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48A088" w14:textId="1DCDD130" w:rsidR="00DE2655" w:rsidRPr="00585E3F" w:rsidRDefault="00B63825" w:rsidP="00585E3F">
      <w:pPr>
        <w:pStyle w:val="Heading1"/>
        <w:shd w:val="clear" w:color="auto" w:fill="DBE5F1" w:themeFill="accent1" w:themeFillTint="33"/>
        <w:jc w:val="center"/>
        <w:rPr>
          <w:rFonts w:ascii="Garamond" w:hAnsi="Garamond"/>
          <w:color w:val="365F91" w:themeColor="accent1" w:themeShade="BF"/>
          <w:sz w:val="40"/>
          <w:szCs w:val="40"/>
        </w:rPr>
      </w:pPr>
      <w:r w:rsidRPr="00585E3F">
        <w:rPr>
          <w:rFonts w:ascii="Garamond" w:hAnsi="Garamond"/>
          <w:color w:val="365F91" w:themeColor="accent1" w:themeShade="BF"/>
          <w:sz w:val="40"/>
          <w:szCs w:val="40"/>
        </w:rPr>
        <w:t xml:space="preserve">Introduction </w:t>
      </w:r>
      <w:r w:rsidR="000F547E" w:rsidRPr="00585E3F">
        <w:rPr>
          <w:rFonts w:ascii="Garamond" w:hAnsi="Garamond"/>
          <w:color w:val="365F91" w:themeColor="accent1" w:themeShade="BF"/>
          <w:sz w:val="40"/>
          <w:szCs w:val="40"/>
        </w:rPr>
        <w:t>– 20</w:t>
      </w:r>
      <w:r w:rsidR="004C4E5C" w:rsidRPr="00585E3F">
        <w:rPr>
          <w:rFonts w:ascii="Garamond" w:hAnsi="Garamond"/>
          <w:color w:val="365F91" w:themeColor="accent1" w:themeShade="BF"/>
          <w:sz w:val="40"/>
          <w:szCs w:val="40"/>
        </w:rPr>
        <w:t>20</w:t>
      </w:r>
      <w:r w:rsidR="000F547E" w:rsidRPr="00585E3F">
        <w:rPr>
          <w:rFonts w:ascii="Garamond" w:hAnsi="Garamond"/>
          <w:color w:val="365F91" w:themeColor="accent1" w:themeShade="BF"/>
          <w:sz w:val="40"/>
          <w:szCs w:val="40"/>
        </w:rPr>
        <w:t xml:space="preserve"> EUACI Call for CSO Proposals</w:t>
      </w:r>
    </w:p>
    <w:p w14:paraId="6CBC9E49" w14:textId="0D9E65D8" w:rsidR="00693EBD" w:rsidRPr="007B45AB" w:rsidRDefault="00E16AAD">
      <w:pPr>
        <w:rPr>
          <w:rFonts w:ascii="Garamond" w:hAnsi="Garamond"/>
          <w:sz w:val="24"/>
          <w:szCs w:val="24"/>
          <w:lang w:val="en-GB"/>
        </w:rPr>
      </w:pPr>
      <w:r w:rsidRPr="007B45AB">
        <w:rPr>
          <w:rFonts w:ascii="Garamond" w:hAnsi="Garamond"/>
          <w:sz w:val="24"/>
          <w:szCs w:val="24"/>
          <w:lang w:val="en-GB"/>
        </w:rPr>
        <w:t xml:space="preserve">You are welcome to contact the </w:t>
      </w:r>
      <w:r w:rsidR="00423699" w:rsidRPr="007B45AB">
        <w:rPr>
          <w:rFonts w:ascii="Garamond" w:hAnsi="Garamond"/>
          <w:sz w:val="24"/>
          <w:szCs w:val="24"/>
          <w:lang w:val="en-GB"/>
        </w:rPr>
        <w:t>EU Anti-Corruption Initiative</w:t>
      </w:r>
      <w:r w:rsidR="007B45AB" w:rsidRPr="007B45AB">
        <w:rPr>
          <w:rFonts w:ascii="Garamond" w:hAnsi="Garamond"/>
          <w:sz w:val="24"/>
          <w:szCs w:val="24"/>
          <w:lang w:val="en-GB"/>
        </w:rPr>
        <w:t xml:space="preserve"> (EUACI) at </w:t>
      </w:r>
      <w:hyperlink r:id="rId8" w:history="1">
        <w:r w:rsidR="00723FE7" w:rsidRPr="007B45AB">
          <w:rPr>
            <w:rStyle w:val="Hyperlink"/>
            <w:rFonts w:ascii="Garamond" w:hAnsi="Garamond"/>
            <w:sz w:val="24"/>
            <w:szCs w:val="24"/>
            <w:lang w:val="en-GB"/>
          </w:rPr>
          <w:t>grants@ukraine-aci.com</w:t>
        </w:r>
      </w:hyperlink>
      <w:r w:rsidR="007B45AB" w:rsidRPr="007B45AB">
        <w:rPr>
          <w:rFonts w:ascii="Garamond" w:hAnsi="Garamond"/>
          <w:sz w:val="24"/>
          <w:szCs w:val="24"/>
          <w:lang w:val="en-GB"/>
        </w:rPr>
        <w:t xml:space="preserve"> </w:t>
      </w:r>
      <w:r w:rsidR="00723FE7" w:rsidRPr="007B45AB">
        <w:rPr>
          <w:rFonts w:ascii="Garamond" w:hAnsi="Garamond"/>
          <w:sz w:val="24"/>
          <w:szCs w:val="24"/>
          <w:lang w:val="en-GB"/>
        </w:rPr>
        <w:t>by September 25, 2020 18:00 Kyiv time</w:t>
      </w:r>
      <w:r w:rsidR="00423699" w:rsidRPr="007B45AB">
        <w:rPr>
          <w:rFonts w:ascii="Garamond" w:hAnsi="Garamond"/>
          <w:sz w:val="24"/>
          <w:szCs w:val="24"/>
          <w:lang w:val="en-GB"/>
        </w:rPr>
        <w:t xml:space="preserve"> </w:t>
      </w:r>
      <w:r w:rsidRPr="007B45AB">
        <w:rPr>
          <w:rFonts w:ascii="Garamond" w:hAnsi="Garamond"/>
          <w:sz w:val="24"/>
          <w:szCs w:val="24"/>
          <w:lang w:val="en-GB"/>
        </w:rPr>
        <w:t xml:space="preserve">if you have questions </w:t>
      </w:r>
      <w:r w:rsidR="00FA5C78" w:rsidRPr="007B45AB">
        <w:rPr>
          <w:rFonts w:ascii="Garamond" w:hAnsi="Garamond"/>
          <w:sz w:val="24"/>
          <w:szCs w:val="24"/>
          <w:lang w:val="en-GB"/>
        </w:rPr>
        <w:t>regarding</w:t>
      </w:r>
      <w:r w:rsidRPr="007B45AB">
        <w:rPr>
          <w:rFonts w:ascii="Garamond" w:hAnsi="Garamond"/>
          <w:sz w:val="24"/>
          <w:szCs w:val="24"/>
          <w:lang w:val="en-GB"/>
        </w:rPr>
        <w:t xml:space="preserve"> the </w:t>
      </w:r>
      <w:r w:rsidR="005078C0" w:rsidRPr="007B45AB">
        <w:rPr>
          <w:rFonts w:ascii="Garamond" w:hAnsi="Garamond"/>
          <w:sz w:val="24"/>
          <w:szCs w:val="24"/>
          <w:lang w:val="en-GB"/>
        </w:rPr>
        <w:t>f</w:t>
      </w:r>
      <w:r w:rsidR="00B63825" w:rsidRPr="007B45AB">
        <w:rPr>
          <w:rFonts w:ascii="Garamond" w:hAnsi="Garamond"/>
          <w:sz w:val="24"/>
          <w:szCs w:val="24"/>
          <w:lang w:val="en-GB"/>
        </w:rPr>
        <w:t>orm</w:t>
      </w:r>
      <w:r w:rsidR="00FA5C78" w:rsidRPr="007B45AB">
        <w:rPr>
          <w:rFonts w:ascii="Garamond" w:hAnsi="Garamond"/>
          <w:sz w:val="24"/>
          <w:szCs w:val="24"/>
          <w:lang w:val="en-GB"/>
        </w:rPr>
        <w:t>s</w:t>
      </w:r>
      <w:r w:rsidR="00693EBD" w:rsidRPr="007B45AB">
        <w:rPr>
          <w:rFonts w:ascii="Garamond" w:hAnsi="Garamond"/>
          <w:sz w:val="24"/>
          <w:szCs w:val="24"/>
          <w:lang w:val="en-GB"/>
        </w:rPr>
        <w:t xml:space="preserve"> as well as for general guidance during</w:t>
      </w:r>
      <w:r w:rsidR="00723FE7" w:rsidRPr="007B45AB">
        <w:rPr>
          <w:rFonts w:ascii="Garamond" w:hAnsi="Garamond"/>
          <w:sz w:val="24"/>
          <w:szCs w:val="24"/>
          <w:lang w:val="en-GB"/>
        </w:rPr>
        <w:t xml:space="preserve"> the</w:t>
      </w:r>
      <w:r w:rsidR="00693EBD" w:rsidRPr="007B45AB">
        <w:rPr>
          <w:rFonts w:ascii="Garamond" w:hAnsi="Garamond"/>
          <w:sz w:val="24"/>
          <w:szCs w:val="24"/>
          <w:lang w:val="en-GB"/>
        </w:rPr>
        <w:t xml:space="preserve"> </w:t>
      </w:r>
      <w:r w:rsidR="00423699" w:rsidRPr="007B45AB">
        <w:rPr>
          <w:rFonts w:ascii="Garamond" w:hAnsi="Garamond"/>
          <w:sz w:val="24"/>
          <w:szCs w:val="24"/>
          <w:lang w:val="en-GB"/>
        </w:rPr>
        <w:t xml:space="preserve">full </w:t>
      </w:r>
      <w:r w:rsidR="00693EBD" w:rsidRPr="007B45AB">
        <w:rPr>
          <w:rFonts w:ascii="Garamond" w:hAnsi="Garamond"/>
          <w:sz w:val="24"/>
          <w:szCs w:val="24"/>
          <w:lang w:val="en-GB"/>
        </w:rPr>
        <w:t xml:space="preserve">project proposal </w:t>
      </w:r>
      <w:r w:rsidR="00723FE7" w:rsidRPr="007B45AB">
        <w:rPr>
          <w:rFonts w:ascii="Garamond" w:hAnsi="Garamond"/>
          <w:sz w:val="24"/>
          <w:szCs w:val="24"/>
          <w:lang w:val="en-GB"/>
        </w:rPr>
        <w:t xml:space="preserve">with the budget </w:t>
      </w:r>
      <w:r w:rsidR="00423699" w:rsidRPr="007B45AB">
        <w:rPr>
          <w:rFonts w:ascii="Garamond" w:hAnsi="Garamond"/>
          <w:sz w:val="24"/>
          <w:szCs w:val="24"/>
          <w:lang w:val="en-GB"/>
        </w:rPr>
        <w:t>submission</w:t>
      </w:r>
      <w:r w:rsidR="00693EBD" w:rsidRPr="007B45AB">
        <w:rPr>
          <w:rFonts w:ascii="Garamond" w:hAnsi="Garamond"/>
          <w:sz w:val="24"/>
          <w:szCs w:val="24"/>
          <w:lang w:val="en-GB"/>
        </w:rPr>
        <w:t xml:space="preserve">. </w:t>
      </w:r>
      <w:r w:rsidR="007B45AB" w:rsidRPr="007B45AB">
        <w:rPr>
          <w:rFonts w:ascii="Garamond" w:eastAsia="Times New Roman" w:hAnsi="Garamond" w:cs="Times New Roman"/>
          <w:color w:val="000000"/>
          <w:sz w:val="24"/>
          <w:szCs w:val="24"/>
        </w:rPr>
        <w:t xml:space="preserve">Replies will be </w:t>
      </w:r>
      <w:r w:rsidR="007B45AB" w:rsidRPr="007B45AB">
        <w:rPr>
          <w:rFonts w:ascii="Garamond" w:eastAsia="Times New Roman" w:hAnsi="Garamond" w:cs="Times New Roman"/>
          <w:color w:val="000000"/>
          <w:sz w:val="24"/>
          <w:szCs w:val="24"/>
          <w:lang w:val="en-US"/>
        </w:rPr>
        <w:t>posted on the EUACI website</w:t>
      </w:r>
      <w:r w:rsidR="007B45AB" w:rsidRPr="007B45AB">
        <w:rPr>
          <w:rFonts w:ascii="Garamond" w:eastAsia="Times New Roman" w:hAnsi="Garamond" w:cs="Times New Roman"/>
          <w:color w:val="000000"/>
          <w:sz w:val="24"/>
          <w:szCs w:val="24"/>
        </w:rPr>
        <w:t xml:space="preserve"> by </w:t>
      </w:r>
      <w:r w:rsidR="007B45AB" w:rsidRPr="007B45AB">
        <w:rPr>
          <w:rFonts w:ascii="Garamond" w:eastAsia="Times New Roman" w:hAnsi="Garamond" w:cs="Times New Roman"/>
          <w:color w:val="000000"/>
          <w:sz w:val="24"/>
          <w:szCs w:val="24"/>
          <w:lang w:val="en-US"/>
        </w:rPr>
        <w:t>September 30, 2020 18:00</w:t>
      </w:r>
      <w:r w:rsidR="007B45AB" w:rsidRPr="007B45AB">
        <w:rPr>
          <w:rFonts w:ascii="Garamond" w:eastAsia="Times New Roman" w:hAnsi="Garamond" w:cs="Times New Roman"/>
          <w:color w:val="000000"/>
          <w:sz w:val="24"/>
          <w:szCs w:val="24"/>
        </w:rPr>
        <w:t xml:space="preserve"> Kyiv time.  </w:t>
      </w:r>
    </w:p>
    <w:p w14:paraId="031EEA32" w14:textId="4BD20A74" w:rsidR="002909F1" w:rsidRPr="007B45AB" w:rsidRDefault="002909F1" w:rsidP="002909F1">
      <w:pPr>
        <w:pStyle w:val="ListParagraph"/>
        <w:numPr>
          <w:ilvl w:val="0"/>
          <w:numId w:val="5"/>
        </w:numPr>
        <w:rPr>
          <w:rFonts w:ascii="Garamond" w:hAnsi="Garamond"/>
          <w:sz w:val="24"/>
          <w:szCs w:val="24"/>
          <w:lang w:val="en-GB"/>
        </w:rPr>
      </w:pPr>
      <w:r w:rsidRPr="007B45AB">
        <w:rPr>
          <w:rFonts w:ascii="Garamond" w:hAnsi="Garamond"/>
          <w:sz w:val="24"/>
          <w:szCs w:val="24"/>
          <w:lang w:val="en-GB"/>
        </w:rPr>
        <w:t>Make sure all sections are filled</w:t>
      </w:r>
      <w:r w:rsidR="0097597C" w:rsidRPr="007B45AB">
        <w:rPr>
          <w:rFonts w:ascii="Garamond" w:hAnsi="Garamond"/>
          <w:sz w:val="24"/>
          <w:szCs w:val="24"/>
          <w:lang w:val="en-GB"/>
        </w:rPr>
        <w:t>-</w:t>
      </w:r>
      <w:r w:rsidRPr="007B45AB">
        <w:rPr>
          <w:rFonts w:ascii="Garamond" w:hAnsi="Garamond"/>
          <w:sz w:val="24"/>
          <w:szCs w:val="24"/>
          <w:lang w:val="en-GB"/>
        </w:rPr>
        <w:t>in</w:t>
      </w:r>
      <w:r w:rsidR="00FA5C78" w:rsidRPr="007B45AB">
        <w:rPr>
          <w:rFonts w:ascii="Garamond" w:hAnsi="Garamond"/>
          <w:sz w:val="24"/>
          <w:szCs w:val="24"/>
          <w:lang w:val="en-GB"/>
        </w:rPr>
        <w:t xml:space="preserve"> including detailed budget form</w:t>
      </w:r>
    </w:p>
    <w:p w14:paraId="30BFFBD5" w14:textId="1406A3DC" w:rsidR="002909F1" w:rsidRPr="007B45AB" w:rsidRDefault="002909F1" w:rsidP="002909F1">
      <w:pPr>
        <w:pStyle w:val="ListParagraph"/>
        <w:numPr>
          <w:ilvl w:val="0"/>
          <w:numId w:val="5"/>
        </w:numPr>
        <w:rPr>
          <w:rFonts w:ascii="Garamond" w:hAnsi="Garamond"/>
          <w:sz w:val="24"/>
          <w:szCs w:val="24"/>
          <w:lang w:val="en-GB"/>
        </w:rPr>
      </w:pPr>
      <w:r w:rsidRPr="007B45AB">
        <w:rPr>
          <w:rFonts w:ascii="Garamond" w:hAnsi="Garamond"/>
          <w:sz w:val="24"/>
          <w:szCs w:val="24"/>
          <w:lang w:val="en-GB"/>
        </w:rPr>
        <w:t xml:space="preserve">Submit the </w:t>
      </w:r>
      <w:r w:rsidR="0097597C" w:rsidRPr="007B45AB">
        <w:rPr>
          <w:rFonts w:ascii="Garamond" w:hAnsi="Garamond"/>
          <w:sz w:val="24"/>
          <w:szCs w:val="24"/>
          <w:lang w:val="en-GB"/>
        </w:rPr>
        <w:t>application package</w:t>
      </w:r>
      <w:r w:rsidR="00FA5C78" w:rsidRPr="007B45AB">
        <w:rPr>
          <w:rFonts w:ascii="Garamond" w:hAnsi="Garamond"/>
          <w:sz w:val="24"/>
          <w:szCs w:val="24"/>
          <w:lang w:val="en-GB"/>
        </w:rPr>
        <w:t xml:space="preserve"> (full project proposal with the budget)</w:t>
      </w:r>
      <w:r w:rsidRPr="007B45AB">
        <w:rPr>
          <w:rFonts w:ascii="Garamond" w:hAnsi="Garamond"/>
          <w:sz w:val="24"/>
          <w:szCs w:val="24"/>
          <w:lang w:val="en-GB"/>
        </w:rPr>
        <w:t xml:space="preserve"> </w:t>
      </w:r>
      <w:r w:rsidR="00585E3F" w:rsidRPr="007B45AB">
        <w:rPr>
          <w:rFonts w:ascii="Garamond" w:hAnsi="Garamond"/>
          <w:sz w:val="24"/>
          <w:szCs w:val="24"/>
          <w:lang w:val="en-GB"/>
        </w:rPr>
        <w:t xml:space="preserve">at </w:t>
      </w:r>
      <w:hyperlink r:id="rId9" w:history="1">
        <w:r w:rsidR="00723FE7" w:rsidRPr="007B45AB">
          <w:rPr>
            <w:rStyle w:val="Hyperlink"/>
            <w:rFonts w:ascii="Garamond" w:hAnsi="Garamond"/>
            <w:sz w:val="24"/>
            <w:szCs w:val="24"/>
            <w:lang w:val="en-GB"/>
          </w:rPr>
          <w:t>grants@ukraine-aci.com</w:t>
        </w:r>
      </w:hyperlink>
      <w:r w:rsidR="00723FE7" w:rsidRPr="007B45AB">
        <w:rPr>
          <w:rFonts w:ascii="Garamond" w:hAnsi="Garamond"/>
          <w:sz w:val="24"/>
          <w:szCs w:val="24"/>
          <w:lang w:val="en-GB"/>
        </w:rPr>
        <w:t xml:space="preserve"> by October 16</w:t>
      </w:r>
      <w:r w:rsidR="001317C0" w:rsidRPr="007B45AB">
        <w:rPr>
          <w:rFonts w:ascii="Garamond" w:hAnsi="Garamond"/>
          <w:sz w:val="24"/>
          <w:szCs w:val="24"/>
          <w:lang w:val="en-GB"/>
        </w:rPr>
        <w:t>, 2020 18:00 Kyiv time.</w:t>
      </w:r>
    </w:p>
    <w:p w14:paraId="5C7B6BB1" w14:textId="0222E06D" w:rsidR="007B45AB" w:rsidRPr="007B45AB" w:rsidRDefault="007B45AB" w:rsidP="007B45AB">
      <w:pPr>
        <w:spacing w:after="240" w:line="240" w:lineRule="auto"/>
        <w:rPr>
          <w:rFonts w:ascii="Garamond" w:eastAsia="Times New Roman" w:hAnsi="Garamond" w:cs="Times New Roman"/>
          <w:color w:val="000000"/>
          <w:sz w:val="24"/>
          <w:szCs w:val="24"/>
          <w:lang w:val="en-US"/>
        </w:rPr>
      </w:pPr>
      <w:r w:rsidRPr="007B45AB">
        <w:rPr>
          <w:rFonts w:ascii="Garamond" w:hAnsi="Garamond"/>
          <w:sz w:val="24"/>
          <w:szCs w:val="24"/>
          <w:lang w:val="en-GB"/>
        </w:rPr>
        <w:t>The EUACI will acknowledge receipt of documents during the fi</w:t>
      </w:r>
      <w:r w:rsidR="00331C07">
        <w:rPr>
          <w:rFonts w:ascii="Garamond" w:hAnsi="Garamond"/>
          <w:sz w:val="24"/>
          <w:szCs w:val="24"/>
          <w:lang w:val="en-GB"/>
        </w:rPr>
        <w:t>r</w:t>
      </w:r>
      <w:r w:rsidRPr="007B45AB">
        <w:rPr>
          <w:rFonts w:ascii="Garamond" w:hAnsi="Garamond"/>
          <w:sz w:val="24"/>
          <w:szCs w:val="24"/>
          <w:lang w:val="en-GB"/>
        </w:rPr>
        <w:t xml:space="preserve">st week after the deadline for the full proposal with the budget submission.  </w:t>
      </w:r>
      <w:r w:rsidRPr="007B45AB">
        <w:rPr>
          <w:rFonts w:ascii="Garamond" w:eastAsia="Times New Roman" w:hAnsi="Garamond" w:cs="Times New Roman"/>
          <w:color w:val="000000"/>
          <w:sz w:val="24"/>
          <w:szCs w:val="24"/>
          <w:lang w:val="en-US"/>
        </w:rPr>
        <w:t xml:space="preserve">The proposals either received after the deadline or incomplete, without detailed budget won’t be considered. </w:t>
      </w:r>
    </w:p>
    <w:p w14:paraId="61AB9525" w14:textId="77777777" w:rsidR="007B45AB" w:rsidRPr="00DD428D" w:rsidRDefault="007B45AB" w:rsidP="007B45AB">
      <w:pPr>
        <w:spacing w:after="240" w:line="240" w:lineRule="auto"/>
        <w:rPr>
          <w:rFonts w:eastAsia="Times New Roman" w:cs="Times New Roman"/>
          <w:color w:val="000000"/>
          <w:lang w:val="en-US"/>
        </w:rPr>
      </w:pPr>
    </w:p>
    <w:p w14:paraId="502CF2B8" w14:textId="09A4542D" w:rsidR="0097597C" w:rsidRPr="001317C0" w:rsidRDefault="0097597C" w:rsidP="0097597C">
      <w:pPr>
        <w:spacing w:after="240" w:line="240" w:lineRule="auto"/>
        <w:rPr>
          <w:rFonts w:ascii="Garamond" w:eastAsia="Times New Roman" w:hAnsi="Garamond" w:cs="Times New Roman"/>
          <w:b/>
          <w:bCs/>
          <w:sz w:val="24"/>
          <w:szCs w:val="24"/>
        </w:rPr>
      </w:pPr>
      <w:r w:rsidRPr="001317C0">
        <w:rPr>
          <w:rFonts w:ascii="Garamond" w:eastAsia="Times New Roman" w:hAnsi="Garamond" w:cs="Times New Roman"/>
          <w:b/>
          <w:bCs/>
          <w:color w:val="000000"/>
          <w:sz w:val="24"/>
          <w:szCs w:val="24"/>
        </w:rPr>
        <w:t xml:space="preserve">The </w:t>
      </w:r>
      <w:r w:rsidR="00723FE7" w:rsidRPr="001317C0">
        <w:rPr>
          <w:rFonts w:ascii="Garamond" w:eastAsia="Times New Roman" w:hAnsi="Garamond" w:cs="Times New Roman"/>
          <w:b/>
          <w:bCs/>
          <w:color w:val="000000"/>
          <w:sz w:val="24"/>
          <w:szCs w:val="24"/>
        </w:rPr>
        <w:t xml:space="preserve">full </w:t>
      </w:r>
      <w:r w:rsidRPr="001317C0">
        <w:rPr>
          <w:rFonts w:ascii="Garamond" w:eastAsia="Times New Roman" w:hAnsi="Garamond" w:cs="Times New Roman"/>
          <w:b/>
          <w:bCs/>
          <w:color w:val="000000"/>
          <w:sz w:val="24"/>
          <w:szCs w:val="24"/>
        </w:rPr>
        <w:t>proposal</w:t>
      </w:r>
      <w:r w:rsidR="007D4DAA" w:rsidRPr="001317C0">
        <w:rPr>
          <w:rFonts w:ascii="Garamond" w:eastAsia="Times New Roman" w:hAnsi="Garamond" w:cs="Times New Roman"/>
          <w:b/>
          <w:bCs/>
          <w:color w:val="000000"/>
          <w:sz w:val="24"/>
          <w:szCs w:val="24"/>
        </w:rPr>
        <w:t xml:space="preserve"> with the budget</w:t>
      </w:r>
      <w:r w:rsidRPr="001317C0">
        <w:rPr>
          <w:rFonts w:ascii="Garamond" w:eastAsia="Times New Roman" w:hAnsi="Garamond" w:cs="Times New Roman"/>
          <w:b/>
          <w:bCs/>
          <w:color w:val="000000"/>
          <w:sz w:val="24"/>
          <w:szCs w:val="24"/>
        </w:rPr>
        <w:t xml:space="preserve"> will be evaluated against the following criteria:</w:t>
      </w:r>
    </w:p>
    <w:p w14:paraId="2EDF7C80"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relevance to the stated goal and objective</w:t>
      </w:r>
      <w:r w:rsidRPr="001317C0">
        <w:rPr>
          <w:rFonts w:ascii="Garamond" w:eastAsia="Times New Roman" w:hAnsi="Garamond" w:cs="Times New Roman"/>
          <w:color w:val="000000"/>
          <w:sz w:val="24"/>
          <w:szCs w:val="24"/>
          <w:lang w:val="en-US"/>
        </w:rPr>
        <w:t>s</w:t>
      </w:r>
      <w:r w:rsidRPr="001317C0">
        <w:rPr>
          <w:rFonts w:ascii="Garamond" w:eastAsia="Times New Roman" w:hAnsi="Garamond" w:cs="Times New Roman"/>
          <w:color w:val="000000"/>
          <w:sz w:val="24"/>
          <w:szCs w:val="24"/>
        </w:rPr>
        <w:t xml:space="preserve"> of the call for proposals</w:t>
      </w:r>
      <w:r w:rsidRPr="001317C0">
        <w:rPr>
          <w:rFonts w:ascii="Garamond" w:eastAsia="Times New Roman" w:hAnsi="Garamond" w:cs="Times New Roman"/>
          <w:color w:val="000000"/>
          <w:sz w:val="24"/>
          <w:szCs w:val="24"/>
          <w:lang w:val="en-US"/>
        </w:rPr>
        <w:t>;</w:t>
      </w:r>
    </w:p>
    <w:p w14:paraId="4EB800B5"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measurable outcomes</w:t>
      </w:r>
      <w:r w:rsidRPr="001317C0">
        <w:rPr>
          <w:rFonts w:ascii="Garamond" w:eastAsia="Times New Roman" w:hAnsi="Garamond" w:cs="Times New Roman"/>
          <w:color w:val="000000"/>
          <w:sz w:val="24"/>
          <w:szCs w:val="24"/>
          <w:lang w:val="en-US"/>
        </w:rPr>
        <w:t xml:space="preserve"> and</w:t>
      </w:r>
      <w:r w:rsidRPr="001317C0">
        <w:rPr>
          <w:rFonts w:ascii="Garamond" w:eastAsia="Times New Roman" w:hAnsi="Garamond" w:cs="Times New Roman"/>
          <w:color w:val="000000"/>
          <w:sz w:val="24"/>
          <w:szCs w:val="24"/>
        </w:rPr>
        <w:t xml:space="preserve"> </w:t>
      </w:r>
      <w:r w:rsidRPr="001317C0">
        <w:rPr>
          <w:rFonts w:ascii="Garamond" w:eastAsia="Times New Roman" w:hAnsi="Garamond" w:cs="Times New Roman"/>
          <w:color w:val="000000"/>
          <w:sz w:val="24"/>
          <w:szCs w:val="24"/>
          <w:lang w:val="en-US"/>
        </w:rPr>
        <w:t xml:space="preserve">outputs </w:t>
      </w:r>
      <w:r w:rsidRPr="001317C0">
        <w:rPr>
          <w:rFonts w:ascii="Garamond" w:eastAsia="Times New Roman" w:hAnsi="Garamond" w:cs="Times New Roman"/>
          <w:color w:val="000000"/>
          <w:sz w:val="24"/>
          <w:szCs w:val="24"/>
        </w:rPr>
        <w:t>of the proposed project;</w:t>
      </w:r>
    </w:p>
    <w:p w14:paraId="0400012A"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lang w:val="en-US"/>
        </w:rPr>
        <w:t>prospects of impact and sustainability;</w:t>
      </w:r>
    </w:p>
    <w:p w14:paraId="0F3960D5"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sz w:val="24"/>
          <w:szCs w:val="24"/>
        </w:rPr>
        <w:t>discloses previous experience in the field of implementation</w:t>
      </w:r>
      <w:r w:rsidRPr="001317C0">
        <w:rPr>
          <w:rFonts w:ascii="Garamond" w:eastAsia="Times New Roman" w:hAnsi="Garamond" w:cs="Times New Roman"/>
          <w:sz w:val="24"/>
          <w:szCs w:val="24"/>
          <w:lang w:val="en-US"/>
        </w:rPr>
        <w:t xml:space="preserve"> </w:t>
      </w:r>
      <w:r w:rsidRPr="001317C0">
        <w:rPr>
          <w:rFonts w:ascii="Garamond" w:eastAsia="Times New Roman" w:hAnsi="Garamond" w:cs="Times New Roman"/>
          <w:sz w:val="24"/>
          <w:szCs w:val="24"/>
        </w:rPr>
        <w:t>anti-corruption projects</w:t>
      </w:r>
      <w:r w:rsidRPr="001317C0">
        <w:rPr>
          <w:rFonts w:ascii="Garamond" w:eastAsia="Times New Roman" w:hAnsi="Garamond" w:cs="Times New Roman"/>
          <w:sz w:val="24"/>
          <w:szCs w:val="24"/>
          <w:lang w:val="en-US"/>
        </w:rPr>
        <w:t>, esp. areas on which project proposal is focused; includes previous donors’ funding history;</w:t>
      </w:r>
      <w:r w:rsidRPr="001317C0">
        <w:rPr>
          <w:rFonts w:ascii="Garamond" w:eastAsia="Times New Roman" w:hAnsi="Garamond" w:cs="Times New Roman"/>
          <w:color w:val="000000"/>
          <w:sz w:val="24"/>
          <w:szCs w:val="24"/>
          <w:lang w:val="en-US"/>
        </w:rPr>
        <w:t xml:space="preserve"> </w:t>
      </w:r>
    </w:p>
    <w:p w14:paraId="2744842D"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lang w:val="en-US"/>
        </w:rPr>
        <w:t>the budget is reasonable and clearly outlines costs, the budget items are explained adequately in the narrative;</w:t>
      </w:r>
    </w:p>
    <w:p w14:paraId="0A8F800D"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the</w:t>
      </w:r>
      <w:r w:rsidRPr="001317C0">
        <w:rPr>
          <w:rFonts w:ascii="Garamond" w:eastAsia="Times New Roman" w:hAnsi="Garamond" w:cs="Times New Roman"/>
          <w:color w:val="000000"/>
          <w:sz w:val="24"/>
          <w:szCs w:val="24"/>
          <w:lang w:val="en-US"/>
        </w:rPr>
        <w:t xml:space="preserve"> </w:t>
      </w:r>
      <w:r w:rsidRPr="001317C0">
        <w:rPr>
          <w:rFonts w:ascii="Garamond" w:eastAsia="Times New Roman" w:hAnsi="Garamond" w:cs="Times New Roman"/>
          <w:color w:val="000000"/>
          <w:sz w:val="24"/>
          <w:szCs w:val="24"/>
        </w:rPr>
        <w:t>geographical reach of the project</w:t>
      </w:r>
      <w:r w:rsidRPr="001317C0">
        <w:rPr>
          <w:rFonts w:ascii="Garamond" w:eastAsia="Times New Roman" w:hAnsi="Garamond" w:cs="Times New Roman"/>
          <w:color w:val="000000"/>
          <w:sz w:val="24"/>
          <w:szCs w:val="24"/>
          <w:lang w:val="en-US"/>
        </w:rPr>
        <w:t xml:space="preserve">: </w:t>
      </w:r>
      <w:r w:rsidRPr="001317C0">
        <w:rPr>
          <w:rFonts w:ascii="Garamond" w:hAnsi="Garamond" w:cs="Arial"/>
          <w:sz w:val="24"/>
          <w:szCs w:val="24"/>
          <w:shd w:val="clear" w:color="auto" w:fill="FFFFFF"/>
          <w:lang w:val="en-US"/>
        </w:rPr>
        <w:t>b</w:t>
      </w:r>
      <w:r w:rsidRPr="001317C0">
        <w:rPr>
          <w:rFonts w:ascii="Garamond" w:hAnsi="Garamond" w:cs="Arial"/>
          <w:sz w:val="24"/>
          <w:szCs w:val="24"/>
          <w:shd w:val="clear" w:color="auto" w:fill="FFFFFF"/>
        </w:rPr>
        <w:t>eyond Kyiv and Kyiv oblast,</w:t>
      </w:r>
      <w:r w:rsidRPr="001317C0">
        <w:rPr>
          <w:rFonts w:ascii="Garamond" w:hAnsi="Garamond" w:cs="Arial"/>
          <w:sz w:val="24"/>
          <w:szCs w:val="24"/>
          <w:shd w:val="clear" w:color="auto" w:fill="FFFFFF"/>
          <w:lang w:val="en-US"/>
        </w:rPr>
        <w:t xml:space="preserve"> whole country or focusing on several regions;</w:t>
      </w:r>
      <w:r w:rsidRPr="001317C0">
        <w:rPr>
          <w:rFonts w:ascii="Garamond" w:eastAsia="Times New Roman" w:hAnsi="Garamond" w:cs="Times New Roman"/>
          <w:sz w:val="24"/>
          <w:szCs w:val="24"/>
        </w:rPr>
        <w:t xml:space="preserve"> </w:t>
      </w:r>
    </w:p>
    <w:p w14:paraId="3E303410"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sz w:val="24"/>
          <w:szCs w:val="24"/>
          <w:lang w:val="en-US"/>
        </w:rPr>
        <w:t>strategy for documenting and communicating results;</w:t>
      </w:r>
    </w:p>
    <w:p w14:paraId="5A4A0C46"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 xml:space="preserve">creative use of </w:t>
      </w:r>
      <w:r w:rsidRPr="001317C0">
        <w:rPr>
          <w:rFonts w:ascii="Garamond" w:eastAsia="Times New Roman" w:hAnsi="Garamond" w:cs="Times New Roman"/>
          <w:color w:val="000000"/>
          <w:sz w:val="24"/>
          <w:szCs w:val="24"/>
          <w:lang w:val="en-US"/>
        </w:rPr>
        <w:t>innovative technologies including IT tools will be considered as an advantage;</w:t>
      </w:r>
    </w:p>
    <w:p w14:paraId="65C5B7B0"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willingness to engage</w:t>
      </w:r>
      <w:r w:rsidRPr="001317C0">
        <w:rPr>
          <w:rFonts w:ascii="Garamond" w:eastAsia="Times New Roman" w:hAnsi="Garamond" w:cs="Times New Roman"/>
          <w:color w:val="000000"/>
          <w:sz w:val="24"/>
          <w:szCs w:val="24"/>
          <w:lang w:val="en-US"/>
        </w:rPr>
        <w:t>/cooperate with</w:t>
      </w:r>
      <w:r w:rsidRPr="001317C0">
        <w:rPr>
          <w:rFonts w:ascii="Garamond" w:eastAsia="Times New Roman" w:hAnsi="Garamond" w:cs="Times New Roman"/>
          <w:color w:val="000000"/>
          <w:sz w:val="24"/>
          <w:szCs w:val="24"/>
        </w:rPr>
        <w:t xml:space="preserve"> regional</w:t>
      </w:r>
      <w:r w:rsidRPr="001317C0">
        <w:rPr>
          <w:rFonts w:ascii="Garamond" w:eastAsia="Times New Roman" w:hAnsi="Garamond" w:cs="Times New Roman"/>
          <w:color w:val="000000"/>
          <w:sz w:val="24"/>
          <w:szCs w:val="24"/>
          <w:lang w:val="en-US"/>
        </w:rPr>
        <w:t>/</w:t>
      </w:r>
      <w:r w:rsidRPr="001317C0">
        <w:rPr>
          <w:rFonts w:ascii="Garamond" w:eastAsia="Times New Roman" w:hAnsi="Garamond" w:cs="Times New Roman"/>
          <w:color w:val="000000"/>
          <w:sz w:val="24"/>
          <w:szCs w:val="24"/>
        </w:rPr>
        <w:t xml:space="preserve"> local CSOs</w:t>
      </w:r>
      <w:r w:rsidRPr="001317C0">
        <w:rPr>
          <w:rFonts w:ascii="Garamond" w:eastAsia="Times New Roman" w:hAnsi="Garamond" w:cs="Times New Roman"/>
          <w:color w:val="000000"/>
          <w:sz w:val="24"/>
          <w:szCs w:val="24"/>
          <w:lang w:val="en-US"/>
        </w:rPr>
        <w:t xml:space="preserve"> will be an advantage</w:t>
      </w:r>
      <w:r w:rsidRPr="001317C0">
        <w:rPr>
          <w:rFonts w:ascii="Garamond" w:eastAsia="Times New Roman" w:hAnsi="Garamond" w:cs="Times New Roman"/>
          <w:color w:val="000000"/>
          <w:sz w:val="24"/>
          <w:szCs w:val="24"/>
        </w:rPr>
        <w:t xml:space="preserve">; </w:t>
      </w:r>
    </w:p>
    <w:p w14:paraId="6D24C81B" w14:textId="77777777" w:rsidR="001317C0" w:rsidRPr="001317C0" w:rsidRDefault="001317C0" w:rsidP="001317C0">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lang w:val="en-US"/>
        </w:rPr>
        <w:t>engaging</w:t>
      </w:r>
      <w:r w:rsidRPr="001317C0">
        <w:rPr>
          <w:rFonts w:ascii="Garamond" w:eastAsia="Times New Roman" w:hAnsi="Garamond" w:cs="Times New Roman"/>
          <w:color w:val="000000"/>
          <w:sz w:val="24"/>
          <w:szCs w:val="24"/>
        </w:rPr>
        <w:t xml:space="preserve"> young men and women</w:t>
      </w:r>
      <w:r w:rsidRPr="001317C0">
        <w:rPr>
          <w:rFonts w:ascii="Garamond" w:eastAsia="Times New Roman" w:hAnsi="Garamond" w:cs="Times New Roman"/>
          <w:color w:val="000000"/>
          <w:sz w:val="24"/>
          <w:szCs w:val="24"/>
          <w:lang w:val="en-US"/>
        </w:rPr>
        <w:t xml:space="preserve">, empowering women leadership, </w:t>
      </w:r>
      <w:r w:rsidRPr="001317C0">
        <w:rPr>
          <w:rFonts w:ascii="Garamond" w:eastAsia="Times New Roman" w:hAnsi="Garamond" w:cs="Times New Roman"/>
          <w:color w:val="000000"/>
          <w:sz w:val="24"/>
          <w:szCs w:val="24"/>
        </w:rPr>
        <w:t>inclusion of vulnerable populations</w:t>
      </w:r>
      <w:r w:rsidRPr="001317C0">
        <w:rPr>
          <w:rFonts w:ascii="Garamond" w:eastAsia="Times New Roman" w:hAnsi="Garamond" w:cs="Times New Roman"/>
          <w:color w:val="000000"/>
          <w:sz w:val="24"/>
          <w:szCs w:val="24"/>
          <w:lang w:val="en-US"/>
        </w:rPr>
        <w:t>, if possible,</w:t>
      </w:r>
      <w:r w:rsidRPr="001317C0">
        <w:rPr>
          <w:rFonts w:ascii="Garamond" w:eastAsia="Times New Roman" w:hAnsi="Garamond" w:cs="Times New Roman"/>
          <w:color w:val="000000"/>
          <w:sz w:val="24"/>
          <w:szCs w:val="24"/>
        </w:rPr>
        <w:t xml:space="preserve"> </w:t>
      </w:r>
      <w:r w:rsidRPr="001317C0">
        <w:rPr>
          <w:rFonts w:ascii="Garamond" w:eastAsia="Times New Roman" w:hAnsi="Garamond" w:cs="Times New Roman"/>
          <w:color w:val="000000"/>
          <w:sz w:val="24"/>
          <w:szCs w:val="24"/>
          <w:lang w:val="en-US"/>
        </w:rPr>
        <w:t>will be an advantage.</w:t>
      </w:r>
    </w:p>
    <w:p w14:paraId="479E46FF" w14:textId="77777777" w:rsidR="001317C0" w:rsidRPr="001317C0" w:rsidRDefault="001317C0" w:rsidP="008D3211">
      <w:pPr>
        <w:spacing w:after="240" w:line="240" w:lineRule="auto"/>
        <w:rPr>
          <w:rFonts w:ascii="Garamond" w:eastAsia="Times New Roman" w:hAnsi="Garamond" w:cs="Times New Roman"/>
          <w:b/>
          <w:bCs/>
          <w:color w:val="000000"/>
          <w:sz w:val="24"/>
          <w:szCs w:val="24"/>
        </w:rPr>
      </w:pPr>
    </w:p>
    <w:p w14:paraId="59A01F8A" w14:textId="7B780D2C" w:rsidR="00C6179C" w:rsidRPr="001317C0" w:rsidRDefault="008D3211" w:rsidP="008D3211">
      <w:pPr>
        <w:spacing w:after="240" w:line="240" w:lineRule="auto"/>
        <w:rPr>
          <w:rFonts w:ascii="Garamond" w:eastAsia="Times New Roman" w:hAnsi="Garamond" w:cs="Times New Roman"/>
          <w:b/>
          <w:bCs/>
          <w:color w:val="000000"/>
          <w:sz w:val="24"/>
          <w:szCs w:val="24"/>
        </w:rPr>
      </w:pPr>
      <w:r w:rsidRPr="001317C0">
        <w:rPr>
          <w:rFonts w:ascii="Garamond" w:eastAsia="Times New Roman" w:hAnsi="Garamond" w:cs="Times New Roman"/>
          <w:b/>
          <w:bCs/>
          <w:color w:val="000000"/>
          <w:sz w:val="24"/>
          <w:szCs w:val="24"/>
        </w:rPr>
        <w:t xml:space="preserve">The </w:t>
      </w:r>
      <w:r w:rsidR="00723FE7" w:rsidRPr="001317C0">
        <w:rPr>
          <w:rFonts w:ascii="Garamond" w:eastAsia="Times New Roman" w:hAnsi="Garamond" w:cs="Times New Roman"/>
          <w:b/>
          <w:bCs/>
          <w:color w:val="000000"/>
          <w:sz w:val="24"/>
          <w:szCs w:val="24"/>
        </w:rPr>
        <w:t xml:space="preserve">full </w:t>
      </w:r>
      <w:r w:rsidRPr="001317C0">
        <w:rPr>
          <w:rFonts w:ascii="Garamond" w:eastAsia="Times New Roman" w:hAnsi="Garamond" w:cs="Times New Roman"/>
          <w:b/>
          <w:bCs/>
          <w:color w:val="000000"/>
          <w:sz w:val="24"/>
          <w:szCs w:val="24"/>
        </w:rPr>
        <w:t xml:space="preserve">proposal with the budget will be evaluated </w:t>
      </w:r>
      <w:r w:rsidR="00450813" w:rsidRPr="001317C0">
        <w:rPr>
          <w:rFonts w:ascii="Garamond" w:eastAsia="Times New Roman" w:hAnsi="Garamond" w:cs="Times New Roman"/>
          <w:b/>
          <w:bCs/>
          <w:color w:val="000000"/>
          <w:sz w:val="24"/>
          <w:szCs w:val="24"/>
        </w:rPr>
        <w:t>based on the following methodology</w:t>
      </w:r>
      <w:r w:rsidR="00C6179C" w:rsidRPr="001317C0">
        <w:rPr>
          <w:rFonts w:ascii="Garamond" w:eastAsia="Times New Roman" w:hAnsi="Garamond" w:cs="Times New Roman"/>
          <w:b/>
          <w:bCs/>
          <w:color w:val="000000"/>
          <w:sz w:val="24"/>
          <w:szCs w:val="24"/>
        </w:rPr>
        <w:t>:</w:t>
      </w:r>
    </w:p>
    <w:p w14:paraId="66E0117A" w14:textId="79DF4CB2" w:rsidR="008D3211" w:rsidRPr="001317C0" w:rsidRDefault="00C6179C" w:rsidP="007B45AB">
      <w:pPr>
        <w:spacing w:after="240" w:line="240" w:lineRule="auto"/>
        <w:jc w:val="center"/>
        <w:rPr>
          <w:rFonts w:ascii="Garamond" w:eastAsia="Times New Roman" w:hAnsi="Garamond" w:cs="Times New Roman"/>
          <w:i/>
          <w:iCs/>
          <w:sz w:val="24"/>
          <w:szCs w:val="24"/>
        </w:rPr>
      </w:pPr>
      <w:r w:rsidRPr="001317C0">
        <w:rPr>
          <w:rFonts w:ascii="Garamond" w:eastAsia="Times New Roman" w:hAnsi="Garamond" w:cs="Times New Roman"/>
          <w:i/>
          <w:iCs/>
          <w:color w:val="000000"/>
          <w:sz w:val="24"/>
          <w:szCs w:val="24"/>
        </w:rPr>
        <w:t>(91-100 – excellent; 76-91 – good; 61-76 – adequate; 1-61 – poor)</w:t>
      </w:r>
    </w:p>
    <w:p w14:paraId="00CF10CE" w14:textId="60E6121C" w:rsidR="00F824CF" w:rsidRPr="001317C0" w:rsidRDefault="008D3211" w:rsidP="00F824CF">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 xml:space="preserve">relevance </w:t>
      </w:r>
      <w:r w:rsidR="00F824CF" w:rsidRPr="001317C0">
        <w:rPr>
          <w:rFonts w:ascii="Garamond" w:eastAsia="Times New Roman" w:hAnsi="Garamond" w:cs="Times New Roman"/>
          <w:color w:val="000000"/>
          <w:sz w:val="24"/>
          <w:szCs w:val="24"/>
        </w:rPr>
        <w:t>and design of actions</w:t>
      </w:r>
      <w:r w:rsidR="006E63D5" w:rsidRPr="001317C0">
        <w:rPr>
          <w:rFonts w:ascii="Garamond" w:eastAsia="Times New Roman" w:hAnsi="Garamond" w:cs="Times New Roman"/>
          <w:color w:val="000000"/>
          <w:sz w:val="24"/>
          <w:szCs w:val="24"/>
        </w:rPr>
        <w:t xml:space="preserve"> – 30 (maximum score);</w:t>
      </w:r>
    </w:p>
    <w:p w14:paraId="470FEBDB" w14:textId="20AFEF07" w:rsidR="006E63D5" w:rsidRPr="001317C0" w:rsidRDefault="00F824CF" w:rsidP="00F824CF">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implementation approach</w:t>
      </w:r>
      <w:r w:rsidR="006E63D5" w:rsidRPr="001317C0">
        <w:rPr>
          <w:rFonts w:ascii="Garamond" w:eastAsia="Times New Roman" w:hAnsi="Garamond" w:cs="Times New Roman"/>
          <w:color w:val="000000"/>
          <w:sz w:val="24"/>
          <w:szCs w:val="24"/>
        </w:rPr>
        <w:t xml:space="preserve"> (action plan is clear and feasible; timeline is realistic; mo</w:t>
      </w:r>
      <w:r w:rsidR="001317C0">
        <w:rPr>
          <w:rFonts w:ascii="Garamond" w:eastAsia="Times New Roman" w:hAnsi="Garamond" w:cs="Times New Roman"/>
          <w:color w:val="000000"/>
          <w:sz w:val="24"/>
          <w:szCs w:val="24"/>
        </w:rPr>
        <w:t>nitoring</w:t>
      </w:r>
      <w:r w:rsidR="006E63D5" w:rsidRPr="001317C0">
        <w:rPr>
          <w:rFonts w:ascii="Garamond" w:eastAsia="Times New Roman" w:hAnsi="Garamond" w:cs="Times New Roman"/>
          <w:color w:val="000000"/>
          <w:sz w:val="24"/>
          <w:szCs w:val="24"/>
        </w:rPr>
        <w:t xml:space="preserve"> and evaluation </w:t>
      </w:r>
      <w:r w:rsidR="001317C0">
        <w:rPr>
          <w:rFonts w:ascii="Garamond" w:eastAsia="Times New Roman" w:hAnsi="Garamond" w:cs="Times New Roman"/>
          <w:color w:val="000000"/>
          <w:sz w:val="24"/>
          <w:szCs w:val="24"/>
        </w:rPr>
        <w:t>system</w:t>
      </w:r>
      <w:r w:rsidR="006E63D5" w:rsidRPr="001317C0">
        <w:rPr>
          <w:rFonts w:ascii="Garamond" w:eastAsia="Times New Roman" w:hAnsi="Garamond" w:cs="Times New Roman"/>
          <w:color w:val="000000"/>
          <w:sz w:val="24"/>
          <w:szCs w:val="24"/>
        </w:rPr>
        <w:t xml:space="preserve"> is detailed and efficient,</w:t>
      </w:r>
      <w:r w:rsidR="001317C0">
        <w:rPr>
          <w:rFonts w:ascii="Garamond" w:eastAsia="Times New Roman" w:hAnsi="Garamond" w:cs="Times New Roman"/>
          <w:color w:val="000000"/>
          <w:sz w:val="24"/>
          <w:szCs w:val="24"/>
        </w:rPr>
        <w:t xml:space="preserve"> wide geographical reach,</w:t>
      </w:r>
      <w:r w:rsidR="006E63D5" w:rsidRPr="001317C0">
        <w:rPr>
          <w:rFonts w:ascii="Garamond" w:eastAsia="Times New Roman" w:hAnsi="Garamond" w:cs="Times New Roman"/>
          <w:color w:val="000000"/>
          <w:sz w:val="24"/>
          <w:szCs w:val="24"/>
        </w:rPr>
        <w:t xml:space="preserve"> etc.) – 20 (maximum score)</w:t>
      </w:r>
      <w:r w:rsidR="00C6179C" w:rsidRPr="001317C0">
        <w:rPr>
          <w:rFonts w:ascii="Garamond" w:eastAsia="Times New Roman" w:hAnsi="Garamond" w:cs="Times New Roman"/>
          <w:color w:val="000000"/>
          <w:sz w:val="24"/>
          <w:szCs w:val="24"/>
        </w:rPr>
        <w:t>;</w:t>
      </w:r>
    </w:p>
    <w:p w14:paraId="4E7FC225" w14:textId="64F273E6" w:rsidR="00F824CF" w:rsidRPr="001317C0" w:rsidRDefault="00F824CF" w:rsidP="00F824CF">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financial, operational capacity and p</w:t>
      </w:r>
      <w:r w:rsidR="006E63D5" w:rsidRPr="001317C0">
        <w:rPr>
          <w:rFonts w:ascii="Garamond" w:eastAsia="Times New Roman" w:hAnsi="Garamond" w:cs="Times New Roman"/>
          <w:color w:val="000000"/>
          <w:sz w:val="24"/>
          <w:szCs w:val="24"/>
        </w:rPr>
        <w:t>r</w:t>
      </w:r>
      <w:r w:rsidRPr="001317C0">
        <w:rPr>
          <w:rFonts w:ascii="Garamond" w:eastAsia="Times New Roman" w:hAnsi="Garamond" w:cs="Times New Roman"/>
          <w:color w:val="000000"/>
          <w:sz w:val="24"/>
          <w:szCs w:val="24"/>
        </w:rPr>
        <w:t xml:space="preserve">evious experience </w:t>
      </w:r>
      <w:r w:rsidR="006E63D5" w:rsidRPr="001317C0">
        <w:rPr>
          <w:rFonts w:ascii="Garamond" w:eastAsia="Times New Roman" w:hAnsi="Garamond" w:cs="Times New Roman"/>
          <w:color w:val="000000"/>
          <w:sz w:val="24"/>
          <w:szCs w:val="24"/>
        </w:rPr>
        <w:t>– 20 (maximum score)</w:t>
      </w:r>
      <w:r w:rsidR="00C6179C" w:rsidRPr="001317C0">
        <w:rPr>
          <w:rFonts w:ascii="Garamond" w:eastAsia="Times New Roman" w:hAnsi="Garamond" w:cs="Times New Roman"/>
          <w:color w:val="000000"/>
          <w:sz w:val="24"/>
          <w:szCs w:val="24"/>
        </w:rPr>
        <w:t>;</w:t>
      </w:r>
    </w:p>
    <w:p w14:paraId="4C85849E" w14:textId="445526C8" w:rsidR="006E63D5" w:rsidRPr="001317C0" w:rsidRDefault="006E63D5" w:rsidP="006E63D5">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impact and sustainability of actions – 15 (maximum score)</w:t>
      </w:r>
      <w:r w:rsidR="00C6179C" w:rsidRPr="001317C0">
        <w:rPr>
          <w:rFonts w:ascii="Garamond" w:eastAsia="Times New Roman" w:hAnsi="Garamond" w:cs="Times New Roman"/>
          <w:color w:val="000000"/>
          <w:sz w:val="24"/>
          <w:szCs w:val="24"/>
        </w:rPr>
        <w:t>;</w:t>
      </w:r>
    </w:p>
    <w:p w14:paraId="5BCD14EC" w14:textId="11BD9389" w:rsidR="00C6179C" w:rsidRPr="001317C0" w:rsidRDefault="006E63D5" w:rsidP="00C6179C">
      <w:pPr>
        <w:numPr>
          <w:ilvl w:val="0"/>
          <w:numId w:val="16"/>
        </w:numPr>
        <w:spacing w:after="0" w:line="240" w:lineRule="auto"/>
        <w:textAlignment w:val="baseline"/>
        <w:rPr>
          <w:rFonts w:ascii="Garamond" w:eastAsia="Times New Roman" w:hAnsi="Garamond" w:cs="Times New Roman"/>
          <w:color w:val="000000"/>
          <w:sz w:val="24"/>
          <w:szCs w:val="24"/>
        </w:rPr>
      </w:pPr>
      <w:r w:rsidRPr="001317C0">
        <w:rPr>
          <w:rFonts w:ascii="Garamond" w:eastAsia="Times New Roman" w:hAnsi="Garamond" w:cs="Times New Roman"/>
          <w:color w:val="000000"/>
          <w:sz w:val="24"/>
          <w:szCs w:val="24"/>
        </w:rPr>
        <w:t>budget and cost-effectivness of actions</w:t>
      </w:r>
      <w:r w:rsidR="00C6179C" w:rsidRPr="001317C0">
        <w:rPr>
          <w:rFonts w:ascii="Garamond" w:eastAsia="Times New Roman" w:hAnsi="Garamond" w:cs="Times New Roman"/>
          <w:color w:val="000000"/>
          <w:sz w:val="24"/>
          <w:szCs w:val="24"/>
        </w:rPr>
        <w:t xml:space="preserve"> – 15 (maximum score).</w:t>
      </w:r>
    </w:p>
    <w:p w14:paraId="31758112" w14:textId="65A87919" w:rsidR="00F824CF" w:rsidRPr="001317C0" w:rsidRDefault="00F824CF" w:rsidP="00C6179C">
      <w:pPr>
        <w:spacing w:after="0" w:line="240" w:lineRule="auto"/>
        <w:ind w:left="720"/>
        <w:textAlignment w:val="baseline"/>
        <w:rPr>
          <w:rFonts w:ascii="Garamond" w:eastAsia="Times New Roman" w:hAnsi="Garamond" w:cs="Times New Roman"/>
          <w:color w:val="000000"/>
          <w:sz w:val="24"/>
          <w:szCs w:val="24"/>
        </w:rPr>
      </w:pPr>
    </w:p>
    <w:p w14:paraId="7A776D19" w14:textId="77777777" w:rsidR="00DE2655" w:rsidRPr="001317C0" w:rsidRDefault="00DE2655" w:rsidP="00F0686B">
      <w:pPr>
        <w:pStyle w:val="ListParagraph"/>
        <w:numPr>
          <w:ilvl w:val="0"/>
          <w:numId w:val="4"/>
        </w:numPr>
        <w:ind w:left="90" w:firstLine="0"/>
        <w:jc w:val="both"/>
        <w:rPr>
          <w:rFonts w:ascii="Garamond" w:hAnsi="Garamond"/>
          <w:sz w:val="24"/>
          <w:szCs w:val="24"/>
          <w:lang w:val="en-GB"/>
        </w:rPr>
      </w:pPr>
      <w:r w:rsidRPr="001317C0">
        <w:rPr>
          <w:rFonts w:ascii="Garamond" w:hAnsi="Garamond"/>
          <w:sz w:val="24"/>
          <w:szCs w:val="24"/>
          <w:lang w:val="en-GB"/>
        </w:rPr>
        <w:br w:type="page"/>
      </w:r>
    </w:p>
    <w:p w14:paraId="52A13FB5" w14:textId="77777777" w:rsidR="00DE2655" w:rsidRPr="00585E3F" w:rsidRDefault="00DE2655" w:rsidP="00585E3F">
      <w:pPr>
        <w:pStyle w:val="Heading1"/>
        <w:shd w:val="clear" w:color="auto" w:fill="DBE5F1" w:themeFill="accent1" w:themeFillTint="33"/>
        <w:jc w:val="center"/>
        <w:rPr>
          <w:rFonts w:ascii="Garamond" w:hAnsi="Garamond"/>
          <w:sz w:val="40"/>
          <w:szCs w:val="40"/>
        </w:rPr>
      </w:pPr>
      <w:r w:rsidRPr="00585E3F">
        <w:rPr>
          <w:rFonts w:ascii="Garamond" w:hAnsi="Garamond"/>
          <w:color w:val="365F91" w:themeColor="accent1" w:themeShade="BF"/>
          <w:sz w:val="40"/>
          <w:szCs w:val="40"/>
        </w:rPr>
        <w:lastRenderedPageBreak/>
        <w:t>Section 1</w:t>
      </w:r>
      <w:r w:rsidR="0060066B" w:rsidRPr="00585E3F">
        <w:rPr>
          <w:rFonts w:ascii="Garamond" w:hAnsi="Garamond"/>
          <w:color w:val="365F91" w:themeColor="accent1" w:themeShade="BF"/>
          <w:sz w:val="40"/>
          <w:szCs w:val="40"/>
        </w:rPr>
        <w:t xml:space="preserve">- </w:t>
      </w:r>
      <w:r w:rsidR="000F547E" w:rsidRPr="00585E3F">
        <w:rPr>
          <w:rFonts w:ascii="Garamond" w:hAnsi="Garamond"/>
          <w:color w:val="365F91" w:themeColor="accent1" w:themeShade="BF"/>
          <w:sz w:val="40"/>
          <w:szCs w:val="40"/>
        </w:rPr>
        <w:t>About the Applicant</w:t>
      </w:r>
    </w:p>
    <w:p w14:paraId="0F15E4B0" w14:textId="77777777" w:rsidR="009E5269" w:rsidRPr="00585E3F" w:rsidRDefault="009E5269" w:rsidP="009E5269">
      <w:pPr>
        <w:rPr>
          <w:rFonts w:ascii="Garamond" w:hAnsi="Garamond"/>
          <w:i/>
          <w:sz w:val="24"/>
          <w:szCs w:val="24"/>
          <w:lang w:val="en-US"/>
        </w:rPr>
      </w:pPr>
      <w:r w:rsidRPr="00585E3F">
        <w:rPr>
          <w:rFonts w:ascii="Garamond" w:hAnsi="Garamond"/>
          <w:i/>
          <w:sz w:val="24"/>
          <w:szCs w:val="24"/>
          <w:lang w:val="en-US"/>
        </w:rPr>
        <w:t>The information stated below will be used to establish the legal agreement between the EU Anti-Corruption Initiative and the applicant if selected.</w:t>
      </w:r>
    </w:p>
    <w:p w14:paraId="55F2F6EC" w14:textId="331DCE39" w:rsidR="009E5269" w:rsidRPr="00585E3F" w:rsidRDefault="009E5269" w:rsidP="009E5269">
      <w:pPr>
        <w:rPr>
          <w:rFonts w:ascii="Garamond" w:hAnsi="Garamond"/>
          <w:sz w:val="24"/>
          <w:szCs w:val="24"/>
          <w:lang w:val="en-US"/>
        </w:rPr>
      </w:pPr>
      <w:r w:rsidRPr="00585E3F">
        <w:rPr>
          <w:rFonts w:ascii="Garamond" w:hAnsi="Garamond"/>
          <w:sz w:val="24"/>
          <w:szCs w:val="24"/>
          <w:lang w:val="en-US"/>
        </w:rPr>
        <w:t xml:space="preserve">In case of a consortium – this section has to be filled in by the main applicant of the consortium.  </w:t>
      </w:r>
    </w:p>
    <w:tbl>
      <w:tblPr>
        <w:tblStyle w:val="TableGrid"/>
        <w:tblW w:w="0" w:type="auto"/>
        <w:tblLook w:val="04A0" w:firstRow="1" w:lastRow="0" w:firstColumn="1" w:lastColumn="0" w:noHBand="0" w:noVBand="1"/>
      </w:tblPr>
      <w:tblGrid>
        <w:gridCol w:w="2634"/>
        <w:gridCol w:w="6994"/>
      </w:tblGrid>
      <w:tr w:rsidR="009C6159" w:rsidRPr="00585E3F" w14:paraId="0B6B2079" w14:textId="77777777" w:rsidTr="009E5269">
        <w:tc>
          <w:tcPr>
            <w:tcW w:w="9628" w:type="dxa"/>
            <w:gridSpan w:val="2"/>
            <w:shd w:val="clear" w:color="auto" w:fill="C6D9F1" w:themeFill="text2" w:themeFillTint="33"/>
          </w:tcPr>
          <w:p w14:paraId="64F7A468" w14:textId="77777777" w:rsidR="009C6159" w:rsidRPr="00585E3F" w:rsidRDefault="009C6159" w:rsidP="00F52775">
            <w:pPr>
              <w:rPr>
                <w:rFonts w:ascii="Garamond" w:hAnsi="Garamond"/>
                <w:b/>
                <w:sz w:val="24"/>
                <w:szCs w:val="24"/>
                <w:lang w:val="en-GB"/>
              </w:rPr>
            </w:pPr>
            <w:r w:rsidRPr="00585E3F">
              <w:rPr>
                <w:rFonts w:ascii="Garamond" w:hAnsi="Garamond"/>
                <w:b/>
                <w:sz w:val="24"/>
                <w:szCs w:val="24"/>
                <w:lang w:val="en-GB"/>
              </w:rPr>
              <w:t xml:space="preserve">Contact details  </w:t>
            </w:r>
          </w:p>
        </w:tc>
      </w:tr>
      <w:tr w:rsidR="009C6159" w:rsidRPr="00585E3F" w14:paraId="0FEA23C6" w14:textId="77777777" w:rsidTr="009E5269">
        <w:tc>
          <w:tcPr>
            <w:tcW w:w="2634" w:type="dxa"/>
            <w:shd w:val="clear" w:color="auto" w:fill="DBE5F1" w:themeFill="accent1" w:themeFillTint="33"/>
          </w:tcPr>
          <w:p w14:paraId="27C96AA5" w14:textId="77777777" w:rsidR="009C6159" w:rsidRPr="00585E3F" w:rsidRDefault="009E5269" w:rsidP="00F52775">
            <w:pPr>
              <w:rPr>
                <w:rFonts w:ascii="Garamond" w:hAnsi="Garamond"/>
                <w:sz w:val="24"/>
                <w:szCs w:val="24"/>
                <w:lang w:val="en-GB"/>
              </w:rPr>
            </w:pPr>
            <w:r w:rsidRPr="00585E3F">
              <w:rPr>
                <w:rFonts w:ascii="Garamond" w:hAnsi="Garamond"/>
                <w:b/>
                <w:sz w:val="24"/>
                <w:szCs w:val="24"/>
                <w:lang w:val="en-GB"/>
              </w:rPr>
              <w:t>Applicant</w:t>
            </w:r>
          </w:p>
        </w:tc>
        <w:tc>
          <w:tcPr>
            <w:tcW w:w="6994" w:type="dxa"/>
          </w:tcPr>
          <w:p w14:paraId="750D079E" w14:textId="77777777" w:rsidR="009C6159" w:rsidRPr="00585E3F" w:rsidRDefault="009C6159" w:rsidP="00F52775">
            <w:pPr>
              <w:rPr>
                <w:rFonts w:ascii="Garamond" w:hAnsi="Garamond"/>
                <w:i/>
                <w:sz w:val="24"/>
                <w:szCs w:val="24"/>
                <w:lang w:val="en-GB"/>
              </w:rPr>
            </w:pPr>
            <w:r w:rsidRPr="00585E3F">
              <w:rPr>
                <w:rFonts w:ascii="Garamond" w:hAnsi="Garamond"/>
                <w:i/>
                <w:sz w:val="24"/>
                <w:szCs w:val="24"/>
                <w:lang w:val="en-GB"/>
              </w:rPr>
              <w:t xml:space="preserve">Partner responsible for project administration. </w:t>
            </w:r>
          </w:p>
        </w:tc>
      </w:tr>
      <w:tr w:rsidR="009C6159" w:rsidRPr="00585E3F" w14:paraId="5A4DF821" w14:textId="77777777" w:rsidTr="009E5269">
        <w:tc>
          <w:tcPr>
            <w:tcW w:w="2634" w:type="dxa"/>
            <w:shd w:val="clear" w:color="auto" w:fill="DBE5F1" w:themeFill="accent1" w:themeFillTint="33"/>
          </w:tcPr>
          <w:p w14:paraId="246B21A6" w14:textId="77777777" w:rsidR="009C6159" w:rsidRPr="00585E3F" w:rsidRDefault="00795F9A" w:rsidP="00F52775">
            <w:pPr>
              <w:rPr>
                <w:rFonts w:ascii="Garamond" w:hAnsi="Garamond"/>
                <w:sz w:val="24"/>
                <w:szCs w:val="24"/>
                <w:lang w:val="en-GB"/>
              </w:rPr>
            </w:pPr>
            <w:r w:rsidRPr="00585E3F">
              <w:rPr>
                <w:rFonts w:ascii="Garamond" w:hAnsi="Garamond"/>
                <w:sz w:val="24"/>
                <w:szCs w:val="24"/>
                <w:lang w:val="en-GB"/>
              </w:rPr>
              <w:t>Full legal name</w:t>
            </w:r>
          </w:p>
        </w:tc>
        <w:tc>
          <w:tcPr>
            <w:tcW w:w="6994" w:type="dxa"/>
          </w:tcPr>
          <w:p w14:paraId="3CF6920E" w14:textId="77777777" w:rsidR="009C6159" w:rsidRPr="00585E3F" w:rsidRDefault="009C6159" w:rsidP="00F52775">
            <w:pPr>
              <w:rPr>
                <w:rFonts w:ascii="Garamond" w:hAnsi="Garamond"/>
                <w:sz w:val="24"/>
                <w:szCs w:val="24"/>
                <w:lang w:val="en-GB"/>
              </w:rPr>
            </w:pPr>
          </w:p>
        </w:tc>
      </w:tr>
      <w:tr w:rsidR="00795F9A" w:rsidRPr="00585E3F" w14:paraId="478F4754" w14:textId="77777777" w:rsidTr="009E5269">
        <w:tc>
          <w:tcPr>
            <w:tcW w:w="2634" w:type="dxa"/>
            <w:shd w:val="clear" w:color="auto" w:fill="DBE5F1" w:themeFill="accent1" w:themeFillTint="33"/>
          </w:tcPr>
          <w:p w14:paraId="7C34EA0B" w14:textId="77777777" w:rsidR="00795F9A" w:rsidRPr="00585E3F" w:rsidRDefault="00795F9A" w:rsidP="00F52775">
            <w:pPr>
              <w:rPr>
                <w:rFonts w:ascii="Garamond" w:hAnsi="Garamond"/>
                <w:sz w:val="24"/>
                <w:szCs w:val="24"/>
                <w:lang w:val="en-GB"/>
              </w:rPr>
            </w:pPr>
            <w:r w:rsidRPr="00585E3F">
              <w:rPr>
                <w:rFonts w:ascii="Garamond" w:hAnsi="Garamond"/>
                <w:sz w:val="24"/>
                <w:szCs w:val="24"/>
                <w:lang w:val="en-GB"/>
              </w:rPr>
              <w:t>Short name (where applicable)</w:t>
            </w:r>
          </w:p>
        </w:tc>
        <w:tc>
          <w:tcPr>
            <w:tcW w:w="6994" w:type="dxa"/>
          </w:tcPr>
          <w:p w14:paraId="1503A2F5" w14:textId="77777777" w:rsidR="00795F9A" w:rsidRPr="00585E3F" w:rsidRDefault="00795F9A" w:rsidP="00F52775">
            <w:pPr>
              <w:rPr>
                <w:rFonts w:ascii="Garamond" w:hAnsi="Garamond"/>
                <w:sz w:val="24"/>
                <w:szCs w:val="24"/>
                <w:lang w:val="en-GB"/>
              </w:rPr>
            </w:pPr>
          </w:p>
        </w:tc>
      </w:tr>
      <w:tr w:rsidR="009C6159" w:rsidRPr="00585E3F" w14:paraId="5C2E91B5" w14:textId="77777777" w:rsidTr="009E5269">
        <w:tc>
          <w:tcPr>
            <w:tcW w:w="2634" w:type="dxa"/>
            <w:shd w:val="clear" w:color="auto" w:fill="DBE5F1" w:themeFill="accent1" w:themeFillTint="33"/>
          </w:tcPr>
          <w:p w14:paraId="5EB02F71"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Legal status</w:t>
            </w:r>
          </w:p>
        </w:tc>
        <w:tc>
          <w:tcPr>
            <w:tcW w:w="6994" w:type="dxa"/>
          </w:tcPr>
          <w:p w14:paraId="2818D84C" w14:textId="77777777" w:rsidR="009C6159" w:rsidRPr="00585E3F" w:rsidRDefault="009C6159" w:rsidP="00F52775">
            <w:pPr>
              <w:rPr>
                <w:rFonts w:ascii="Garamond" w:hAnsi="Garamond"/>
                <w:sz w:val="24"/>
                <w:szCs w:val="24"/>
                <w:lang w:val="en-GB"/>
              </w:rPr>
            </w:pPr>
          </w:p>
        </w:tc>
      </w:tr>
      <w:tr w:rsidR="00795F9A" w:rsidRPr="00585E3F" w14:paraId="6D702E20" w14:textId="77777777" w:rsidTr="009E5269">
        <w:tc>
          <w:tcPr>
            <w:tcW w:w="2634" w:type="dxa"/>
            <w:shd w:val="clear" w:color="auto" w:fill="DBE5F1" w:themeFill="accent1" w:themeFillTint="33"/>
          </w:tcPr>
          <w:p w14:paraId="0198AC24" w14:textId="77777777" w:rsidR="00795F9A" w:rsidRPr="00585E3F" w:rsidRDefault="00795F9A" w:rsidP="00F52775">
            <w:pPr>
              <w:rPr>
                <w:rFonts w:ascii="Garamond" w:hAnsi="Garamond"/>
                <w:sz w:val="24"/>
                <w:szCs w:val="24"/>
                <w:lang w:val="en-GB"/>
              </w:rPr>
            </w:pPr>
            <w:r w:rsidRPr="00585E3F">
              <w:rPr>
                <w:rFonts w:ascii="Garamond" w:hAnsi="Garamond"/>
                <w:sz w:val="24"/>
                <w:szCs w:val="24"/>
                <w:lang w:val="en-GB"/>
              </w:rPr>
              <w:t>Foundation date</w:t>
            </w:r>
          </w:p>
        </w:tc>
        <w:tc>
          <w:tcPr>
            <w:tcW w:w="6994" w:type="dxa"/>
          </w:tcPr>
          <w:p w14:paraId="59109D52" w14:textId="77777777" w:rsidR="00795F9A" w:rsidRPr="00585E3F" w:rsidRDefault="00795F9A" w:rsidP="00F52775">
            <w:pPr>
              <w:rPr>
                <w:rFonts w:ascii="Garamond" w:hAnsi="Garamond"/>
                <w:sz w:val="24"/>
                <w:szCs w:val="24"/>
                <w:lang w:val="en-GB"/>
              </w:rPr>
            </w:pPr>
          </w:p>
        </w:tc>
      </w:tr>
      <w:tr w:rsidR="00795F9A" w:rsidRPr="00585E3F" w14:paraId="1AFD4FF2" w14:textId="77777777" w:rsidTr="009E5269">
        <w:tc>
          <w:tcPr>
            <w:tcW w:w="2634" w:type="dxa"/>
            <w:shd w:val="clear" w:color="auto" w:fill="DBE5F1" w:themeFill="accent1" w:themeFillTint="33"/>
          </w:tcPr>
          <w:p w14:paraId="03A6770B" w14:textId="77777777" w:rsidR="00795F9A" w:rsidRPr="00585E3F" w:rsidRDefault="00795F9A" w:rsidP="00F52775">
            <w:pPr>
              <w:rPr>
                <w:rFonts w:ascii="Garamond" w:hAnsi="Garamond"/>
                <w:sz w:val="24"/>
                <w:szCs w:val="24"/>
                <w:lang w:val="en-GB"/>
              </w:rPr>
            </w:pPr>
            <w:r w:rsidRPr="00585E3F">
              <w:rPr>
                <w:rFonts w:ascii="Garamond" w:hAnsi="Garamond"/>
                <w:sz w:val="24"/>
                <w:szCs w:val="24"/>
                <w:lang w:val="en-GB"/>
              </w:rPr>
              <w:t>Legal Registration No.</w:t>
            </w:r>
          </w:p>
        </w:tc>
        <w:tc>
          <w:tcPr>
            <w:tcW w:w="6994" w:type="dxa"/>
          </w:tcPr>
          <w:p w14:paraId="24318663" w14:textId="77777777" w:rsidR="00795F9A" w:rsidRPr="00585E3F" w:rsidRDefault="00795F9A" w:rsidP="00F52775">
            <w:pPr>
              <w:rPr>
                <w:rFonts w:ascii="Garamond" w:hAnsi="Garamond"/>
                <w:sz w:val="24"/>
                <w:szCs w:val="24"/>
                <w:lang w:val="en-GB"/>
              </w:rPr>
            </w:pPr>
          </w:p>
        </w:tc>
      </w:tr>
      <w:tr w:rsidR="009C6159" w:rsidRPr="00585E3F" w14:paraId="650D0B1D" w14:textId="77777777" w:rsidTr="009E5269">
        <w:tc>
          <w:tcPr>
            <w:tcW w:w="2634" w:type="dxa"/>
            <w:shd w:val="clear" w:color="auto" w:fill="DBE5F1" w:themeFill="accent1" w:themeFillTint="33"/>
          </w:tcPr>
          <w:p w14:paraId="02F0B170"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Address</w:t>
            </w:r>
          </w:p>
        </w:tc>
        <w:tc>
          <w:tcPr>
            <w:tcW w:w="6994" w:type="dxa"/>
          </w:tcPr>
          <w:p w14:paraId="66D3C3D7" w14:textId="77777777" w:rsidR="009C6159" w:rsidRPr="00585E3F" w:rsidRDefault="009C6159" w:rsidP="00F52775">
            <w:pPr>
              <w:rPr>
                <w:rFonts w:ascii="Garamond" w:hAnsi="Garamond"/>
                <w:sz w:val="24"/>
                <w:szCs w:val="24"/>
                <w:lang w:val="en-GB"/>
              </w:rPr>
            </w:pPr>
          </w:p>
        </w:tc>
      </w:tr>
      <w:tr w:rsidR="009C6159" w:rsidRPr="00585E3F" w14:paraId="5B40B138" w14:textId="77777777" w:rsidTr="009E5269">
        <w:tc>
          <w:tcPr>
            <w:tcW w:w="2634" w:type="dxa"/>
            <w:shd w:val="clear" w:color="auto" w:fill="DBE5F1" w:themeFill="accent1" w:themeFillTint="33"/>
          </w:tcPr>
          <w:p w14:paraId="4070399E"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 xml:space="preserve">Telephone </w:t>
            </w:r>
          </w:p>
        </w:tc>
        <w:tc>
          <w:tcPr>
            <w:tcW w:w="6994" w:type="dxa"/>
          </w:tcPr>
          <w:p w14:paraId="2C5F3353" w14:textId="77777777" w:rsidR="009C6159" w:rsidRPr="00585E3F" w:rsidRDefault="009C6159" w:rsidP="00F52775">
            <w:pPr>
              <w:rPr>
                <w:rFonts w:ascii="Garamond" w:hAnsi="Garamond"/>
                <w:sz w:val="24"/>
                <w:szCs w:val="24"/>
                <w:lang w:val="en-GB"/>
              </w:rPr>
            </w:pPr>
          </w:p>
        </w:tc>
      </w:tr>
      <w:tr w:rsidR="009C6159" w:rsidRPr="00585E3F" w14:paraId="74ACEA96" w14:textId="77777777" w:rsidTr="009E5269">
        <w:tc>
          <w:tcPr>
            <w:tcW w:w="2634" w:type="dxa"/>
            <w:shd w:val="clear" w:color="auto" w:fill="DBE5F1" w:themeFill="accent1" w:themeFillTint="33"/>
          </w:tcPr>
          <w:p w14:paraId="5BDBA8C7"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e-mail</w:t>
            </w:r>
          </w:p>
        </w:tc>
        <w:tc>
          <w:tcPr>
            <w:tcW w:w="6994" w:type="dxa"/>
          </w:tcPr>
          <w:p w14:paraId="14E6C8AA" w14:textId="77777777" w:rsidR="009C6159" w:rsidRPr="00585E3F" w:rsidRDefault="009C6159" w:rsidP="00F52775">
            <w:pPr>
              <w:rPr>
                <w:rFonts w:ascii="Garamond" w:hAnsi="Garamond"/>
                <w:sz w:val="24"/>
                <w:szCs w:val="24"/>
                <w:lang w:val="en-GB"/>
              </w:rPr>
            </w:pPr>
          </w:p>
        </w:tc>
      </w:tr>
      <w:tr w:rsidR="009C6159" w:rsidRPr="00585E3F" w14:paraId="60906F6E" w14:textId="77777777" w:rsidTr="009E5269">
        <w:tc>
          <w:tcPr>
            <w:tcW w:w="2634" w:type="dxa"/>
            <w:shd w:val="clear" w:color="auto" w:fill="DBE5F1" w:themeFill="accent1" w:themeFillTint="33"/>
          </w:tcPr>
          <w:p w14:paraId="28B06B9D"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 xml:space="preserve">Webpage </w:t>
            </w:r>
          </w:p>
        </w:tc>
        <w:tc>
          <w:tcPr>
            <w:tcW w:w="6994" w:type="dxa"/>
          </w:tcPr>
          <w:p w14:paraId="131D27E6" w14:textId="77777777" w:rsidR="009C6159" w:rsidRPr="00585E3F" w:rsidRDefault="009C6159" w:rsidP="00F52775">
            <w:pPr>
              <w:rPr>
                <w:rFonts w:ascii="Garamond" w:hAnsi="Garamond"/>
                <w:sz w:val="24"/>
                <w:szCs w:val="24"/>
                <w:lang w:val="en-GB"/>
              </w:rPr>
            </w:pPr>
          </w:p>
        </w:tc>
      </w:tr>
      <w:tr w:rsidR="00D65BFA" w:rsidRPr="00585E3F" w14:paraId="230413B2" w14:textId="77777777" w:rsidTr="009E5269">
        <w:tc>
          <w:tcPr>
            <w:tcW w:w="2634" w:type="dxa"/>
            <w:vMerge w:val="restart"/>
            <w:shd w:val="clear" w:color="auto" w:fill="DBE5F1" w:themeFill="accent1" w:themeFillTint="33"/>
          </w:tcPr>
          <w:p w14:paraId="200FB6BD" w14:textId="77777777" w:rsidR="00D65BFA" w:rsidRPr="00585E3F" w:rsidRDefault="00D65BFA" w:rsidP="00F52775">
            <w:pPr>
              <w:rPr>
                <w:rFonts w:ascii="Garamond" w:hAnsi="Garamond"/>
                <w:sz w:val="24"/>
                <w:szCs w:val="24"/>
                <w:lang w:val="en-GB"/>
              </w:rPr>
            </w:pPr>
            <w:r w:rsidRPr="00585E3F">
              <w:rPr>
                <w:rFonts w:ascii="Garamond" w:hAnsi="Garamond"/>
                <w:sz w:val="24"/>
                <w:szCs w:val="24"/>
                <w:lang w:val="en-GB"/>
              </w:rPr>
              <w:t>Project Manager</w:t>
            </w:r>
          </w:p>
          <w:p w14:paraId="15E23A18" w14:textId="77777777" w:rsidR="00D65BFA" w:rsidRPr="00585E3F" w:rsidRDefault="00D65BFA" w:rsidP="00F52775">
            <w:pPr>
              <w:rPr>
                <w:rFonts w:ascii="Garamond" w:hAnsi="Garamond"/>
                <w:sz w:val="24"/>
                <w:szCs w:val="24"/>
                <w:lang w:val="en-GB"/>
              </w:rPr>
            </w:pPr>
            <w:r w:rsidRPr="00585E3F">
              <w:rPr>
                <w:rFonts w:ascii="Garamond" w:hAnsi="Garamond"/>
                <w:sz w:val="24"/>
                <w:szCs w:val="24"/>
                <w:lang w:val="en-GB"/>
              </w:rPr>
              <w:t>Telephone</w:t>
            </w:r>
          </w:p>
          <w:p w14:paraId="22DB5E7F" w14:textId="77777777" w:rsidR="00D65BFA" w:rsidRPr="00585E3F" w:rsidRDefault="00D65BFA" w:rsidP="00F52775">
            <w:pPr>
              <w:rPr>
                <w:rFonts w:ascii="Garamond" w:hAnsi="Garamond"/>
                <w:sz w:val="24"/>
                <w:szCs w:val="24"/>
                <w:lang w:val="en-GB"/>
              </w:rPr>
            </w:pPr>
            <w:r w:rsidRPr="00585E3F">
              <w:rPr>
                <w:rFonts w:ascii="Garamond" w:hAnsi="Garamond"/>
                <w:sz w:val="24"/>
                <w:szCs w:val="24"/>
                <w:lang w:val="en-GB"/>
              </w:rPr>
              <w:t>e-mail</w:t>
            </w:r>
          </w:p>
        </w:tc>
        <w:tc>
          <w:tcPr>
            <w:tcW w:w="6994" w:type="dxa"/>
          </w:tcPr>
          <w:p w14:paraId="54C4F551" w14:textId="77777777" w:rsidR="00D65BFA" w:rsidRPr="00585E3F" w:rsidRDefault="00D65BFA" w:rsidP="00F52775">
            <w:pPr>
              <w:rPr>
                <w:rFonts w:ascii="Garamond" w:hAnsi="Garamond"/>
                <w:sz w:val="24"/>
                <w:szCs w:val="24"/>
                <w:lang w:val="en-GB"/>
              </w:rPr>
            </w:pPr>
          </w:p>
        </w:tc>
      </w:tr>
      <w:tr w:rsidR="00D65BFA" w:rsidRPr="00585E3F" w14:paraId="1533ECFF" w14:textId="77777777" w:rsidTr="009E5269">
        <w:tc>
          <w:tcPr>
            <w:tcW w:w="2634" w:type="dxa"/>
            <w:vMerge/>
            <w:shd w:val="clear" w:color="auto" w:fill="DBE5F1" w:themeFill="accent1" w:themeFillTint="33"/>
          </w:tcPr>
          <w:p w14:paraId="6E746363" w14:textId="77777777" w:rsidR="00D65BFA" w:rsidRPr="00585E3F" w:rsidRDefault="00D65BFA" w:rsidP="00F52775">
            <w:pPr>
              <w:rPr>
                <w:rFonts w:ascii="Garamond" w:hAnsi="Garamond"/>
                <w:sz w:val="24"/>
                <w:szCs w:val="24"/>
                <w:lang w:val="en-GB"/>
              </w:rPr>
            </w:pPr>
          </w:p>
        </w:tc>
        <w:tc>
          <w:tcPr>
            <w:tcW w:w="6994" w:type="dxa"/>
          </w:tcPr>
          <w:p w14:paraId="0215B100" w14:textId="77777777" w:rsidR="00D65BFA" w:rsidRPr="00585E3F" w:rsidRDefault="00D65BFA" w:rsidP="00F52775">
            <w:pPr>
              <w:rPr>
                <w:rFonts w:ascii="Garamond" w:hAnsi="Garamond"/>
                <w:sz w:val="24"/>
                <w:szCs w:val="24"/>
                <w:lang w:val="en-GB"/>
              </w:rPr>
            </w:pPr>
          </w:p>
        </w:tc>
      </w:tr>
      <w:tr w:rsidR="00D65BFA" w:rsidRPr="00585E3F" w14:paraId="270F9190" w14:textId="77777777" w:rsidTr="009E5269">
        <w:tc>
          <w:tcPr>
            <w:tcW w:w="2634" w:type="dxa"/>
            <w:vMerge/>
            <w:shd w:val="clear" w:color="auto" w:fill="DBE5F1" w:themeFill="accent1" w:themeFillTint="33"/>
          </w:tcPr>
          <w:p w14:paraId="0417BBA0" w14:textId="77777777" w:rsidR="00D65BFA" w:rsidRPr="00585E3F" w:rsidRDefault="00D65BFA" w:rsidP="00F52775">
            <w:pPr>
              <w:rPr>
                <w:rFonts w:ascii="Garamond" w:hAnsi="Garamond"/>
                <w:sz w:val="24"/>
                <w:szCs w:val="24"/>
                <w:lang w:val="en-GB"/>
              </w:rPr>
            </w:pPr>
          </w:p>
        </w:tc>
        <w:tc>
          <w:tcPr>
            <w:tcW w:w="6994" w:type="dxa"/>
          </w:tcPr>
          <w:p w14:paraId="1D858A19" w14:textId="77777777" w:rsidR="00D65BFA" w:rsidRPr="00585E3F" w:rsidRDefault="00D65BFA" w:rsidP="00F52775">
            <w:pPr>
              <w:rPr>
                <w:rFonts w:ascii="Garamond" w:hAnsi="Garamond"/>
                <w:sz w:val="24"/>
                <w:szCs w:val="24"/>
                <w:lang w:val="en-GB"/>
              </w:rPr>
            </w:pPr>
          </w:p>
        </w:tc>
      </w:tr>
      <w:tr w:rsidR="009C6159" w:rsidRPr="00585E3F" w14:paraId="677B5248" w14:textId="77777777" w:rsidTr="009E5269">
        <w:tc>
          <w:tcPr>
            <w:tcW w:w="2634" w:type="dxa"/>
            <w:tcBorders>
              <w:bottom w:val="single" w:sz="4" w:space="0" w:color="auto"/>
            </w:tcBorders>
            <w:shd w:val="clear" w:color="auto" w:fill="DBE5F1" w:themeFill="accent1" w:themeFillTint="33"/>
          </w:tcPr>
          <w:p w14:paraId="1B5008CC"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 xml:space="preserve">Other </w:t>
            </w:r>
          </w:p>
        </w:tc>
        <w:tc>
          <w:tcPr>
            <w:tcW w:w="6994" w:type="dxa"/>
            <w:tcBorders>
              <w:bottom w:val="single" w:sz="4" w:space="0" w:color="auto"/>
            </w:tcBorders>
          </w:tcPr>
          <w:p w14:paraId="686E3886" w14:textId="77777777" w:rsidR="009C6159" w:rsidRPr="00585E3F" w:rsidRDefault="009C6159" w:rsidP="00F52775">
            <w:pPr>
              <w:rPr>
                <w:rFonts w:ascii="Garamond" w:hAnsi="Garamond"/>
                <w:sz w:val="24"/>
                <w:szCs w:val="24"/>
                <w:lang w:val="en-GB"/>
              </w:rPr>
            </w:pPr>
          </w:p>
        </w:tc>
      </w:tr>
      <w:tr w:rsidR="009C6159" w:rsidRPr="00585E3F" w14:paraId="0C19B409" w14:textId="77777777" w:rsidTr="009E5269">
        <w:tc>
          <w:tcPr>
            <w:tcW w:w="2634" w:type="dxa"/>
            <w:tcBorders>
              <w:bottom w:val="single" w:sz="4" w:space="0" w:color="auto"/>
            </w:tcBorders>
            <w:shd w:val="clear" w:color="auto" w:fill="DBE5F1" w:themeFill="accent1" w:themeFillTint="33"/>
          </w:tcPr>
          <w:p w14:paraId="011079B0" w14:textId="77777777" w:rsidR="009C6159" w:rsidRPr="00585E3F" w:rsidRDefault="009C6159" w:rsidP="00F52775">
            <w:pPr>
              <w:rPr>
                <w:rFonts w:ascii="Garamond" w:hAnsi="Garamond"/>
                <w:sz w:val="24"/>
                <w:szCs w:val="24"/>
                <w:lang w:val="en-GB"/>
              </w:rPr>
            </w:pPr>
            <w:r w:rsidRPr="00585E3F">
              <w:rPr>
                <w:rFonts w:ascii="Garamond" w:hAnsi="Garamond"/>
                <w:b/>
                <w:sz w:val="24"/>
                <w:szCs w:val="24"/>
                <w:lang w:val="en-GB"/>
              </w:rPr>
              <w:t>Non-Commercial partner</w:t>
            </w:r>
            <w:r w:rsidR="009E5269" w:rsidRPr="00585E3F">
              <w:rPr>
                <w:rFonts w:ascii="Garamond" w:hAnsi="Garamond"/>
                <w:b/>
                <w:sz w:val="24"/>
                <w:szCs w:val="24"/>
                <w:lang w:val="en-GB"/>
              </w:rPr>
              <w:t xml:space="preserve"> 1</w:t>
            </w:r>
          </w:p>
        </w:tc>
        <w:tc>
          <w:tcPr>
            <w:tcW w:w="6994" w:type="dxa"/>
            <w:tcBorders>
              <w:bottom w:val="single" w:sz="4" w:space="0" w:color="auto"/>
            </w:tcBorders>
          </w:tcPr>
          <w:p w14:paraId="70190D22" w14:textId="77777777" w:rsidR="009C6159" w:rsidRPr="00585E3F" w:rsidRDefault="009C6159" w:rsidP="00D65BFA">
            <w:pPr>
              <w:rPr>
                <w:rFonts w:ascii="Garamond" w:hAnsi="Garamond"/>
                <w:sz w:val="24"/>
                <w:szCs w:val="24"/>
                <w:lang w:val="en-GB"/>
              </w:rPr>
            </w:pPr>
            <w:r w:rsidRPr="00585E3F">
              <w:rPr>
                <w:rFonts w:ascii="Garamond" w:hAnsi="Garamond"/>
                <w:i/>
                <w:sz w:val="24"/>
                <w:szCs w:val="24"/>
                <w:lang w:val="en-GB"/>
              </w:rPr>
              <w:t xml:space="preserve">If more non-commercial partners add further rows for these. </w:t>
            </w:r>
          </w:p>
        </w:tc>
      </w:tr>
      <w:tr w:rsidR="00B170F6" w:rsidRPr="00585E3F" w14:paraId="4F9DF089" w14:textId="77777777" w:rsidTr="009E5269">
        <w:tc>
          <w:tcPr>
            <w:tcW w:w="2634" w:type="dxa"/>
            <w:tcBorders>
              <w:bottom w:val="single" w:sz="4" w:space="0" w:color="auto"/>
            </w:tcBorders>
            <w:shd w:val="clear" w:color="auto" w:fill="DBE5F1" w:themeFill="accent1" w:themeFillTint="33"/>
          </w:tcPr>
          <w:p w14:paraId="511C84D3"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Full legal name</w:t>
            </w:r>
          </w:p>
        </w:tc>
        <w:tc>
          <w:tcPr>
            <w:tcW w:w="6994" w:type="dxa"/>
            <w:tcBorders>
              <w:bottom w:val="single" w:sz="4" w:space="0" w:color="auto"/>
            </w:tcBorders>
          </w:tcPr>
          <w:p w14:paraId="4E207E66" w14:textId="77777777" w:rsidR="00B170F6" w:rsidRPr="00585E3F" w:rsidRDefault="00B170F6" w:rsidP="00B170F6">
            <w:pPr>
              <w:rPr>
                <w:rFonts w:ascii="Garamond" w:hAnsi="Garamond"/>
                <w:i/>
                <w:sz w:val="24"/>
                <w:szCs w:val="24"/>
                <w:lang w:val="en-GB"/>
              </w:rPr>
            </w:pPr>
          </w:p>
        </w:tc>
      </w:tr>
      <w:tr w:rsidR="00B170F6" w:rsidRPr="00585E3F" w14:paraId="435CA4D4" w14:textId="77777777" w:rsidTr="009E5269">
        <w:tc>
          <w:tcPr>
            <w:tcW w:w="2634" w:type="dxa"/>
            <w:tcBorders>
              <w:bottom w:val="single" w:sz="4" w:space="0" w:color="auto"/>
            </w:tcBorders>
            <w:shd w:val="clear" w:color="auto" w:fill="DBE5F1" w:themeFill="accent1" w:themeFillTint="33"/>
          </w:tcPr>
          <w:p w14:paraId="79219DAB"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Short name (where applicable)</w:t>
            </w:r>
          </w:p>
        </w:tc>
        <w:tc>
          <w:tcPr>
            <w:tcW w:w="6994" w:type="dxa"/>
            <w:tcBorders>
              <w:bottom w:val="single" w:sz="4" w:space="0" w:color="auto"/>
            </w:tcBorders>
          </w:tcPr>
          <w:p w14:paraId="19AAAA86" w14:textId="77777777" w:rsidR="00B170F6" w:rsidRPr="00585E3F" w:rsidRDefault="00B170F6" w:rsidP="00B170F6">
            <w:pPr>
              <w:rPr>
                <w:rFonts w:ascii="Garamond" w:hAnsi="Garamond"/>
                <w:i/>
                <w:sz w:val="24"/>
                <w:szCs w:val="24"/>
                <w:lang w:val="en-GB"/>
              </w:rPr>
            </w:pPr>
          </w:p>
        </w:tc>
      </w:tr>
      <w:tr w:rsidR="00B170F6" w:rsidRPr="00585E3F" w14:paraId="4802B691" w14:textId="77777777" w:rsidTr="009E5269">
        <w:tc>
          <w:tcPr>
            <w:tcW w:w="2634" w:type="dxa"/>
            <w:tcBorders>
              <w:bottom w:val="single" w:sz="4" w:space="0" w:color="auto"/>
            </w:tcBorders>
            <w:shd w:val="clear" w:color="auto" w:fill="DBE5F1" w:themeFill="accent1" w:themeFillTint="33"/>
          </w:tcPr>
          <w:p w14:paraId="542C442A"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Legal status</w:t>
            </w:r>
          </w:p>
        </w:tc>
        <w:tc>
          <w:tcPr>
            <w:tcW w:w="6994" w:type="dxa"/>
            <w:tcBorders>
              <w:bottom w:val="single" w:sz="4" w:space="0" w:color="auto"/>
            </w:tcBorders>
          </w:tcPr>
          <w:p w14:paraId="413FCF5B" w14:textId="77777777" w:rsidR="00B170F6" w:rsidRPr="00585E3F" w:rsidRDefault="00B170F6" w:rsidP="00B170F6">
            <w:pPr>
              <w:rPr>
                <w:rFonts w:ascii="Garamond" w:hAnsi="Garamond"/>
                <w:i/>
                <w:sz w:val="24"/>
                <w:szCs w:val="24"/>
                <w:lang w:val="en-GB"/>
              </w:rPr>
            </w:pPr>
          </w:p>
        </w:tc>
      </w:tr>
      <w:tr w:rsidR="00B170F6" w:rsidRPr="00585E3F" w14:paraId="3FC03D24" w14:textId="77777777" w:rsidTr="009E5269">
        <w:tc>
          <w:tcPr>
            <w:tcW w:w="2634" w:type="dxa"/>
            <w:tcBorders>
              <w:bottom w:val="single" w:sz="4" w:space="0" w:color="auto"/>
            </w:tcBorders>
            <w:shd w:val="clear" w:color="auto" w:fill="DBE5F1" w:themeFill="accent1" w:themeFillTint="33"/>
          </w:tcPr>
          <w:p w14:paraId="2B22B0B8"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Foundation date</w:t>
            </w:r>
          </w:p>
        </w:tc>
        <w:tc>
          <w:tcPr>
            <w:tcW w:w="6994" w:type="dxa"/>
            <w:tcBorders>
              <w:bottom w:val="single" w:sz="4" w:space="0" w:color="auto"/>
            </w:tcBorders>
          </w:tcPr>
          <w:p w14:paraId="6CE246BA" w14:textId="77777777" w:rsidR="00B170F6" w:rsidRPr="00585E3F" w:rsidRDefault="00B170F6" w:rsidP="00B170F6">
            <w:pPr>
              <w:rPr>
                <w:rFonts w:ascii="Garamond" w:hAnsi="Garamond"/>
                <w:i/>
                <w:sz w:val="24"/>
                <w:szCs w:val="24"/>
                <w:lang w:val="en-GB"/>
              </w:rPr>
            </w:pPr>
          </w:p>
        </w:tc>
      </w:tr>
      <w:tr w:rsidR="00B170F6" w:rsidRPr="00585E3F" w14:paraId="45FC4D58" w14:textId="77777777" w:rsidTr="009E5269">
        <w:tc>
          <w:tcPr>
            <w:tcW w:w="2634" w:type="dxa"/>
            <w:tcBorders>
              <w:bottom w:val="single" w:sz="4" w:space="0" w:color="auto"/>
            </w:tcBorders>
            <w:shd w:val="clear" w:color="auto" w:fill="DBE5F1" w:themeFill="accent1" w:themeFillTint="33"/>
          </w:tcPr>
          <w:p w14:paraId="4CF65363"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Legal Registration No.</w:t>
            </w:r>
          </w:p>
        </w:tc>
        <w:tc>
          <w:tcPr>
            <w:tcW w:w="6994" w:type="dxa"/>
            <w:tcBorders>
              <w:bottom w:val="single" w:sz="4" w:space="0" w:color="auto"/>
            </w:tcBorders>
          </w:tcPr>
          <w:p w14:paraId="20E9D77B" w14:textId="77777777" w:rsidR="00B170F6" w:rsidRPr="00585E3F" w:rsidRDefault="00B170F6" w:rsidP="00B170F6">
            <w:pPr>
              <w:rPr>
                <w:rFonts w:ascii="Garamond" w:hAnsi="Garamond"/>
                <w:i/>
                <w:sz w:val="24"/>
                <w:szCs w:val="24"/>
                <w:lang w:val="en-GB"/>
              </w:rPr>
            </w:pPr>
          </w:p>
        </w:tc>
      </w:tr>
      <w:tr w:rsidR="00B170F6" w:rsidRPr="00585E3F" w14:paraId="61112146" w14:textId="77777777" w:rsidTr="009E5269">
        <w:tc>
          <w:tcPr>
            <w:tcW w:w="2634" w:type="dxa"/>
            <w:tcBorders>
              <w:bottom w:val="single" w:sz="4" w:space="0" w:color="auto"/>
            </w:tcBorders>
            <w:shd w:val="clear" w:color="auto" w:fill="DBE5F1" w:themeFill="accent1" w:themeFillTint="33"/>
          </w:tcPr>
          <w:p w14:paraId="7B3003A1"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Address</w:t>
            </w:r>
          </w:p>
        </w:tc>
        <w:tc>
          <w:tcPr>
            <w:tcW w:w="6994" w:type="dxa"/>
            <w:tcBorders>
              <w:bottom w:val="single" w:sz="4" w:space="0" w:color="auto"/>
            </w:tcBorders>
          </w:tcPr>
          <w:p w14:paraId="7C082F72" w14:textId="77777777" w:rsidR="00B170F6" w:rsidRPr="00585E3F" w:rsidRDefault="00B170F6" w:rsidP="00B170F6">
            <w:pPr>
              <w:rPr>
                <w:rFonts w:ascii="Garamond" w:hAnsi="Garamond"/>
                <w:i/>
                <w:sz w:val="24"/>
                <w:szCs w:val="24"/>
                <w:lang w:val="en-GB"/>
              </w:rPr>
            </w:pPr>
          </w:p>
        </w:tc>
      </w:tr>
      <w:tr w:rsidR="00B170F6" w:rsidRPr="00585E3F" w14:paraId="30882CB5" w14:textId="77777777" w:rsidTr="009E5269">
        <w:tc>
          <w:tcPr>
            <w:tcW w:w="2634" w:type="dxa"/>
            <w:tcBorders>
              <w:bottom w:val="single" w:sz="4" w:space="0" w:color="auto"/>
            </w:tcBorders>
            <w:shd w:val="clear" w:color="auto" w:fill="DBE5F1" w:themeFill="accent1" w:themeFillTint="33"/>
          </w:tcPr>
          <w:p w14:paraId="693653D1"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 xml:space="preserve">Telephone </w:t>
            </w:r>
          </w:p>
        </w:tc>
        <w:tc>
          <w:tcPr>
            <w:tcW w:w="6994" w:type="dxa"/>
            <w:tcBorders>
              <w:bottom w:val="single" w:sz="4" w:space="0" w:color="auto"/>
            </w:tcBorders>
          </w:tcPr>
          <w:p w14:paraId="643A6D83" w14:textId="77777777" w:rsidR="00B170F6" w:rsidRPr="00585E3F" w:rsidRDefault="00B170F6" w:rsidP="00B170F6">
            <w:pPr>
              <w:rPr>
                <w:rFonts w:ascii="Garamond" w:hAnsi="Garamond"/>
                <w:i/>
                <w:sz w:val="24"/>
                <w:szCs w:val="24"/>
                <w:lang w:val="en-GB"/>
              </w:rPr>
            </w:pPr>
          </w:p>
        </w:tc>
      </w:tr>
      <w:tr w:rsidR="00B170F6" w:rsidRPr="00585E3F" w14:paraId="440B1385" w14:textId="77777777" w:rsidTr="009E5269">
        <w:tc>
          <w:tcPr>
            <w:tcW w:w="2634" w:type="dxa"/>
            <w:tcBorders>
              <w:bottom w:val="single" w:sz="4" w:space="0" w:color="auto"/>
            </w:tcBorders>
            <w:shd w:val="clear" w:color="auto" w:fill="DBE5F1" w:themeFill="accent1" w:themeFillTint="33"/>
          </w:tcPr>
          <w:p w14:paraId="7327E7BA"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e-mail</w:t>
            </w:r>
          </w:p>
        </w:tc>
        <w:tc>
          <w:tcPr>
            <w:tcW w:w="6994" w:type="dxa"/>
            <w:tcBorders>
              <w:bottom w:val="single" w:sz="4" w:space="0" w:color="auto"/>
            </w:tcBorders>
          </w:tcPr>
          <w:p w14:paraId="5CF1D1D0" w14:textId="77777777" w:rsidR="00B170F6" w:rsidRPr="00585E3F" w:rsidRDefault="00B170F6" w:rsidP="00B170F6">
            <w:pPr>
              <w:rPr>
                <w:rFonts w:ascii="Garamond" w:hAnsi="Garamond"/>
                <w:i/>
                <w:sz w:val="24"/>
                <w:szCs w:val="24"/>
                <w:lang w:val="en-GB"/>
              </w:rPr>
            </w:pPr>
          </w:p>
        </w:tc>
      </w:tr>
      <w:tr w:rsidR="00B170F6" w:rsidRPr="00585E3F" w14:paraId="086BE950" w14:textId="77777777" w:rsidTr="009E5269">
        <w:tc>
          <w:tcPr>
            <w:tcW w:w="2634" w:type="dxa"/>
            <w:tcBorders>
              <w:bottom w:val="single" w:sz="4" w:space="0" w:color="auto"/>
            </w:tcBorders>
            <w:shd w:val="clear" w:color="auto" w:fill="DBE5F1" w:themeFill="accent1" w:themeFillTint="33"/>
          </w:tcPr>
          <w:p w14:paraId="77F8B1ED"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 xml:space="preserve">Webpage </w:t>
            </w:r>
          </w:p>
        </w:tc>
        <w:tc>
          <w:tcPr>
            <w:tcW w:w="6994" w:type="dxa"/>
            <w:tcBorders>
              <w:bottom w:val="single" w:sz="4" w:space="0" w:color="auto"/>
            </w:tcBorders>
          </w:tcPr>
          <w:p w14:paraId="1ACEBE6C" w14:textId="77777777" w:rsidR="00B170F6" w:rsidRPr="00585E3F" w:rsidRDefault="00B170F6" w:rsidP="00B170F6">
            <w:pPr>
              <w:rPr>
                <w:rFonts w:ascii="Garamond" w:hAnsi="Garamond"/>
                <w:i/>
                <w:sz w:val="24"/>
                <w:szCs w:val="24"/>
                <w:lang w:val="en-GB"/>
              </w:rPr>
            </w:pPr>
          </w:p>
        </w:tc>
      </w:tr>
      <w:tr w:rsidR="00B170F6" w:rsidRPr="00585E3F" w14:paraId="0D0E24C0" w14:textId="77777777" w:rsidTr="009E5269">
        <w:tc>
          <w:tcPr>
            <w:tcW w:w="2634" w:type="dxa"/>
            <w:tcBorders>
              <w:bottom w:val="single" w:sz="4" w:space="0" w:color="auto"/>
            </w:tcBorders>
            <w:shd w:val="clear" w:color="auto" w:fill="DBE5F1" w:themeFill="accent1" w:themeFillTint="33"/>
          </w:tcPr>
          <w:p w14:paraId="2EE25EC1"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Project Manager</w:t>
            </w:r>
          </w:p>
          <w:p w14:paraId="3D59F0E6"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Telephone</w:t>
            </w:r>
          </w:p>
          <w:p w14:paraId="3E7B78C7"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e-mail</w:t>
            </w:r>
          </w:p>
        </w:tc>
        <w:tc>
          <w:tcPr>
            <w:tcW w:w="6994" w:type="dxa"/>
            <w:tcBorders>
              <w:bottom w:val="single" w:sz="4" w:space="0" w:color="auto"/>
            </w:tcBorders>
          </w:tcPr>
          <w:p w14:paraId="21D5403D" w14:textId="77777777" w:rsidR="00B170F6" w:rsidRPr="00585E3F" w:rsidRDefault="00B170F6" w:rsidP="00B170F6">
            <w:pPr>
              <w:rPr>
                <w:rFonts w:ascii="Garamond" w:hAnsi="Garamond"/>
                <w:i/>
                <w:sz w:val="24"/>
                <w:szCs w:val="24"/>
                <w:lang w:val="en-US"/>
              </w:rPr>
            </w:pPr>
          </w:p>
        </w:tc>
      </w:tr>
      <w:tr w:rsidR="00B170F6" w:rsidRPr="00585E3F" w14:paraId="7A6EDD44" w14:textId="77777777" w:rsidTr="009E5269">
        <w:tc>
          <w:tcPr>
            <w:tcW w:w="2634" w:type="dxa"/>
            <w:tcBorders>
              <w:bottom w:val="single" w:sz="4" w:space="0" w:color="auto"/>
            </w:tcBorders>
            <w:shd w:val="clear" w:color="auto" w:fill="DBE5F1" w:themeFill="accent1" w:themeFillTint="33"/>
          </w:tcPr>
          <w:p w14:paraId="72A4A340"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 xml:space="preserve">Other </w:t>
            </w:r>
          </w:p>
        </w:tc>
        <w:tc>
          <w:tcPr>
            <w:tcW w:w="6994" w:type="dxa"/>
            <w:tcBorders>
              <w:bottom w:val="single" w:sz="4" w:space="0" w:color="auto"/>
            </w:tcBorders>
          </w:tcPr>
          <w:p w14:paraId="3117D5B9" w14:textId="77777777" w:rsidR="00B170F6" w:rsidRPr="00585E3F" w:rsidRDefault="00B170F6" w:rsidP="00B170F6">
            <w:pPr>
              <w:rPr>
                <w:rFonts w:ascii="Garamond" w:hAnsi="Garamond"/>
                <w:i/>
                <w:sz w:val="24"/>
                <w:szCs w:val="24"/>
                <w:lang w:val="en-GB"/>
              </w:rPr>
            </w:pPr>
          </w:p>
        </w:tc>
      </w:tr>
    </w:tbl>
    <w:p w14:paraId="0A2B695A" w14:textId="77777777" w:rsidR="009C6159" w:rsidRPr="00585E3F" w:rsidRDefault="009C6159" w:rsidP="009C6159">
      <w:pPr>
        <w:rPr>
          <w:rFonts w:ascii="Garamond" w:hAnsi="Garamond"/>
          <w:sz w:val="24"/>
          <w:szCs w:val="24"/>
          <w:lang w:val="en-GB"/>
        </w:rPr>
      </w:pPr>
    </w:p>
    <w:p w14:paraId="3E7547AF" w14:textId="77777777" w:rsidR="009E5269" w:rsidRPr="00585E3F" w:rsidRDefault="009E5269">
      <w:pPr>
        <w:rPr>
          <w:rFonts w:ascii="Garamond" w:hAnsi="Garamond"/>
          <w:sz w:val="24"/>
          <w:szCs w:val="24"/>
          <w:lang w:val="en-GB"/>
        </w:rPr>
      </w:pPr>
      <w:r w:rsidRPr="00585E3F">
        <w:rPr>
          <w:rFonts w:ascii="Garamond" w:hAnsi="Garamond"/>
          <w:sz w:val="24"/>
          <w:szCs w:val="24"/>
          <w:lang w:val="en-GB"/>
        </w:rPr>
        <w:br w:type="page"/>
      </w:r>
    </w:p>
    <w:tbl>
      <w:tblPr>
        <w:tblStyle w:val="TableGrid"/>
        <w:tblW w:w="0" w:type="auto"/>
        <w:tblLook w:val="04A0" w:firstRow="1" w:lastRow="0" w:firstColumn="1" w:lastColumn="0" w:noHBand="0" w:noVBand="1"/>
      </w:tblPr>
      <w:tblGrid>
        <w:gridCol w:w="9628"/>
      </w:tblGrid>
      <w:tr w:rsidR="009C6159" w:rsidRPr="00585E3F" w14:paraId="5E27741A" w14:textId="77777777" w:rsidTr="009E5269">
        <w:tc>
          <w:tcPr>
            <w:tcW w:w="9628" w:type="dxa"/>
            <w:tcBorders>
              <w:bottom w:val="single" w:sz="4" w:space="0" w:color="auto"/>
            </w:tcBorders>
            <w:shd w:val="clear" w:color="auto" w:fill="C6D9F1" w:themeFill="text2" w:themeFillTint="33"/>
          </w:tcPr>
          <w:p w14:paraId="344BE1F0"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lastRenderedPageBreak/>
              <w:br w:type="page"/>
            </w:r>
            <w:r w:rsidRPr="00585E3F">
              <w:rPr>
                <w:rFonts w:ascii="Garamond" w:hAnsi="Garamond"/>
                <w:sz w:val="24"/>
                <w:szCs w:val="24"/>
                <w:lang w:val="en-GB"/>
              </w:rPr>
              <w:br w:type="page"/>
            </w:r>
            <w:r w:rsidRPr="00585E3F">
              <w:rPr>
                <w:rFonts w:ascii="Garamond" w:hAnsi="Garamond"/>
                <w:b/>
                <w:sz w:val="24"/>
                <w:szCs w:val="24"/>
                <w:lang w:val="en-GB"/>
              </w:rPr>
              <w:t xml:space="preserve">About the </w:t>
            </w:r>
            <w:r w:rsidR="009E5269" w:rsidRPr="00585E3F">
              <w:rPr>
                <w:rFonts w:ascii="Garamond" w:hAnsi="Garamond"/>
                <w:b/>
                <w:sz w:val="24"/>
                <w:szCs w:val="24"/>
                <w:lang w:val="en-GB"/>
              </w:rPr>
              <w:t>Applicant</w:t>
            </w:r>
          </w:p>
        </w:tc>
      </w:tr>
      <w:tr w:rsidR="009C6159" w:rsidRPr="00585E3F" w14:paraId="05CC1D34" w14:textId="77777777" w:rsidTr="009E5269">
        <w:tc>
          <w:tcPr>
            <w:tcW w:w="9628" w:type="dxa"/>
            <w:shd w:val="clear" w:color="auto" w:fill="DBE5F1" w:themeFill="accent1" w:themeFillTint="33"/>
          </w:tcPr>
          <w:p w14:paraId="2A9DE0F7" w14:textId="77777777" w:rsidR="009C6159" w:rsidRPr="00585E3F" w:rsidRDefault="009C6159" w:rsidP="00D65BFA">
            <w:pPr>
              <w:rPr>
                <w:rFonts w:ascii="Garamond" w:hAnsi="Garamond"/>
                <w:b/>
                <w:sz w:val="24"/>
                <w:szCs w:val="24"/>
                <w:lang w:val="en-GB"/>
              </w:rPr>
            </w:pPr>
          </w:p>
        </w:tc>
      </w:tr>
      <w:tr w:rsidR="009C6159" w:rsidRPr="00585E3F" w14:paraId="5FC0FDBD" w14:textId="77777777" w:rsidTr="009E5269">
        <w:tc>
          <w:tcPr>
            <w:tcW w:w="9628" w:type="dxa"/>
            <w:shd w:val="clear" w:color="auto" w:fill="DBE5F1" w:themeFill="accent1" w:themeFillTint="33"/>
          </w:tcPr>
          <w:p w14:paraId="02891395" w14:textId="1D509481" w:rsidR="009C6159" w:rsidRPr="001F4235" w:rsidRDefault="009C6159" w:rsidP="00F52775">
            <w:pPr>
              <w:rPr>
                <w:rFonts w:ascii="Garamond" w:hAnsi="Garamond"/>
                <w:i/>
                <w:sz w:val="24"/>
                <w:szCs w:val="24"/>
                <w:lang w:val="ru-RU"/>
              </w:rPr>
            </w:pPr>
            <w:r w:rsidRPr="00585E3F">
              <w:rPr>
                <w:rFonts w:ascii="Garamond" w:hAnsi="Garamond"/>
                <w:i/>
                <w:sz w:val="24"/>
                <w:szCs w:val="24"/>
                <w:lang w:val="en-GB"/>
              </w:rPr>
              <w:t xml:space="preserve">Vision, mission, history, status, </w:t>
            </w:r>
            <w:r w:rsidR="00B06640" w:rsidRPr="00585E3F">
              <w:rPr>
                <w:rFonts w:ascii="Garamond" w:hAnsi="Garamond"/>
                <w:i/>
                <w:sz w:val="24"/>
                <w:szCs w:val="24"/>
                <w:lang w:val="en-GB"/>
              </w:rPr>
              <w:t xml:space="preserve">strategic interest in project, relevant </w:t>
            </w:r>
            <w:r w:rsidR="009E5269" w:rsidRPr="00585E3F">
              <w:rPr>
                <w:rFonts w:ascii="Garamond" w:hAnsi="Garamond"/>
                <w:i/>
                <w:sz w:val="24"/>
                <w:szCs w:val="24"/>
                <w:lang w:val="en-GB"/>
              </w:rPr>
              <w:t>previous</w:t>
            </w:r>
            <w:r w:rsidRPr="00585E3F">
              <w:rPr>
                <w:rFonts w:ascii="Garamond" w:hAnsi="Garamond"/>
                <w:i/>
                <w:sz w:val="24"/>
                <w:szCs w:val="24"/>
                <w:lang w:val="en-GB"/>
              </w:rPr>
              <w:t xml:space="preserve"> experience,</w:t>
            </w:r>
            <w:r w:rsidR="008011B9">
              <w:rPr>
                <w:rFonts w:ascii="Garamond" w:hAnsi="Garamond"/>
                <w:i/>
                <w:sz w:val="24"/>
                <w:szCs w:val="24"/>
                <w:lang w:val="en-GB"/>
              </w:rPr>
              <w:t xml:space="preserve"> previous donors’ funding history (areas, name of the donor, awarded amount),</w:t>
            </w:r>
            <w:r w:rsidRPr="00585E3F">
              <w:rPr>
                <w:rFonts w:ascii="Garamond" w:hAnsi="Garamond"/>
                <w:i/>
                <w:sz w:val="24"/>
                <w:szCs w:val="24"/>
                <w:lang w:val="en-GB"/>
              </w:rPr>
              <w:t xml:space="preserve"> etc.</w:t>
            </w:r>
          </w:p>
        </w:tc>
      </w:tr>
      <w:tr w:rsidR="009C6159" w:rsidRPr="00585E3F" w14:paraId="04ACF87E" w14:textId="77777777" w:rsidTr="009E5269">
        <w:tc>
          <w:tcPr>
            <w:tcW w:w="9628" w:type="dxa"/>
          </w:tcPr>
          <w:p w14:paraId="09D327DD" w14:textId="77777777" w:rsidR="009C6159" w:rsidRPr="00585E3F" w:rsidRDefault="009C6159" w:rsidP="00F52775">
            <w:pPr>
              <w:rPr>
                <w:rFonts w:ascii="Garamond" w:hAnsi="Garamond"/>
                <w:sz w:val="24"/>
                <w:szCs w:val="24"/>
                <w:lang w:val="en-GB"/>
              </w:rPr>
            </w:pPr>
          </w:p>
        </w:tc>
      </w:tr>
      <w:tr w:rsidR="009C6159" w:rsidRPr="00585E3F" w14:paraId="0F126537" w14:textId="77777777" w:rsidTr="009E5269">
        <w:tc>
          <w:tcPr>
            <w:tcW w:w="9628" w:type="dxa"/>
            <w:tcBorders>
              <w:bottom w:val="single" w:sz="4" w:space="0" w:color="auto"/>
            </w:tcBorders>
          </w:tcPr>
          <w:p w14:paraId="7AC5BDE1" w14:textId="77777777" w:rsidR="009C6159" w:rsidRPr="00585E3F" w:rsidRDefault="009C6159" w:rsidP="00F52775">
            <w:pPr>
              <w:rPr>
                <w:rFonts w:ascii="Garamond" w:hAnsi="Garamond"/>
                <w:sz w:val="24"/>
                <w:szCs w:val="24"/>
                <w:lang w:val="en-GB"/>
              </w:rPr>
            </w:pPr>
          </w:p>
        </w:tc>
      </w:tr>
      <w:tr w:rsidR="009C6159" w:rsidRPr="00585E3F" w14:paraId="53512ADD" w14:textId="77777777" w:rsidTr="009E5269">
        <w:tc>
          <w:tcPr>
            <w:tcW w:w="9628" w:type="dxa"/>
            <w:shd w:val="clear" w:color="auto" w:fill="DBE5F1" w:themeFill="accent1" w:themeFillTint="33"/>
          </w:tcPr>
          <w:p w14:paraId="4FC1A7DA" w14:textId="77777777" w:rsidR="009C6159" w:rsidRPr="00585E3F" w:rsidRDefault="009E5269" w:rsidP="00D65BFA">
            <w:pPr>
              <w:rPr>
                <w:rFonts w:ascii="Garamond" w:hAnsi="Garamond"/>
                <w:b/>
                <w:sz w:val="24"/>
                <w:szCs w:val="24"/>
                <w:lang w:val="en-GB"/>
              </w:rPr>
            </w:pPr>
            <w:r w:rsidRPr="00585E3F">
              <w:rPr>
                <w:rFonts w:ascii="Garamond" w:hAnsi="Garamond"/>
                <w:b/>
                <w:sz w:val="24"/>
                <w:szCs w:val="24"/>
                <w:lang w:val="en-GB"/>
              </w:rPr>
              <w:t xml:space="preserve">About Non-commercial </w:t>
            </w:r>
            <w:r w:rsidR="00721412" w:rsidRPr="00585E3F">
              <w:rPr>
                <w:rFonts w:ascii="Garamond" w:hAnsi="Garamond"/>
                <w:b/>
                <w:sz w:val="24"/>
                <w:szCs w:val="24"/>
                <w:lang w:val="en-GB"/>
              </w:rPr>
              <w:t>P</w:t>
            </w:r>
            <w:r w:rsidRPr="00585E3F">
              <w:rPr>
                <w:rFonts w:ascii="Garamond" w:hAnsi="Garamond"/>
                <w:b/>
                <w:sz w:val="24"/>
                <w:szCs w:val="24"/>
                <w:lang w:val="en-GB"/>
              </w:rPr>
              <w:t>artner</w:t>
            </w:r>
            <w:r w:rsidR="009C6159" w:rsidRPr="00585E3F">
              <w:rPr>
                <w:rFonts w:ascii="Garamond" w:hAnsi="Garamond"/>
                <w:b/>
                <w:sz w:val="24"/>
                <w:szCs w:val="24"/>
                <w:lang w:val="en-GB"/>
              </w:rPr>
              <w:t xml:space="preserve"> – </w:t>
            </w:r>
            <w:r w:rsidR="009C6159" w:rsidRPr="00585E3F">
              <w:rPr>
                <w:rFonts w:ascii="Garamond" w:hAnsi="Garamond"/>
                <w:i/>
                <w:sz w:val="24"/>
                <w:szCs w:val="24"/>
                <w:lang w:val="en-GB"/>
              </w:rPr>
              <w:t>add further boxes if more than one partner is include</w:t>
            </w:r>
            <w:r w:rsidRPr="00585E3F">
              <w:rPr>
                <w:rFonts w:ascii="Garamond" w:hAnsi="Garamond"/>
                <w:i/>
                <w:sz w:val="24"/>
                <w:szCs w:val="24"/>
                <w:lang w:val="en-GB"/>
              </w:rPr>
              <w:t>d</w:t>
            </w:r>
            <w:r w:rsidR="00D65BFA" w:rsidRPr="00585E3F">
              <w:rPr>
                <w:rFonts w:ascii="Garamond" w:hAnsi="Garamond"/>
                <w:i/>
                <w:sz w:val="24"/>
                <w:szCs w:val="24"/>
                <w:lang w:val="en-GB"/>
              </w:rPr>
              <w:t>.</w:t>
            </w:r>
          </w:p>
        </w:tc>
      </w:tr>
      <w:tr w:rsidR="009C6159" w:rsidRPr="00585E3F" w14:paraId="042395CA" w14:textId="77777777" w:rsidTr="009E5269">
        <w:tc>
          <w:tcPr>
            <w:tcW w:w="9628" w:type="dxa"/>
            <w:shd w:val="clear" w:color="auto" w:fill="DBE5F1" w:themeFill="accent1" w:themeFillTint="33"/>
          </w:tcPr>
          <w:p w14:paraId="6BE643DD" w14:textId="5353CA1A" w:rsidR="009C6159" w:rsidRPr="00585E3F" w:rsidRDefault="009C6159" w:rsidP="00F52775">
            <w:pPr>
              <w:rPr>
                <w:rFonts w:ascii="Garamond" w:hAnsi="Garamond"/>
                <w:i/>
                <w:sz w:val="24"/>
                <w:szCs w:val="24"/>
                <w:lang w:val="en-GB"/>
              </w:rPr>
            </w:pPr>
            <w:r w:rsidRPr="00585E3F">
              <w:rPr>
                <w:rFonts w:ascii="Garamond" w:hAnsi="Garamond"/>
                <w:i/>
                <w:sz w:val="24"/>
                <w:szCs w:val="24"/>
                <w:lang w:val="en-GB"/>
              </w:rPr>
              <w:t xml:space="preserve">Vision, mission, history, ownership, </w:t>
            </w:r>
            <w:r w:rsidR="00B06640" w:rsidRPr="00585E3F">
              <w:rPr>
                <w:rFonts w:ascii="Garamond" w:hAnsi="Garamond"/>
                <w:i/>
                <w:sz w:val="24"/>
                <w:szCs w:val="24"/>
                <w:lang w:val="en-GB"/>
              </w:rPr>
              <w:t xml:space="preserve">strategic interest in project, </w:t>
            </w:r>
            <w:r w:rsidR="009E5269" w:rsidRPr="00585E3F">
              <w:rPr>
                <w:rFonts w:ascii="Garamond" w:hAnsi="Garamond"/>
                <w:i/>
                <w:sz w:val="24"/>
                <w:szCs w:val="24"/>
                <w:lang w:val="en-GB"/>
              </w:rPr>
              <w:t>relevant previous</w:t>
            </w:r>
            <w:r w:rsidRPr="00585E3F">
              <w:rPr>
                <w:rFonts w:ascii="Garamond" w:hAnsi="Garamond"/>
                <w:i/>
                <w:sz w:val="24"/>
                <w:szCs w:val="24"/>
                <w:lang w:val="en-GB"/>
              </w:rPr>
              <w:t xml:space="preserve"> experience, etc.</w:t>
            </w:r>
          </w:p>
          <w:p w14:paraId="7BC65E7B" w14:textId="77777777" w:rsidR="009C6159" w:rsidRPr="00585E3F" w:rsidRDefault="009C6159" w:rsidP="00F52775">
            <w:pPr>
              <w:rPr>
                <w:rFonts w:ascii="Garamond" w:hAnsi="Garamond"/>
                <w:sz w:val="24"/>
                <w:szCs w:val="24"/>
                <w:lang w:val="en-GB"/>
              </w:rPr>
            </w:pPr>
          </w:p>
        </w:tc>
      </w:tr>
      <w:tr w:rsidR="009C6159" w:rsidRPr="00585E3F" w14:paraId="0A5CE0AB" w14:textId="77777777" w:rsidTr="009E5269">
        <w:tc>
          <w:tcPr>
            <w:tcW w:w="9628" w:type="dxa"/>
          </w:tcPr>
          <w:p w14:paraId="643618A8" w14:textId="77777777" w:rsidR="009C6159" w:rsidRPr="00585E3F" w:rsidRDefault="009C6159" w:rsidP="00F52775">
            <w:pPr>
              <w:rPr>
                <w:rFonts w:ascii="Garamond" w:hAnsi="Garamond"/>
                <w:sz w:val="24"/>
                <w:szCs w:val="24"/>
                <w:lang w:val="en-GB"/>
              </w:rPr>
            </w:pPr>
          </w:p>
        </w:tc>
      </w:tr>
      <w:tr w:rsidR="009C6159" w:rsidRPr="00585E3F" w14:paraId="7AFE99A6" w14:textId="77777777" w:rsidTr="009E5269">
        <w:tc>
          <w:tcPr>
            <w:tcW w:w="9628" w:type="dxa"/>
          </w:tcPr>
          <w:p w14:paraId="2823A85C" w14:textId="77777777" w:rsidR="009C6159" w:rsidRPr="00585E3F" w:rsidRDefault="009C6159" w:rsidP="00F52775">
            <w:pPr>
              <w:rPr>
                <w:rFonts w:ascii="Garamond" w:hAnsi="Garamond"/>
                <w:sz w:val="24"/>
                <w:szCs w:val="24"/>
                <w:lang w:val="en-GB"/>
              </w:rPr>
            </w:pPr>
          </w:p>
        </w:tc>
      </w:tr>
    </w:tbl>
    <w:p w14:paraId="47934740" w14:textId="77777777" w:rsidR="009C6159" w:rsidRPr="00585E3F" w:rsidRDefault="009C6159" w:rsidP="009C6159">
      <w:pPr>
        <w:rPr>
          <w:rFonts w:ascii="Garamond" w:hAnsi="Garamond"/>
          <w:sz w:val="24"/>
          <w:szCs w:val="24"/>
          <w:lang w:val="en-GB"/>
        </w:rPr>
      </w:pPr>
    </w:p>
    <w:tbl>
      <w:tblPr>
        <w:tblStyle w:val="TableGrid"/>
        <w:tblW w:w="0" w:type="auto"/>
        <w:tblLook w:val="04A0" w:firstRow="1" w:lastRow="0" w:firstColumn="1" w:lastColumn="0" w:noHBand="0" w:noVBand="1"/>
      </w:tblPr>
      <w:tblGrid>
        <w:gridCol w:w="2414"/>
        <w:gridCol w:w="2405"/>
        <w:gridCol w:w="2404"/>
        <w:gridCol w:w="2405"/>
      </w:tblGrid>
      <w:tr w:rsidR="009C6159" w:rsidRPr="00585E3F" w14:paraId="2BA6CB93" w14:textId="77777777" w:rsidTr="00721412">
        <w:tc>
          <w:tcPr>
            <w:tcW w:w="9628" w:type="dxa"/>
            <w:gridSpan w:val="4"/>
            <w:shd w:val="clear" w:color="auto" w:fill="C6D9F1" w:themeFill="text2" w:themeFillTint="33"/>
          </w:tcPr>
          <w:p w14:paraId="78212C20" w14:textId="77777777" w:rsidR="009C6159" w:rsidRPr="00585E3F" w:rsidRDefault="009C6159" w:rsidP="00D65BFA">
            <w:pPr>
              <w:rPr>
                <w:rFonts w:ascii="Garamond" w:hAnsi="Garamond"/>
                <w:b/>
                <w:sz w:val="24"/>
                <w:szCs w:val="24"/>
                <w:lang w:val="en-GB"/>
              </w:rPr>
            </w:pPr>
            <w:bookmarkStart w:id="0" w:name="_Hlk486243701"/>
            <w:r w:rsidRPr="00585E3F">
              <w:rPr>
                <w:rFonts w:ascii="Garamond" w:hAnsi="Garamond"/>
                <w:b/>
                <w:sz w:val="24"/>
                <w:szCs w:val="24"/>
                <w:lang w:val="en-GB"/>
              </w:rPr>
              <w:t xml:space="preserve">Key figures </w:t>
            </w:r>
            <w:r w:rsidR="00B170F6" w:rsidRPr="00585E3F">
              <w:rPr>
                <w:rFonts w:ascii="Garamond" w:hAnsi="Garamond"/>
                <w:b/>
                <w:sz w:val="24"/>
                <w:szCs w:val="24"/>
                <w:lang w:val="en-GB"/>
              </w:rPr>
              <w:t>of</w:t>
            </w:r>
            <w:r w:rsidRPr="00585E3F">
              <w:rPr>
                <w:rFonts w:ascii="Garamond" w:hAnsi="Garamond"/>
                <w:b/>
                <w:sz w:val="24"/>
                <w:szCs w:val="24"/>
                <w:lang w:val="en-GB"/>
              </w:rPr>
              <w:t xml:space="preserve"> the </w:t>
            </w:r>
            <w:r w:rsidR="009E5269" w:rsidRPr="00585E3F">
              <w:rPr>
                <w:rFonts w:ascii="Garamond" w:hAnsi="Garamond"/>
                <w:b/>
                <w:sz w:val="24"/>
                <w:szCs w:val="24"/>
                <w:lang w:val="en-GB"/>
              </w:rPr>
              <w:t>Applicant</w:t>
            </w:r>
            <w:r w:rsidR="00721412" w:rsidRPr="00585E3F">
              <w:rPr>
                <w:rFonts w:ascii="Garamond" w:hAnsi="Garamond"/>
                <w:b/>
                <w:sz w:val="24"/>
                <w:szCs w:val="24"/>
                <w:lang w:val="en-GB"/>
              </w:rPr>
              <w:t xml:space="preserve"> (EUR)</w:t>
            </w:r>
          </w:p>
        </w:tc>
      </w:tr>
      <w:tr w:rsidR="009C6159" w:rsidRPr="00585E3F" w14:paraId="1234A3F8" w14:textId="77777777" w:rsidTr="00721412">
        <w:tc>
          <w:tcPr>
            <w:tcW w:w="2414" w:type="dxa"/>
            <w:shd w:val="clear" w:color="auto" w:fill="DBE5F1" w:themeFill="accent1" w:themeFillTint="33"/>
          </w:tcPr>
          <w:p w14:paraId="38DC9B4C" w14:textId="77777777" w:rsidR="009C6159" w:rsidRPr="00585E3F" w:rsidRDefault="009C6159" w:rsidP="00F52775">
            <w:pPr>
              <w:rPr>
                <w:rFonts w:ascii="Garamond" w:hAnsi="Garamond"/>
                <w:sz w:val="24"/>
                <w:szCs w:val="24"/>
                <w:lang w:val="en-GB"/>
              </w:rPr>
            </w:pPr>
          </w:p>
        </w:tc>
        <w:tc>
          <w:tcPr>
            <w:tcW w:w="2405" w:type="dxa"/>
            <w:shd w:val="clear" w:color="auto" w:fill="DBE5F1" w:themeFill="accent1" w:themeFillTint="33"/>
          </w:tcPr>
          <w:p w14:paraId="023E84BC" w14:textId="77777777" w:rsidR="009C6159" w:rsidRPr="00585E3F" w:rsidRDefault="009C6159" w:rsidP="00F52775">
            <w:pPr>
              <w:jc w:val="center"/>
              <w:rPr>
                <w:rFonts w:ascii="Garamond" w:hAnsi="Garamond"/>
                <w:sz w:val="24"/>
                <w:szCs w:val="24"/>
                <w:lang w:val="en-GB"/>
              </w:rPr>
            </w:pPr>
            <w:r w:rsidRPr="00585E3F">
              <w:rPr>
                <w:rFonts w:ascii="Garamond" w:hAnsi="Garamond"/>
                <w:sz w:val="24"/>
                <w:szCs w:val="24"/>
                <w:lang w:val="en-GB"/>
              </w:rPr>
              <w:t>Most recent year</w:t>
            </w:r>
          </w:p>
        </w:tc>
        <w:tc>
          <w:tcPr>
            <w:tcW w:w="2404" w:type="dxa"/>
            <w:shd w:val="clear" w:color="auto" w:fill="DBE5F1" w:themeFill="accent1" w:themeFillTint="33"/>
          </w:tcPr>
          <w:p w14:paraId="3376D6C5" w14:textId="77777777" w:rsidR="009C6159" w:rsidRPr="00585E3F" w:rsidRDefault="009C6159" w:rsidP="00F52775">
            <w:pPr>
              <w:jc w:val="center"/>
              <w:rPr>
                <w:rFonts w:ascii="Garamond" w:hAnsi="Garamond"/>
                <w:sz w:val="24"/>
                <w:szCs w:val="24"/>
                <w:lang w:val="en-GB"/>
              </w:rPr>
            </w:pPr>
            <w:r w:rsidRPr="00585E3F">
              <w:rPr>
                <w:rFonts w:ascii="Garamond" w:hAnsi="Garamond"/>
                <w:sz w:val="24"/>
                <w:szCs w:val="24"/>
                <w:lang w:val="en-GB"/>
              </w:rPr>
              <w:t>Most recent year -1</w:t>
            </w:r>
          </w:p>
        </w:tc>
        <w:tc>
          <w:tcPr>
            <w:tcW w:w="2405" w:type="dxa"/>
            <w:shd w:val="clear" w:color="auto" w:fill="DBE5F1" w:themeFill="accent1" w:themeFillTint="33"/>
          </w:tcPr>
          <w:p w14:paraId="711A1F6E" w14:textId="77777777" w:rsidR="009C6159" w:rsidRPr="00585E3F" w:rsidRDefault="009C6159" w:rsidP="00F52775">
            <w:pPr>
              <w:jc w:val="center"/>
              <w:rPr>
                <w:rFonts w:ascii="Garamond" w:hAnsi="Garamond"/>
                <w:sz w:val="24"/>
                <w:szCs w:val="24"/>
                <w:lang w:val="en-GB"/>
              </w:rPr>
            </w:pPr>
            <w:r w:rsidRPr="00585E3F">
              <w:rPr>
                <w:rFonts w:ascii="Garamond" w:hAnsi="Garamond"/>
                <w:sz w:val="24"/>
                <w:szCs w:val="24"/>
                <w:lang w:val="en-GB"/>
              </w:rPr>
              <w:t>Most recent year -2</w:t>
            </w:r>
          </w:p>
        </w:tc>
      </w:tr>
      <w:tr w:rsidR="009C6159" w:rsidRPr="00585E3F" w14:paraId="641EE7D9" w14:textId="77777777" w:rsidTr="00721412">
        <w:tc>
          <w:tcPr>
            <w:tcW w:w="2414" w:type="dxa"/>
            <w:shd w:val="clear" w:color="auto" w:fill="DBE5F1" w:themeFill="accent1" w:themeFillTint="33"/>
          </w:tcPr>
          <w:p w14:paraId="08830EE1" w14:textId="77777777" w:rsidR="009C6159" w:rsidRPr="00585E3F" w:rsidRDefault="00721412" w:rsidP="00F52775">
            <w:pPr>
              <w:rPr>
                <w:rFonts w:ascii="Garamond" w:hAnsi="Garamond"/>
                <w:sz w:val="24"/>
                <w:szCs w:val="24"/>
                <w:lang w:val="en-GB"/>
              </w:rPr>
            </w:pPr>
            <w:r w:rsidRPr="00585E3F">
              <w:rPr>
                <w:rFonts w:ascii="Garamond" w:hAnsi="Garamond"/>
                <w:sz w:val="24"/>
                <w:szCs w:val="24"/>
                <w:lang w:val="en-GB"/>
              </w:rPr>
              <w:t>Revenue from Awards</w:t>
            </w:r>
          </w:p>
        </w:tc>
        <w:tc>
          <w:tcPr>
            <w:tcW w:w="2405" w:type="dxa"/>
          </w:tcPr>
          <w:p w14:paraId="26DE808B" w14:textId="77777777" w:rsidR="009C6159" w:rsidRPr="00585E3F" w:rsidRDefault="009C6159" w:rsidP="00F52775">
            <w:pPr>
              <w:jc w:val="right"/>
              <w:rPr>
                <w:rFonts w:ascii="Garamond" w:hAnsi="Garamond"/>
                <w:sz w:val="24"/>
                <w:szCs w:val="24"/>
                <w:lang w:val="en-GB"/>
              </w:rPr>
            </w:pPr>
          </w:p>
        </w:tc>
        <w:tc>
          <w:tcPr>
            <w:tcW w:w="2404" w:type="dxa"/>
          </w:tcPr>
          <w:p w14:paraId="40F60DD1" w14:textId="77777777" w:rsidR="009C6159" w:rsidRPr="00585E3F" w:rsidRDefault="009C6159" w:rsidP="00F52775">
            <w:pPr>
              <w:jc w:val="right"/>
              <w:rPr>
                <w:rFonts w:ascii="Garamond" w:hAnsi="Garamond"/>
                <w:sz w:val="24"/>
                <w:szCs w:val="24"/>
                <w:lang w:val="en-GB"/>
              </w:rPr>
            </w:pPr>
          </w:p>
        </w:tc>
        <w:tc>
          <w:tcPr>
            <w:tcW w:w="2405" w:type="dxa"/>
          </w:tcPr>
          <w:p w14:paraId="3A7CE30B" w14:textId="77777777" w:rsidR="009C6159" w:rsidRPr="00585E3F" w:rsidRDefault="009C6159" w:rsidP="00F52775">
            <w:pPr>
              <w:jc w:val="right"/>
              <w:rPr>
                <w:rFonts w:ascii="Garamond" w:hAnsi="Garamond"/>
                <w:sz w:val="24"/>
                <w:szCs w:val="24"/>
                <w:lang w:val="en-GB"/>
              </w:rPr>
            </w:pPr>
          </w:p>
        </w:tc>
      </w:tr>
      <w:tr w:rsidR="00721412" w:rsidRPr="00585E3F" w14:paraId="56DB5BD5" w14:textId="77777777" w:rsidTr="00721412">
        <w:tc>
          <w:tcPr>
            <w:tcW w:w="2414" w:type="dxa"/>
            <w:shd w:val="clear" w:color="auto" w:fill="DBE5F1" w:themeFill="accent1" w:themeFillTint="33"/>
          </w:tcPr>
          <w:p w14:paraId="10B15B48" w14:textId="77777777" w:rsidR="00721412" w:rsidRPr="00585E3F" w:rsidRDefault="00721412" w:rsidP="00721412">
            <w:pPr>
              <w:rPr>
                <w:rFonts w:ascii="Garamond" w:hAnsi="Garamond" w:cs="Calibri"/>
                <w:sz w:val="24"/>
                <w:szCs w:val="24"/>
              </w:rPr>
            </w:pPr>
            <w:r w:rsidRPr="00585E3F">
              <w:rPr>
                <w:rFonts w:ascii="Garamond" w:hAnsi="Garamond" w:cs="Calibri"/>
                <w:sz w:val="24"/>
                <w:szCs w:val="24"/>
              </w:rPr>
              <w:t>Other Sources (i.e. Fundraising)</w:t>
            </w:r>
          </w:p>
        </w:tc>
        <w:tc>
          <w:tcPr>
            <w:tcW w:w="2405" w:type="dxa"/>
          </w:tcPr>
          <w:p w14:paraId="7F079EC3" w14:textId="77777777" w:rsidR="00721412" w:rsidRPr="00585E3F" w:rsidRDefault="00721412" w:rsidP="00721412">
            <w:pPr>
              <w:jc w:val="right"/>
              <w:rPr>
                <w:rFonts w:ascii="Garamond" w:hAnsi="Garamond"/>
                <w:sz w:val="24"/>
                <w:szCs w:val="24"/>
                <w:lang w:val="en-GB"/>
              </w:rPr>
            </w:pPr>
          </w:p>
        </w:tc>
        <w:tc>
          <w:tcPr>
            <w:tcW w:w="2404" w:type="dxa"/>
          </w:tcPr>
          <w:p w14:paraId="6262953A" w14:textId="77777777" w:rsidR="00721412" w:rsidRPr="00585E3F" w:rsidRDefault="00721412" w:rsidP="00721412">
            <w:pPr>
              <w:jc w:val="right"/>
              <w:rPr>
                <w:rFonts w:ascii="Garamond" w:hAnsi="Garamond"/>
                <w:sz w:val="24"/>
                <w:szCs w:val="24"/>
                <w:lang w:val="en-GB"/>
              </w:rPr>
            </w:pPr>
          </w:p>
        </w:tc>
        <w:tc>
          <w:tcPr>
            <w:tcW w:w="2405" w:type="dxa"/>
          </w:tcPr>
          <w:p w14:paraId="7B03AB9B" w14:textId="77777777" w:rsidR="00721412" w:rsidRPr="00585E3F" w:rsidRDefault="00721412" w:rsidP="00721412">
            <w:pPr>
              <w:jc w:val="right"/>
              <w:rPr>
                <w:rFonts w:ascii="Garamond" w:hAnsi="Garamond"/>
                <w:sz w:val="24"/>
                <w:szCs w:val="24"/>
                <w:lang w:val="en-GB"/>
              </w:rPr>
            </w:pPr>
          </w:p>
        </w:tc>
      </w:tr>
      <w:tr w:rsidR="00721412" w:rsidRPr="00585E3F" w14:paraId="47D7D01F" w14:textId="77777777" w:rsidTr="00721412">
        <w:tc>
          <w:tcPr>
            <w:tcW w:w="2414" w:type="dxa"/>
            <w:shd w:val="clear" w:color="auto" w:fill="DBE5F1" w:themeFill="accent1" w:themeFillTint="33"/>
          </w:tcPr>
          <w:p w14:paraId="385EE467" w14:textId="77777777" w:rsidR="00721412" w:rsidRPr="00585E3F" w:rsidRDefault="00721412" w:rsidP="00721412">
            <w:pPr>
              <w:rPr>
                <w:rFonts w:ascii="Garamond" w:hAnsi="Garamond"/>
                <w:sz w:val="24"/>
                <w:szCs w:val="24"/>
                <w:lang w:val="en-GB"/>
              </w:rPr>
            </w:pPr>
            <w:r w:rsidRPr="00585E3F">
              <w:rPr>
                <w:rFonts w:ascii="Garamond" w:hAnsi="Garamond"/>
                <w:sz w:val="24"/>
                <w:szCs w:val="24"/>
                <w:lang w:val="en-GB"/>
              </w:rPr>
              <w:t>Total Revenue</w:t>
            </w:r>
          </w:p>
        </w:tc>
        <w:tc>
          <w:tcPr>
            <w:tcW w:w="2405" w:type="dxa"/>
          </w:tcPr>
          <w:p w14:paraId="2B6D1E15" w14:textId="77777777" w:rsidR="00721412" w:rsidRPr="00585E3F" w:rsidRDefault="00721412" w:rsidP="00721412">
            <w:pPr>
              <w:jc w:val="right"/>
              <w:rPr>
                <w:rFonts w:ascii="Garamond" w:hAnsi="Garamond"/>
                <w:sz w:val="24"/>
                <w:szCs w:val="24"/>
                <w:lang w:val="en-GB"/>
              </w:rPr>
            </w:pPr>
          </w:p>
        </w:tc>
        <w:tc>
          <w:tcPr>
            <w:tcW w:w="2404" w:type="dxa"/>
          </w:tcPr>
          <w:p w14:paraId="1427DD3B" w14:textId="77777777" w:rsidR="00721412" w:rsidRPr="00585E3F" w:rsidRDefault="00721412" w:rsidP="00721412">
            <w:pPr>
              <w:jc w:val="right"/>
              <w:rPr>
                <w:rFonts w:ascii="Garamond" w:hAnsi="Garamond"/>
                <w:sz w:val="24"/>
                <w:szCs w:val="24"/>
                <w:lang w:val="en-GB"/>
              </w:rPr>
            </w:pPr>
          </w:p>
        </w:tc>
        <w:tc>
          <w:tcPr>
            <w:tcW w:w="2405" w:type="dxa"/>
          </w:tcPr>
          <w:p w14:paraId="585ECC7E" w14:textId="77777777" w:rsidR="00721412" w:rsidRPr="00585E3F" w:rsidRDefault="00721412" w:rsidP="00721412">
            <w:pPr>
              <w:jc w:val="right"/>
              <w:rPr>
                <w:rFonts w:ascii="Garamond" w:hAnsi="Garamond"/>
                <w:sz w:val="24"/>
                <w:szCs w:val="24"/>
                <w:lang w:val="en-GB"/>
              </w:rPr>
            </w:pPr>
          </w:p>
        </w:tc>
      </w:tr>
      <w:tr w:rsidR="00721412" w:rsidRPr="00585E3F" w14:paraId="0449BAB6" w14:textId="77777777" w:rsidTr="00721412">
        <w:tc>
          <w:tcPr>
            <w:tcW w:w="2414" w:type="dxa"/>
            <w:shd w:val="clear" w:color="auto" w:fill="DBE5F1" w:themeFill="accent1" w:themeFillTint="33"/>
          </w:tcPr>
          <w:p w14:paraId="3D5800A4" w14:textId="7050ABAA" w:rsidR="00721412" w:rsidRPr="00585E3F" w:rsidRDefault="00721412" w:rsidP="00721412">
            <w:pPr>
              <w:rPr>
                <w:rFonts w:ascii="Garamond" w:hAnsi="Garamond"/>
                <w:sz w:val="24"/>
                <w:szCs w:val="24"/>
                <w:lang w:val="en-GB"/>
              </w:rPr>
            </w:pPr>
            <w:r w:rsidRPr="00585E3F">
              <w:rPr>
                <w:rFonts w:ascii="Garamond" w:hAnsi="Garamond"/>
                <w:sz w:val="24"/>
                <w:szCs w:val="24"/>
                <w:lang w:val="en-GB"/>
              </w:rPr>
              <w:t xml:space="preserve">Number of </w:t>
            </w:r>
            <w:r w:rsidR="00585E3F" w:rsidRPr="00585E3F">
              <w:rPr>
                <w:rFonts w:ascii="Garamond" w:hAnsi="Garamond"/>
                <w:sz w:val="24"/>
                <w:szCs w:val="24"/>
                <w:lang w:val="en-GB"/>
              </w:rPr>
              <w:t>full-time</w:t>
            </w:r>
            <w:r w:rsidRPr="00585E3F">
              <w:rPr>
                <w:rFonts w:ascii="Garamond" w:hAnsi="Garamond"/>
                <w:sz w:val="24"/>
                <w:szCs w:val="24"/>
                <w:lang w:val="en-GB"/>
              </w:rPr>
              <w:t xml:space="preserve"> employees </w:t>
            </w:r>
          </w:p>
        </w:tc>
        <w:tc>
          <w:tcPr>
            <w:tcW w:w="2405" w:type="dxa"/>
          </w:tcPr>
          <w:p w14:paraId="741D6313" w14:textId="77777777" w:rsidR="00721412" w:rsidRPr="00585E3F" w:rsidRDefault="00721412" w:rsidP="00721412">
            <w:pPr>
              <w:jc w:val="right"/>
              <w:rPr>
                <w:rFonts w:ascii="Garamond" w:hAnsi="Garamond"/>
                <w:sz w:val="24"/>
                <w:szCs w:val="24"/>
                <w:lang w:val="en-GB"/>
              </w:rPr>
            </w:pPr>
          </w:p>
        </w:tc>
        <w:tc>
          <w:tcPr>
            <w:tcW w:w="2404" w:type="dxa"/>
          </w:tcPr>
          <w:p w14:paraId="266EC564" w14:textId="77777777" w:rsidR="00721412" w:rsidRPr="00585E3F" w:rsidRDefault="00721412" w:rsidP="00721412">
            <w:pPr>
              <w:jc w:val="right"/>
              <w:rPr>
                <w:rFonts w:ascii="Garamond" w:hAnsi="Garamond"/>
                <w:sz w:val="24"/>
                <w:szCs w:val="24"/>
                <w:lang w:val="en-GB"/>
              </w:rPr>
            </w:pPr>
          </w:p>
        </w:tc>
        <w:tc>
          <w:tcPr>
            <w:tcW w:w="2405" w:type="dxa"/>
          </w:tcPr>
          <w:p w14:paraId="02975FFA" w14:textId="77777777" w:rsidR="00721412" w:rsidRPr="00585E3F" w:rsidRDefault="00721412" w:rsidP="00721412">
            <w:pPr>
              <w:jc w:val="right"/>
              <w:rPr>
                <w:rFonts w:ascii="Garamond" w:hAnsi="Garamond"/>
                <w:sz w:val="24"/>
                <w:szCs w:val="24"/>
                <w:lang w:val="en-GB"/>
              </w:rPr>
            </w:pPr>
          </w:p>
        </w:tc>
      </w:tr>
      <w:bookmarkEnd w:id="0"/>
    </w:tbl>
    <w:p w14:paraId="1B8C9723" w14:textId="77777777" w:rsidR="009C6159" w:rsidRPr="00585E3F" w:rsidRDefault="009C6159" w:rsidP="009C6159">
      <w:pPr>
        <w:rPr>
          <w:rFonts w:ascii="Garamond" w:hAnsi="Garamond"/>
          <w:sz w:val="24"/>
          <w:szCs w:val="24"/>
          <w:lang w:val="en-GB"/>
        </w:rPr>
      </w:pPr>
    </w:p>
    <w:tbl>
      <w:tblPr>
        <w:tblStyle w:val="TableGrid"/>
        <w:tblW w:w="0" w:type="auto"/>
        <w:tblLook w:val="04A0" w:firstRow="1" w:lastRow="0" w:firstColumn="1" w:lastColumn="0" w:noHBand="0" w:noVBand="1"/>
      </w:tblPr>
      <w:tblGrid>
        <w:gridCol w:w="2414"/>
        <w:gridCol w:w="2405"/>
        <w:gridCol w:w="2404"/>
        <w:gridCol w:w="2405"/>
      </w:tblGrid>
      <w:tr w:rsidR="00721412" w:rsidRPr="00585E3F" w14:paraId="32732EB4" w14:textId="77777777" w:rsidTr="001F1F29">
        <w:tc>
          <w:tcPr>
            <w:tcW w:w="9628" w:type="dxa"/>
            <w:gridSpan w:val="4"/>
            <w:shd w:val="clear" w:color="auto" w:fill="C6D9F1" w:themeFill="text2" w:themeFillTint="33"/>
          </w:tcPr>
          <w:p w14:paraId="7B8EDAF7" w14:textId="77777777" w:rsidR="00721412" w:rsidRPr="00585E3F" w:rsidRDefault="00721412" w:rsidP="001F1F29">
            <w:pPr>
              <w:rPr>
                <w:rFonts w:ascii="Garamond" w:hAnsi="Garamond"/>
                <w:b/>
                <w:sz w:val="24"/>
                <w:szCs w:val="24"/>
                <w:lang w:val="en-GB"/>
              </w:rPr>
            </w:pPr>
            <w:r w:rsidRPr="00585E3F">
              <w:rPr>
                <w:rFonts w:ascii="Garamond" w:hAnsi="Garamond"/>
                <w:b/>
                <w:sz w:val="24"/>
                <w:szCs w:val="24"/>
                <w:lang w:val="en-GB"/>
              </w:rPr>
              <w:t>Key figures of the Non-commercial Partner (EUR)</w:t>
            </w:r>
          </w:p>
        </w:tc>
      </w:tr>
      <w:tr w:rsidR="00721412" w:rsidRPr="00585E3F" w14:paraId="447771D9" w14:textId="77777777" w:rsidTr="001F1F29">
        <w:tc>
          <w:tcPr>
            <w:tcW w:w="2414" w:type="dxa"/>
            <w:shd w:val="clear" w:color="auto" w:fill="DBE5F1" w:themeFill="accent1" w:themeFillTint="33"/>
          </w:tcPr>
          <w:p w14:paraId="07D38018" w14:textId="77777777" w:rsidR="00721412" w:rsidRPr="00585E3F" w:rsidRDefault="00721412" w:rsidP="001F1F29">
            <w:pPr>
              <w:rPr>
                <w:rFonts w:ascii="Garamond" w:hAnsi="Garamond"/>
                <w:sz w:val="24"/>
                <w:szCs w:val="24"/>
                <w:lang w:val="en-GB"/>
              </w:rPr>
            </w:pPr>
          </w:p>
        </w:tc>
        <w:tc>
          <w:tcPr>
            <w:tcW w:w="2405" w:type="dxa"/>
            <w:shd w:val="clear" w:color="auto" w:fill="DBE5F1" w:themeFill="accent1" w:themeFillTint="33"/>
          </w:tcPr>
          <w:p w14:paraId="57E5BDE2" w14:textId="77777777" w:rsidR="00721412" w:rsidRPr="00585E3F" w:rsidRDefault="00721412" w:rsidP="001F1F29">
            <w:pPr>
              <w:jc w:val="center"/>
              <w:rPr>
                <w:rFonts w:ascii="Garamond" w:hAnsi="Garamond"/>
                <w:sz w:val="24"/>
                <w:szCs w:val="24"/>
                <w:lang w:val="en-GB"/>
              </w:rPr>
            </w:pPr>
            <w:r w:rsidRPr="00585E3F">
              <w:rPr>
                <w:rFonts w:ascii="Garamond" w:hAnsi="Garamond"/>
                <w:sz w:val="24"/>
                <w:szCs w:val="24"/>
                <w:lang w:val="en-GB"/>
              </w:rPr>
              <w:t>Most recent year</w:t>
            </w:r>
          </w:p>
        </w:tc>
        <w:tc>
          <w:tcPr>
            <w:tcW w:w="2404" w:type="dxa"/>
            <w:shd w:val="clear" w:color="auto" w:fill="DBE5F1" w:themeFill="accent1" w:themeFillTint="33"/>
          </w:tcPr>
          <w:p w14:paraId="23B2648A" w14:textId="77777777" w:rsidR="00721412" w:rsidRPr="00585E3F" w:rsidRDefault="00721412" w:rsidP="001F1F29">
            <w:pPr>
              <w:jc w:val="center"/>
              <w:rPr>
                <w:rFonts w:ascii="Garamond" w:hAnsi="Garamond"/>
                <w:sz w:val="24"/>
                <w:szCs w:val="24"/>
                <w:lang w:val="en-GB"/>
              </w:rPr>
            </w:pPr>
            <w:r w:rsidRPr="00585E3F">
              <w:rPr>
                <w:rFonts w:ascii="Garamond" w:hAnsi="Garamond"/>
                <w:sz w:val="24"/>
                <w:szCs w:val="24"/>
                <w:lang w:val="en-GB"/>
              </w:rPr>
              <w:t>Most recent year -1</w:t>
            </w:r>
          </w:p>
        </w:tc>
        <w:tc>
          <w:tcPr>
            <w:tcW w:w="2405" w:type="dxa"/>
            <w:shd w:val="clear" w:color="auto" w:fill="DBE5F1" w:themeFill="accent1" w:themeFillTint="33"/>
          </w:tcPr>
          <w:p w14:paraId="0DC7C905" w14:textId="77777777" w:rsidR="00721412" w:rsidRPr="00585E3F" w:rsidRDefault="00721412" w:rsidP="001F1F29">
            <w:pPr>
              <w:jc w:val="center"/>
              <w:rPr>
                <w:rFonts w:ascii="Garamond" w:hAnsi="Garamond"/>
                <w:sz w:val="24"/>
                <w:szCs w:val="24"/>
                <w:lang w:val="en-GB"/>
              </w:rPr>
            </w:pPr>
            <w:r w:rsidRPr="00585E3F">
              <w:rPr>
                <w:rFonts w:ascii="Garamond" w:hAnsi="Garamond"/>
                <w:sz w:val="24"/>
                <w:szCs w:val="24"/>
                <w:lang w:val="en-GB"/>
              </w:rPr>
              <w:t>Most recent year -2</w:t>
            </w:r>
          </w:p>
        </w:tc>
      </w:tr>
      <w:tr w:rsidR="00721412" w:rsidRPr="00585E3F" w14:paraId="77F2AC39" w14:textId="77777777" w:rsidTr="001F1F29">
        <w:tc>
          <w:tcPr>
            <w:tcW w:w="2414" w:type="dxa"/>
            <w:shd w:val="clear" w:color="auto" w:fill="DBE5F1" w:themeFill="accent1" w:themeFillTint="33"/>
          </w:tcPr>
          <w:p w14:paraId="3557720A" w14:textId="77777777" w:rsidR="00721412" w:rsidRPr="00585E3F" w:rsidRDefault="00721412" w:rsidP="001F1F29">
            <w:pPr>
              <w:rPr>
                <w:rFonts w:ascii="Garamond" w:hAnsi="Garamond"/>
                <w:sz w:val="24"/>
                <w:szCs w:val="24"/>
                <w:lang w:val="en-GB"/>
              </w:rPr>
            </w:pPr>
            <w:r w:rsidRPr="00585E3F">
              <w:rPr>
                <w:rFonts w:ascii="Garamond" w:hAnsi="Garamond"/>
                <w:sz w:val="24"/>
                <w:szCs w:val="24"/>
                <w:lang w:val="en-GB"/>
              </w:rPr>
              <w:t>Revenue from Awards</w:t>
            </w:r>
          </w:p>
        </w:tc>
        <w:tc>
          <w:tcPr>
            <w:tcW w:w="2405" w:type="dxa"/>
          </w:tcPr>
          <w:p w14:paraId="76BECC29" w14:textId="77777777" w:rsidR="00721412" w:rsidRPr="00585E3F" w:rsidRDefault="00721412" w:rsidP="001F1F29">
            <w:pPr>
              <w:jc w:val="right"/>
              <w:rPr>
                <w:rFonts w:ascii="Garamond" w:hAnsi="Garamond"/>
                <w:sz w:val="24"/>
                <w:szCs w:val="24"/>
                <w:lang w:val="en-GB"/>
              </w:rPr>
            </w:pPr>
          </w:p>
        </w:tc>
        <w:tc>
          <w:tcPr>
            <w:tcW w:w="2404" w:type="dxa"/>
          </w:tcPr>
          <w:p w14:paraId="10AB3BA1" w14:textId="77777777" w:rsidR="00721412" w:rsidRPr="00585E3F" w:rsidRDefault="00721412" w:rsidP="001F1F29">
            <w:pPr>
              <w:jc w:val="right"/>
              <w:rPr>
                <w:rFonts w:ascii="Garamond" w:hAnsi="Garamond"/>
                <w:sz w:val="24"/>
                <w:szCs w:val="24"/>
                <w:lang w:val="en-GB"/>
              </w:rPr>
            </w:pPr>
          </w:p>
        </w:tc>
        <w:tc>
          <w:tcPr>
            <w:tcW w:w="2405" w:type="dxa"/>
          </w:tcPr>
          <w:p w14:paraId="141B5759" w14:textId="77777777" w:rsidR="00721412" w:rsidRPr="00585E3F" w:rsidRDefault="00721412" w:rsidP="001F1F29">
            <w:pPr>
              <w:jc w:val="right"/>
              <w:rPr>
                <w:rFonts w:ascii="Garamond" w:hAnsi="Garamond"/>
                <w:sz w:val="24"/>
                <w:szCs w:val="24"/>
                <w:lang w:val="en-GB"/>
              </w:rPr>
            </w:pPr>
          </w:p>
        </w:tc>
      </w:tr>
      <w:tr w:rsidR="00721412" w:rsidRPr="00585E3F" w14:paraId="3090BC95" w14:textId="77777777" w:rsidTr="001F1F29">
        <w:tc>
          <w:tcPr>
            <w:tcW w:w="2414" w:type="dxa"/>
            <w:shd w:val="clear" w:color="auto" w:fill="DBE5F1" w:themeFill="accent1" w:themeFillTint="33"/>
          </w:tcPr>
          <w:p w14:paraId="33C5FE12" w14:textId="77777777" w:rsidR="00721412" w:rsidRPr="00585E3F" w:rsidRDefault="00721412" w:rsidP="001F1F29">
            <w:pPr>
              <w:rPr>
                <w:rFonts w:ascii="Garamond" w:hAnsi="Garamond" w:cs="Calibri"/>
                <w:sz w:val="24"/>
                <w:szCs w:val="24"/>
              </w:rPr>
            </w:pPr>
            <w:r w:rsidRPr="00585E3F">
              <w:rPr>
                <w:rFonts w:ascii="Garamond" w:hAnsi="Garamond" w:cs="Calibri"/>
                <w:sz w:val="24"/>
                <w:szCs w:val="24"/>
              </w:rPr>
              <w:t>Other Sources (i.e. Fundraising)</w:t>
            </w:r>
          </w:p>
        </w:tc>
        <w:tc>
          <w:tcPr>
            <w:tcW w:w="2405" w:type="dxa"/>
          </w:tcPr>
          <w:p w14:paraId="4DB0B9A7" w14:textId="77777777" w:rsidR="00721412" w:rsidRPr="00585E3F" w:rsidRDefault="00721412" w:rsidP="001F1F29">
            <w:pPr>
              <w:jc w:val="right"/>
              <w:rPr>
                <w:rFonts w:ascii="Garamond" w:hAnsi="Garamond"/>
                <w:sz w:val="24"/>
                <w:szCs w:val="24"/>
                <w:lang w:val="en-GB"/>
              </w:rPr>
            </w:pPr>
          </w:p>
        </w:tc>
        <w:tc>
          <w:tcPr>
            <w:tcW w:w="2404" w:type="dxa"/>
          </w:tcPr>
          <w:p w14:paraId="0FCF0F97" w14:textId="77777777" w:rsidR="00721412" w:rsidRPr="00585E3F" w:rsidRDefault="00721412" w:rsidP="001F1F29">
            <w:pPr>
              <w:jc w:val="right"/>
              <w:rPr>
                <w:rFonts w:ascii="Garamond" w:hAnsi="Garamond"/>
                <w:sz w:val="24"/>
                <w:szCs w:val="24"/>
                <w:lang w:val="en-GB"/>
              </w:rPr>
            </w:pPr>
          </w:p>
        </w:tc>
        <w:tc>
          <w:tcPr>
            <w:tcW w:w="2405" w:type="dxa"/>
          </w:tcPr>
          <w:p w14:paraId="1595D81E" w14:textId="77777777" w:rsidR="00721412" w:rsidRPr="00585E3F" w:rsidRDefault="00721412" w:rsidP="001F1F29">
            <w:pPr>
              <w:jc w:val="right"/>
              <w:rPr>
                <w:rFonts w:ascii="Garamond" w:hAnsi="Garamond"/>
                <w:sz w:val="24"/>
                <w:szCs w:val="24"/>
                <w:lang w:val="en-GB"/>
              </w:rPr>
            </w:pPr>
          </w:p>
        </w:tc>
      </w:tr>
      <w:tr w:rsidR="00721412" w:rsidRPr="00585E3F" w14:paraId="76BC9203" w14:textId="77777777" w:rsidTr="001F1F29">
        <w:tc>
          <w:tcPr>
            <w:tcW w:w="2414" w:type="dxa"/>
            <w:shd w:val="clear" w:color="auto" w:fill="DBE5F1" w:themeFill="accent1" w:themeFillTint="33"/>
          </w:tcPr>
          <w:p w14:paraId="3B9F771F" w14:textId="77777777" w:rsidR="00721412" w:rsidRPr="00585E3F" w:rsidRDefault="00721412" w:rsidP="001F1F29">
            <w:pPr>
              <w:rPr>
                <w:rFonts w:ascii="Garamond" w:hAnsi="Garamond"/>
                <w:sz w:val="24"/>
                <w:szCs w:val="24"/>
                <w:lang w:val="en-GB"/>
              </w:rPr>
            </w:pPr>
            <w:r w:rsidRPr="00585E3F">
              <w:rPr>
                <w:rFonts w:ascii="Garamond" w:hAnsi="Garamond"/>
                <w:sz w:val="24"/>
                <w:szCs w:val="24"/>
                <w:lang w:val="en-GB"/>
              </w:rPr>
              <w:t>Total Revenue</w:t>
            </w:r>
          </w:p>
        </w:tc>
        <w:tc>
          <w:tcPr>
            <w:tcW w:w="2405" w:type="dxa"/>
          </w:tcPr>
          <w:p w14:paraId="6FA9B5AD" w14:textId="77777777" w:rsidR="00721412" w:rsidRPr="00585E3F" w:rsidRDefault="00721412" w:rsidP="001F1F29">
            <w:pPr>
              <w:jc w:val="right"/>
              <w:rPr>
                <w:rFonts w:ascii="Garamond" w:hAnsi="Garamond"/>
                <w:sz w:val="24"/>
                <w:szCs w:val="24"/>
                <w:lang w:val="en-GB"/>
              </w:rPr>
            </w:pPr>
          </w:p>
        </w:tc>
        <w:tc>
          <w:tcPr>
            <w:tcW w:w="2404" w:type="dxa"/>
          </w:tcPr>
          <w:p w14:paraId="5CABB0BF" w14:textId="77777777" w:rsidR="00721412" w:rsidRPr="00585E3F" w:rsidRDefault="00721412" w:rsidP="001F1F29">
            <w:pPr>
              <w:jc w:val="right"/>
              <w:rPr>
                <w:rFonts w:ascii="Garamond" w:hAnsi="Garamond"/>
                <w:sz w:val="24"/>
                <w:szCs w:val="24"/>
                <w:lang w:val="en-GB"/>
              </w:rPr>
            </w:pPr>
          </w:p>
        </w:tc>
        <w:tc>
          <w:tcPr>
            <w:tcW w:w="2405" w:type="dxa"/>
          </w:tcPr>
          <w:p w14:paraId="41A875D0" w14:textId="77777777" w:rsidR="00721412" w:rsidRPr="00585E3F" w:rsidRDefault="00721412" w:rsidP="001F1F29">
            <w:pPr>
              <w:jc w:val="right"/>
              <w:rPr>
                <w:rFonts w:ascii="Garamond" w:hAnsi="Garamond"/>
                <w:sz w:val="24"/>
                <w:szCs w:val="24"/>
                <w:lang w:val="en-GB"/>
              </w:rPr>
            </w:pPr>
          </w:p>
        </w:tc>
      </w:tr>
      <w:tr w:rsidR="00721412" w:rsidRPr="00585E3F" w14:paraId="16D0D910" w14:textId="77777777" w:rsidTr="001F1F29">
        <w:tc>
          <w:tcPr>
            <w:tcW w:w="2414" w:type="dxa"/>
            <w:shd w:val="clear" w:color="auto" w:fill="DBE5F1" w:themeFill="accent1" w:themeFillTint="33"/>
          </w:tcPr>
          <w:p w14:paraId="3B3A7B0C" w14:textId="7DB76991" w:rsidR="00721412" w:rsidRPr="00585E3F" w:rsidRDefault="00721412" w:rsidP="001F1F29">
            <w:pPr>
              <w:rPr>
                <w:rFonts w:ascii="Garamond" w:hAnsi="Garamond"/>
                <w:sz w:val="24"/>
                <w:szCs w:val="24"/>
                <w:lang w:val="en-GB"/>
              </w:rPr>
            </w:pPr>
            <w:r w:rsidRPr="00585E3F">
              <w:rPr>
                <w:rFonts w:ascii="Garamond" w:hAnsi="Garamond"/>
                <w:sz w:val="24"/>
                <w:szCs w:val="24"/>
                <w:lang w:val="en-GB"/>
              </w:rPr>
              <w:t xml:space="preserve">Number of </w:t>
            </w:r>
            <w:r w:rsidR="00585E3F" w:rsidRPr="00585E3F">
              <w:rPr>
                <w:rFonts w:ascii="Garamond" w:hAnsi="Garamond"/>
                <w:sz w:val="24"/>
                <w:szCs w:val="24"/>
                <w:lang w:val="en-GB"/>
              </w:rPr>
              <w:t>full-time</w:t>
            </w:r>
            <w:r w:rsidRPr="00585E3F">
              <w:rPr>
                <w:rFonts w:ascii="Garamond" w:hAnsi="Garamond"/>
                <w:sz w:val="24"/>
                <w:szCs w:val="24"/>
                <w:lang w:val="en-GB"/>
              </w:rPr>
              <w:t xml:space="preserve"> employees </w:t>
            </w:r>
          </w:p>
        </w:tc>
        <w:tc>
          <w:tcPr>
            <w:tcW w:w="2405" w:type="dxa"/>
          </w:tcPr>
          <w:p w14:paraId="4D8F3BDF" w14:textId="77777777" w:rsidR="00721412" w:rsidRPr="00585E3F" w:rsidRDefault="00721412" w:rsidP="001F1F29">
            <w:pPr>
              <w:jc w:val="right"/>
              <w:rPr>
                <w:rFonts w:ascii="Garamond" w:hAnsi="Garamond"/>
                <w:sz w:val="24"/>
                <w:szCs w:val="24"/>
                <w:lang w:val="en-GB"/>
              </w:rPr>
            </w:pPr>
          </w:p>
        </w:tc>
        <w:tc>
          <w:tcPr>
            <w:tcW w:w="2404" w:type="dxa"/>
          </w:tcPr>
          <w:p w14:paraId="0AF8C2EA" w14:textId="77777777" w:rsidR="00721412" w:rsidRPr="00585E3F" w:rsidRDefault="00721412" w:rsidP="001F1F29">
            <w:pPr>
              <w:jc w:val="right"/>
              <w:rPr>
                <w:rFonts w:ascii="Garamond" w:hAnsi="Garamond"/>
                <w:sz w:val="24"/>
                <w:szCs w:val="24"/>
                <w:lang w:val="en-GB"/>
              </w:rPr>
            </w:pPr>
          </w:p>
        </w:tc>
        <w:tc>
          <w:tcPr>
            <w:tcW w:w="2405" w:type="dxa"/>
          </w:tcPr>
          <w:p w14:paraId="045A49E0" w14:textId="77777777" w:rsidR="00721412" w:rsidRPr="00585E3F" w:rsidRDefault="00721412" w:rsidP="001F1F29">
            <w:pPr>
              <w:jc w:val="right"/>
              <w:rPr>
                <w:rFonts w:ascii="Garamond" w:hAnsi="Garamond"/>
                <w:sz w:val="24"/>
                <w:szCs w:val="24"/>
                <w:lang w:val="en-GB"/>
              </w:rPr>
            </w:pPr>
          </w:p>
        </w:tc>
      </w:tr>
    </w:tbl>
    <w:p w14:paraId="6524079D" w14:textId="77777777" w:rsidR="00721412" w:rsidRPr="00585E3F" w:rsidRDefault="00721412" w:rsidP="009C6159">
      <w:pPr>
        <w:rPr>
          <w:rFonts w:ascii="Garamond" w:hAnsi="Garamond"/>
          <w:sz w:val="24"/>
          <w:szCs w:val="24"/>
        </w:rPr>
      </w:pPr>
    </w:p>
    <w:p w14:paraId="3244F2D8" w14:textId="77777777" w:rsidR="009C6159" w:rsidRPr="00585E3F" w:rsidRDefault="009C6159" w:rsidP="009C6159">
      <w:pPr>
        <w:rPr>
          <w:rFonts w:ascii="Garamond" w:eastAsiaTheme="majorEastAsia" w:hAnsi="Garamond" w:cstheme="majorBidi"/>
          <w:color w:val="17365D" w:themeColor="text2" w:themeShade="BF"/>
          <w:spacing w:val="5"/>
          <w:kern w:val="28"/>
          <w:sz w:val="24"/>
          <w:szCs w:val="24"/>
          <w:lang w:val="en-GB"/>
        </w:rPr>
      </w:pPr>
      <w:r w:rsidRPr="00585E3F">
        <w:rPr>
          <w:rFonts w:ascii="Garamond" w:hAnsi="Garamond"/>
          <w:sz w:val="24"/>
          <w:szCs w:val="24"/>
          <w:lang w:val="en-GB"/>
        </w:rPr>
        <w:br w:type="page"/>
      </w:r>
    </w:p>
    <w:p w14:paraId="1A251606" w14:textId="77777777" w:rsidR="000E32E3" w:rsidRPr="00585E3F" w:rsidRDefault="000E32E3" w:rsidP="004D3009">
      <w:pPr>
        <w:pStyle w:val="Heading1"/>
        <w:shd w:val="clear" w:color="auto" w:fill="DBE5F1" w:themeFill="accent1" w:themeFillTint="33"/>
        <w:jc w:val="center"/>
        <w:rPr>
          <w:rFonts w:ascii="Garamond" w:hAnsi="Garamond"/>
          <w:color w:val="365F91" w:themeColor="accent1" w:themeShade="BF"/>
          <w:sz w:val="40"/>
          <w:szCs w:val="40"/>
        </w:rPr>
      </w:pPr>
      <w:r w:rsidRPr="00585E3F">
        <w:rPr>
          <w:rFonts w:ascii="Garamond" w:hAnsi="Garamond"/>
          <w:color w:val="365F91" w:themeColor="accent1" w:themeShade="BF"/>
          <w:sz w:val="40"/>
          <w:szCs w:val="40"/>
        </w:rPr>
        <w:lastRenderedPageBreak/>
        <w:t>Section 2</w:t>
      </w:r>
      <w:r w:rsidR="000F547E" w:rsidRPr="00585E3F">
        <w:rPr>
          <w:rFonts w:ascii="Garamond" w:hAnsi="Garamond"/>
          <w:color w:val="365F91" w:themeColor="accent1" w:themeShade="BF"/>
          <w:sz w:val="40"/>
          <w:szCs w:val="40"/>
        </w:rPr>
        <w:t xml:space="preserve"> – About the Project</w:t>
      </w:r>
    </w:p>
    <w:tbl>
      <w:tblPr>
        <w:tblStyle w:val="TableGrid"/>
        <w:tblW w:w="0" w:type="auto"/>
        <w:tblLook w:val="04A0" w:firstRow="1" w:lastRow="0" w:firstColumn="1" w:lastColumn="0" w:noHBand="0" w:noVBand="1"/>
      </w:tblPr>
      <w:tblGrid>
        <w:gridCol w:w="9628"/>
      </w:tblGrid>
      <w:tr w:rsidR="000E32E3" w:rsidRPr="00585E3F" w14:paraId="39EE3DE4" w14:textId="77777777" w:rsidTr="006C7E7C">
        <w:tc>
          <w:tcPr>
            <w:tcW w:w="9628" w:type="dxa"/>
            <w:shd w:val="clear" w:color="auto" w:fill="C6D9F1" w:themeFill="text2" w:themeFillTint="33"/>
          </w:tcPr>
          <w:p w14:paraId="4625F9D5" w14:textId="77777777" w:rsidR="000E32E3" w:rsidRPr="00585E3F" w:rsidRDefault="000E32E3" w:rsidP="00F52775">
            <w:pPr>
              <w:rPr>
                <w:rFonts w:ascii="Garamond" w:hAnsi="Garamond"/>
                <w:sz w:val="24"/>
                <w:szCs w:val="24"/>
                <w:lang w:val="en-GB"/>
              </w:rPr>
            </w:pPr>
            <w:r w:rsidRPr="00585E3F">
              <w:rPr>
                <w:rFonts w:ascii="Garamond" w:hAnsi="Garamond"/>
                <w:sz w:val="24"/>
                <w:szCs w:val="24"/>
                <w:lang w:val="en-GB"/>
              </w:rPr>
              <w:br w:type="page"/>
            </w:r>
            <w:r w:rsidRPr="00585E3F">
              <w:rPr>
                <w:rFonts w:ascii="Garamond" w:hAnsi="Garamond"/>
                <w:sz w:val="24"/>
                <w:szCs w:val="24"/>
                <w:lang w:val="en-GB"/>
              </w:rPr>
              <w:br w:type="page"/>
            </w:r>
            <w:r w:rsidRPr="00585E3F">
              <w:rPr>
                <w:rFonts w:ascii="Garamond" w:hAnsi="Garamond"/>
                <w:b/>
                <w:sz w:val="24"/>
                <w:szCs w:val="24"/>
                <w:lang w:val="en-GB"/>
              </w:rPr>
              <w:t>Project Title</w:t>
            </w:r>
          </w:p>
        </w:tc>
      </w:tr>
      <w:tr w:rsidR="000E32E3" w:rsidRPr="00585E3F" w14:paraId="531378A1" w14:textId="77777777" w:rsidTr="006C7E7C">
        <w:tc>
          <w:tcPr>
            <w:tcW w:w="9628" w:type="dxa"/>
            <w:shd w:val="clear" w:color="auto" w:fill="DBE5F1" w:themeFill="accent1" w:themeFillTint="33"/>
          </w:tcPr>
          <w:p w14:paraId="03C921AF" w14:textId="77777777" w:rsidR="000E32E3" w:rsidRPr="00585E3F" w:rsidRDefault="00721412" w:rsidP="00F52775">
            <w:pPr>
              <w:rPr>
                <w:rFonts w:ascii="Garamond" w:hAnsi="Garamond"/>
                <w:i/>
                <w:sz w:val="24"/>
                <w:szCs w:val="24"/>
                <w:lang w:val="en-GB"/>
              </w:rPr>
            </w:pPr>
            <w:r w:rsidRPr="00585E3F">
              <w:rPr>
                <w:rFonts w:ascii="Garamond" w:hAnsi="Garamond"/>
                <w:i/>
                <w:sz w:val="24"/>
                <w:szCs w:val="24"/>
                <w:lang w:val="en-GB"/>
              </w:rPr>
              <w:t>Short project title</w:t>
            </w:r>
          </w:p>
          <w:p w14:paraId="561DDF7C" w14:textId="77777777" w:rsidR="002516F3" w:rsidRPr="00585E3F" w:rsidRDefault="002516F3" w:rsidP="00F52775">
            <w:pPr>
              <w:rPr>
                <w:rFonts w:ascii="Garamond" w:hAnsi="Garamond"/>
                <w:i/>
                <w:sz w:val="24"/>
                <w:szCs w:val="24"/>
                <w:lang w:val="en-GB"/>
              </w:rPr>
            </w:pPr>
          </w:p>
        </w:tc>
      </w:tr>
      <w:tr w:rsidR="000E32E3" w:rsidRPr="00585E3F" w14:paraId="174BC944" w14:textId="77777777" w:rsidTr="006C7E7C">
        <w:tc>
          <w:tcPr>
            <w:tcW w:w="9628" w:type="dxa"/>
          </w:tcPr>
          <w:p w14:paraId="2D079780" w14:textId="77777777" w:rsidR="000E32E3" w:rsidRPr="00585E3F" w:rsidRDefault="000E32E3" w:rsidP="00F52775">
            <w:pPr>
              <w:rPr>
                <w:rFonts w:ascii="Garamond" w:hAnsi="Garamond"/>
                <w:sz w:val="24"/>
                <w:szCs w:val="24"/>
                <w:lang w:val="en-GB"/>
              </w:rPr>
            </w:pPr>
          </w:p>
        </w:tc>
      </w:tr>
    </w:tbl>
    <w:p w14:paraId="5174FF48" w14:textId="77777777" w:rsidR="000E32E3" w:rsidRPr="00585E3F" w:rsidRDefault="000E32E3" w:rsidP="000E32E3">
      <w:pPr>
        <w:rPr>
          <w:rFonts w:ascii="Garamond" w:hAnsi="Garamond"/>
          <w:b/>
          <w:sz w:val="24"/>
          <w:szCs w:val="24"/>
          <w:lang w:val="en-GB"/>
        </w:rPr>
      </w:pPr>
    </w:p>
    <w:tbl>
      <w:tblPr>
        <w:tblStyle w:val="TableGrid"/>
        <w:tblW w:w="0" w:type="auto"/>
        <w:tblLook w:val="04A0" w:firstRow="1" w:lastRow="0" w:firstColumn="1" w:lastColumn="0" w:noHBand="0" w:noVBand="1"/>
      </w:tblPr>
      <w:tblGrid>
        <w:gridCol w:w="9628"/>
      </w:tblGrid>
      <w:tr w:rsidR="000E32E3" w:rsidRPr="00585E3F" w14:paraId="0D3C9DBD" w14:textId="77777777" w:rsidTr="00F52775">
        <w:tc>
          <w:tcPr>
            <w:tcW w:w="9778" w:type="dxa"/>
            <w:shd w:val="clear" w:color="auto" w:fill="C6D9F1" w:themeFill="text2" w:themeFillTint="33"/>
          </w:tcPr>
          <w:p w14:paraId="1072553C" w14:textId="77777777" w:rsidR="000E32E3" w:rsidRPr="00585E3F" w:rsidRDefault="000E32E3" w:rsidP="00F52775">
            <w:pPr>
              <w:rPr>
                <w:rFonts w:ascii="Garamond" w:hAnsi="Garamond"/>
                <w:sz w:val="24"/>
                <w:szCs w:val="24"/>
                <w:lang w:val="en-GB"/>
              </w:rPr>
            </w:pPr>
            <w:r w:rsidRPr="00585E3F">
              <w:rPr>
                <w:rFonts w:ascii="Garamond" w:hAnsi="Garamond"/>
                <w:sz w:val="24"/>
                <w:szCs w:val="24"/>
                <w:lang w:val="en-GB"/>
              </w:rPr>
              <w:br w:type="page"/>
            </w:r>
            <w:r w:rsidRPr="00585E3F">
              <w:rPr>
                <w:rFonts w:ascii="Garamond" w:hAnsi="Garamond"/>
                <w:sz w:val="24"/>
                <w:szCs w:val="24"/>
                <w:lang w:val="en-GB"/>
              </w:rPr>
              <w:br w:type="page"/>
            </w:r>
            <w:r w:rsidRPr="00585E3F">
              <w:rPr>
                <w:rFonts w:ascii="Garamond" w:hAnsi="Garamond"/>
                <w:b/>
                <w:sz w:val="24"/>
                <w:szCs w:val="24"/>
                <w:lang w:val="en-GB"/>
              </w:rPr>
              <w:t>Project Summary</w:t>
            </w:r>
          </w:p>
        </w:tc>
      </w:tr>
      <w:tr w:rsidR="000E32E3" w:rsidRPr="00585E3F" w14:paraId="3AF0B5FE" w14:textId="77777777" w:rsidTr="00F52775">
        <w:tc>
          <w:tcPr>
            <w:tcW w:w="9778" w:type="dxa"/>
            <w:shd w:val="clear" w:color="auto" w:fill="DBE5F1" w:themeFill="accent1" w:themeFillTint="33"/>
          </w:tcPr>
          <w:p w14:paraId="697C2550" w14:textId="2B113AB4" w:rsidR="000E32E3" w:rsidRPr="00585E3F" w:rsidRDefault="000E32E3" w:rsidP="00F52775">
            <w:pPr>
              <w:rPr>
                <w:rFonts w:ascii="Garamond" w:hAnsi="Garamond"/>
                <w:i/>
                <w:sz w:val="24"/>
                <w:szCs w:val="24"/>
                <w:lang w:val="en-GB"/>
              </w:rPr>
            </w:pPr>
            <w:r w:rsidRPr="00585E3F">
              <w:rPr>
                <w:rFonts w:ascii="Garamond" w:hAnsi="Garamond"/>
                <w:i/>
                <w:sz w:val="24"/>
                <w:szCs w:val="24"/>
                <w:lang w:val="en-GB"/>
              </w:rPr>
              <w:t>Summary of the project description</w:t>
            </w:r>
          </w:p>
          <w:p w14:paraId="5AB05D1B" w14:textId="77777777" w:rsidR="000E32E3" w:rsidRPr="00585E3F" w:rsidRDefault="000E32E3" w:rsidP="00F52775">
            <w:pPr>
              <w:rPr>
                <w:rFonts w:ascii="Garamond" w:hAnsi="Garamond"/>
                <w:i/>
                <w:sz w:val="24"/>
                <w:szCs w:val="24"/>
                <w:lang w:val="en-GB"/>
              </w:rPr>
            </w:pPr>
          </w:p>
        </w:tc>
      </w:tr>
      <w:tr w:rsidR="000E32E3" w:rsidRPr="00585E3F" w14:paraId="108CC47F" w14:textId="77777777" w:rsidTr="00F52775">
        <w:tc>
          <w:tcPr>
            <w:tcW w:w="9778" w:type="dxa"/>
          </w:tcPr>
          <w:p w14:paraId="3F829B4E" w14:textId="77777777" w:rsidR="000E32E3" w:rsidRPr="00585E3F" w:rsidRDefault="000E32E3" w:rsidP="00F52775">
            <w:pPr>
              <w:rPr>
                <w:rFonts w:ascii="Garamond" w:hAnsi="Garamond"/>
                <w:sz w:val="24"/>
                <w:szCs w:val="24"/>
                <w:lang w:val="en-GB"/>
              </w:rPr>
            </w:pPr>
          </w:p>
        </w:tc>
      </w:tr>
    </w:tbl>
    <w:p w14:paraId="035B08B8" w14:textId="77777777" w:rsidR="00D65BFA" w:rsidRPr="00585E3F" w:rsidRDefault="00D65BFA" w:rsidP="00D65BFA">
      <w:pPr>
        <w:rPr>
          <w:rFonts w:ascii="Garamond" w:hAnsi="Garamond"/>
          <w:sz w:val="24"/>
          <w:szCs w:val="24"/>
          <w:lang w:val="en-GB"/>
        </w:rPr>
      </w:pPr>
    </w:p>
    <w:tbl>
      <w:tblPr>
        <w:tblStyle w:val="TableGrid"/>
        <w:tblW w:w="0" w:type="auto"/>
        <w:tblLook w:val="04A0" w:firstRow="1" w:lastRow="0" w:firstColumn="1" w:lastColumn="0" w:noHBand="0" w:noVBand="1"/>
      </w:tblPr>
      <w:tblGrid>
        <w:gridCol w:w="2222"/>
        <w:gridCol w:w="7406"/>
      </w:tblGrid>
      <w:tr w:rsidR="00D65BFA" w:rsidRPr="00585E3F" w14:paraId="40692984" w14:textId="77777777" w:rsidTr="0070727E">
        <w:tc>
          <w:tcPr>
            <w:tcW w:w="9628" w:type="dxa"/>
            <w:gridSpan w:val="2"/>
            <w:shd w:val="clear" w:color="auto" w:fill="C6D9F1" w:themeFill="text2" w:themeFillTint="33"/>
          </w:tcPr>
          <w:p w14:paraId="566A2062" w14:textId="77777777" w:rsidR="00D65BFA" w:rsidRPr="00585E3F" w:rsidRDefault="00D65BFA" w:rsidP="00F52775">
            <w:pPr>
              <w:rPr>
                <w:rFonts w:ascii="Garamond" w:hAnsi="Garamond"/>
                <w:b/>
                <w:sz w:val="24"/>
                <w:szCs w:val="24"/>
                <w:lang w:val="en-GB"/>
              </w:rPr>
            </w:pPr>
            <w:r w:rsidRPr="00585E3F">
              <w:rPr>
                <w:rFonts w:ascii="Garamond" w:hAnsi="Garamond"/>
                <w:b/>
                <w:sz w:val="24"/>
                <w:szCs w:val="24"/>
                <w:lang w:val="en-GB"/>
              </w:rPr>
              <w:t xml:space="preserve">Project description </w:t>
            </w:r>
          </w:p>
        </w:tc>
      </w:tr>
      <w:tr w:rsidR="00D65BFA" w:rsidRPr="00585E3F" w14:paraId="1A93ED7D" w14:textId="77777777" w:rsidTr="0070727E">
        <w:tc>
          <w:tcPr>
            <w:tcW w:w="9628" w:type="dxa"/>
            <w:gridSpan w:val="2"/>
            <w:shd w:val="clear" w:color="auto" w:fill="DBE5F1" w:themeFill="accent1" w:themeFillTint="33"/>
          </w:tcPr>
          <w:p w14:paraId="1D6A8599" w14:textId="77777777" w:rsidR="00D65BFA" w:rsidRPr="00585E3F" w:rsidRDefault="00D65BFA" w:rsidP="00681B24">
            <w:pPr>
              <w:rPr>
                <w:rFonts w:ascii="Garamond" w:hAnsi="Garamond"/>
                <w:i/>
                <w:sz w:val="24"/>
                <w:szCs w:val="24"/>
                <w:lang w:val="en-GB"/>
              </w:rPr>
            </w:pPr>
            <w:r w:rsidRPr="00585E3F">
              <w:rPr>
                <w:rFonts w:ascii="Garamond" w:hAnsi="Garamond"/>
                <w:i/>
                <w:sz w:val="24"/>
                <w:szCs w:val="24"/>
                <w:lang w:val="en-GB"/>
              </w:rPr>
              <w:t xml:space="preserve">The </w:t>
            </w:r>
            <w:r w:rsidR="00681B24" w:rsidRPr="00585E3F">
              <w:rPr>
                <w:rFonts w:ascii="Garamond" w:hAnsi="Garamond"/>
                <w:i/>
                <w:sz w:val="24"/>
                <w:szCs w:val="24"/>
                <w:lang w:val="en-GB"/>
              </w:rPr>
              <w:t xml:space="preserve">full Project Proposal should be a </w:t>
            </w:r>
            <w:r w:rsidR="003867CB" w:rsidRPr="00585E3F">
              <w:rPr>
                <w:rFonts w:ascii="Garamond" w:hAnsi="Garamond"/>
                <w:i/>
                <w:sz w:val="24"/>
                <w:szCs w:val="24"/>
                <w:lang w:val="en-GB"/>
              </w:rPr>
              <w:t xml:space="preserve">concise and </w:t>
            </w:r>
            <w:r w:rsidR="00681B24" w:rsidRPr="00585E3F">
              <w:rPr>
                <w:rFonts w:ascii="Garamond" w:hAnsi="Garamond"/>
                <w:i/>
                <w:sz w:val="24"/>
                <w:szCs w:val="24"/>
                <w:lang w:val="en-GB"/>
              </w:rPr>
              <w:t xml:space="preserve">further development of the project description submitted in the Concept Note.  </w:t>
            </w:r>
            <w:r w:rsidR="007602B7" w:rsidRPr="00585E3F">
              <w:rPr>
                <w:rFonts w:ascii="Garamond" w:hAnsi="Garamond"/>
                <w:i/>
                <w:sz w:val="24"/>
                <w:szCs w:val="24"/>
                <w:lang w:val="en-GB"/>
              </w:rPr>
              <w:t>Please describe in no more than 10 pages the project based on the guidance provided</w:t>
            </w:r>
          </w:p>
        </w:tc>
      </w:tr>
      <w:tr w:rsidR="00D65BFA" w:rsidRPr="00585E3F" w14:paraId="5D5A9186" w14:textId="77777777" w:rsidTr="0070727E">
        <w:tc>
          <w:tcPr>
            <w:tcW w:w="2222" w:type="dxa"/>
            <w:shd w:val="clear" w:color="auto" w:fill="DBE5F1" w:themeFill="accent1" w:themeFillTint="33"/>
          </w:tcPr>
          <w:p w14:paraId="380AA303" w14:textId="77777777" w:rsidR="00D65BFA" w:rsidRPr="00585E3F" w:rsidRDefault="007602B7" w:rsidP="00F52775">
            <w:pPr>
              <w:rPr>
                <w:rFonts w:ascii="Garamond" w:hAnsi="Garamond"/>
                <w:sz w:val="24"/>
                <w:szCs w:val="24"/>
                <w:lang w:val="en-GB"/>
              </w:rPr>
            </w:pPr>
            <w:r w:rsidRPr="00585E3F">
              <w:rPr>
                <w:rFonts w:ascii="Garamond" w:hAnsi="Garamond"/>
                <w:sz w:val="24"/>
                <w:szCs w:val="24"/>
                <w:lang w:val="en-GB"/>
              </w:rPr>
              <w:t>Problem identification</w:t>
            </w:r>
          </w:p>
        </w:tc>
        <w:tc>
          <w:tcPr>
            <w:tcW w:w="7406" w:type="dxa"/>
            <w:shd w:val="clear" w:color="auto" w:fill="auto"/>
          </w:tcPr>
          <w:p w14:paraId="0B1C7253" w14:textId="77777777" w:rsidR="00C269A1" w:rsidRPr="00585E3F" w:rsidRDefault="002A3072" w:rsidP="007602B7">
            <w:pPr>
              <w:jc w:val="both"/>
              <w:rPr>
                <w:rFonts w:ascii="Garamond" w:hAnsi="Garamond"/>
                <w:i/>
                <w:sz w:val="24"/>
                <w:szCs w:val="24"/>
                <w:lang w:val="en-GB"/>
              </w:rPr>
            </w:pPr>
            <w:r w:rsidRPr="00585E3F">
              <w:rPr>
                <w:rFonts w:ascii="Garamond" w:hAnsi="Garamond"/>
                <w:i/>
                <w:sz w:val="24"/>
                <w:szCs w:val="24"/>
                <w:lang w:val="en-GB"/>
              </w:rPr>
              <w:t xml:space="preserve">Describe </w:t>
            </w:r>
            <w:r w:rsidR="007602B7" w:rsidRPr="00585E3F">
              <w:rPr>
                <w:rFonts w:ascii="Garamond" w:hAnsi="Garamond"/>
                <w:i/>
                <w:sz w:val="24"/>
                <w:szCs w:val="24"/>
                <w:lang w:val="en-GB"/>
              </w:rPr>
              <w:t>the problem you would like to address</w:t>
            </w:r>
            <w:r w:rsidRPr="00585E3F">
              <w:rPr>
                <w:rFonts w:ascii="Garamond" w:hAnsi="Garamond"/>
                <w:i/>
                <w:sz w:val="24"/>
                <w:szCs w:val="24"/>
                <w:lang w:val="en-GB"/>
              </w:rPr>
              <w:t>.</w:t>
            </w:r>
          </w:p>
        </w:tc>
      </w:tr>
      <w:tr w:rsidR="0070727E" w:rsidRPr="00585E3F" w14:paraId="11AD5016" w14:textId="77777777" w:rsidTr="0070727E">
        <w:tc>
          <w:tcPr>
            <w:tcW w:w="2222" w:type="dxa"/>
            <w:shd w:val="clear" w:color="auto" w:fill="DBE5F1" w:themeFill="accent1" w:themeFillTint="33"/>
          </w:tcPr>
          <w:p w14:paraId="768DA46F" w14:textId="24AB30D0" w:rsidR="0070727E" w:rsidRPr="00585E3F" w:rsidRDefault="0070727E" w:rsidP="0070727E">
            <w:pPr>
              <w:rPr>
                <w:rFonts w:ascii="Garamond" w:hAnsi="Garamond"/>
                <w:sz w:val="24"/>
                <w:szCs w:val="24"/>
                <w:lang w:val="en-GB"/>
              </w:rPr>
            </w:pPr>
            <w:r w:rsidRPr="00585E3F">
              <w:rPr>
                <w:rFonts w:ascii="Garamond" w:hAnsi="Garamond"/>
                <w:sz w:val="24"/>
                <w:szCs w:val="24"/>
                <w:lang w:val="en-GB"/>
              </w:rPr>
              <w:t>Project</w:t>
            </w:r>
            <w:r w:rsidR="00A02D01" w:rsidRPr="00585E3F">
              <w:rPr>
                <w:rFonts w:ascii="Garamond" w:hAnsi="Garamond"/>
                <w:sz w:val="24"/>
                <w:szCs w:val="24"/>
                <w:lang w:val="en-GB"/>
              </w:rPr>
              <w:t xml:space="preserve"> goal and</w:t>
            </w:r>
            <w:r w:rsidRPr="00585E3F">
              <w:rPr>
                <w:rFonts w:ascii="Garamond" w:hAnsi="Garamond"/>
                <w:sz w:val="24"/>
                <w:szCs w:val="24"/>
                <w:lang w:val="en-GB"/>
              </w:rPr>
              <w:t xml:space="preserve"> objective</w:t>
            </w:r>
            <w:r w:rsidR="001F1F29" w:rsidRPr="00585E3F">
              <w:rPr>
                <w:rFonts w:ascii="Garamond" w:hAnsi="Garamond"/>
                <w:sz w:val="24"/>
                <w:szCs w:val="24"/>
                <w:lang w:val="en-GB"/>
              </w:rPr>
              <w:t>s</w:t>
            </w:r>
            <w:r w:rsidRPr="00585E3F">
              <w:rPr>
                <w:rFonts w:ascii="Garamond" w:hAnsi="Garamond"/>
                <w:sz w:val="24"/>
                <w:szCs w:val="24"/>
                <w:lang w:val="en-GB"/>
              </w:rPr>
              <w:t xml:space="preserve"> </w:t>
            </w:r>
          </w:p>
        </w:tc>
        <w:tc>
          <w:tcPr>
            <w:tcW w:w="7406" w:type="dxa"/>
            <w:shd w:val="clear" w:color="auto" w:fill="auto"/>
          </w:tcPr>
          <w:p w14:paraId="32EA1F99" w14:textId="0487768E" w:rsidR="0070727E" w:rsidRPr="00585E3F" w:rsidRDefault="002516F3" w:rsidP="0070727E">
            <w:pPr>
              <w:rPr>
                <w:rFonts w:ascii="Garamond" w:hAnsi="Garamond"/>
                <w:i/>
                <w:sz w:val="24"/>
                <w:szCs w:val="24"/>
                <w:lang w:val="en-GB"/>
              </w:rPr>
            </w:pPr>
            <w:r w:rsidRPr="00585E3F">
              <w:rPr>
                <w:rFonts w:ascii="Garamond" w:hAnsi="Garamond"/>
                <w:i/>
                <w:sz w:val="24"/>
                <w:szCs w:val="24"/>
                <w:lang w:val="en-GB"/>
              </w:rPr>
              <w:t>Describe</w:t>
            </w:r>
            <w:r w:rsidR="0070727E" w:rsidRPr="00585E3F">
              <w:rPr>
                <w:rFonts w:ascii="Garamond" w:hAnsi="Garamond"/>
                <w:i/>
                <w:sz w:val="24"/>
                <w:szCs w:val="24"/>
                <w:lang w:val="en-GB"/>
              </w:rPr>
              <w:t xml:space="preserve"> objective</w:t>
            </w:r>
            <w:r w:rsidRPr="00585E3F">
              <w:rPr>
                <w:rFonts w:ascii="Garamond" w:hAnsi="Garamond"/>
                <w:i/>
                <w:sz w:val="24"/>
                <w:szCs w:val="24"/>
                <w:lang w:val="en-GB"/>
              </w:rPr>
              <w:t>s</w:t>
            </w:r>
            <w:r w:rsidR="0070727E" w:rsidRPr="00585E3F">
              <w:rPr>
                <w:rFonts w:ascii="Garamond" w:hAnsi="Garamond"/>
                <w:i/>
                <w:sz w:val="24"/>
                <w:szCs w:val="24"/>
                <w:lang w:val="en-GB"/>
              </w:rPr>
              <w:t xml:space="preserve"> of the project – what is the expected </w:t>
            </w:r>
            <w:r w:rsidR="007602B7" w:rsidRPr="00585E3F">
              <w:rPr>
                <w:rFonts w:ascii="Garamond" w:hAnsi="Garamond"/>
                <w:i/>
                <w:sz w:val="24"/>
                <w:szCs w:val="24"/>
                <w:lang w:val="en-GB"/>
              </w:rPr>
              <w:t>long-term</w:t>
            </w:r>
            <w:r w:rsidR="0070727E" w:rsidRPr="00585E3F">
              <w:rPr>
                <w:rFonts w:ascii="Garamond" w:hAnsi="Garamond"/>
                <w:i/>
                <w:sz w:val="24"/>
                <w:szCs w:val="24"/>
                <w:lang w:val="en-GB"/>
              </w:rPr>
              <w:t xml:space="preserve"> impact of the project; wha</w:t>
            </w:r>
            <w:r w:rsidR="007602B7" w:rsidRPr="00585E3F">
              <w:rPr>
                <w:rFonts w:ascii="Garamond" w:hAnsi="Garamond"/>
                <w:i/>
                <w:sz w:val="24"/>
                <w:szCs w:val="24"/>
                <w:lang w:val="en-GB"/>
              </w:rPr>
              <w:t xml:space="preserve">t is the </w:t>
            </w:r>
            <w:r w:rsidR="00585E3F">
              <w:rPr>
                <w:rFonts w:ascii="Garamond" w:hAnsi="Garamond"/>
                <w:i/>
                <w:sz w:val="24"/>
                <w:szCs w:val="24"/>
                <w:lang w:val="en-GB"/>
              </w:rPr>
              <w:t>goal</w:t>
            </w:r>
            <w:r w:rsidR="007602B7" w:rsidRPr="00585E3F">
              <w:rPr>
                <w:rFonts w:ascii="Garamond" w:hAnsi="Garamond"/>
                <w:i/>
                <w:sz w:val="24"/>
                <w:szCs w:val="24"/>
                <w:lang w:val="en-GB"/>
              </w:rPr>
              <w:t xml:space="preserve"> of the project.</w:t>
            </w:r>
          </w:p>
          <w:p w14:paraId="5ACB125D" w14:textId="77777777" w:rsidR="007602B7" w:rsidRPr="00585E3F" w:rsidRDefault="007602B7" w:rsidP="0070727E">
            <w:pPr>
              <w:rPr>
                <w:rFonts w:ascii="Garamond" w:hAnsi="Garamond"/>
                <w:i/>
                <w:sz w:val="24"/>
                <w:szCs w:val="24"/>
                <w:lang w:val="en-GB"/>
              </w:rPr>
            </w:pPr>
          </w:p>
          <w:p w14:paraId="3B8C5533" w14:textId="77777777" w:rsidR="0070727E" w:rsidRPr="00585E3F" w:rsidRDefault="0070727E" w:rsidP="0070727E">
            <w:pPr>
              <w:rPr>
                <w:rFonts w:ascii="Garamond" w:hAnsi="Garamond"/>
                <w:i/>
                <w:sz w:val="24"/>
                <w:szCs w:val="24"/>
                <w:lang w:val="en-GB"/>
              </w:rPr>
            </w:pPr>
          </w:p>
        </w:tc>
      </w:tr>
      <w:tr w:rsidR="0070727E" w:rsidRPr="00585E3F" w14:paraId="72D25D2A" w14:textId="77777777" w:rsidTr="0070727E">
        <w:tc>
          <w:tcPr>
            <w:tcW w:w="2222" w:type="dxa"/>
            <w:shd w:val="clear" w:color="auto" w:fill="DBE5F1" w:themeFill="accent1" w:themeFillTint="33"/>
          </w:tcPr>
          <w:p w14:paraId="40E60534" w14:textId="77777777" w:rsidR="0070727E" w:rsidRPr="00585E3F" w:rsidRDefault="0070727E" w:rsidP="0070727E">
            <w:pPr>
              <w:rPr>
                <w:rFonts w:ascii="Garamond" w:hAnsi="Garamond"/>
                <w:sz w:val="24"/>
                <w:szCs w:val="24"/>
                <w:lang w:val="en-GB"/>
              </w:rPr>
            </w:pPr>
            <w:r w:rsidRPr="00585E3F">
              <w:rPr>
                <w:rFonts w:ascii="Garamond" w:hAnsi="Garamond"/>
                <w:sz w:val="24"/>
                <w:szCs w:val="24"/>
                <w:lang w:val="en-GB"/>
              </w:rPr>
              <w:t>Theory of Change (</w:t>
            </w:r>
            <w:proofErr w:type="spellStart"/>
            <w:r w:rsidRPr="00585E3F">
              <w:rPr>
                <w:rFonts w:ascii="Garamond" w:hAnsi="Garamond"/>
                <w:sz w:val="24"/>
                <w:szCs w:val="24"/>
                <w:lang w:val="en-GB"/>
              </w:rPr>
              <w:t>ToC</w:t>
            </w:r>
            <w:proofErr w:type="spellEnd"/>
            <w:r w:rsidRPr="00585E3F">
              <w:rPr>
                <w:rFonts w:ascii="Garamond" w:hAnsi="Garamond"/>
                <w:sz w:val="24"/>
                <w:szCs w:val="24"/>
                <w:lang w:val="en-GB"/>
              </w:rPr>
              <w:t xml:space="preserve">) </w:t>
            </w:r>
          </w:p>
        </w:tc>
        <w:tc>
          <w:tcPr>
            <w:tcW w:w="7406" w:type="dxa"/>
            <w:shd w:val="clear" w:color="auto" w:fill="auto"/>
          </w:tcPr>
          <w:p w14:paraId="536271FB" w14:textId="77777777" w:rsidR="0070727E" w:rsidRPr="00585E3F" w:rsidRDefault="0070727E" w:rsidP="00312B65">
            <w:pPr>
              <w:rPr>
                <w:rFonts w:ascii="Garamond" w:hAnsi="Garamond"/>
                <w:i/>
                <w:sz w:val="24"/>
                <w:szCs w:val="24"/>
                <w:lang w:val="en-GB"/>
              </w:rPr>
            </w:pPr>
            <w:r w:rsidRPr="00585E3F">
              <w:rPr>
                <w:rFonts w:ascii="Garamond" w:hAnsi="Garamond"/>
                <w:i/>
                <w:sz w:val="24"/>
                <w:szCs w:val="24"/>
                <w:lang w:val="en-GB"/>
              </w:rPr>
              <w:t>Describe the Theory of Change and intervention logic for the project – what desired changes will the project lead to</w:t>
            </w:r>
            <w:r w:rsidR="00685028" w:rsidRPr="00585E3F">
              <w:rPr>
                <w:rFonts w:ascii="Garamond" w:hAnsi="Garamond"/>
                <w:i/>
                <w:sz w:val="24"/>
                <w:szCs w:val="24"/>
                <w:lang w:val="en-GB"/>
              </w:rPr>
              <w:t>, for whom</w:t>
            </w:r>
            <w:r w:rsidRPr="00585E3F">
              <w:rPr>
                <w:rFonts w:ascii="Garamond" w:hAnsi="Garamond"/>
                <w:i/>
                <w:sz w:val="24"/>
                <w:szCs w:val="24"/>
                <w:lang w:val="en-GB"/>
              </w:rPr>
              <w:t xml:space="preserve"> and how</w:t>
            </w:r>
            <w:r w:rsidR="00212C7E" w:rsidRPr="00585E3F">
              <w:rPr>
                <w:rFonts w:ascii="Garamond" w:hAnsi="Garamond"/>
                <w:i/>
                <w:sz w:val="24"/>
                <w:szCs w:val="24"/>
                <w:lang w:val="en-GB"/>
              </w:rPr>
              <w:t>? U</w:t>
            </w:r>
            <w:r w:rsidR="00685028" w:rsidRPr="00585E3F">
              <w:rPr>
                <w:rFonts w:ascii="Garamond" w:hAnsi="Garamond"/>
                <w:i/>
                <w:sz w:val="24"/>
                <w:szCs w:val="24"/>
                <w:lang w:val="en-GB"/>
              </w:rPr>
              <w:t>nder what conditions</w:t>
            </w:r>
            <w:r w:rsidR="001D2B56" w:rsidRPr="00585E3F">
              <w:rPr>
                <w:rFonts w:ascii="Garamond" w:hAnsi="Garamond"/>
                <w:i/>
                <w:sz w:val="24"/>
                <w:szCs w:val="24"/>
                <w:lang w:val="en-GB"/>
              </w:rPr>
              <w:t>/assumptions will the changes occur? W</w:t>
            </w:r>
            <w:r w:rsidR="00685028" w:rsidRPr="00585E3F">
              <w:rPr>
                <w:rFonts w:ascii="Garamond" w:hAnsi="Garamond"/>
                <w:i/>
                <w:sz w:val="24"/>
                <w:szCs w:val="24"/>
                <w:lang w:val="en-GB"/>
              </w:rPr>
              <w:t>hy is the chosen approach the best one to achieve the objectives</w:t>
            </w:r>
            <w:r w:rsidRPr="00585E3F">
              <w:rPr>
                <w:rFonts w:ascii="Garamond" w:hAnsi="Garamond"/>
                <w:i/>
                <w:sz w:val="24"/>
                <w:szCs w:val="24"/>
                <w:lang w:val="en-GB"/>
              </w:rPr>
              <w:t>?</w:t>
            </w:r>
          </w:p>
          <w:p w14:paraId="02BB9F13" w14:textId="77777777" w:rsidR="002A3072" w:rsidRPr="00585E3F" w:rsidRDefault="002A3072" w:rsidP="00312B65">
            <w:pPr>
              <w:rPr>
                <w:rFonts w:ascii="Garamond" w:hAnsi="Garamond"/>
                <w:i/>
                <w:sz w:val="24"/>
                <w:szCs w:val="24"/>
                <w:lang w:val="en-GB"/>
              </w:rPr>
            </w:pPr>
          </w:p>
        </w:tc>
      </w:tr>
      <w:tr w:rsidR="001F1F29" w:rsidRPr="00585E3F" w14:paraId="20E9561C" w14:textId="77777777" w:rsidTr="0070727E">
        <w:tc>
          <w:tcPr>
            <w:tcW w:w="2222" w:type="dxa"/>
            <w:shd w:val="clear" w:color="auto" w:fill="DBE5F1" w:themeFill="accent1" w:themeFillTint="33"/>
          </w:tcPr>
          <w:p w14:paraId="0B4CF61F" w14:textId="77777777" w:rsidR="001F1F29" w:rsidRPr="00585E3F" w:rsidRDefault="001F1F29" w:rsidP="0070727E">
            <w:pPr>
              <w:rPr>
                <w:rFonts w:ascii="Garamond" w:hAnsi="Garamond"/>
                <w:sz w:val="24"/>
                <w:szCs w:val="24"/>
                <w:lang w:val="en-US"/>
              </w:rPr>
            </w:pPr>
            <w:r w:rsidRPr="00585E3F">
              <w:rPr>
                <w:rFonts w:ascii="Garamond" w:hAnsi="Garamond"/>
                <w:sz w:val="24"/>
                <w:szCs w:val="24"/>
                <w:lang w:val="en-US"/>
              </w:rPr>
              <w:t>Target groups and beneficiaries</w:t>
            </w:r>
          </w:p>
        </w:tc>
        <w:tc>
          <w:tcPr>
            <w:tcW w:w="7406" w:type="dxa"/>
            <w:shd w:val="clear" w:color="auto" w:fill="auto"/>
          </w:tcPr>
          <w:p w14:paraId="228AAFFF" w14:textId="2D291365" w:rsidR="001F1F29" w:rsidRPr="00585E3F" w:rsidRDefault="001F1F29" w:rsidP="0070727E">
            <w:pPr>
              <w:rPr>
                <w:rFonts w:ascii="Garamond" w:hAnsi="Garamond"/>
                <w:i/>
                <w:sz w:val="24"/>
                <w:szCs w:val="24"/>
                <w:lang w:val="en-GB"/>
              </w:rPr>
            </w:pPr>
            <w:r w:rsidRPr="00585E3F">
              <w:rPr>
                <w:rFonts w:ascii="Garamond" w:hAnsi="Garamond"/>
                <w:i/>
                <w:sz w:val="24"/>
                <w:szCs w:val="24"/>
                <w:lang w:val="en-GB"/>
              </w:rPr>
              <w:t xml:space="preserve">Describe organizations, institutions, groups or individuals which will be </w:t>
            </w:r>
            <w:r w:rsidR="001F4235">
              <w:rPr>
                <w:rFonts w:ascii="Garamond" w:hAnsi="Garamond"/>
                <w:i/>
                <w:sz w:val="24"/>
                <w:szCs w:val="24"/>
                <w:lang w:val="en-GB"/>
              </w:rPr>
              <w:t>engaged and targeted</w:t>
            </w:r>
            <w:r w:rsidRPr="00585E3F">
              <w:rPr>
                <w:rFonts w:ascii="Garamond" w:hAnsi="Garamond"/>
                <w:i/>
                <w:sz w:val="24"/>
                <w:szCs w:val="24"/>
                <w:lang w:val="en-GB"/>
              </w:rPr>
              <w:t>.  Describe who will be the final beneficiary of the project</w:t>
            </w:r>
          </w:p>
          <w:p w14:paraId="3D8E8DF9" w14:textId="77777777" w:rsidR="002516F3" w:rsidRPr="00585E3F" w:rsidRDefault="002516F3" w:rsidP="0070727E">
            <w:pPr>
              <w:rPr>
                <w:rFonts w:ascii="Garamond" w:hAnsi="Garamond"/>
                <w:i/>
                <w:sz w:val="24"/>
                <w:szCs w:val="24"/>
                <w:lang w:val="en-GB"/>
              </w:rPr>
            </w:pPr>
          </w:p>
        </w:tc>
      </w:tr>
      <w:tr w:rsidR="0070727E" w:rsidRPr="00585E3F" w14:paraId="06BDE2CE" w14:textId="77777777" w:rsidTr="0070727E">
        <w:tc>
          <w:tcPr>
            <w:tcW w:w="2222" w:type="dxa"/>
            <w:shd w:val="clear" w:color="auto" w:fill="DBE5F1" w:themeFill="accent1" w:themeFillTint="33"/>
          </w:tcPr>
          <w:p w14:paraId="3299430B" w14:textId="77777777" w:rsidR="0070727E" w:rsidRPr="00585E3F" w:rsidRDefault="0070727E" w:rsidP="0070727E">
            <w:pPr>
              <w:rPr>
                <w:rFonts w:ascii="Garamond" w:hAnsi="Garamond"/>
                <w:sz w:val="24"/>
                <w:szCs w:val="24"/>
                <w:lang w:val="en-GB"/>
              </w:rPr>
            </w:pPr>
            <w:r w:rsidRPr="00585E3F">
              <w:rPr>
                <w:rFonts w:ascii="Garamond" w:hAnsi="Garamond"/>
                <w:sz w:val="24"/>
                <w:szCs w:val="24"/>
                <w:lang w:val="en-GB"/>
              </w:rPr>
              <w:t>Project outcomes and results framework</w:t>
            </w:r>
          </w:p>
        </w:tc>
        <w:tc>
          <w:tcPr>
            <w:tcW w:w="7406" w:type="dxa"/>
            <w:shd w:val="clear" w:color="auto" w:fill="auto"/>
          </w:tcPr>
          <w:p w14:paraId="3CADD2CA" w14:textId="77777777" w:rsidR="0070727E" w:rsidRPr="00585E3F" w:rsidRDefault="0070727E" w:rsidP="0070727E">
            <w:pPr>
              <w:rPr>
                <w:rFonts w:ascii="Garamond" w:hAnsi="Garamond"/>
                <w:i/>
                <w:sz w:val="24"/>
                <w:szCs w:val="24"/>
                <w:lang w:val="en-GB"/>
              </w:rPr>
            </w:pPr>
            <w:r w:rsidRPr="00585E3F">
              <w:rPr>
                <w:rFonts w:ascii="Garamond" w:hAnsi="Garamond"/>
                <w:i/>
                <w:sz w:val="24"/>
                <w:szCs w:val="24"/>
                <w:lang w:val="en-GB"/>
              </w:rPr>
              <w:t>Present the expected outcomes that the project will de</w:t>
            </w:r>
            <w:r w:rsidR="007602B7" w:rsidRPr="00585E3F">
              <w:rPr>
                <w:rFonts w:ascii="Garamond" w:hAnsi="Garamond"/>
                <w:i/>
                <w:sz w:val="24"/>
                <w:szCs w:val="24"/>
                <w:lang w:val="en-GB"/>
              </w:rPr>
              <w:t>liver within the project period.</w:t>
            </w:r>
            <w:r w:rsidRPr="00585E3F">
              <w:rPr>
                <w:rFonts w:ascii="Garamond" w:hAnsi="Garamond"/>
                <w:i/>
                <w:sz w:val="24"/>
                <w:szCs w:val="24"/>
                <w:lang w:val="en-GB"/>
              </w:rPr>
              <w:t xml:space="preserve"> What are expected key results and key indicators? Please refer to the format to be used for describing outcomes and the results framework in below Annex 5.1</w:t>
            </w:r>
          </w:p>
          <w:p w14:paraId="737C6865" w14:textId="77777777" w:rsidR="0070727E" w:rsidRPr="00585E3F" w:rsidRDefault="0070727E" w:rsidP="0070727E">
            <w:pPr>
              <w:rPr>
                <w:rFonts w:ascii="Garamond" w:hAnsi="Garamond"/>
                <w:i/>
                <w:sz w:val="24"/>
                <w:szCs w:val="24"/>
                <w:lang w:val="en-GB"/>
              </w:rPr>
            </w:pPr>
          </w:p>
        </w:tc>
      </w:tr>
      <w:tr w:rsidR="006C1798" w:rsidRPr="00585E3F" w14:paraId="0974AB02" w14:textId="77777777" w:rsidTr="0070727E">
        <w:tc>
          <w:tcPr>
            <w:tcW w:w="2222" w:type="dxa"/>
            <w:shd w:val="clear" w:color="auto" w:fill="DBE5F1" w:themeFill="accent1" w:themeFillTint="33"/>
          </w:tcPr>
          <w:p w14:paraId="3DB2B2E8"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Project partners</w:t>
            </w:r>
          </w:p>
        </w:tc>
        <w:tc>
          <w:tcPr>
            <w:tcW w:w="7406" w:type="dxa"/>
            <w:shd w:val="clear" w:color="auto" w:fill="auto"/>
          </w:tcPr>
          <w:p w14:paraId="0B863F5B" w14:textId="1BD9E1A9"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Describe partners’ rationale for entering the partnership; earlier experiences of partners including collaboration experience; key competencies among partners and their relevance to the project; roles within the partnership and how they interlink within the project</w:t>
            </w:r>
            <w:r w:rsidR="001F4235">
              <w:rPr>
                <w:rFonts w:ascii="Garamond" w:hAnsi="Garamond"/>
                <w:i/>
                <w:sz w:val="24"/>
                <w:szCs w:val="24"/>
                <w:lang w:val="en-GB"/>
              </w:rPr>
              <w:t>,</w:t>
            </w:r>
            <w:r w:rsidRPr="00585E3F">
              <w:rPr>
                <w:rFonts w:ascii="Garamond" w:hAnsi="Garamond"/>
                <w:i/>
                <w:sz w:val="24"/>
                <w:szCs w:val="24"/>
                <w:lang w:val="en-GB"/>
              </w:rPr>
              <w:t xml:space="preserve"> etc.</w:t>
            </w:r>
          </w:p>
          <w:p w14:paraId="38394E11" w14:textId="77777777" w:rsidR="002516F3" w:rsidRPr="00585E3F" w:rsidRDefault="002516F3" w:rsidP="006C1798">
            <w:pPr>
              <w:rPr>
                <w:rFonts w:ascii="Garamond" w:hAnsi="Garamond"/>
                <w:i/>
                <w:sz w:val="24"/>
                <w:szCs w:val="24"/>
                <w:lang w:val="en-GB"/>
              </w:rPr>
            </w:pPr>
          </w:p>
        </w:tc>
      </w:tr>
      <w:tr w:rsidR="001F4235" w:rsidRPr="00585E3F" w14:paraId="350C7E28" w14:textId="77777777" w:rsidTr="0070727E">
        <w:tc>
          <w:tcPr>
            <w:tcW w:w="2222" w:type="dxa"/>
            <w:shd w:val="clear" w:color="auto" w:fill="DBE5F1" w:themeFill="accent1" w:themeFillTint="33"/>
          </w:tcPr>
          <w:p w14:paraId="51A0AC51" w14:textId="4CC87F2F" w:rsidR="001F4235" w:rsidRPr="00585E3F" w:rsidRDefault="001F4235" w:rsidP="001F4235">
            <w:pPr>
              <w:rPr>
                <w:rFonts w:ascii="Garamond" w:hAnsi="Garamond"/>
                <w:sz w:val="24"/>
                <w:szCs w:val="24"/>
                <w:lang w:val="en-GB"/>
              </w:rPr>
            </w:pPr>
            <w:r>
              <w:rPr>
                <w:rFonts w:ascii="Garamond" w:hAnsi="Garamond"/>
                <w:sz w:val="24"/>
                <w:szCs w:val="24"/>
                <w:lang w:val="en-GB"/>
              </w:rPr>
              <w:t xml:space="preserve">Geographic reach </w:t>
            </w:r>
          </w:p>
        </w:tc>
        <w:tc>
          <w:tcPr>
            <w:tcW w:w="7406" w:type="dxa"/>
            <w:shd w:val="clear" w:color="auto" w:fill="auto"/>
          </w:tcPr>
          <w:p w14:paraId="2F44B3DC" w14:textId="164BE849" w:rsidR="001F4235" w:rsidRPr="00585E3F" w:rsidRDefault="001F4235" w:rsidP="001F4235">
            <w:pPr>
              <w:rPr>
                <w:rFonts w:ascii="Garamond" w:hAnsi="Garamond"/>
                <w:i/>
                <w:sz w:val="24"/>
                <w:szCs w:val="24"/>
                <w:lang w:val="en-GB"/>
              </w:rPr>
            </w:pPr>
            <w:r>
              <w:rPr>
                <w:rFonts w:ascii="Garamond" w:hAnsi="Garamond"/>
                <w:i/>
                <w:sz w:val="24"/>
                <w:szCs w:val="24"/>
                <w:lang w:val="en-GB"/>
              </w:rPr>
              <w:t>Indicate regions/cities of Ukraine on which project activities will be mainly focused.</w:t>
            </w:r>
          </w:p>
          <w:p w14:paraId="1BFF87E1" w14:textId="77777777" w:rsidR="001F4235" w:rsidRPr="00585E3F" w:rsidRDefault="001F4235" w:rsidP="001F4235">
            <w:pPr>
              <w:rPr>
                <w:rFonts w:ascii="Garamond" w:hAnsi="Garamond"/>
                <w:i/>
                <w:sz w:val="24"/>
                <w:szCs w:val="24"/>
                <w:lang w:val="en-GB"/>
              </w:rPr>
            </w:pPr>
          </w:p>
        </w:tc>
      </w:tr>
      <w:tr w:rsidR="006C1798" w:rsidRPr="00585E3F" w14:paraId="2BAA4193" w14:textId="77777777" w:rsidTr="0070727E">
        <w:tc>
          <w:tcPr>
            <w:tcW w:w="2222" w:type="dxa"/>
            <w:shd w:val="clear" w:color="auto" w:fill="DBE5F1" w:themeFill="accent1" w:themeFillTint="33"/>
          </w:tcPr>
          <w:p w14:paraId="5BD1347B"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Project monitoring and evaluation</w:t>
            </w:r>
          </w:p>
          <w:p w14:paraId="03D73AD7" w14:textId="77777777" w:rsidR="006C1798" w:rsidRPr="00585E3F" w:rsidRDefault="006C1798" w:rsidP="006C1798">
            <w:pPr>
              <w:rPr>
                <w:rFonts w:ascii="Garamond" w:hAnsi="Garamond"/>
                <w:sz w:val="24"/>
                <w:szCs w:val="24"/>
                <w:lang w:val="en-GB"/>
              </w:rPr>
            </w:pPr>
          </w:p>
        </w:tc>
        <w:tc>
          <w:tcPr>
            <w:tcW w:w="7406" w:type="dxa"/>
            <w:shd w:val="clear" w:color="auto" w:fill="auto"/>
          </w:tcPr>
          <w:p w14:paraId="72F8E9A6" w14:textId="713C3BC9"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Describe how project monitoring</w:t>
            </w:r>
            <w:r w:rsidR="001B4065">
              <w:rPr>
                <w:rFonts w:ascii="Garamond" w:hAnsi="Garamond"/>
                <w:i/>
                <w:sz w:val="24"/>
                <w:szCs w:val="24"/>
                <w:lang w:val="en-GB"/>
              </w:rPr>
              <w:t xml:space="preserve"> and evaluation</w:t>
            </w:r>
            <w:r w:rsidRPr="00585E3F">
              <w:rPr>
                <w:rFonts w:ascii="Garamond" w:hAnsi="Garamond"/>
                <w:i/>
                <w:sz w:val="24"/>
                <w:szCs w:val="24"/>
                <w:lang w:val="en-GB"/>
              </w:rPr>
              <w:t xml:space="preserve"> will be carried out and by whom</w:t>
            </w:r>
            <w:r w:rsidR="001F4235">
              <w:rPr>
                <w:rFonts w:ascii="Garamond" w:hAnsi="Garamond"/>
                <w:i/>
                <w:sz w:val="24"/>
                <w:szCs w:val="24"/>
                <w:lang w:val="en-GB"/>
              </w:rPr>
              <w:t xml:space="preserve">. </w:t>
            </w:r>
            <w:r w:rsidRPr="00585E3F">
              <w:rPr>
                <w:rFonts w:ascii="Garamond" w:hAnsi="Garamond"/>
                <w:i/>
                <w:sz w:val="24"/>
                <w:szCs w:val="24"/>
                <w:lang w:val="en-GB"/>
              </w:rPr>
              <w:t>Describe how the planned baselines will be established (data source</w:t>
            </w:r>
            <w:r w:rsidR="001F4235">
              <w:rPr>
                <w:rFonts w:ascii="Garamond" w:hAnsi="Garamond"/>
                <w:i/>
                <w:sz w:val="24"/>
                <w:szCs w:val="24"/>
                <w:lang w:val="en-GB"/>
              </w:rPr>
              <w:t xml:space="preserve"> and </w:t>
            </w:r>
            <w:r w:rsidRPr="00585E3F">
              <w:rPr>
                <w:rFonts w:ascii="Garamond" w:hAnsi="Garamond"/>
                <w:i/>
                <w:sz w:val="24"/>
                <w:szCs w:val="24"/>
                <w:lang w:val="en-GB"/>
              </w:rPr>
              <w:t>collection) and by whom</w:t>
            </w:r>
            <w:r w:rsidR="00650231" w:rsidRPr="00585E3F">
              <w:rPr>
                <w:rFonts w:ascii="Garamond" w:hAnsi="Garamond"/>
                <w:i/>
                <w:sz w:val="24"/>
                <w:szCs w:val="24"/>
                <w:lang w:val="en-GB"/>
              </w:rPr>
              <w:t>.</w:t>
            </w:r>
          </w:p>
          <w:p w14:paraId="52287133" w14:textId="36CA90DB" w:rsidR="006C1798" w:rsidRPr="00585E3F" w:rsidRDefault="009E15F3" w:rsidP="001F1F29">
            <w:pPr>
              <w:rPr>
                <w:rFonts w:ascii="Garamond" w:hAnsi="Garamond"/>
                <w:i/>
                <w:sz w:val="24"/>
                <w:szCs w:val="24"/>
                <w:lang w:val="en-GB"/>
              </w:rPr>
            </w:pPr>
            <w:r w:rsidRPr="00585E3F">
              <w:rPr>
                <w:rFonts w:ascii="Garamond" w:hAnsi="Garamond"/>
                <w:i/>
                <w:sz w:val="24"/>
                <w:szCs w:val="24"/>
                <w:lang w:val="en-GB"/>
              </w:rPr>
              <w:t xml:space="preserve">Describe </w:t>
            </w:r>
            <w:r w:rsidR="008C6D42" w:rsidRPr="00585E3F">
              <w:rPr>
                <w:rFonts w:ascii="Garamond" w:hAnsi="Garamond"/>
                <w:i/>
                <w:sz w:val="24"/>
                <w:szCs w:val="24"/>
                <w:lang w:val="en-GB"/>
              </w:rPr>
              <w:t>a</w:t>
            </w:r>
            <w:r w:rsidRPr="00585E3F">
              <w:rPr>
                <w:rFonts w:ascii="Garamond" w:hAnsi="Garamond"/>
                <w:i/>
                <w:sz w:val="24"/>
                <w:szCs w:val="24"/>
                <w:lang w:val="en-GB"/>
              </w:rPr>
              <w:t xml:space="preserve"> set of indicators that would permit continuous measurement of progress toward targeted results. </w:t>
            </w:r>
            <w:r w:rsidR="008C6D42" w:rsidRPr="00585E3F">
              <w:rPr>
                <w:rFonts w:ascii="Garamond" w:hAnsi="Garamond"/>
                <w:i/>
                <w:sz w:val="24"/>
                <w:szCs w:val="24"/>
                <w:lang w:val="en-GB"/>
              </w:rPr>
              <w:t xml:space="preserve">For each result, what is the performance indicator? What is the baseline data? What is the performance target? What is the timetable for achieving results? </w:t>
            </w:r>
          </w:p>
          <w:p w14:paraId="748BA0F1" w14:textId="77777777" w:rsidR="002516F3" w:rsidRPr="00585E3F" w:rsidRDefault="002516F3" w:rsidP="001F1F29">
            <w:pPr>
              <w:rPr>
                <w:rFonts w:ascii="Garamond" w:hAnsi="Garamond"/>
                <w:i/>
                <w:sz w:val="24"/>
                <w:szCs w:val="24"/>
                <w:lang w:val="en-GB"/>
              </w:rPr>
            </w:pPr>
          </w:p>
        </w:tc>
      </w:tr>
      <w:tr w:rsidR="006C1798" w:rsidRPr="00585E3F" w14:paraId="38D3ADC9" w14:textId="77777777" w:rsidTr="0070727E">
        <w:tc>
          <w:tcPr>
            <w:tcW w:w="2222" w:type="dxa"/>
            <w:shd w:val="clear" w:color="auto" w:fill="DBE5F1" w:themeFill="accent1" w:themeFillTint="33"/>
          </w:tcPr>
          <w:p w14:paraId="3DA28057"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lastRenderedPageBreak/>
              <w:t xml:space="preserve">Project planning </w:t>
            </w:r>
            <w:r w:rsidR="00650231" w:rsidRPr="00585E3F">
              <w:rPr>
                <w:rFonts w:ascii="Garamond" w:hAnsi="Garamond"/>
                <w:sz w:val="24"/>
                <w:szCs w:val="24"/>
                <w:lang w:val="en-GB"/>
              </w:rPr>
              <w:t>and implementation</w:t>
            </w:r>
            <w:r w:rsidR="00BD2613" w:rsidRPr="00585E3F">
              <w:rPr>
                <w:rFonts w:ascii="Garamond" w:hAnsi="Garamond"/>
                <w:sz w:val="24"/>
                <w:szCs w:val="24"/>
                <w:lang w:val="en-GB"/>
              </w:rPr>
              <w:t xml:space="preserve"> (work plan)</w:t>
            </w:r>
          </w:p>
        </w:tc>
        <w:tc>
          <w:tcPr>
            <w:tcW w:w="7406" w:type="dxa"/>
            <w:shd w:val="clear" w:color="auto" w:fill="auto"/>
          </w:tcPr>
          <w:p w14:paraId="1E225E94" w14:textId="2ECE895A" w:rsidR="00650231" w:rsidRPr="00585E3F" w:rsidRDefault="006C1798" w:rsidP="00650231">
            <w:pPr>
              <w:rPr>
                <w:rFonts w:ascii="Garamond" w:hAnsi="Garamond"/>
                <w:i/>
                <w:sz w:val="24"/>
                <w:szCs w:val="24"/>
                <w:lang w:val="en-GB"/>
              </w:rPr>
            </w:pPr>
            <w:r w:rsidRPr="00585E3F">
              <w:rPr>
                <w:rFonts w:ascii="Garamond" w:hAnsi="Garamond"/>
                <w:i/>
                <w:sz w:val="24"/>
                <w:szCs w:val="24"/>
                <w:lang w:val="en-GB"/>
              </w:rPr>
              <w:t xml:space="preserve">Describe </w:t>
            </w:r>
            <w:r w:rsidR="00650231" w:rsidRPr="00585E3F">
              <w:rPr>
                <w:rFonts w:ascii="Garamond" w:hAnsi="Garamond"/>
                <w:i/>
                <w:sz w:val="24"/>
                <w:szCs w:val="24"/>
                <w:lang w:val="en-GB"/>
              </w:rPr>
              <w:t>the activities planned during the project and the methods of implementation</w:t>
            </w:r>
            <w:r w:rsidR="001B4065">
              <w:rPr>
                <w:rFonts w:ascii="Garamond" w:hAnsi="Garamond"/>
                <w:i/>
                <w:sz w:val="24"/>
                <w:szCs w:val="24"/>
                <w:lang w:val="en-GB"/>
              </w:rPr>
              <w:t>.</w:t>
            </w:r>
          </w:p>
          <w:p w14:paraId="2793067E" w14:textId="77777777" w:rsidR="002516F3" w:rsidRPr="00585E3F" w:rsidRDefault="002516F3" w:rsidP="00650231">
            <w:pPr>
              <w:rPr>
                <w:rFonts w:ascii="Garamond" w:hAnsi="Garamond"/>
                <w:i/>
                <w:sz w:val="24"/>
                <w:szCs w:val="24"/>
                <w:lang w:val="en-GB"/>
              </w:rPr>
            </w:pPr>
          </w:p>
          <w:p w14:paraId="4E6CE87D" w14:textId="77777777" w:rsidR="002516F3" w:rsidRPr="00585E3F" w:rsidRDefault="002516F3" w:rsidP="002516F3">
            <w:pPr>
              <w:rPr>
                <w:rFonts w:ascii="Garamond" w:hAnsi="Garamond"/>
                <w:i/>
                <w:sz w:val="24"/>
                <w:szCs w:val="24"/>
                <w:lang w:val="en-GB"/>
              </w:rPr>
            </w:pPr>
            <w:r w:rsidRPr="00585E3F">
              <w:rPr>
                <w:rFonts w:ascii="Garamond" w:hAnsi="Garamond"/>
                <w:i/>
                <w:sz w:val="24"/>
                <w:szCs w:val="24"/>
                <w:lang w:val="en-GB"/>
              </w:rPr>
              <w:t>Please refer to the format to be used for describing the activities in below Annex 5.2</w:t>
            </w:r>
            <w:r w:rsidR="00BD2613" w:rsidRPr="00585E3F">
              <w:rPr>
                <w:rFonts w:ascii="Garamond" w:hAnsi="Garamond"/>
                <w:i/>
                <w:sz w:val="24"/>
                <w:szCs w:val="24"/>
                <w:lang w:val="en-GB"/>
              </w:rPr>
              <w:t xml:space="preserve"> and Annex 5.3</w:t>
            </w:r>
          </w:p>
          <w:p w14:paraId="431FDFA6" w14:textId="77777777" w:rsidR="006C1798" w:rsidRPr="00585E3F" w:rsidRDefault="006C1798" w:rsidP="006C1798">
            <w:pPr>
              <w:spacing w:after="120"/>
              <w:rPr>
                <w:rFonts w:ascii="Garamond" w:hAnsi="Garamond"/>
                <w:i/>
                <w:sz w:val="24"/>
                <w:szCs w:val="24"/>
                <w:highlight w:val="yellow"/>
                <w:lang w:val="en-GB"/>
              </w:rPr>
            </w:pPr>
          </w:p>
        </w:tc>
      </w:tr>
      <w:tr w:rsidR="006C1798" w:rsidRPr="00585E3F" w14:paraId="72C9B131" w14:textId="77777777" w:rsidTr="0070727E">
        <w:tc>
          <w:tcPr>
            <w:tcW w:w="2222" w:type="dxa"/>
            <w:shd w:val="clear" w:color="auto" w:fill="DBE5F1" w:themeFill="accent1" w:themeFillTint="33"/>
          </w:tcPr>
          <w:p w14:paraId="2BBEC0A0"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Communication</w:t>
            </w:r>
          </w:p>
        </w:tc>
        <w:tc>
          <w:tcPr>
            <w:tcW w:w="7406" w:type="dxa"/>
            <w:shd w:val="clear" w:color="auto" w:fill="auto"/>
          </w:tcPr>
          <w:p w14:paraId="43FFB008" w14:textId="43CD6B3C" w:rsidR="001317C0" w:rsidRDefault="001317C0" w:rsidP="006C1798">
            <w:pPr>
              <w:rPr>
                <w:rFonts w:ascii="Garamond" w:hAnsi="Garamond"/>
                <w:i/>
                <w:sz w:val="24"/>
                <w:szCs w:val="24"/>
                <w:lang w:val="en-GB"/>
              </w:rPr>
            </w:pPr>
            <w:r>
              <w:rPr>
                <w:rFonts w:ascii="Garamond" w:hAnsi="Garamond"/>
                <w:i/>
                <w:sz w:val="24"/>
                <w:szCs w:val="24"/>
                <w:lang w:val="en-GB"/>
              </w:rPr>
              <w:t>Describe how project results will be documented and communicated.</w:t>
            </w:r>
          </w:p>
          <w:p w14:paraId="4FF09457" w14:textId="392E65AF"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Describe clearly the rationale for the communication activities (why) as well as how project activities and results will be comm</w:t>
            </w:r>
            <w:r w:rsidR="004441C9" w:rsidRPr="00585E3F">
              <w:rPr>
                <w:rFonts w:ascii="Garamond" w:hAnsi="Garamond"/>
                <w:i/>
                <w:sz w:val="24"/>
                <w:szCs w:val="24"/>
                <w:lang w:val="en-GB"/>
              </w:rPr>
              <w:t xml:space="preserve">unicated to the general public and target groups; outline how media (both traditional and new media) will be used for the purposes of the project. </w:t>
            </w:r>
            <w:r w:rsidRPr="00585E3F">
              <w:rPr>
                <w:rFonts w:ascii="Garamond" w:hAnsi="Garamond"/>
                <w:i/>
                <w:sz w:val="24"/>
                <w:szCs w:val="24"/>
                <w:lang w:val="en-GB"/>
              </w:rPr>
              <w:t xml:space="preserve">Describe if there are any restrictions on which results that can be communicated. </w:t>
            </w:r>
          </w:p>
          <w:p w14:paraId="728BA86F" w14:textId="77777777" w:rsidR="006C1798" w:rsidRPr="00585E3F" w:rsidRDefault="006C1798" w:rsidP="001F4235">
            <w:pPr>
              <w:rPr>
                <w:rFonts w:ascii="Garamond" w:hAnsi="Garamond"/>
                <w:i/>
                <w:sz w:val="24"/>
                <w:szCs w:val="24"/>
                <w:lang w:val="en-GB"/>
              </w:rPr>
            </w:pPr>
          </w:p>
        </w:tc>
      </w:tr>
      <w:tr w:rsidR="006C1798" w:rsidRPr="00585E3F" w14:paraId="390D048C" w14:textId="77777777" w:rsidTr="0070727E">
        <w:tc>
          <w:tcPr>
            <w:tcW w:w="2222" w:type="dxa"/>
            <w:shd w:val="clear" w:color="auto" w:fill="DBE5F1" w:themeFill="accent1" w:themeFillTint="33"/>
          </w:tcPr>
          <w:p w14:paraId="3E9FA335"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Project sustainability and exit</w:t>
            </w:r>
          </w:p>
        </w:tc>
        <w:tc>
          <w:tcPr>
            <w:tcW w:w="7406" w:type="dxa"/>
            <w:shd w:val="clear" w:color="auto" w:fill="auto"/>
          </w:tcPr>
          <w:p w14:paraId="0D44EC38" w14:textId="77777777"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 xml:space="preserve">Describe the expected viability of the proposed project, including the financial, institutional, social (how will the project affect the beneficiaries) and environmental sustainability. </w:t>
            </w:r>
          </w:p>
          <w:p w14:paraId="2826CA28" w14:textId="77777777" w:rsidR="006C1798" w:rsidRPr="00585E3F" w:rsidRDefault="006C1798" w:rsidP="006C1798">
            <w:pPr>
              <w:spacing w:before="120"/>
              <w:rPr>
                <w:rFonts w:ascii="Garamond" w:hAnsi="Garamond"/>
                <w:i/>
                <w:sz w:val="24"/>
                <w:szCs w:val="24"/>
                <w:lang w:val="en-GB"/>
              </w:rPr>
            </w:pPr>
            <w:r w:rsidRPr="00585E3F">
              <w:rPr>
                <w:rFonts w:ascii="Garamond" w:hAnsi="Garamond"/>
                <w:i/>
                <w:sz w:val="24"/>
                <w:szCs w:val="24"/>
                <w:lang w:val="en-GB"/>
              </w:rPr>
              <w:t>Describe if any stakeholders (commercial or non-commercial) will benefit from the project - if so how?</w:t>
            </w:r>
          </w:p>
          <w:p w14:paraId="732621A4" w14:textId="77777777" w:rsidR="006C1798" w:rsidRPr="00585E3F" w:rsidRDefault="00F054A8" w:rsidP="006C1798">
            <w:pPr>
              <w:spacing w:before="120"/>
              <w:rPr>
                <w:rFonts w:ascii="Garamond" w:hAnsi="Garamond"/>
                <w:i/>
                <w:sz w:val="24"/>
                <w:szCs w:val="24"/>
                <w:lang w:val="en-GB"/>
              </w:rPr>
            </w:pPr>
            <w:r w:rsidRPr="00585E3F">
              <w:rPr>
                <w:rFonts w:ascii="Garamond" w:hAnsi="Garamond"/>
                <w:i/>
                <w:sz w:val="24"/>
                <w:szCs w:val="24"/>
                <w:lang w:val="en-GB"/>
              </w:rPr>
              <w:t>What will happen to the project after the end of EU Anti-Corruption Initiative support</w:t>
            </w:r>
            <w:r w:rsidR="006C1798" w:rsidRPr="00585E3F">
              <w:rPr>
                <w:rFonts w:ascii="Garamond" w:hAnsi="Garamond"/>
                <w:i/>
                <w:sz w:val="24"/>
                <w:szCs w:val="24"/>
                <w:lang w:val="en-GB"/>
              </w:rPr>
              <w:t>.</w:t>
            </w:r>
          </w:p>
          <w:p w14:paraId="18E58ADD" w14:textId="77777777" w:rsidR="006C1798" w:rsidRPr="00585E3F" w:rsidRDefault="006C1798" w:rsidP="006C1798">
            <w:pPr>
              <w:rPr>
                <w:rFonts w:ascii="Garamond" w:hAnsi="Garamond"/>
                <w:sz w:val="24"/>
                <w:szCs w:val="24"/>
                <w:highlight w:val="cyan"/>
                <w:lang w:val="en-GB"/>
              </w:rPr>
            </w:pPr>
          </w:p>
        </w:tc>
      </w:tr>
      <w:tr w:rsidR="008011B9" w:rsidRPr="00585E3F" w14:paraId="656AA4CD" w14:textId="77777777" w:rsidTr="0070727E">
        <w:tc>
          <w:tcPr>
            <w:tcW w:w="2222" w:type="dxa"/>
            <w:shd w:val="clear" w:color="auto" w:fill="DBE5F1" w:themeFill="accent1" w:themeFillTint="33"/>
          </w:tcPr>
          <w:p w14:paraId="32658EE2" w14:textId="0BC58212" w:rsidR="008011B9" w:rsidRDefault="008011B9" w:rsidP="008011B9">
            <w:pPr>
              <w:rPr>
                <w:rFonts w:ascii="Garamond" w:hAnsi="Garamond"/>
                <w:sz w:val="24"/>
                <w:szCs w:val="24"/>
                <w:lang w:val="en-US"/>
              </w:rPr>
            </w:pPr>
            <w:r>
              <w:rPr>
                <w:rFonts w:ascii="Garamond" w:hAnsi="Garamond"/>
                <w:sz w:val="24"/>
                <w:szCs w:val="24"/>
                <w:lang w:val="en-US"/>
              </w:rPr>
              <w:t>Innovative and IT tools</w:t>
            </w:r>
          </w:p>
        </w:tc>
        <w:tc>
          <w:tcPr>
            <w:tcW w:w="7406" w:type="dxa"/>
            <w:shd w:val="clear" w:color="auto" w:fill="auto"/>
          </w:tcPr>
          <w:p w14:paraId="4C94EC13" w14:textId="159F5A1C" w:rsidR="008011B9" w:rsidRPr="00585E3F" w:rsidRDefault="008011B9" w:rsidP="008011B9">
            <w:pPr>
              <w:rPr>
                <w:rFonts w:ascii="Garamond" w:hAnsi="Garamond"/>
                <w:i/>
                <w:sz w:val="24"/>
                <w:szCs w:val="24"/>
                <w:lang w:val="en-GB"/>
              </w:rPr>
            </w:pPr>
            <w:r>
              <w:rPr>
                <w:rFonts w:ascii="Garamond" w:hAnsi="Garamond"/>
                <w:i/>
                <w:sz w:val="24"/>
                <w:szCs w:val="24"/>
                <w:lang w:val="en-GB"/>
              </w:rPr>
              <w:t>Indicate what innovative and IT tools will be developed, applied during the project implementations, if there will be any.</w:t>
            </w:r>
          </w:p>
          <w:p w14:paraId="7D273D61" w14:textId="77777777" w:rsidR="008011B9" w:rsidRPr="00585E3F" w:rsidRDefault="008011B9" w:rsidP="008011B9">
            <w:pPr>
              <w:rPr>
                <w:rFonts w:ascii="Garamond" w:hAnsi="Garamond"/>
                <w:i/>
                <w:sz w:val="24"/>
                <w:szCs w:val="24"/>
                <w:lang w:val="en-GB"/>
              </w:rPr>
            </w:pPr>
          </w:p>
        </w:tc>
      </w:tr>
      <w:tr w:rsidR="008011B9" w:rsidRPr="00585E3F" w14:paraId="4D3D9179" w14:textId="77777777" w:rsidTr="0070727E">
        <w:tc>
          <w:tcPr>
            <w:tcW w:w="2222" w:type="dxa"/>
            <w:shd w:val="clear" w:color="auto" w:fill="DBE5F1" w:themeFill="accent1" w:themeFillTint="33"/>
          </w:tcPr>
          <w:p w14:paraId="1D4CFF53" w14:textId="4AB33014" w:rsidR="008011B9" w:rsidRPr="00BA1E9B" w:rsidRDefault="008011B9" w:rsidP="008011B9">
            <w:pPr>
              <w:rPr>
                <w:rFonts w:ascii="Garamond" w:hAnsi="Garamond"/>
                <w:sz w:val="24"/>
                <w:szCs w:val="24"/>
                <w:lang w:val="en-US"/>
              </w:rPr>
            </w:pPr>
            <w:r>
              <w:rPr>
                <w:rFonts w:ascii="Garamond" w:hAnsi="Garamond"/>
                <w:sz w:val="24"/>
                <w:szCs w:val="24"/>
                <w:lang w:val="en-US"/>
              </w:rPr>
              <w:t>Risk management</w:t>
            </w:r>
          </w:p>
        </w:tc>
        <w:tc>
          <w:tcPr>
            <w:tcW w:w="7406" w:type="dxa"/>
            <w:shd w:val="clear" w:color="auto" w:fill="auto"/>
          </w:tcPr>
          <w:p w14:paraId="014CD0B5" w14:textId="1C8801AC" w:rsidR="008011B9" w:rsidRPr="00585E3F" w:rsidRDefault="008011B9" w:rsidP="008011B9">
            <w:pPr>
              <w:rPr>
                <w:rFonts w:ascii="Garamond" w:hAnsi="Garamond"/>
                <w:i/>
                <w:sz w:val="24"/>
                <w:szCs w:val="24"/>
                <w:lang w:val="en-GB"/>
              </w:rPr>
            </w:pPr>
            <w:r w:rsidRPr="00585E3F">
              <w:rPr>
                <w:rFonts w:ascii="Garamond" w:hAnsi="Garamond"/>
                <w:i/>
                <w:sz w:val="24"/>
                <w:szCs w:val="24"/>
                <w:lang w:val="en-GB"/>
              </w:rPr>
              <w:t>Describe</w:t>
            </w:r>
            <w:r>
              <w:rPr>
                <w:rFonts w:ascii="Garamond" w:hAnsi="Garamond"/>
                <w:i/>
                <w:sz w:val="24"/>
                <w:szCs w:val="24"/>
                <w:lang w:val="en-GB"/>
              </w:rPr>
              <w:t xml:space="preserve"> risk factors, likelihood (high, medium, low), potential effect on the project implementation and risks mitigation strategy.</w:t>
            </w:r>
          </w:p>
          <w:p w14:paraId="2DEBE1AE" w14:textId="77777777" w:rsidR="008011B9" w:rsidRPr="00585E3F" w:rsidRDefault="008011B9" w:rsidP="008011B9">
            <w:pPr>
              <w:rPr>
                <w:rFonts w:ascii="Garamond" w:hAnsi="Garamond"/>
                <w:i/>
                <w:sz w:val="24"/>
                <w:szCs w:val="24"/>
                <w:lang w:val="en-GB"/>
              </w:rPr>
            </w:pPr>
          </w:p>
        </w:tc>
      </w:tr>
      <w:tr w:rsidR="008011B9" w:rsidRPr="00585E3F" w14:paraId="5897388D" w14:textId="77777777" w:rsidTr="0070727E">
        <w:tc>
          <w:tcPr>
            <w:tcW w:w="2222" w:type="dxa"/>
            <w:shd w:val="clear" w:color="auto" w:fill="DBE5F1" w:themeFill="accent1" w:themeFillTint="33"/>
          </w:tcPr>
          <w:p w14:paraId="4374348B" w14:textId="77777777" w:rsidR="008011B9" w:rsidRPr="00585E3F" w:rsidRDefault="008011B9" w:rsidP="008011B9">
            <w:pPr>
              <w:rPr>
                <w:rFonts w:ascii="Garamond" w:hAnsi="Garamond"/>
                <w:sz w:val="24"/>
                <w:szCs w:val="24"/>
                <w:lang w:val="en-GB"/>
              </w:rPr>
            </w:pPr>
            <w:r w:rsidRPr="00585E3F">
              <w:rPr>
                <w:rFonts w:ascii="Garamond" w:hAnsi="Garamond"/>
                <w:sz w:val="24"/>
                <w:szCs w:val="24"/>
                <w:lang w:val="en-GB"/>
              </w:rPr>
              <w:t>Project costs and financing (EUR)</w:t>
            </w:r>
          </w:p>
        </w:tc>
        <w:tc>
          <w:tcPr>
            <w:tcW w:w="7406" w:type="dxa"/>
            <w:shd w:val="clear" w:color="auto" w:fill="auto"/>
          </w:tcPr>
          <w:p w14:paraId="5C108F7D" w14:textId="087A8727" w:rsidR="008011B9" w:rsidRPr="00585E3F" w:rsidRDefault="008011B9" w:rsidP="008011B9">
            <w:pPr>
              <w:rPr>
                <w:rFonts w:ascii="Garamond" w:hAnsi="Garamond"/>
                <w:i/>
                <w:sz w:val="24"/>
                <w:szCs w:val="24"/>
                <w:lang w:val="en-GB"/>
              </w:rPr>
            </w:pPr>
            <w:r w:rsidRPr="00585E3F">
              <w:rPr>
                <w:rFonts w:ascii="Garamond" w:hAnsi="Garamond"/>
                <w:i/>
                <w:sz w:val="24"/>
                <w:szCs w:val="24"/>
                <w:lang w:val="en-GB"/>
              </w:rPr>
              <w:t xml:space="preserve">Present total project cost and expected contribution from EU Anti-Corruption Initiative.  Indicate if the project is supported by other donors (or if parts of possible non-eligible project costs are covered from outside sources).  Fill out the budget template, and provide comments to the budget including assumptions upon which the budget is based. </w:t>
            </w:r>
          </w:p>
          <w:p w14:paraId="025D83D5" w14:textId="77777777" w:rsidR="008011B9" w:rsidRPr="00585E3F" w:rsidRDefault="008011B9" w:rsidP="008011B9">
            <w:pPr>
              <w:rPr>
                <w:rFonts w:ascii="Garamond" w:hAnsi="Garamond"/>
                <w:i/>
                <w:sz w:val="24"/>
                <w:szCs w:val="24"/>
                <w:highlight w:val="cyan"/>
                <w:lang w:val="en-GB"/>
              </w:rPr>
            </w:pPr>
          </w:p>
        </w:tc>
      </w:tr>
      <w:tr w:rsidR="008011B9" w:rsidRPr="00585E3F" w14:paraId="2861A949" w14:textId="77777777" w:rsidTr="0070727E">
        <w:tc>
          <w:tcPr>
            <w:tcW w:w="2222" w:type="dxa"/>
            <w:shd w:val="clear" w:color="auto" w:fill="DBE5F1" w:themeFill="accent1" w:themeFillTint="33"/>
          </w:tcPr>
          <w:p w14:paraId="3C615F94" w14:textId="77777777" w:rsidR="008011B9" w:rsidRPr="00585E3F" w:rsidRDefault="008011B9" w:rsidP="008011B9">
            <w:pPr>
              <w:rPr>
                <w:rFonts w:ascii="Garamond" w:hAnsi="Garamond"/>
                <w:sz w:val="24"/>
                <w:szCs w:val="24"/>
                <w:lang w:val="en-GB"/>
              </w:rPr>
            </w:pPr>
            <w:r w:rsidRPr="00585E3F">
              <w:rPr>
                <w:rFonts w:ascii="Garamond" w:hAnsi="Garamond"/>
                <w:sz w:val="24"/>
                <w:szCs w:val="24"/>
                <w:lang w:val="en-GB"/>
              </w:rPr>
              <w:t>Time frame</w:t>
            </w:r>
          </w:p>
        </w:tc>
        <w:tc>
          <w:tcPr>
            <w:tcW w:w="7406" w:type="dxa"/>
            <w:shd w:val="clear" w:color="auto" w:fill="auto"/>
          </w:tcPr>
          <w:p w14:paraId="7E9C7FE3" w14:textId="77777777" w:rsidR="008011B9" w:rsidRPr="00585E3F" w:rsidRDefault="008011B9" w:rsidP="008011B9">
            <w:pPr>
              <w:rPr>
                <w:rFonts w:ascii="Garamond" w:hAnsi="Garamond"/>
                <w:i/>
                <w:sz w:val="24"/>
                <w:szCs w:val="24"/>
                <w:lang w:val="en-GB"/>
              </w:rPr>
            </w:pPr>
            <w:r w:rsidRPr="00585E3F">
              <w:rPr>
                <w:rFonts w:ascii="Garamond" w:hAnsi="Garamond"/>
                <w:i/>
                <w:sz w:val="24"/>
                <w:szCs w:val="24"/>
                <w:lang w:val="en-GB"/>
              </w:rPr>
              <w:t xml:space="preserve">Indicate expected time frame of the project </w:t>
            </w:r>
          </w:p>
          <w:p w14:paraId="54E32079" w14:textId="77777777" w:rsidR="008011B9" w:rsidRPr="00585E3F" w:rsidRDefault="008011B9" w:rsidP="008011B9">
            <w:pPr>
              <w:rPr>
                <w:rFonts w:ascii="Garamond" w:hAnsi="Garamond"/>
                <w:i/>
                <w:sz w:val="24"/>
                <w:szCs w:val="24"/>
                <w:lang w:val="en-GB"/>
              </w:rPr>
            </w:pPr>
          </w:p>
        </w:tc>
      </w:tr>
    </w:tbl>
    <w:p w14:paraId="45A81B81" w14:textId="77777777" w:rsidR="00FC3CD7" w:rsidRPr="00585E3F" w:rsidRDefault="00FC3CD7">
      <w:pPr>
        <w:rPr>
          <w:rFonts w:ascii="Garamond" w:eastAsiaTheme="majorEastAsia" w:hAnsi="Garamond" w:cstheme="majorBidi"/>
          <w:color w:val="17365D" w:themeColor="text2" w:themeShade="BF"/>
          <w:spacing w:val="5"/>
          <w:kern w:val="28"/>
          <w:sz w:val="24"/>
          <w:szCs w:val="24"/>
          <w:lang w:val="en-GB"/>
        </w:rPr>
      </w:pPr>
      <w:r w:rsidRPr="00585E3F">
        <w:rPr>
          <w:rFonts w:ascii="Garamond" w:hAnsi="Garamond"/>
          <w:sz w:val="24"/>
          <w:szCs w:val="24"/>
          <w:lang w:val="en-GB"/>
        </w:rPr>
        <w:br w:type="page"/>
      </w:r>
    </w:p>
    <w:p w14:paraId="5D33F05D" w14:textId="77777777" w:rsidR="00C74CE1" w:rsidRPr="004D3009" w:rsidRDefault="00C74CE1" w:rsidP="004D3009">
      <w:pPr>
        <w:pStyle w:val="Heading1"/>
        <w:shd w:val="clear" w:color="auto" w:fill="DBE5F1" w:themeFill="accent1" w:themeFillTint="33"/>
        <w:jc w:val="center"/>
        <w:rPr>
          <w:rFonts w:ascii="Garamond" w:hAnsi="Garamond"/>
          <w:color w:val="365F91" w:themeColor="accent1" w:themeShade="BF"/>
          <w:sz w:val="40"/>
          <w:szCs w:val="40"/>
        </w:rPr>
      </w:pPr>
      <w:r w:rsidRPr="004D3009">
        <w:rPr>
          <w:rFonts w:ascii="Garamond" w:hAnsi="Garamond"/>
          <w:color w:val="365F91" w:themeColor="accent1" w:themeShade="BF"/>
          <w:sz w:val="40"/>
          <w:szCs w:val="40"/>
        </w:rPr>
        <w:lastRenderedPageBreak/>
        <w:t>Section 3</w:t>
      </w:r>
      <w:r w:rsidR="0060066B" w:rsidRPr="004D3009">
        <w:rPr>
          <w:rFonts w:ascii="Garamond" w:hAnsi="Garamond"/>
          <w:color w:val="365F91" w:themeColor="accent1" w:themeShade="BF"/>
          <w:sz w:val="40"/>
          <w:szCs w:val="40"/>
        </w:rPr>
        <w:t xml:space="preserve"> – Project Staff</w:t>
      </w:r>
    </w:p>
    <w:tbl>
      <w:tblPr>
        <w:tblStyle w:val="TableGrid"/>
        <w:tblW w:w="9889" w:type="dxa"/>
        <w:tblLook w:val="04A0" w:firstRow="1" w:lastRow="0" w:firstColumn="1" w:lastColumn="0" w:noHBand="0" w:noVBand="1"/>
      </w:tblPr>
      <w:tblGrid>
        <w:gridCol w:w="3210"/>
        <w:gridCol w:w="3211"/>
        <w:gridCol w:w="3468"/>
      </w:tblGrid>
      <w:tr w:rsidR="008C49F3" w:rsidRPr="007A16E9" w14:paraId="06B20C07" w14:textId="77777777" w:rsidTr="00F52775">
        <w:tc>
          <w:tcPr>
            <w:tcW w:w="9889" w:type="dxa"/>
            <w:gridSpan w:val="3"/>
            <w:tcBorders>
              <w:bottom w:val="single" w:sz="4" w:space="0" w:color="auto"/>
            </w:tcBorders>
            <w:shd w:val="clear" w:color="auto" w:fill="C6D9F1" w:themeFill="text2" w:themeFillTint="33"/>
          </w:tcPr>
          <w:p w14:paraId="064B02AB" w14:textId="77777777" w:rsidR="008C49F3" w:rsidRPr="004D3009" w:rsidRDefault="00C42E6F" w:rsidP="00F52775">
            <w:pPr>
              <w:rPr>
                <w:rFonts w:ascii="Garamond" w:hAnsi="Garamond"/>
                <w:b/>
                <w:sz w:val="24"/>
                <w:szCs w:val="24"/>
                <w:lang w:val="en-GB"/>
              </w:rPr>
            </w:pPr>
            <w:r w:rsidRPr="004D3009">
              <w:rPr>
                <w:rFonts w:ascii="Garamond" w:hAnsi="Garamond"/>
                <w:b/>
                <w:sz w:val="24"/>
                <w:szCs w:val="24"/>
                <w:lang w:val="en-US"/>
              </w:rPr>
              <w:t>Project s</w:t>
            </w:r>
            <w:proofErr w:type="spellStart"/>
            <w:r w:rsidR="008C49F3" w:rsidRPr="004D3009">
              <w:rPr>
                <w:rFonts w:ascii="Garamond" w:hAnsi="Garamond"/>
                <w:b/>
                <w:sz w:val="24"/>
                <w:szCs w:val="24"/>
                <w:lang w:val="en-GB"/>
              </w:rPr>
              <w:t>taff</w:t>
            </w:r>
            <w:proofErr w:type="spellEnd"/>
            <w:r w:rsidR="008C49F3" w:rsidRPr="004D3009">
              <w:rPr>
                <w:rFonts w:ascii="Garamond" w:hAnsi="Garamond"/>
                <w:b/>
                <w:sz w:val="24"/>
                <w:szCs w:val="24"/>
                <w:lang w:val="en-GB"/>
              </w:rPr>
              <w:t xml:space="preserve"> </w:t>
            </w:r>
          </w:p>
        </w:tc>
      </w:tr>
      <w:tr w:rsidR="008C49F3" w:rsidRPr="007A16E9" w14:paraId="220B7F4D" w14:textId="77777777" w:rsidTr="00F52775">
        <w:tc>
          <w:tcPr>
            <w:tcW w:w="9889" w:type="dxa"/>
            <w:gridSpan w:val="3"/>
            <w:shd w:val="clear" w:color="auto" w:fill="DBE5F1" w:themeFill="accent1" w:themeFillTint="33"/>
          </w:tcPr>
          <w:p w14:paraId="77841AF7" w14:textId="77777777" w:rsidR="008C49F3" w:rsidRPr="004D3009" w:rsidRDefault="00081CC9" w:rsidP="00F52775">
            <w:pPr>
              <w:rPr>
                <w:rFonts w:ascii="Garamond" w:hAnsi="Garamond"/>
                <w:b/>
                <w:sz w:val="24"/>
                <w:szCs w:val="24"/>
                <w:lang w:val="en-GB"/>
              </w:rPr>
            </w:pPr>
            <w:r w:rsidRPr="004D3009">
              <w:rPr>
                <w:rFonts w:ascii="Garamond" w:hAnsi="Garamond"/>
                <w:b/>
                <w:sz w:val="24"/>
                <w:szCs w:val="24"/>
                <w:lang w:val="en-GB"/>
              </w:rPr>
              <w:t>Applicant</w:t>
            </w:r>
          </w:p>
        </w:tc>
      </w:tr>
      <w:tr w:rsidR="008C49F3" w:rsidRPr="0084452A" w14:paraId="620BE8F1" w14:textId="77777777" w:rsidTr="00F52775">
        <w:tc>
          <w:tcPr>
            <w:tcW w:w="3210" w:type="dxa"/>
            <w:shd w:val="clear" w:color="auto" w:fill="DBE5F1" w:themeFill="accent1" w:themeFillTint="33"/>
          </w:tcPr>
          <w:p w14:paraId="2E1F7355"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Name</w:t>
            </w:r>
          </w:p>
        </w:tc>
        <w:tc>
          <w:tcPr>
            <w:tcW w:w="3211" w:type="dxa"/>
            <w:shd w:val="clear" w:color="auto" w:fill="DBE5F1" w:themeFill="accent1" w:themeFillTint="33"/>
          </w:tcPr>
          <w:p w14:paraId="07984CDD"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Title</w:t>
            </w:r>
          </w:p>
        </w:tc>
        <w:tc>
          <w:tcPr>
            <w:tcW w:w="3468" w:type="dxa"/>
            <w:shd w:val="clear" w:color="auto" w:fill="DBE5F1" w:themeFill="accent1" w:themeFillTint="33"/>
          </w:tcPr>
          <w:p w14:paraId="78C96A9C" w14:textId="1C640A93"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Responsibility</w:t>
            </w:r>
            <w:r w:rsidR="00585E3F" w:rsidRPr="004D3009">
              <w:rPr>
                <w:rFonts w:ascii="Garamond" w:hAnsi="Garamond"/>
                <w:sz w:val="24"/>
                <w:szCs w:val="24"/>
                <w:lang w:val="en-GB"/>
              </w:rPr>
              <w:t xml:space="preserve"> under the project</w:t>
            </w:r>
          </w:p>
        </w:tc>
      </w:tr>
      <w:tr w:rsidR="008C49F3" w:rsidRPr="0084452A" w14:paraId="593A8C34" w14:textId="77777777" w:rsidTr="00F52775">
        <w:tc>
          <w:tcPr>
            <w:tcW w:w="3210" w:type="dxa"/>
          </w:tcPr>
          <w:p w14:paraId="7DF45291" w14:textId="77777777" w:rsidR="008C49F3" w:rsidRPr="004D3009" w:rsidRDefault="008C49F3" w:rsidP="00F52775">
            <w:pPr>
              <w:jc w:val="both"/>
              <w:rPr>
                <w:rFonts w:ascii="Garamond" w:hAnsi="Garamond"/>
                <w:sz w:val="24"/>
                <w:szCs w:val="24"/>
                <w:lang w:val="en-GB"/>
              </w:rPr>
            </w:pPr>
          </w:p>
        </w:tc>
        <w:tc>
          <w:tcPr>
            <w:tcW w:w="3211" w:type="dxa"/>
          </w:tcPr>
          <w:p w14:paraId="21108FE5" w14:textId="77777777" w:rsidR="008C49F3" w:rsidRPr="004D3009" w:rsidRDefault="008C49F3" w:rsidP="00F52775">
            <w:pPr>
              <w:jc w:val="both"/>
              <w:rPr>
                <w:rFonts w:ascii="Garamond" w:hAnsi="Garamond"/>
                <w:sz w:val="24"/>
                <w:szCs w:val="24"/>
                <w:lang w:val="en-GB"/>
              </w:rPr>
            </w:pPr>
          </w:p>
        </w:tc>
        <w:tc>
          <w:tcPr>
            <w:tcW w:w="3468" w:type="dxa"/>
          </w:tcPr>
          <w:p w14:paraId="136D0A8D" w14:textId="77777777" w:rsidR="008C49F3" w:rsidRPr="004D3009" w:rsidRDefault="008C49F3" w:rsidP="00F52775">
            <w:pPr>
              <w:jc w:val="both"/>
              <w:rPr>
                <w:rFonts w:ascii="Garamond" w:hAnsi="Garamond"/>
                <w:sz w:val="24"/>
                <w:szCs w:val="24"/>
                <w:lang w:val="en-GB"/>
              </w:rPr>
            </w:pPr>
          </w:p>
        </w:tc>
      </w:tr>
      <w:tr w:rsidR="008C49F3" w:rsidRPr="0084452A" w14:paraId="6502AEBC" w14:textId="77777777" w:rsidTr="00F52775">
        <w:tc>
          <w:tcPr>
            <w:tcW w:w="3210" w:type="dxa"/>
          </w:tcPr>
          <w:p w14:paraId="36217D95" w14:textId="77777777" w:rsidR="008C49F3" w:rsidRPr="004D3009" w:rsidRDefault="008C49F3" w:rsidP="00F52775">
            <w:pPr>
              <w:jc w:val="both"/>
              <w:rPr>
                <w:rFonts w:ascii="Garamond" w:hAnsi="Garamond"/>
                <w:sz w:val="24"/>
                <w:szCs w:val="24"/>
                <w:lang w:val="en-GB"/>
              </w:rPr>
            </w:pPr>
          </w:p>
        </w:tc>
        <w:tc>
          <w:tcPr>
            <w:tcW w:w="3211" w:type="dxa"/>
          </w:tcPr>
          <w:p w14:paraId="3DDB9D0A" w14:textId="77777777" w:rsidR="008C49F3" w:rsidRPr="004D3009" w:rsidRDefault="008C49F3" w:rsidP="00F52775">
            <w:pPr>
              <w:jc w:val="both"/>
              <w:rPr>
                <w:rFonts w:ascii="Garamond" w:hAnsi="Garamond"/>
                <w:sz w:val="24"/>
                <w:szCs w:val="24"/>
                <w:lang w:val="en-GB"/>
              </w:rPr>
            </w:pPr>
          </w:p>
        </w:tc>
        <w:tc>
          <w:tcPr>
            <w:tcW w:w="3468" w:type="dxa"/>
          </w:tcPr>
          <w:p w14:paraId="2D244F4B" w14:textId="77777777" w:rsidR="008C49F3" w:rsidRPr="004D3009" w:rsidRDefault="008C49F3" w:rsidP="00F52775">
            <w:pPr>
              <w:jc w:val="both"/>
              <w:rPr>
                <w:rFonts w:ascii="Garamond" w:hAnsi="Garamond"/>
                <w:sz w:val="24"/>
                <w:szCs w:val="24"/>
                <w:lang w:val="en-GB"/>
              </w:rPr>
            </w:pPr>
          </w:p>
        </w:tc>
      </w:tr>
      <w:tr w:rsidR="008C49F3" w:rsidRPr="0084452A" w14:paraId="215712FA" w14:textId="77777777" w:rsidTr="00F52775">
        <w:tc>
          <w:tcPr>
            <w:tcW w:w="3210" w:type="dxa"/>
          </w:tcPr>
          <w:p w14:paraId="32F64EDE" w14:textId="77777777" w:rsidR="008C49F3" w:rsidRPr="004D3009" w:rsidRDefault="008C49F3" w:rsidP="00F52775">
            <w:pPr>
              <w:jc w:val="both"/>
              <w:rPr>
                <w:rFonts w:ascii="Garamond" w:hAnsi="Garamond"/>
                <w:sz w:val="24"/>
                <w:szCs w:val="24"/>
                <w:lang w:val="en-GB"/>
              </w:rPr>
            </w:pPr>
          </w:p>
        </w:tc>
        <w:tc>
          <w:tcPr>
            <w:tcW w:w="3211" w:type="dxa"/>
          </w:tcPr>
          <w:p w14:paraId="2E3C7C0E" w14:textId="77777777" w:rsidR="008C49F3" w:rsidRPr="004D3009" w:rsidRDefault="008C49F3" w:rsidP="00F52775">
            <w:pPr>
              <w:jc w:val="both"/>
              <w:rPr>
                <w:rFonts w:ascii="Garamond" w:hAnsi="Garamond"/>
                <w:sz w:val="24"/>
                <w:szCs w:val="24"/>
                <w:lang w:val="en-GB"/>
              </w:rPr>
            </w:pPr>
          </w:p>
        </w:tc>
        <w:tc>
          <w:tcPr>
            <w:tcW w:w="3468" w:type="dxa"/>
          </w:tcPr>
          <w:p w14:paraId="61700405" w14:textId="77777777" w:rsidR="008C49F3" w:rsidRPr="004D3009" w:rsidRDefault="008C49F3" w:rsidP="00F52775">
            <w:pPr>
              <w:jc w:val="both"/>
              <w:rPr>
                <w:rFonts w:ascii="Garamond" w:hAnsi="Garamond"/>
                <w:sz w:val="24"/>
                <w:szCs w:val="24"/>
                <w:lang w:val="en-GB"/>
              </w:rPr>
            </w:pPr>
          </w:p>
        </w:tc>
      </w:tr>
      <w:tr w:rsidR="008C49F3" w:rsidRPr="0084452A" w14:paraId="7E80C80D" w14:textId="77777777" w:rsidTr="00F52775">
        <w:tc>
          <w:tcPr>
            <w:tcW w:w="3210" w:type="dxa"/>
          </w:tcPr>
          <w:p w14:paraId="247FCE86" w14:textId="77777777" w:rsidR="008C49F3" w:rsidRPr="004D3009" w:rsidRDefault="008C49F3" w:rsidP="00F52775">
            <w:pPr>
              <w:jc w:val="both"/>
              <w:rPr>
                <w:rFonts w:ascii="Garamond" w:hAnsi="Garamond"/>
                <w:sz w:val="24"/>
                <w:szCs w:val="24"/>
                <w:lang w:val="en-GB"/>
              </w:rPr>
            </w:pPr>
          </w:p>
        </w:tc>
        <w:tc>
          <w:tcPr>
            <w:tcW w:w="3211" w:type="dxa"/>
          </w:tcPr>
          <w:p w14:paraId="5622AC04" w14:textId="77777777" w:rsidR="008C49F3" w:rsidRPr="004D3009" w:rsidRDefault="008C49F3" w:rsidP="00F52775">
            <w:pPr>
              <w:jc w:val="both"/>
              <w:rPr>
                <w:rFonts w:ascii="Garamond" w:hAnsi="Garamond"/>
                <w:sz w:val="24"/>
                <w:szCs w:val="24"/>
                <w:lang w:val="en-GB"/>
              </w:rPr>
            </w:pPr>
          </w:p>
        </w:tc>
        <w:tc>
          <w:tcPr>
            <w:tcW w:w="3468" w:type="dxa"/>
          </w:tcPr>
          <w:p w14:paraId="0B2DFE48" w14:textId="77777777" w:rsidR="008C49F3" w:rsidRPr="004D3009" w:rsidRDefault="008C49F3" w:rsidP="00F52775">
            <w:pPr>
              <w:jc w:val="both"/>
              <w:rPr>
                <w:rFonts w:ascii="Garamond" w:hAnsi="Garamond"/>
                <w:sz w:val="24"/>
                <w:szCs w:val="24"/>
                <w:lang w:val="en-GB"/>
              </w:rPr>
            </w:pPr>
          </w:p>
        </w:tc>
      </w:tr>
      <w:tr w:rsidR="008C49F3" w:rsidRPr="0084452A" w14:paraId="20C2409F" w14:textId="77777777" w:rsidTr="00F52775">
        <w:tc>
          <w:tcPr>
            <w:tcW w:w="3210" w:type="dxa"/>
          </w:tcPr>
          <w:p w14:paraId="2D8787E5" w14:textId="77777777" w:rsidR="008C49F3" w:rsidRPr="004D3009" w:rsidRDefault="008C49F3" w:rsidP="00F52775">
            <w:pPr>
              <w:jc w:val="both"/>
              <w:rPr>
                <w:rFonts w:ascii="Garamond" w:hAnsi="Garamond"/>
                <w:sz w:val="24"/>
                <w:szCs w:val="24"/>
                <w:lang w:val="en-GB"/>
              </w:rPr>
            </w:pPr>
          </w:p>
        </w:tc>
        <w:tc>
          <w:tcPr>
            <w:tcW w:w="3211" w:type="dxa"/>
          </w:tcPr>
          <w:p w14:paraId="437528B1" w14:textId="77777777" w:rsidR="008C49F3" w:rsidRPr="004D3009" w:rsidRDefault="008C49F3" w:rsidP="00F52775">
            <w:pPr>
              <w:jc w:val="both"/>
              <w:rPr>
                <w:rFonts w:ascii="Garamond" w:hAnsi="Garamond"/>
                <w:sz w:val="24"/>
                <w:szCs w:val="24"/>
                <w:lang w:val="en-GB"/>
              </w:rPr>
            </w:pPr>
          </w:p>
        </w:tc>
        <w:tc>
          <w:tcPr>
            <w:tcW w:w="3468" w:type="dxa"/>
          </w:tcPr>
          <w:p w14:paraId="00A6F99A" w14:textId="77777777" w:rsidR="008C49F3" w:rsidRPr="004D3009" w:rsidRDefault="008C49F3" w:rsidP="00F52775">
            <w:pPr>
              <w:jc w:val="both"/>
              <w:rPr>
                <w:rFonts w:ascii="Garamond" w:hAnsi="Garamond"/>
                <w:sz w:val="24"/>
                <w:szCs w:val="24"/>
                <w:lang w:val="en-GB"/>
              </w:rPr>
            </w:pPr>
          </w:p>
        </w:tc>
      </w:tr>
      <w:tr w:rsidR="008C49F3" w:rsidRPr="0084452A" w14:paraId="7B2021AF" w14:textId="77777777" w:rsidTr="00F52775">
        <w:tc>
          <w:tcPr>
            <w:tcW w:w="3210" w:type="dxa"/>
            <w:tcBorders>
              <w:bottom w:val="single" w:sz="4" w:space="0" w:color="auto"/>
            </w:tcBorders>
          </w:tcPr>
          <w:p w14:paraId="5735C5AA" w14:textId="77777777" w:rsidR="008C49F3" w:rsidRPr="004D3009" w:rsidRDefault="008C49F3" w:rsidP="00F52775">
            <w:pPr>
              <w:jc w:val="both"/>
              <w:rPr>
                <w:rFonts w:ascii="Garamond" w:hAnsi="Garamond"/>
                <w:sz w:val="24"/>
                <w:szCs w:val="24"/>
                <w:lang w:val="en-GB"/>
              </w:rPr>
            </w:pPr>
          </w:p>
        </w:tc>
        <w:tc>
          <w:tcPr>
            <w:tcW w:w="3211" w:type="dxa"/>
            <w:tcBorders>
              <w:bottom w:val="single" w:sz="4" w:space="0" w:color="auto"/>
            </w:tcBorders>
          </w:tcPr>
          <w:p w14:paraId="44ECEF0D" w14:textId="77777777" w:rsidR="008C49F3" w:rsidRPr="004D3009" w:rsidRDefault="008C49F3" w:rsidP="00F52775">
            <w:pPr>
              <w:jc w:val="both"/>
              <w:rPr>
                <w:rFonts w:ascii="Garamond" w:hAnsi="Garamond"/>
                <w:sz w:val="24"/>
                <w:szCs w:val="24"/>
                <w:lang w:val="en-GB"/>
              </w:rPr>
            </w:pPr>
          </w:p>
        </w:tc>
        <w:tc>
          <w:tcPr>
            <w:tcW w:w="3468" w:type="dxa"/>
            <w:tcBorders>
              <w:bottom w:val="single" w:sz="4" w:space="0" w:color="auto"/>
            </w:tcBorders>
          </w:tcPr>
          <w:p w14:paraId="509B9140" w14:textId="77777777" w:rsidR="008C49F3" w:rsidRPr="004D3009" w:rsidRDefault="008C49F3" w:rsidP="00F52775">
            <w:pPr>
              <w:jc w:val="both"/>
              <w:rPr>
                <w:rFonts w:ascii="Garamond" w:hAnsi="Garamond"/>
                <w:sz w:val="24"/>
                <w:szCs w:val="24"/>
                <w:lang w:val="en-GB"/>
              </w:rPr>
            </w:pPr>
          </w:p>
        </w:tc>
      </w:tr>
      <w:tr w:rsidR="008C49F3" w:rsidRPr="0084452A" w14:paraId="4BA002D5" w14:textId="77777777" w:rsidTr="00F52775">
        <w:tc>
          <w:tcPr>
            <w:tcW w:w="9889" w:type="dxa"/>
            <w:gridSpan w:val="3"/>
            <w:shd w:val="clear" w:color="auto" w:fill="DBE5F1" w:themeFill="accent1" w:themeFillTint="33"/>
          </w:tcPr>
          <w:p w14:paraId="1AB923D3" w14:textId="77777777" w:rsidR="008C49F3" w:rsidRPr="004D3009" w:rsidRDefault="00081CC9" w:rsidP="00F52775">
            <w:pPr>
              <w:jc w:val="both"/>
              <w:rPr>
                <w:rFonts w:ascii="Garamond" w:hAnsi="Garamond"/>
                <w:sz w:val="24"/>
                <w:szCs w:val="24"/>
                <w:lang w:val="en-GB"/>
              </w:rPr>
            </w:pPr>
            <w:r w:rsidRPr="004D3009">
              <w:rPr>
                <w:rFonts w:ascii="Garamond" w:hAnsi="Garamond"/>
                <w:b/>
                <w:sz w:val="24"/>
                <w:szCs w:val="24"/>
                <w:lang w:val="en-GB"/>
              </w:rPr>
              <w:t>Non-commercial partner</w:t>
            </w:r>
            <w:r w:rsidR="008C49F3" w:rsidRPr="004D3009">
              <w:rPr>
                <w:rFonts w:ascii="Garamond" w:hAnsi="Garamond"/>
                <w:b/>
                <w:sz w:val="24"/>
                <w:szCs w:val="24"/>
                <w:lang w:val="en-GB"/>
              </w:rPr>
              <w:t>:</w:t>
            </w:r>
          </w:p>
        </w:tc>
      </w:tr>
      <w:tr w:rsidR="008C49F3" w:rsidRPr="0084452A" w14:paraId="61815EA4" w14:textId="77777777" w:rsidTr="00F52775">
        <w:tc>
          <w:tcPr>
            <w:tcW w:w="3210" w:type="dxa"/>
            <w:shd w:val="clear" w:color="auto" w:fill="DBE5F1" w:themeFill="accent1" w:themeFillTint="33"/>
          </w:tcPr>
          <w:p w14:paraId="54999386"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Name</w:t>
            </w:r>
          </w:p>
        </w:tc>
        <w:tc>
          <w:tcPr>
            <w:tcW w:w="3211" w:type="dxa"/>
            <w:shd w:val="clear" w:color="auto" w:fill="DBE5F1" w:themeFill="accent1" w:themeFillTint="33"/>
          </w:tcPr>
          <w:p w14:paraId="22BD55F8"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Title</w:t>
            </w:r>
          </w:p>
        </w:tc>
        <w:tc>
          <w:tcPr>
            <w:tcW w:w="3468" w:type="dxa"/>
            <w:shd w:val="clear" w:color="auto" w:fill="DBE5F1" w:themeFill="accent1" w:themeFillTint="33"/>
          </w:tcPr>
          <w:p w14:paraId="5497E036" w14:textId="2F75CE5F"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Responsibility</w:t>
            </w:r>
            <w:r w:rsidR="00585E3F" w:rsidRPr="004D3009">
              <w:rPr>
                <w:rFonts w:ascii="Garamond" w:hAnsi="Garamond"/>
                <w:sz w:val="24"/>
                <w:szCs w:val="24"/>
                <w:lang w:val="en-GB"/>
              </w:rPr>
              <w:t xml:space="preserve"> under the project</w:t>
            </w:r>
          </w:p>
        </w:tc>
      </w:tr>
      <w:tr w:rsidR="008C49F3" w:rsidRPr="0084452A" w14:paraId="3261F329" w14:textId="77777777" w:rsidTr="00F52775">
        <w:tc>
          <w:tcPr>
            <w:tcW w:w="3210" w:type="dxa"/>
          </w:tcPr>
          <w:p w14:paraId="3B18B06A" w14:textId="77777777" w:rsidR="008C49F3" w:rsidRPr="004D3009" w:rsidRDefault="008C49F3" w:rsidP="00F52775">
            <w:pPr>
              <w:jc w:val="both"/>
              <w:rPr>
                <w:rFonts w:ascii="Garamond" w:hAnsi="Garamond"/>
                <w:sz w:val="24"/>
                <w:szCs w:val="24"/>
                <w:lang w:val="en-GB"/>
              </w:rPr>
            </w:pPr>
          </w:p>
        </w:tc>
        <w:tc>
          <w:tcPr>
            <w:tcW w:w="3211" w:type="dxa"/>
          </w:tcPr>
          <w:p w14:paraId="3D34AF7F" w14:textId="77777777" w:rsidR="008C49F3" w:rsidRPr="004D3009" w:rsidRDefault="008C49F3" w:rsidP="00F52775">
            <w:pPr>
              <w:jc w:val="both"/>
              <w:rPr>
                <w:rFonts w:ascii="Garamond" w:hAnsi="Garamond"/>
                <w:sz w:val="24"/>
                <w:szCs w:val="24"/>
                <w:lang w:val="en-GB"/>
              </w:rPr>
            </w:pPr>
          </w:p>
        </w:tc>
        <w:tc>
          <w:tcPr>
            <w:tcW w:w="3468" w:type="dxa"/>
          </w:tcPr>
          <w:p w14:paraId="293D5E93" w14:textId="77777777" w:rsidR="008C49F3" w:rsidRPr="004D3009" w:rsidRDefault="008C49F3" w:rsidP="00F52775">
            <w:pPr>
              <w:jc w:val="both"/>
              <w:rPr>
                <w:rFonts w:ascii="Garamond" w:hAnsi="Garamond"/>
                <w:sz w:val="24"/>
                <w:szCs w:val="24"/>
                <w:lang w:val="en-GB"/>
              </w:rPr>
            </w:pPr>
          </w:p>
        </w:tc>
      </w:tr>
      <w:tr w:rsidR="008C49F3" w:rsidRPr="0084452A" w14:paraId="19A7935F" w14:textId="77777777" w:rsidTr="00F52775">
        <w:tc>
          <w:tcPr>
            <w:tcW w:w="3210" w:type="dxa"/>
          </w:tcPr>
          <w:p w14:paraId="72BA49DA" w14:textId="77777777" w:rsidR="008C49F3" w:rsidRPr="004D3009" w:rsidRDefault="008C49F3" w:rsidP="00F52775">
            <w:pPr>
              <w:jc w:val="both"/>
              <w:rPr>
                <w:rFonts w:ascii="Garamond" w:hAnsi="Garamond"/>
                <w:sz w:val="24"/>
                <w:szCs w:val="24"/>
                <w:lang w:val="en-GB"/>
              </w:rPr>
            </w:pPr>
          </w:p>
        </w:tc>
        <w:tc>
          <w:tcPr>
            <w:tcW w:w="3211" w:type="dxa"/>
          </w:tcPr>
          <w:p w14:paraId="6FB027DA" w14:textId="77777777" w:rsidR="008C49F3" w:rsidRPr="004D3009" w:rsidRDefault="008C49F3" w:rsidP="00F52775">
            <w:pPr>
              <w:jc w:val="both"/>
              <w:rPr>
                <w:rFonts w:ascii="Garamond" w:hAnsi="Garamond"/>
                <w:sz w:val="24"/>
                <w:szCs w:val="24"/>
                <w:lang w:val="en-GB"/>
              </w:rPr>
            </w:pPr>
          </w:p>
        </w:tc>
        <w:tc>
          <w:tcPr>
            <w:tcW w:w="3468" w:type="dxa"/>
          </w:tcPr>
          <w:p w14:paraId="53F5D98B" w14:textId="77777777" w:rsidR="008C49F3" w:rsidRPr="004D3009" w:rsidRDefault="008C49F3" w:rsidP="00F52775">
            <w:pPr>
              <w:jc w:val="both"/>
              <w:rPr>
                <w:rFonts w:ascii="Garamond" w:hAnsi="Garamond"/>
                <w:sz w:val="24"/>
                <w:szCs w:val="24"/>
                <w:lang w:val="en-GB"/>
              </w:rPr>
            </w:pPr>
          </w:p>
        </w:tc>
      </w:tr>
      <w:tr w:rsidR="008C49F3" w:rsidRPr="0084452A" w14:paraId="28222AE1" w14:textId="77777777" w:rsidTr="00F52775">
        <w:tc>
          <w:tcPr>
            <w:tcW w:w="3210" w:type="dxa"/>
          </w:tcPr>
          <w:p w14:paraId="4CCD703D" w14:textId="77777777" w:rsidR="008C49F3" w:rsidRPr="004D3009" w:rsidRDefault="008C49F3" w:rsidP="00F52775">
            <w:pPr>
              <w:jc w:val="both"/>
              <w:rPr>
                <w:rFonts w:ascii="Garamond" w:hAnsi="Garamond"/>
                <w:sz w:val="24"/>
                <w:szCs w:val="24"/>
                <w:lang w:val="en-GB"/>
              </w:rPr>
            </w:pPr>
          </w:p>
        </w:tc>
        <w:tc>
          <w:tcPr>
            <w:tcW w:w="3211" w:type="dxa"/>
          </w:tcPr>
          <w:p w14:paraId="0057AE01" w14:textId="77777777" w:rsidR="008C49F3" w:rsidRPr="004D3009" w:rsidRDefault="008C49F3" w:rsidP="00F52775">
            <w:pPr>
              <w:jc w:val="both"/>
              <w:rPr>
                <w:rFonts w:ascii="Garamond" w:hAnsi="Garamond"/>
                <w:sz w:val="24"/>
                <w:szCs w:val="24"/>
                <w:lang w:val="en-GB"/>
              </w:rPr>
            </w:pPr>
          </w:p>
        </w:tc>
        <w:tc>
          <w:tcPr>
            <w:tcW w:w="3468" w:type="dxa"/>
          </w:tcPr>
          <w:p w14:paraId="3EBB07AC" w14:textId="77777777" w:rsidR="008C49F3" w:rsidRPr="004D3009" w:rsidRDefault="008C49F3" w:rsidP="00F52775">
            <w:pPr>
              <w:jc w:val="both"/>
              <w:rPr>
                <w:rFonts w:ascii="Garamond" w:hAnsi="Garamond"/>
                <w:sz w:val="24"/>
                <w:szCs w:val="24"/>
                <w:lang w:val="en-GB"/>
              </w:rPr>
            </w:pPr>
          </w:p>
        </w:tc>
      </w:tr>
      <w:tr w:rsidR="008C49F3" w:rsidRPr="0084452A" w14:paraId="50FF2D53" w14:textId="77777777" w:rsidTr="00F52775">
        <w:tc>
          <w:tcPr>
            <w:tcW w:w="3210" w:type="dxa"/>
          </w:tcPr>
          <w:p w14:paraId="41D3AFFD" w14:textId="77777777" w:rsidR="008C49F3" w:rsidRPr="004D3009" w:rsidRDefault="008C49F3" w:rsidP="00F52775">
            <w:pPr>
              <w:jc w:val="both"/>
              <w:rPr>
                <w:rFonts w:ascii="Garamond" w:hAnsi="Garamond"/>
                <w:sz w:val="24"/>
                <w:szCs w:val="24"/>
                <w:lang w:val="en-GB"/>
              </w:rPr>
            </w:pPr>
          </w:p>
        </w:tc>
        <w:tc>
          <w:tcPr>
            <w:tcW w:w="3211" w:type="dxa"/>
          </w:tcPr>
          <w:p w14:paraId="711343DD" w14:textId="77777777" w:rsidR="008C49F3" w:rsidRPr="004D3009" w:rsidRDefault="008C49F3" w:rsidP="00F52775">
            <w:pPr>
              <w:jc w:val="both"/>
              <w:rPr>
                <w:rFonts w:ascii="Garamond" w:hAnsi="Garamond"/>
                <w:sz w:val="24"/>
                <w:szCs w:val="24"/>
                <w:lang w:val="en-GB"/>
              </w:rPr>
            </w:pPr>
          </w:p>
        </w:tc>
        <w:tc>
          <w:tcPr>
            <w:tcW w:w="3468" w:type="dxa"/>
          </w:tcPr>
          <w:p w14:paraId="0B1F7604" w14:textId="77777777" w:rsidR="008C49F3" w:rsidRPr="004D3009" w:rsidRDefault="008C49F3" w:rsidP="00F52775">
            <w:pPr>
              <w:jc w:val="both"/>
              <w:rPr>
                <w:rFonts w:ascii="Garamond" w:hAnsi="Garamond"/>
                <w:sz w:val="24"/>
                <w:szCs w:val="24"/>
                <w:lang w:val="en-GB"/>
              </w:rPr>
            </w:pPr>
          </w:p>
        </w:tc>
      </w:tr>
      <w:tr w:rsidR="008C49F3" w:rsidRPr="0084452A" w14:paraId="63C708CF" w14:textId="77777777" w:rsidTr="00F52775">
        <w:tc>
          <w:tcPr>
            <w:tcW w:w="3210" w:type="dxa"/>
          </w:tcPr>
          <w:p w14:paraId="687AB9FE" w14:textId="77777777" w:rsidR="008C49F3" w:rsidRPr="004D3009" w:rsidRDefault="008C49F3" w:rsidP="00F52775">
            <w:pPr>
              <w:jc w:val="both"/>
              <w:rPr>
                <w:rFonts w:ascii="Garamond" w:hAnsi="Garamond"/>
                <w:sz w:val="24"/>
                <w:szCs w:val="24"/>
                <w:lang w:val="en-GB"/>
              </w:rPr>
            </w:pPr>
          </w:p>
        </w:tc>
        <w:tc>
          <w:tcPr>
            <w:tcW w:w="3211" w:type="dxa"/>
          </w:tcPr>
          <w:p w14:paraId="473E343E" w14:textId="77777777" w:rsidR="008C49F3" w:rsidRPr="004D3009" w:rsidRDefault="008C49F3" w:rsidP="00F52775">
            <w:pPr>
              <w:jc w:val="both"/>
              <w:rPr>
                <w:rFonts w:ascii="Garamond" w:hAnsi="Garamond"/>
                <w:sz w:val="24"/>
                <w:szCs w:val="24"/>
                <w:lang w:val="en-GB"/>
              </w:rPr>
            </w:pPr>
          </w:p>
        </w:tc>
        <w:tc>
          <w:tcPr>
            <w:tcW w:w="3468" w:type="dxa"/>
          </w:tcPr>
          <w:p w14:paraId="386708BD" w14:textId="77777777" w:rsidR="008C49F3" w:rsidRPr="004D3009" w:rsidRDefault="008C49F3" w:rsidP="00F52775">
            <w:pPr>
              <w:jc w:val="both"/>
              <w:rPr>
                <w:rFonts w:ascii="Garamond" w:hAnsi="Garamond"/>
                <w:sz w:val="24"/>
                <w:szCs w:val="24"/>
                <w:lang w:val="en-GB"/>
              </w:rPr>
            </w:pPr>
          </w:p>
        </w:tc>
      </w:tr>
      <w:tr w:rsidR="008C49F3" w:rsidRPr="0084452A" w14:paraId="75184DA2" w14:textId="77777777" w:rsidTr="00F52775">
        <w:tc>
          <w:tcPr>
            <w:tcW w:w="3210" w:type="dxa"/>
            <w:tcBorders>
              <w:bottom w:val="single" w:sz="4" w:space="0" w:color="auto"/>
            </w:tcBorders>
          </w:tcPr>
          <w:p w14:paraId="65A9D858" w14:textId="77777777" w:rsidR="008C49F3" w:rsidRPr="004D3009" w:rsidRDefault="008C49F3" w:rsidP="00F52775">
            <w:pPr>
              <w:jc w:val="both"/>
              <w:rPr>
                <w:rFonts w:ascii="Garamond" w:hAnsi="Garamond"/>
                <w:sz w:val="24"/>
                <w:szCs w:val="24"/>
                <w:lang w:val="en-GB"/>
              </w:rPr>
            </w:pPr>
          </w:p>
        </w:tc>
        <w:tc>
          <w:tcPr>
            <w:tcW w:w="3211" w:type="dxa"/>
            <w:tcBorders>
              <w:bottom w:val="single" w:sz="4" w:space="0" w:color="auto"/>
            </w:tcBorders>
          </w:tcPr>
          <w:p w14:paraId="3FDD9E6E" w14:textId="77777777" w:rsidR="008C49F3" w:rsidRPr="004D3009" w:rsidRDefault="008C49F3" w:rsidP="00F52775">
            <w:pPr>
              <w:jc w:val="both"/>
              <w:rPr>
                <w:rFonts w:ascii="Garamond" w:hAnsi="Garamond"/>
                <w:sz w:val="24"/>
                <w:szCs w:val="24"/>
                <w:lang w:val="en-GB"/>
              </w:rPr>
            </w:pPr>
          </w:p>
        </w:tc>
        <w:tc>
          <w:tcPr>
            <w:tcW w:w="3468" w:type="dxa"/>
            <w:tcBorders>
              <w:bottom w:val="single" w:sz="4" w:space="0" w:color="auto"/>
            </w:tcBorders>
          </w:tcPr>
          <w:p w14:paraId="3413C278" w14:textId="77777777" w:rsidR="008C49F3" w:rsidRPr="004D3009" w:rsidRDefault="008C49F3" w:rsidP="00F52775">
            <w:pPr>
              <w:jc w:val="both"/>
              <w:rPr>
                <w:rFonts w:ascii="Garamond" w:hAnsi="Garamond"/>
                <w:sz w:val="24"/>
                <w:szCs w:val="24"/>
                <w:lang w:val="en-GB"/>
              </w:rPr>
            </w:pPr>
          </w:p>
        </w:tc>
      </w:tr>
    </w:tbl>
    <w:p w14:paraId="40672A1A" w14:textId="13162A89" w:rsidR="008C49F3" w:rsidRDefault="008C49F3" w:rsidP="008C49F3">
      <w:pPr>
        <w:spacing w:after="0" w:line="240" w:lineRule="auto"/>
        <w:jc w:val="both"/>
        <w:rPr>
          <w:lang w:val="en-GB"/>
        </w:rPr>
      </w:pPr>
    </w:p>
    <w:p w14:paraId="546A8D47" w14:textId="16BACFE3" w:rsidR="009B2457" w:rsidRDefault="009B2457" w:rsidP="008C49F3">
      <w:pPr>
        <w:spacing w:after="0" w:line="240" w:lineRule="auto"/>
        <w:jc w:val="both"/>
        <w:rPr>
          <w:lang w:val="en-GB"/>
        </w:rPr>
      </w:pPr>
    </w:p>
    <w:p w14:paraId="17C5EAF2" w14:textId="1ED2F13A" w:rsidR="009B2457" w:rsidRDefault="009B2457" w:rsidP="008C49F3">
      <w:pPr>
        <w:spacing w:after="0" w:line="240" w:lineRule="auto"/>
        <w:jc w:val="both"/>
        <w:rPr>
          <w:lang w:val="en-GB"/>
        </w:rPr>
      </w:pPr>
    </w:p>
    <w:p w14:paraId="1D7CF119" w14:textId="5406B0D5" w:rsidR="009B2457" w:rsidRDefault="004D3009" w:rsidP="004D3009">
      <w:pPr>
        <w:tabs>
          <w:tab w:val="left" w:pos="726"/>
        </w:tabs>
        <w:spacing w:after="0" w:line="240" w:lineRule="auto"/>
        <w:jc w:val="both"/>
        <w:rPr>
          <w:lang w:val="en-GB"/>
        </w:rPr>
      </w:pPr>
      <w:r>
        <w:rPr>
          <w:lang w:val="en-GB"/>
        </w:rPr>
        <w:tab/>
      </w:r>
    </w:p>
    <w:p w14:paraId="1FBAB106" w14:textId="5825FE42" w:rsidR="004D3009" w:rsidRDefault="004D3009" w:rsidP="004D3009">
      <w:pPr>
        <w:tabs>
          <w:tab w:val="left" w:pos="726"/>
        </w:tabs>
        <w:spacing w:after="0" w:line="240" w:lineRule="auto"/>
        <w:jc w:val="both"/>
        <w:rPr>
          <w:lang w:val="en-GB"/>
        </w:rPr>
      </w:pPr>
    </w:p>
    <w:p w14:paraId="449803F7" w14:textId="16DCFA58" w:rsidR="004D3009" w:rsidRDefault="004D3009" w:rsidP="004D3009">
      <w:pPr>
        <w:tabs>
          <w:tab w:val="left" w:pos="726"/>
        </w:tabs>
        <w:spacing w:after="0" w:line="240" w:lineRule="auto"/>
        <w:jc w:val="both"/>
        <w:rPr>
          <w:lang w:val="en-GB"/>
        </w:rPr>
      </w:pPr>
    </w:p>
    <w:p w14:paraId="367CACC1" w14:textId="67FC3716" w:rsidR="004D3009" w:rsidRDefault="004D3009" w:rsidP="004D3009">
      <w:pPr>
        <w:tabs>
          <w:tab w:val="left" w:pos="726"/>
        </w:tabs>
        <w:spacing w:after="0" w:line="240" w:lineRule="auto"/>
        <w:jc w:val="both"/>
        <w:rPr>
          <w:lang w:val="en-GB"/>
        </w:rPr>
      </w:pPr>
    </w:p>
    <w:p w14:paraId="51DA3210" w14:textId="3ABF7F4E" w:rsidR="004D3009" w:rsidRDefault="004D3009" w:rsidP="004D3009">
      <w:pPr>
        <w:tabs>
          <w:tab w:val="left" w:pos="726"/>
        </w:tabs>
        <w:spacing w:after="0" w:line="240" w:lineRule="auto"/>
        <w:jc w:val="both"/>
        <w:rPr>
          <w:lang w:val="en-GB"/>
        </w:rPr>
      </w:pPr>
    </w:p>
    <w:p w14:paraId="5F83B7F7" w14:textId="5B355665" w:rsidR="004D3009" w:rsidRDefault="004D3009" w:rsidP="004D3009">
      <w:pPr>
        <w:tabs>
          <w:tab w:val="left" w:pos="726"/>
        </w:tabs>
        <w:spacing w:after="0" w:line="240" w:lineRule="auto"/>
        <w:jc w:val="both"/>
        <w:rPr>
          <w:lang w:val="en-GB"/>
        </w:rPr>
      </w:pPr>
    </w:p>
    <w:p w14:paraId="28404E77" w14:textId="460EE2AD" w:rsidR="004D3009" w:rsidRDefault="004D3009" w:rsidP="004D3009">
      <w:pPr>
        <w:tabs>
          <w:tab w:val="left" w:pos="726"/>
        </w:tabs>
        <w:spacing w:after="0" w:line="240" w:lineRule="auto"/>
        <w:jc w:val="both"/>
        <w:rPr>
          <w:lang w:val="en-GB"/>
        </w:rPr>
      </w:pPr>
    </w:p>
    <w:p w14:paraId="441AF092" w14:textId="588BF631" w:rsidR="004D3009" w:rsidRDefault="004D3009" w:rsidP="004D3009">
      <w:pPr>
        <w:tabs>
          <w:tab w:val="left" w:pos="726"/>
        </w:tabs>
        <w:spacing w:after="0" w:line="240" w:lineRule="auto"/>
        <w:jc w:val="both"/>
        <w:rPr>
          <w:lang w:val="en-GB"/>
        </w:rPr>
      </w:pPr>
    </w:p>
    <w:p w14:paraId="0C7097E3" w14:textId="567F8A06" w:rsidR="004D3009" w:rsidRDefault="004D3009" w:rsidP="004D3009">
      <w:pPr>
        <w:tabs>
          <w:tab w:val="left" w:pos="726"/>
        </w:tabs>
        <w:spacing w:after="0" w:line="240" w:lineRule="auto"/>
        <w:jc w:val="both"/>
        <w:rPr>
          <w:lang w:val="en-GB"/>
        </w:rPr>
      </w:pPr>
    </w:p>
    <w:p w14:paraId="75DEE89C" w14:textId="038EA01D" w:rsidR="004D3009" w:rsidRDefault="004D3009" w:rsidP="004D3009">
      <w:pPr>
        <w:tabs>
          <w:tab w:val="left" w:pos="726"/>
        </w:tabs>
        <w:spacing w:after="0" w:line="240" w:lineRule="auto"/>
        <w:jc w:val="both"/>
        <w:rPr>
          <w:lang w:val="en-GB"/>
        </w:rPr>
      </w:pPr>
    </w:p>
    <w:p w14:paraId="11A11A55" w14:textId="6C7BDF48" w:rsidR="004D3009" w:rsidRDefault="004D3009" w:rsidP="004D3009">
      <w:pPr>
        <w:tabs>
          <w:tab w:val="left" w:pos="726"/>
        </w:tabs>
        <w:spacing w:after="0" w:line="240" w:lineRule="auto"/>
        <w:jc w:val="both"/>
        <w:rPr>
          <w:lang w:val="en-GB"/>
        </w:rPr>
      </w:pPr>
    </w:p>
    <w:p w14:paraId="6731B408" w14:textId="78D47FE1" w:rsidR="004D3009" w:rsidRDefault="004D3009" w:rsidP="004D3009">
      <w:pPr>
        <w:tabs>
          <w:tab w:val="left" w:pos="726"/>
        </w:tabs>
        <w:spacing w:after="0" w:line="240" w:lineRule="auto"/>
        <w:jc w:val="both"/>
        <w:rPr>
          <w:lang w:val="en-GB"/>
        </w:rPr>
      </w:pPr>
    </w:p>
    <w:p w14:paraId="0B3AC6F0" w14:textId="68EEA3C0" w:rsidR="004D3009" w:rsidRDefault="004D3009" w:rsidP="004D3009">
      <w:pPr>
        <w:tabs>
          <w:tab w:val="left" w:pos="726"/>
        </w:tabs>
        <w:spacing w:after="0" w:line="240" w:lineRule="auto"/>
        <w:jc w:val="both"/>
        <w:rPr>
          <w:lang w:val="en-GB"/>
        </w:rPr>
      </w:pPr>
    </w:p>
    <w:p w14:paraId="260CF04B" w14:textId="596B242B" w:rsidR="004D3009" w:rsidRDefault="004D3009" w:rsidP="004D3009">
      <w:pPr>
        <w:tabs>
          <w:tab w:val="left" w:pos="726"/>
        </w:tabs>
        <w:spacing w:after="0" w:line="240" w:lineRule="auto"/>
        <w:jc w:val="both"/>
        <w:rPr>
          <w:lang w:val="en-GB"/>
        </w:rPr>
      </w:pPr>
    </w:p>
    <w:p w14:paraId="7E5764ED" w14:textId="79C7DA18" w:rsidR="004D3009" w:rsidRDefault="004D3009" w:rsidP="004D3009">
      <w:pPr>
        <w:tabs>
          <w:tab w:val="left" w:pos="726"/>
        </w:tabs>
        <w:spacing w:after="0" w:line="240" w:lineRule="auto"/>
        <w:jc w:val="both"/>
        <w:rPr>
          <w:lang w:val="en-GB"/>
        </w:rPr>
      </w:pPr>
    </w:p>
    <w:p w14:paraId="0306D09F" w14:textId="77777777" w:rsidR="004D3009" w:rsidRDefault="004D3009" w:rsidP="004D3009">
      <w:pPr>
        <w:tabs>
          <w:tab w:val="left" w:pos="726"/>
        </w:tabs>
        <w:spacing w:after="0" w:line="240" w:lineRule="auto"/>
        <w:jc w:val="both"/>
        <w:rPr>
          <w:lang w:val="en-GB"/>
        </w:rPr>
      </w:pPr>
    </w:p>
    <w:p w14:paraId="19101474" w14:textId="18ED721F" w:rsidR="009B2457" w:rsidRDefault="009B2457" w:rsidP="008C49F3">
      <w:pPr>
        <w:spacing w:after="0" w:line="240" w:lineRule="auto"/>
        <w:jc w:val="both"/>
        <w:rPr>
          <w:lang w:val="en-GB"/>
        </w:rPr>
      </w:pPr>
    </w:p>
    <w:p w14:paraId="683FC9C7" w14:textId="2D710AA6" w:rsidR="009B2457" w:rsidRDefault="009B2457" w:rsidP="008C49F3">
      <w:pPr>
        <w:spacing w:after="0" w:line="240" w:lineRule="auto"/>
        <w:jc w:val="both"/>
        <w:rPr>
          <w:lang w:val="en-GB"/>
        </w:rPr>
      </w:pPr>
    </w:p>
    <w:p w14:paraId="64B260DD" w14:textId="2A3AE0F8" w:rsidR="00A13B21" w:rsidRDefault="00A13B21" w:rsidP="008C49F3">
      <w:pPr>
        <w:spacing w:after="0" w:line="240" w:lineRule="auto"/>
        <w:jc w:val="both"/>
        <w:rPr>
          <w:lang w:val="en-GB"/>
        </w:rPr>
      </w:pPr>
    </w:p>
    <w:p w14:paraId="2FD5460A" w14:textId="77777777" w:rsidR="00A13B21" w:rsidRDefault="00A13B21" w:rsidP="008C49F3">
      <w:pPr>
        <w:spacing w:after="0" w:line="240" w:lineRule="auto"/>
        <w:jc w:val="both"/>
        <w:rPr>
          <w:lang w:val="en-GB"/>
        </w:rPr>
      </w:pPr>
    </w:p>
    <w:p w14:paraId="3C87DDFE" w14:textId="435C246D" w:rsidR="009B2457" w:rsidRDefault="009B2457" w:rsidP="008C49F3">
      <w:pPr>
        <w:spacing w:after="0" w:line="240" w:lineRule="auto"/>
        <w:jc w:val="both"/>
        <w:rPr>
          <w:lang w:val="en-GB"/>
        </w:rPr>
      </w:pPr>
    </w:p>
    <w:p w14:paraId="40EE4A8E" w14:textId="77777777" w:rsidR="009B2457" w:rsidRDefault="009B2457" w:rsidP="008C49F3">
      <w:pPr>
        <w:spacing w:after="0" w:line="240" w:lineRule="auto"/>
        <w:jc w:val="both"/>
        <w:rPr>
          <w:lang w:val="en-GB"/>
        </w:rPr>
      </w:pPr>
    </w:p>
    <w:p w14:paraId="5631F878" w14:textId="23BBA56F" w:rsidR="00DD3A3F" w:rsidRPr="004D3009" w:rsidRDefault="00571C1E" w:rsidP="004D3009">
      <w:pPr>
        <w:pStyle w:val="Heading1"/>
        <w:shd w:val="clear" w:color="auto" w:fill="DBE5F1" w:themeFill="accent1" w:themeFillTint="33"/>
        <w:jc w:val="center"/>
        <w:rPr>
          <w:rFonts w:ascii="Garamond" w:hAnsi="Garamond"/>
          <w:color w:val="365F91" w:themeColor="accent1" w:themeShade="BF"/>
          <w:sz w:val="40"/>
          <w:szCs w:val="40"/>
        </w:rPr>
      </w:pPr>
      <w:r w:rsidRPr="004D3009">
        <w:rPr>
          <w:rFonts w:ascii="Garamond" w:hAnsi="Garamond"/>
          <w:color w:val="365F91" w:themeColor="accent1" w:themeShade="BF"/>
          <w:sz w:val="40"/>
          <w:szCs w:val="40"/>
        </w:rPr>
        <w:lastRenderedPageBreak/>
        <w:t>Section 4</w:t>
      </w:r>
      <w:r w:rsidR="001924C6" w:rsidRPr="004D3009">
        <w:rPr>
          <w:rFonts w:ascii="Garamond" w:hAnsi="Garamond"/>
          <w:color w:val="365F91" w:themeColor="accent1" w:themeShade="BF"/>
          <w:sz w:val="40"/>
          <w:szCs w:val="40"/>
        </w:rPr>
        <w:t xml:space="preserve"> </w:t>
      </w:r>
      <w:r w:rsidR="0060066B" w:rsidRPr="004D3009">
        <w:rPr>
          <w:rFonts w:ascii="Garamond" w:hAnsi="Garamond"/>
          <w:color w:val="365F91" w:themeColor="accent1" w:themeShade="BF"/>
          <w:sz w:val="40"/>
          <w:szCs w:val="40"/>
        </w:rPr>
        <w:t>- Budget</w:t>
      </w:r>
    </w:p>
    <w:p w14:paraId="6228CDF8" w14:textId="44133200" w:rsidR="009B2457" w:rsidRPr="000C4233" w:rsidRDefault="00160503">
      <w:pPr>
        <w:rPr>
          <w:rFonts w:ascii="Garamond" w:hAnsi="Garamond"/>
          <w:sz w:val="24"/>
          <w:szCs w:val="24"/>
          <w:lang w:val="en-GB"/>
        </w:rPr>
      </w:pPr>
      <w:r w:rsidRPr="000C4233">
        <w:rPr>
          <w:rFonts w:ascii="Garamond" w:hAnsi="Garamond"/>
          <w:b/>
          <w:bCs/>
          <w:sz w:val="24"/>
          <w:szCs w:val="24"/>
          <w:lang w:val="en-GB"/>
        </w:rPr>
        <w:t xml:space="preserve">Budget: </w:t>
      </w:r>
      <w:r w:rsidRPr="000C4233">
        <w:rPr>
          <w:rFonts w:ascii="Garamond" w:hAnsi="Garamond"/>
          <w:sz w:val="24"/>
          <w:szCs w:val="24"/>
          <w:lang w:val="en-GB"/>
        </w:rPr>
        <w:t>Please use</w:t>
      </w:r>
      <w:r w:rsidR="00585E3F" w:rsidRPr="000C4233">
        <w:rPr>
          <w:rFonts w:ascii="Garamond" w:hAnsi="Garamond"/>
          <w:sz w:val="24"/>
          <w:szCs w:val="24"/>
          <w:lang w:val="en-GB"/>
        </w:rPr>
        <w:t xml:space="preserve"> provided</w:t>
      </w:r>
      <w:r w:rsidRPr="000C4233">
        <w:rPr>
          <w:rFonts w:ascii="Garamond" w:hAnsi="Garamond"/>
          <w:sz w:val="24"/>
          <w:szCs w:val="24"/>
          <w:lang w:val="en-GB"/>
        </w:rPr>
        <w:t xml:space="preserve"> template</w:t>
      </w:r>
      <w:r w:rsidR="00585E3F" w:rsidRPr="000C4233">
        <w:rPr>
          <w:rFonts w:ascii="Garamond" w:hAnsi="Garamond"/>
          <w:sz w:val="24"/>
          <w:szCs w:val="24"/>
          <w:lang w:val="en-GB"/>
        </w:rPr>
        <w:t xml:space="preserve"> (</w:t>
      </w:r>
      <w:r w:rsidR="000C4233" w:rsidRPr="000C4233">
        <w:rPr>
          <w:rFonts w:ascii="Garamond" w:eastAsia="Times New Roman" w:hAnsi="Garamond" w:cs="Times New Roman"/>
          <w:i/>
          <w:iCs/>
          <w:color w:val="000000"/>
          <w:sz w:val="24"/>
          <w:szCs w:val="24"/>
          <w:lang w:val="en-US"/>
        </w:rPr>
        <w:t>Annex 2 Budget template</w:t>
      </w:r>
      <w:r w:rsidR="000C4233">
        <w:rPr>
          <w:rFonts w:ascii="Garamond" w:eastAsia="Times New Roman" w:hAnsi="Garamond" w:cs="Times New Roman"/>
          <w:i/>
          <w:iCs/>
          <w:color w:val="000000"/>
          <w:sz w:val="24"/>
          <w:szCs w:val="24"/>
          <w:lang w:val="en-US"/>
        </w:rPr>
        <w:t>,</w:t>
      </w:r>
      <w:r w:rsidR="000C4233" w:rsidRPr="000C4233">
        <w:rPr>
          <w:rFonts w:ascii="Garamond" w:hAnsi="Garamond"/>
          <w:sz w:val="24"/>
          <w:szCs w:val="24"/>
          <w:lang w:val="en-GB"/>
        </w:rPr>
        <w:t xml:space="preserve"> </w:t>
      </w:r>
      <w:proofErr w:type="spellStart"/>
      <w:r w:rsidR="002A3072" w:rsidRPr="000C4233">
        <w:rPr>
          <w:rFonts w:ascii="Garamond" w:hAnsi="Garamond"/>
          <w:i/>
          <w:iCs/>
          <w:sz w:val="24"/>
          <w:szCs w:val="24"/>
          <w:lang w:val="en-GB"/>
        </w:rPr>
        <w:t>xls</w:t>
      </w:r>
      <w:proofErr w:type="spellEnd"/>
      <w:r w:rsidR="002A3072" w:rsidRPr="000C4233">
        <w:rPr>
          <w:rFonts w:ascii="Garamond" w:hAnsi="Garamond"/>
          <w:i/>
          <w:iCs/>
          <w:sz w:val="24"/>
          <w:szCs w:val="24"/>
          <w:lang w:val="en-GB"/>
        </w:rPr>
        <w:t xml:space="preserve"> file</w:t>
      </w:r>
      <w:r w:rsidR="00585E3F" w:rsidRPr="000C4233">
        <w:rPr>
          <w:rFonts w:ascii="Garamond" w:hAnsi="Garamond"/>
          <w:sz w:val="24"/>
          <w:szCs w:val="24"/>
          <w:lang w:val="en-GB"/>
        </w:rPr>
        <w:t>),</w:t>
      </w:r>
      <w:r w:rsidR="0097597C" w:rsidRPr="000C4233">
        <w:rPr>
          <w:rFonts w:ascii="Garamond" w:hAnsi="Garamond"/>
          <w:sz w:val="24"/>
          <w:szCs w:val="24"/>
          <w:lang w:val="en-GB"/>
        </w:rPr>
        <w:t xml:space="preserve"> fill out all shee</w:t>
      </w:r>
      <w:r w:rsidR="00585E3F" w:rsidRPr="000C4233">
        <w:rPr>
          <w:rFonts w:ascii="Garamond" w:hAnsi="Garamond"/>
          <w:sz w:val="24"/>
          <w:szCs w:val="24"/>
          <w:lang w:val="en-GB"/>
        </w:rPr>
        <w:t>ts and send it together with the full proposal. Please include only budget summary here</w:t>
      </w:r>
      <w:r w:rsidR="004D3009" w:rsidRPr="000C4233">
        <w:rPr>
          <w:rFonts w:ascii="Garamond" w:hAnsi="Garamond"/>
          <w:sz w:val="24"/>
          <w:szCs w:val="24"/>
          <w:lang w:val="en-GB"/>
        </w:rPr>
        <w:t>:</w:t>
      </w:r>
      <w:r w:rsidR="00585E3F" w:rsidRPr="000C4233">
        <w:rPr>
          <w:rFonts w:ascii="Garamond" w:hAnsi="Garamond"/>
          <w:sz w:val="24"/>
          <w:szCs w:val="24"/>
          <w:lang w:val="en-GB"/>
        </w:rPr>
        <w:t xml:space="preserve"> </w:t>
      </w:r>
    </w:p>
    <w:tbl>
      <w:tblPr>
        <w:tblW w:w="8740" w:type="dxa"/>
        <w:tblLook w:val="04A0" w:firstRow="1" w:lastRow="0" w:firstColumn="1" w:lastColumn="0" w:noHBand="0" w:noVBand="1"/>
      </w:tblPr>
      <w:tblGrid>
        <w:gridCol w:w="3760"/>
        <w:gridCol w:w="1660"/>
        <w:gridCol w:w="1660"/>
        <w:gridCol w:w="1660"/>
      </w:tblGrid>
      <w:tr w:rsidR="004D3009" w:rsidRPr="000C4233" w14:paraId="2A37923D" w14:textId="77777777" w:rsidTr="004D3009">
        <w:trPr>
          <w:trHeight w:val="510"/>
        </w:trPr>
        <w:tc>
          <w:tcPr>
            <w:tcW w:w="3760" w:type="dxa"/>
            <w:vMerge w:val="restart"/>
            <w:tcBorders>
              <w:top w:val="single" w:sz="8" w:space="0" w:color="auto"/>
              <w:left w:val="single" w:sz="8" w:space="0" w:color="auto"/>
              <w:bottom w:val="single" w:sz="4" w:space="0" w:color="000000"/>
              <w:right w:val="nil"/>
            </w:tcBorders>
            <w:shd w:val="clear" w:color="000000" w:fill="BFBFBF"/>
            <w:noWrap/>
            <w:vAlign w:val="center"/>
            <w:hideMark/>
          </w:tcPr>
          <w:p w14:paraId="054D1F22"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Cost Category</w:t>
            </w:r>
          </w:p>
        </w:tc>
        <w:tc>
          <w:tcPr>
            <w:tcW w:w="1660" w:type="dxa"/>
            <w:vMerge w:val="restart"/>
            <w:tcBorders>
              <w:top w:val="single" w:sz="8" w:space="0" w:color="auto"/>
              <w:left w:val="nil"/>
              <w:bottom w:val="single" w:sz="4" w:space="0" w:color="000000"/>
              <w:right w:val="nil"/>
            </w:tcBorders>
            <w:shd w:val="clear" w:color="000000" w:fill="BFBFBF"/>
            <w:noWrap/>
            <w:vAlign w:val="center"/>
            <w:hideMark/>
          </w:tcPr>
          <w:p w14:paraId="7AAFFBCB"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Year 1</w:t>
            </w:r>
          </w:p>
        </w:tc>
        <w:tc>
          <w:tcPr>
            <w:tcW w:w="1660" w:type="dxa"/>
            <w:vMerge w:val="restart"/>
            <w:tcBorders>
              <w:top w:val="single" w:sz="8" w:space="0" w:color="auto"/>
              <w:left w:val="nil"/>
              <w:bottom w:val="single" w:sz="4" w:space="0" w:color="000000"/>
              <w:right w:val="nil"/>
            </w:tcBorders>
            <w:shd w:val="clear" w:color="000000" w:fill="BFBFBF"/>
            <w:noWrap/>
            <w:vAlign w:val="center"/>
            <w:hideMark/>
          </w:tcPr>
          <w:p w14:paraId="4C5B8D89"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Year 2</w:t>
            </w:r>
          </w:p>
        </w:tc>
        <w:tc>
          <w:tcPr>
            <w:tcW w:w="1660" w:type="dxa"/>
            <w:vMerge w:val="restart"/>
            <w:tcBorders>
              <w:top w:val="single" w:sz="8" w:space="0" w:color="auto"/>
              <w:left w:val="nil"/>
              <w:bottom w:val="single" w:sz="4" w:space="0" w:color="000000"/>
              <w:right w:val="single" w:sz="8" w:space="0" w:color="auto"/>
            </w:tcBorders>
            <w:shd w:val="clear" w:color="000000" w:fill="B8CCE4"/>
            <w:noWrap/>
            <w:vAlign w:val="center"/>
            <w:hideMark/>
          </w:tcPr>
          <w:p w14:paraId="6F51A519"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TOTAL</w:t>
            </w:r>
          </w:p>
        </w:tc>
      </w:tr>
      <w:tr w:rsidR="004D3009" w:rsidRPr="000C4233" w14:paraId="11B71741" w14:textId="77777777" w:rsidTr="004D3009">
        <w:trPr>
          <w:trHeight w:val="510"/>
        </w:trPr>
        <w:tc>
          <w:tcPr>
            <w:tcW w:w="3760" w:type="dxa"/>
            <w:vMerge/>
            <w:tcBorders>
              <w:top w:val="single" w:sz="8" w:space="0" w:color="auto"/>
              <w:left w:val="single" w:sz="8" w:space="0" w:color="auto"/>
              <w:bottom w:val="single" w:sz="4" w:space="0" w:color="000000"/>
              <w:right w:val="nil"/>
            </w:tcBorders>
            <w:vAlign w:val="center"/>
            <w:hideMark/>
          </w:tcPr>
          <w:p w14:paraId="30F20634"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nil"/>
            </w:tcBorders>
            <w:vAlign w:val="center"/>
            <w:hideMark/>
          </w:tcPr>
          <w:p w14:paraId="4FE4BCC6"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nil"/>
            </w:tcBorders>
            <w:vAlign w:val="center"/>
            <w:hideMark/>
          </w:tcPr>
          <w:p w14:paraId="152AE780"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single" w:sz="8" w:space="0" w:color="auto"/>
            </w:tcBorders>
            <w:vAlign w:val="center"/>
            <w:hideMark/>
          </w:tcPr>
          <w:p w14:paraId="29FFDEBC"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p>
        </w:tc>
      </w:tr>
      <w:tr w:rsidR="004D3009" w:rsidRPr="000C4233" w14:paraId="43CE1B7A" w14:textId="77777777" w:rsidTr="004D3009">
        <w:trPr>
          <w:trHeight w:val="510"/>
        </w:trPr>
        <w:tc>
          <w:tcPr>
            <w:tcW w:w="3760" w:type="dxa"/>
            <w:vMerge/>
            <w:tcBorders>
              <w:top w:val="single" w:sz="8" w:space="0" w:color="auto"/>
              <w:left w:val="single" w:sz="8" w:space="0" w:color="auto"/>
              <w:bottom w:val="single" w:sz="4" w:space="0" w:color="000000"/>
              <w:right w:val="nil"/>
            </w:tcBorders>
            <w:vAlign w:val="center"/>
            <w:hideMark/>
          </w:tcPr>
          <w:p w14:paraId="3803CC8A"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nil"/>
            </w:tcBorders>
            <w:vAlign w:val="center"/>
            <w:hideMark/>
          </w:tcPr>
          <w:p w14:paraId="04CA9F41"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nil"/>
            </w:tcBorders>
            <w:vAlign w:val="center"/>
            <w:hideMark/>
          </w:tcPr>
          <w:p w14:paraId="6C4C4146"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single" w:sz="8" w:space="0" w:color="auto"/>
            </w:tcBorders>
            <w:vAlign w:val="center"/>
            <w:hideMark/>
          </w:tcPr>
          <w:p w14:paraId="44711144"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p>
        </w:tc>
      </w:tr>
      <w:tr w:rsidR="004D3009" w:rsidRPr="000C4233" w14:paraId="78BA596C"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5500FB33"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Human Resources</w:t>
            </w:r>
          </w:p>
        </w:tc>
        <w:tc>
          <w:tcPr>
            <w:tcW w:w="1660" w:type="dxa"/>
            <w:tcBorders>
              <w:top w:val="nil"/>
              <w:left w:val="nil"/>
              <w:bottom w:val="nil"/>
              <w:right w:val="nil"/>
            </w:tcBorders>
            <w:shd w:val="clear" w:color="auto" w:fill="auto"/>
            <w:noWrap/>
            <w:vAlign w:val="bottom"/>
            <w:hideMark/>
          </w:tcPr>
          <w:p w14:paraId="21B1B23D"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390F986A"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2656F493"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728E1128"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200579F3"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Travel</w:t>
            </w:r>
          </w:p>
        </w:tc>
        <w:tc>
          <w:tcPr>
            <w:tcW w:w="1660" w:type="dxa"/>
            <w:tcBorders>
              <w:top w:val="nil"/>
              <w:left w:val="nil"/>
              <w:bottom w:val="nil"/>
              <w:right w:val="nil"/>
            </w:tcBorders>
            <w:shd w:val="clear" w:color="auto" w:fill="auto"/>
            <w:noWrap/>
            <w:vAlign w:val="bottom"/>
            <w:hideMark/>
          </w:tcPr>
          <w:p w14:paraId="0D24208B"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3E012FFD"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4E9ADF4A"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51FDD6DD"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4F352477"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quipment and supplies</w:t>
            </w:r>
          </w:p>
        </w:tc>
        <w:tc>
          <w:tcPr>
            <w:tcW w:w="1660" w:type="dxa"/>
            <w:tcBorders>
              <w:top w:val="nil"/>
              <w:left w:val="nil"/>
              <w:bottom w:val="nil"/>
              <w:right w:val="nil"/>
            </w:tcBorders>
            <w:shd w:val="clear" w:color="auto" w:fill="auto"/>
            <w:noWrap/>
            <w:vAlign w:val="bottom"/>
            <w:hideMark/>
          </w:tcPr>
          <w:p w14:paraId="44C4C9AA"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4C794FD4"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64F86662"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00DADBA2"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1228C470"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Local office</w:t>
            </w:r>
          </w:p>
        </w:tc>
        <w:tc>
          <w:tcPr>
            <w:tcW w:w="1660" w:type="dxa"/>
            <w:tcBorders>
              <w:top w:val="nil"/>
              <w:left w:val="nil"/>
              <w:bottom w:val="nil"/>
              <w:right w:val="nil"/>
            </w:tcBorders>
            <w:shd w:val="clear" w:color="auto" w:fill="auto"/>
            <w:noWrap/>
            <w:vAlign w:val="bottom"/>
            <w:hideMark/>
          </w:tcPr>
          <w:p w14:paraId="4104C299"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6EAA2D1D"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1191A0F5"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08BA8D86"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672898C3"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Other costs, services</w:t>
            </w:r>
          </w:p>
        </w:tc>
        <w:tc>
          <w:tcPr>
            <w:tcW w:w="1660" w:type="dxa"/>
            <w:tcBorders>
              <w:top w:val="nil"/>
              <w:left w:val="nil"/>
              <w:bottom w:val="nil"/>
              <w:right w:val="nil"/>
            </w:tcBorders>
            <w:shd w:val="clear" w:color="auto" w:fill="auto"/>
            <w:noWrap/>
            <w:vAlign w:val="bottom"/>
            <w:hideMark/>
          </w:tcPr>
          <w:p w14:paraId="1B79528D"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1860A4C5"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4E9DE039"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024F1CDE"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77D408B8"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vents</w:t>
            </w:r>
          </w:p>
        </w:tc>
        <w:tc>
          <w:tcPr>
            <w:tcW w:w="1660" w:type="dxa"/>
            <w:tcBorders>
              <w:top w:val="nil"/>
              <w:left w:val="nil"/>
              <w:bottom w:val="nil"/>
              <w:right w:val="nil"/>
            </w:tcBorders>
            <w:shd w:val="clear" w:color="auto" w:fill="auto"/>
            <w:noWrap/>
            <w:vAlign w:val="bottom"/>
            <w:hideMark/>
          </w:tcPr>
          <w:p w14:paraId="1C5F8025"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16C3C451"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6F4F05BB"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41D1860E"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30132BFE"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Other</w:t>
            </w:r>
          </w:p>
        </w:tc>
        <w:tc>
          <w:tcPr>
            <w:tcW w:w="1660" w:type="dxa"/>
            <w:tcBorders>
              <w:top w:val="nil"/>
              <w:left w:val="nil"/>
              <w:bottom w:val="nil"/>
              <w:right w:val="nil"/>
            </w:tcBorders>
            <w:shd w:val="clear" w:color="auto" w:fill="auto"/>
            <w:noWrap/>
            <w:vAlign w:val="bottom"/>
            <w:hideMark/>
          </w:tcPr>
          <w:p w14:paraId="6A8B83B8"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05490F86"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5EE54DD0"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0FA8A623"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1E10A5DF" w14:textId="134A65AC"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nil"/>
              <w:right w:val="nil"/>
            </w:tcBorders>
            <w:shd w:val="clear" w:color="auto" w:fill="auto"/>
            <w:noWrap/>
            <w:vAlign w:val="bottom"/>
            <w:hideMark/>
          </w:tcPr>
          <w:p w14:paraId="7FB82D3B"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nil"/>
              <w:right w:val="nil"/>
            </w:tcBorders>
            <w:shd w:val="clear" w:color="auto" w:fill="auto"/>
            <w:noWrap/>
            <w:vAlign w:val="bottom"/>
            <w:hideMark/>
          </w:tcPr>
          <w:p w14:paraId="57AC2CBD" w14:textId="77777777" w:rsidR="004D3009" w:rsidRPr="000C4233" w:rsidRDefault="004D3009" w:rsidP="004D3009">
            <w:pPr>
              <w:spacing w:after="0" w:line="240" w:lineRule="auto"/>
              <w:jc w:val="center"/>
              <w:rPr>
                <w:rFonts w:ascii="Garamond" w:eastAsia="Times New Roman" w:hAnsi="Garamond" w:cs="Times New Roman"/>
                <w:sz w:val="24"/>
                <w:szCs w:val="24"/>
                <w:lang w:val="en-US"/>
              </w:rPr>
            </w:pPr>
          </w:p>
        </w:tc>
        <w:tc>
          <w:tcPr>
            <w:tcW w:w="1660" w:type="dxa"/>
            <w:tcBorders>
              <w:top w:val="nil"/>
              <w:left w:val="nil"/>
              <w:bottom w:val="nil"/>
              <w:right w:val="single" w:sz="8" w:space="0" w:color="auto"/>
            </w:tcBorders>
            <w:shd w:val="clear" w:color="000000" w:fill="B8CCE4"/>
            <w:noWrap/>
            <w:vAlign w:val="bottom"/>
            <w:hideMark/>
          </w:tcPr>
          <w:p w14:paraId="033D35B1" w14:textId="282B40D7" w:rsidR="004D3009" w:rsidRPr="000C4233" w:rsidRDefault="004D3009" w:rsidP="004D3009">
            <w:pPr>
              <w:spacing w:after="0" w:line="240" w:lineRule="auto"/>
              <w:jc w:val="center"/>
              <w:rPr>
                <w:rFonts w:ascii="Garamond" w:eastAsia="Times New Roman" w:hAnsi="Garamond" w:cs="Arial"/>
                <w:sz w:val="24"/>
                <w:szCs w:val="24"/>
                <w:lang w:val="en-US"/>
              </w:rPr>
            </w:pPr>
          </w:p>
        </w:tc>
      </w:tr>
      <w:tr w:rsidR="004D3009" w:rsidRPr="000C4233" w14:paraId="38AD759F"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53FA40CA"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Subtotal direct eligible costs</w:t>
            </w:r>
          </w:p>
        </w:tc>
        <w:tc>
          <w:tcPr>
            <w:tcW w:w="1660" w:type="dxa"/>
            <w:tcBorders>
              <w:top w:val="nil"/>
              <w:left w:val="nil"/>
              <w:bottom w:val="nil"/>
              <w:right w:val="nil"/>
            </w:tcBorders>
            <w:shd w:val="clear" w:color="auto" w:fill="auto"/>
            <w:noWrap/>
            <w:vAlign w:val="bottom"/>
            <w:hideMark/>
          </w:tcPr>
          <w:p w14:paraId="42946870"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c>
          <w:tcPr>
            <w:tcW w:w="1660" w:type="dxa"/>
            <w:tcBorders>
              <w:top w:val="nil"/>
              <w:left w:val="nil"/>
              <w:bottom w:val="nil"/>
              <w:right w:val="nil"/>
            </w:tcBorders>
            <w:shd w:val="clear" w:color="auto" w:fill="auto"/>
            <w:noWrap/>
            <w:vAlign w:val="bottom"/>
            <w:hideMark/>
          </w:tcPr>
          <w:p w14:paraId="52776F79"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4AFC462E"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r>
      <w:tr w:rsidR="004D3009" w:rsidRPr="000C4233" w14:paraId="206537F9"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71861E44" w14:textId="1E634B4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nil"/>
              <w:right w:val="nil"/>
            </w:tcBorders>
            <w:shd w:val="clear" w:color="auto" w:fill="auto"/>
            <w:noWrap/>
            <w:vAlign w:val="bottom"/>
            <w:hideMark/>
          </w:tcPr>
          <w:p w14:paraId="4143F7CF"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nil"/>
              <w:right w:val="nil"/>
            </w:tcBorders>
            <w:shd w:val="clear" w:color="auto" w:fill="auto"/>
            <w:noWrap/>
            <w:vAlign w:val="bottom"/>
            <w:hideMark/>
          </w:tcPr>
          <w:p w14:paraId="6786A99F" w14:textId="77777777" w:rsidR="004D3009" w:rsidRPr="000C4233" w:rsidRDefault="004D3009" w:rsidP="004D3009">
            <w:pPr>
              <w:spacing w:after="0" w:line="240" w:lineRule="auto"/>
              <w:jc w:val="center"/>
              <w:rPr>
                <w:rFonts w:ascii="Garamond" w:eastAsia="Times New Roman" w:hAnsi="Garamond" w:cs="Times New Roman"/>
                <w:sz w:val="24"/>
                <w:szCs w:val="24"/>
                <w:lang w:val="en-US"/>
              </w:rPr>
            </w:pPr>
          </w:p>
        </w:tc>
        <w:tc>
          <w:tcPr>
            <w:tcW w:w="1660" w:type="dxa"/>
            <w:tcBorders>
              <w:top w:val="nil"/>
              <w:left w:val="nil"/>
              <w:bottom w:val="nil"/>
              <w:right w:val="single" w:sz="8" w:space="0" w:color="auto"/>
            </w:tcBorders>
            <w:shd w:val="clear" w:color="000000" w:fill="B8CCE4"/>
            <w:noWrap/>
            <w:vAlign w:val="bottom"/>
            <w:hideMark/>
          </w:tcPr>
          <w:p w14:paraId="34262868" w14:textId="624BAE18" w:rsidR="004D3009" w:rsidRPr="000C4233" w:rsidRDefault="004D3009" w:rsidP="004D3009">
            <w:pPr>
              <w:spacing w:after="0" w:line="240" w:lineRule="auto"/>
              <w:jc w:val="center"/>
              <w:rPr>
                <w:rFonts w:ascii="Garamond" w:eastAsia="Times New Roman" w:hAnsi="Garamond" w:cs="Arial"/>
                <w:sz w:val="24"/>
                <w:szCs w:val="24"/>
                <w:lang w:val="en-US"/>
              </w:rPr>
            </w:pPr>
          </w:p>
        </w:tc>
      </w:tr>
      <w:tr w:rsidR="004D3009" w:rsidRPr="000C4233" w14:paraId="28D19E85"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6621139C" w14:textId="77777777" w:rsidR="004D3009" w:rsidRPr="000C4233" w:rsidRDefault="004D3009"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Indirect costs (7%)</w:t>
            </w:r>
          </w:p>
        </w:tc>
        <w:tc>
          <w:tcPr>
            <w:tcW w:w="1660" w:type="dxa"/>
            <w:tcBorders>
              <w:top w:val="nil"/>
              <w:left w:val="nil"/>
              <w:bottom w:val="nil"/>
              <w:right w:val="nil"/>
            </w:tcBorders>
            <w:shd w:val="clear" w:color="auto" w:fill="auto"/>
            <w:noWrap/>
            <w:vAlign w:val="bottom"/>
            <w:hideMark/>
          </w:tcPr>
          <w:p w14:paraId="1DFA44CE" w14:textId="77777777" w:rsidR="004D3009" w:rsidRPr="000C4233" w:rsidRDefault="004D3009"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EUR 0.00</w:t>
            </w:r>
          </w:p>
        </w:tc>
        <w:tc>
          <w:tcPr>
            <w:tcW w:w="1660" w:type="dxa"/>
            <w:tcBorders>
              <w:top w:val="nil"/>
              <w:left w:val="nil"/>
              <w:bottom w:val="nil"/>
              <w:right w:val="nil"/>
            </w:tcBorders>
            <w:shd w:val="clear" w:color="auto" w:fill="auto"/>
            <w:noWrap/>
            <w:vAlign w:val="bottom"/>
            <w:hideMark/>
          </w:tcPr>
          <w:p w14:paraId="252E535A" w14:textId="77777777" w:rsidR="004D3009" w:rsidRPr="000C4233" w:rsidRDefault="004D3009"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7D40663A" w14:textId="77777777" w:rsidR="004D3009" w:rsidRPr="000C4233" w:rsidRDefault="004D3009"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EUR 0.00</w:t>
            </w:r>
          </w:p>
        </w:tc>
      </w:tr>
      <w:tr w:rsidR="004D3009" w:rsidRPr="000C4233" w14:paraId="3ED25CE9" w14:textId="77777777" w:rsidTr="004D3009">
        <w:trPr>
          <w:trHeight w:val="198"/>
        </w:trPr>
        <w:tc>
          <w:tcPr>
            <w:tcW w:w="3760" w:type="dxa"/>
            <w:tcBorders>
              <w:top w:val="nil"/>
              <w:left w:val="single" w:sz="8" w:space="0" w:color="auto"/>
              <w:bottom w:val="double" w:sz="6" w:space="0" w:color="auto"/>
              <w:right w:val="nil"/>
            </w:tcBorders>
            <w:shd w:val="clear" w:color="auto" w:fill="auto"/>
            <w:noWrap/>
            <w:vAlign w:val="bottom"/>
            <w:hideMark/>
          </w:tcPr>
          <w:p w14:paraId="0CBB2817" w14:textId="0C62BD9E"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double" w:sz="6" w:space="0" w:color="auto"/>
              <w:right w:val="nil"/>
            </w:tcBorders>
            <w:shd w:val="clear" w:color="auto" w:fill="auto"/>
            <w:noWrap/>
            <w:vAlign w:val="bottom"/>
            <w:hideMark/>
          </w:tcPr>
          <w:p w14:paraId="02FDB0AF" w14:textId="43110348"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double" w:sz="6" w:space="0" w:color="auto"/>
              <w:right w:val="nil"/>
            </w:tcBorders>
            <w:shd w:val="clear" w:color="auto" w:fill="auto"/>
            <w:noWrap/>
            <w:vAlign w:val="bottom"/>
            <w:hideMark/>
          </w:tcPr>
          <w:p w14:paraId="596FD123" w14:textId="7EB7B36D"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double" w:sz="6" w:space="0" w:color="auto"/>
              <w:right w:val="single" w:sz="8" w:space="0" w:color="auto"/>
            </w:tcBorders>
            <w:shd w:val="clear" w:color="000000" w:fill="B8CCE4"/>
            <w:noWrap/>
            <w:vAlign w:val="bottom"/>
            <w:hideMark/>
          </w:tcPr>
          <w:p w14:paraId="31B701F6" w14:textId="686B475E" w:rsidR="004D3009" w:rsidRPr="000C4233" w:rsidRDefault="004D3009" w:rsidP="004D3009">
            <w:pPr>
              <w:spacing w:after="0" w:line="240" w:lineRule="auto"/>
              <w:jc w:val="center"/>
              <w:rPr>
                <w:rFonts w:ascii="Garamond" w:eastAsia="Times New Roman" w:hAnsi="Garamond" w:cs="Arial"/>
                <w:sz w:val="24"/>
                <w:szCs w:val="24"/>
                <w:lang w:val="en-US"/>
              </w:rPr>
            </w:pPr>
          </w:p>
        </w:tc>
      </w:tr>
      <w:tr w:rsidR="004D3009" w:rsidRPr="000C4233" w14:paraId="31946A33" w14:textId="77777777" w:rsidTr="004D3009">
        <w:trPr>
          <w:trHeight w:val="285"/>
        </w:trPr>
        <w:tc>
          <w:tcPr>
            <w:tcW w:w="3760" w:type="dxa"/>
            <w:tcBorders>
              <w:top w:val="nil"/>
              <w:left w:val="single" w:sz="8" w:space="0" w:color="auto"/>
              <w:bottom w:val="single" w:sz="8" w:space="0" w:color="auto"/>
              <w:right w:val="nil"/>
            </w:tcBorders>
            <w:shd w:val="clear" w:color="auto" w:fill="auto"/>
            <w:noWrap/>
            <w:vAlign w:val="bottom"/>
            <w:hideMark/>
          </w:tcPr>
          <w:p w14:paraId="27433A14"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Total eligible costs of the Action</w:t>
            </w:r>
          </w:p>
        </w:tc>
        <w:tc>
          <w:tcPr>
            <w:tcW w:w="1660" w:type="dxa"/>
            <w:tcBorders>
              <w:top w:val="nil"/>
              <w:left w:val="nil"/>
              <w:bottom w:val="single" w:sz="8" w:space="0" w:color="auto"/>
              <w:right w:val="nil"/>
            </w:tcBorders>
            <w:shd w:val="clear" w:color="auto" w:fill="auto"/>
            <w:noWrap/>
            <w:vAlign w:val="bottom"/>
            <w:hideMark/>
          </w:tcPr>
          <w:p w14:paraId="5917C62A"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c>
          <w:tcPr>
            <w:tcW w:w="1660" w:type="dxa"/>
            <w:tcBorders>
              <w:top w:val="nil"/>
              <w:left w:val="nil"/>
              <w:bottom w:val="single" w:sz="8" w:space="0" w:color="auto"/>
              <w:right w:val="nil"/>
            </w:tcBorders>
            <w:shd w:val="clear" w:color="auto" w:fill="auto"/>
            <w:noWrap/>
            <w:vAlign w:val="bottom"/>
            <w:hideMark/>
          </w:tcPr>
          <w:p w14:paraId="001A1C3E"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c>
          <w:tcPr>
            <w:tcW w:w="1660" w:type="dxa"/>
            <w:tcBorders>
              <w:top w:val="nil"/>
              <w:left w:val="nil"/>
              <w:bottom w:val="single" w:sz="8" w:space="0" w:color="auto"/>
              <w:right w:val="single" w:sz="8" w:space="0" w:color="auto"/>
            </w:tcBorders>
            <w:shd w:val="clear" w:color="000000" w:fill="B8CCE4"/>
            <w:noWrap/>
            <w:vAlign w:val="bottom"/>
            <w:hideMark/>
          </w:tcPr>
          <w:p w14:paraId="04BA27FB"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r>
    </w:tbl>
    <w:p w14:paraId="561608EE" w14:textId="33DDE1B6" w:rsidR="00AB5602" w:rsidRPr="000C4233" w:rsidRDefault="00AB5602" w:rsidP="004D3009">
      <w:pPr>
        <w:jc w:val="center"/>
        <w:rPr>
          <w:rFonts w:ascii="Garamond" w:hAnsi="Garamond"/>
          <w:sz w:val="24"/>
          <w:szCs w:val="24"/>
          <w:lang w:val="en-GB"/>
        </w:rPr>
      </w:pPr>
      <w:r w:rsidRPr="000C4233">
        <w:rPr>
          <w:rFonts w:ascii="Garamond" w:hAnsi="Garamond"/>
          <w:sz w:val="24"/>
          <w:szCs w:val="24"/>
          <w:lang w:val="en-GB"/>
        </w:rPr>
        <w:br w:type="page"/>
      </w:r>
    </w:p>
    <w:p w14:paraId="26617D89" w14:textId="2AA236BC" w:rsidR="00AB5602" w:rsidRPr="004D3009" w:rsidRDefault="00AB5602" w:rsidP="004D3009">
      <w:pPr>
        <w:pStyle w:val="Heading1"/>
        <w:shd w:val="clear" w:color="auto" w:fill="DBE5F1" w:themeFill="accent1" w:themeFillTint="33"/>
        <w:jc w:val="center"/>
        <w:rPr>
          <w:rFonts w:ascii="Garamond" w:hAnsi="Garamond"/>
          <w:color w:val="365F91" w:themeColor="accent1" w:themeShade="BF"/>
          <w:sz w:val="36"/>
          <w:szCs w:val="36"/>
        </w:rPr>
      </w:pPr>
      <w:r w:rsidRPr="004D3009">
        <w:rPr>
          <w:rFonts w:ascii="Garamond" w:hAnsi="Garamond"/>
          <w:color w:val="365F91" w:themeColor="accent1" w:themeShade="BF"/>
          <w:sz w:val="36"/>
          <w:szCs w:val="36"/>
        </w:rPr>
        <w:lastRenderedPageBreak/>
        <w:t>Section 5 - Annexes</w:t>
      </w:r>
    </w:p>
    <w:p w14:paraId="0519B9E7" w14:textId="000D7181" w:rsidR="00B36149" w:rsidRDefault="00AB5602" w:rsidP="00691D0A">
      <w:pPr>
        <w:pStyle w:val="Heading2"/>
        <w:rPr>
          <w:rFonts w:ascii="Garamond" w:hAnsi="Garamond"/>
          <w:sz w:val="24"/>
          <w:szCs w:val="24"/>
        </w:rPr>
      </w:pPr>
      <w:r w:rsidRPr="004D3009">
        <w:rPr>
          <w:rFonts w:ascii="Garamond" w:hAnsi="Garamond"/>
          <w:sz w:val="24"/>
          <w:szCs w:val="24"/>
        </w:rPr>
        <w:t>Annex 5.1: Results framework</w:t>
      </w:r>
    </w:p>
    <w:p w14:paraId="1EC80A54" w14:textId="77777777" w:rsidR="004D3009" w:rsidRPr="004D3009" w:rsidRDefault="004D3009" w:rsidP="004D3009">
      <w:pPr>
        <w:rPr>
          <w:lang w:val="en-GB"/>
        </w:rPr>
      </w:pPr>
    </w:p>
    <w:tbl>
      <w:tblPr>
        <w:tblStyle w:val="Tabel-Gitter1"/>
        <w:tblW w:w="9780" w:type="dxa"/>
        <w:tblInd w:w="0" w:type="dxa"/>
        <w:tblBorders>
          <w:bottom w:val="none" w:sz="0" w:space="0" w:color="auto"/>
        </w:tblBorders>
        <w:tblLayout w:type="fixed"/>
        <w:tblLook w:val="04A0" w:firstRow="1" w:lastRow="0" w:firstColumn="1" w:lastColumn="0" w:noHBand="0" w:noVBand="1"/>
      </w:tblPr>
      <w:tblGrid>
        <w:gridCol w:w="2236"/>
        <w:gridCol w:w="7544"/>
      </w:tblGrid>
      <w:tr w:rsidR="00F52775" w:rsidRPr="004D3009" w14:paraId="0512336F" w14:textId="77777777" w:rsidTr="00F52775">
        <w:tc>
          <w:tcPr>
            <w:tcW w:w="2236" w:type="dxa"/>
            <w:shd w:val="clear" w:color="auto" w:fill="C2D69B" w:themeFill="accent3" w:themeFillTint="99"/>
            <w:hideMark/>
          </w:tcPr>
          <w:p w14:paraId="46FD912F"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Project title</w:t>
            </w:r>
          </w:p>
        </w:tc>
        <w:tc>
          <w:tcPr>
            <w:tcW w:w="7544" w:type="dxa"/>
          </w:tcPr>
          <w:p w14:paraId="08B78FBE" w14:textId="77777777" w:rsidR="00F52775" w:rsidRPr="004D3009" w:rsidRDefault="00F52775" w:rsidP="00F52775">
            <w:pPr>
              <w:jc w:val="both"/>
              <w:rPr>
                <w:rFonts w:ascii="Garamond" w:hAnsi="Garamond"/>
                <w:sz w:val="24"/>
                <w:szCs w:val="24"/>
                <w:lang w:val="en-GB"/>
              </w:rPr>
            </w:pPr>
          </w:p>
        </w:tc>
      </w:tr>
      <w:tr w:rsidR="00F52775" w:rsidRPr="004D3009" w14:paraId="7BEF2F08" w14:textId="77777777" w:rsidTr="001317C0">
        <w:tc>
          <w:tcPr>
            <w:tcW w:w="2236" w:type="dxa"/>
            <w:shd w:val="clear" w:color="auto" w:fill="C2D69B" w:themeFill="accent3" w:themeFillTint="99"/>
            <w:hideMark/>
          </w:tcPr>
          <w:p w14:paraId="264BE0C6" w14:textId="71754ADC" w:rsidR="00F52775" w:rsidRPr="004D3009" w:rsidRDefault="00F52775" w:rsidP="001317C0">
            <w:pPr>
              <w:rPr>
                <w:rFonts w:ascii="Garamond" w:hAnsi="Garamond"/>
                <w:sz w:val="24"/>
                <w:szCs w:val="24"/>
                <w:lang w:val="en-GB"/>
              </w:rPr>
            </w:pPr>
            <w:r w:rsidRPr="004D3009">
              <w:rPr>
                <w:rFonts w:ascii="Garamond" w:hAnsi="Garamond"/>
                <w:sz w:val="24"/>
                <w:szCs w:val="24"/>
                <w:lang w:val="en-GB"/>
              </w:rPr>
              <w:t>Project</w:t>
            </w:r>
            <w:r w:rsidR="001317C0">
              <w:rPr>
                <w:rFonts w:ascii="Garamond" w:hAnsi="Garamond"/>
                <w:sz w:val="24"/>
                <w:szCs w:val="24"/>
                <w:lang w:val="en-GB"/>
              </w:rPr>
              <w:t xml:space="preserve"> goal and</w:t>
            </w:r>
            <w:r w:rsidRPr="004D3009">
              <w:rPr>
                <w:rFonts w:ascii="Garamond" w:hAnsi="Garamond"/>
                <w:sz w:val="24"/>
                <w:szCs w:val="24"/>
                <w:lang w:val="en-GB"/>
              </w:rPr>
              <w:t xml:space="preserve"> objective</w:t>
            </w:r>
            <w:r w:rsidR="001317C0">
              <w:rPr>
                <w:rFonts w:ascii="Garamond" w:hAnsi="Garamond"/>
                <w:sz w:val="24"/>
                <w:szCs w:val="24"/>
                <w:lang w:val="en-GB"/>
              </w:rPr>
              <w:t>s</w:t>
            </w:r>
          </w:p>
        </w:tc>
        <w:tc>
          <w:tcPr>
            <w:tcW w:w="7544" w:type="dxa"/>
          </w:tcPr>
          <w:p w14:paraId="47FACF4A" w14:textId="03C2223F" w:rsidR="00F52775" w:rsidRPr="004D3009" w:rsidRDefault="00F52775" w:rsidP="00F52775">
            <w:pPr>
              <w:jc w:val="both"/>
              <w:rPr>
                <w:rFonts w:ascii="Garamond" w:hAnsi="Garamond"/>
                <w:sz w:val="24"/>
                <w:szCs w:val="24"/>
                <w:lang w:val="en-GB"/>
              </w:rPr>
            </w:pPr>
          </w:p>
        </w:tc>
      </w:tr>
    </w:tbl>
    <w:tbl>
      <w:tblPr>
        <w:tblStyle w:val="TableGrid"/>
        <w:tblW w:w="9778" w:type="dxa"/>
        <w:tblLayout w:type="fixed"/>
        <w:tblLook w:val="04A0" w:firstRow="1" w:lastRow="0" w:firstColumn="1" w:lastColumn="0" w:noHBand="0" w:noVBand="1"/>
      </w:tblPr>
      <w:tblGrid>
        <w:gridCol w:w="1075"/>
        <w:gridCol w:w="1160"/>
        <w:gridCol w:w="992"/>
        <w:gridCol w:w="6551"/>
      </w:tblGrid>
      <w:tr w:rsidR="00F52775" w:rsidRPr="004D3009" w14:paraId="7FF9CBFB" w14:textId="77777777" w:rsidTr="00F52775">
        <w:trPr>
          <w:trHeight w:hRule="exact" w:val="113"/>
        </w:trPr>
        <w:tc>
          <w:tcPr>
            <w:tcW w:w="9778" w:type="dxa"/>
            <w:gridSpan w:val="4"/>
          </w:tcPr>
          <w:p w14:paraId="6E745550" w14:textId="77777777" w:rsidR="00F52775" w:rsidRPr="004D3009" w:rsidRDefault="00F52775" w:rsidP="00F52775">
            <w:pPr>
              <w:jc w:val="both"/>
              <w:rPr>
                <w:rFonts w:ascii="Garamond" w:hAnsi="Garamond"/>
                <w:sz w:val="24"/>
                <w:szCs w:val="24"/>
                <w:lang w:val="en-GB"/>
              </w:rPr>
            </w:pPr>
          </w:p>
        </w:tc>
      </w:tr>
      <w:tr w:rsidR="00F52775" w:rsidRPr="004D3009" w14:paraId="374C8B37" w14:textId="77777777" w:rsidTr="00F52775">
        <w:tc>
          <w:tcPr>
            <w:tcW w:w="2235" w:type="dxa"/>
            <w:gridSpan w:val="2"/>
            <w:shd w:val="clear" w:color="auto" w:fill="DBE5F1" w:themeFill="accent1" w:themeFillTint="33"/>
          </w:tcPr>
          <w:p w14:paraId="2D134802"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come</w:t>
            </w:r>
          </w:p>
        </w:tc>
        <w:tc>
          <w:tcPr>
            <w:tcW w:w="7543" w:type="dxa"/>
            <w:gridSpan w:val="2"/>
          </w:tcPr>
          <w:p w14:paraId="57BE36E3"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 xml:space="preserve">[The short-term and </w:t>
            </w:r>
            <w:r w:rsidR="00650231" w:rsidRPr="004D3009">
              <w:rPr>
                <w:rFonts w:ascii="Garamond" w:hAnsi="Garamond"/>
                <w:sz w:val="24"/>
                <w:szCs w:val="24"/>
                <w:lang w:val="en-GB"/>
              </w:rPr>
              <w:t>medium-term</w:t>
            </w:r>
            <w:r w:rsidRPr="004D3009">
              <w:rPr>
                <w:rFonts w:ascii="Garamond" w:hAnsi="Garamond"/>
                <w:sz w:val="24"/>
                <w:szCs w:val="24"/>
                <w:lang w:val="en-GB"/>
              </w:rPr>
              <w:t xml:space="preserve"> effects of the outputs on the target group]</w:t>
            </w:r>
          </w:p>
        </w:tc>
      </w:tr>
      <w:tr w:rsidR="00F52775" w:rsidRPr="004D3009" w14:paraId="339096CF" w14:textId="77777777" w:rsidTr="00F52775">
        <w:tc>
          <w:tcPr>
            <w:tcW w:w="2235" w:type="dxa"/>
            <w:gridSpan w:val="2"/>
            <w:shd w:val="clear" w:color="auto" w:fill="DBE5F1" w:themeFill="accent1" w:themeFillTint="33"/>
          </w:tcPr>
          <w:p w14:paraId="0E859446"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come indicator(s)</w:t>
            </w:r>
          </w:p>
        </w:tc>
        <w:tc>
          <w:tcPr>
            <w:tcW w:w="7543" w:type="dxa"/>
            <w:gridSpan w:val="2"/>
          </w:tcPr>
          <w:p w14:paraId="35960C5C"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p w14:paraId="5864F179" w14:textId="77777777" w:rsidR="00F52775" w:rsidRPr="004D3009" w:rsidRDefault="00F52775" w:rsidP="008330F4">
            <w:pPr>
              <w:pStyle w:val="ListParagraph"/>
              <w:jc w:val="both"/>
              <w:rPr>
                <w:rFonts w:ascii="Garamond" w:hAnsi="Garamond"/>
                <w:sz w:val="24"/>
                <w:szCs w:val="24"/>
                <w:lang w:val="en-GB"/>
              </w:rPr>
            </w:pPr>
          </w:p>
        </w:tc>
      </w:tr>
      <w:tr w:rsidR="00F52775" w:rsidRPr="004D3009" w14:paraId="67FB4984" w14:textId="77777777" w:rsidTr="00E97D95">
        <w:tc>
          <w:tcPr>
            <w:tcW w:w="1075" w:type="dxa"/>
            <w:shd w:val="clear" w:color="auto" w:fill="DBE5F1" w:themeFill="accent1" w:themeFillTint="33"/>
          </w:tcPr>
          <w:p w14:paraId="4CF65399"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DBE5F1" w:themeFill="accent1" w:themeFillTint="33"/>
          </w:tcPr>
          <w:p w14:paraId="20F1EA9A"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7BC1DD80" w14:textId="77777777" w:rsidR="00F52775" w:rsidRPr="004D3009" w:rsidRDefault="00F52775" w:rsidP="00F52775">
            <w:pPr>
              <w:jc w:val="both"/>
              <w:rPr>
                <w:rFonts w:ascii="Garamond" w:hAnsi="Garamond"/>
                <w:sz w:val="24"/>
                <w:szCs w:val="24"/>
                <w:lang w:val="en-GB"/>
              </w:rPr>
            </w:pPr>
          </w:p>
        </w:tc>
        <w:tc>
          <w:tcPr>
            <w:tcW w:w="6551" w:type="dxa"/>
          </w:tcPr>
          <w:p w14:paraId="575B633F"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Situation prior to activities]</w:t>
            </w:r>
          </w:p>
        </w:tc>
      </w:tr>
      <w:tr w:rsidR="00F52775" w:rsidRPr="004D3009" w14:paraId="75339478" w14:textId="77777777" w:rsidTr="00E97D95">
        <w:tc>
          <w:tcPr>
            <w:tcW w:w="1075" w:type="dxa"/>
            <w:shd w:val="clear" w:color="auto" w:fill="DBE5F1" w:themeFill="accent1" w:themeFillTint="33"/>
          </w:tcPr>
          <w:p w14:paraId="2E4040CB"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DBE5F1" w:themeFill="accent1" w:themeFillTint="33"/>
          </w:tcPr>
          <w:p w14:paraId="72027E8A"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64BD6952" w14:textId="77777777" w:rsidR="00F52775" w:rsidRPr="004D3009" w:rsidRDefault="00F52775" w:rsidP="00F52775">
            <w:pPr>
              <w:jc w:val="both"/>
              <w:rPr>
                <w:rFonts w:ascii="Garamond" w:hAnsi="Garamond"/>
                <w:sz w:val="24"/>
                <w:szCs w:val="24"/>
                <w:lang w:val="en-GB"/>
              </w:rPr>
            </w:pPr>
          </w:p>
        </w:tc>
        <w:tc>
          <w:tcPr>
            <w:tcW w:w="6551" w:type="dxa"/>
          </w:tcPr>
          <w:p w14:paraId="517E4BED"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Intended situation by the end of engagement (phase)]</w:t>
            </w:r>
          </w:p>
        </w:tc>
      </w:tr>
      <w:tr w:rsidR="00962C7A" w:rsidRPr="004D3009" w14:paraId="17EE4540" w14:textId="77777777" w:rsidTr="002815BD">
        <w:tc>
          <w:tcPr>
            <w:tcW w:w="2235" w:type="dxa"/>
            <w:gridSpan w:val="2"/>
            <w:shd w:val="clear" w:color="auto" w:fill="DBE5F1" w:themeFill="accent1" w:themeFillTint="33"/>
          </w:tcPr>
          <w:p w14:paraId="56D3A379" w14:textId="77777777" w:rsidR="00962C7A" w:rsidRPr="004D3009" w:rsidRDefault="00962C7A" w:rsidP="00F52775">
            <w:pPr>
              <w:jc w:val="both"/>
              <w:rPr>
                <w:rFonts w:ascii="Garamond" w:hAnsi="Garamond"/>
                <w:sz w:val="24"/>
                <w:szCs w:val="24"/>
                <w:lang w:val="en-GB"/>
              </w:rPr>
            </w:pPr>
            <w:r w:rsidRPr="004D3009">
              <w:rPr>
                <w:rFonts w:ascii="Garamond" w:hAnsi="Garamond"/>
                <w:sz w:val="24"/>
                <w:szCs w:val="24"/>
                <w:lang w:val="en-GB"/>
              </w:rPr>
              <w:t>Sustainable Development Goals (SDGs):</w:t>
            </w:r>
          </w:p>
        </w:tc>
        <w:tc>
          <w:tcPr>
            <w:tcW w:w="7543" w:type="dxa"/>
            <w:gridSpan w:val="2"/>
          </w:tcPr>
          <w:p w14:paraId="103337BF" w14:textId="77777777" w:rsidR="00962C7A" w:rsidRPr="004D3009" w:rsidRDefault="00962C7A" w:rsidP="00F52775">
            <w:pPr>
              <w:jc w:val="both"/>
              <w:rPr>
                <w:rFonts w:ascii="Garamond" w:hAnsi="Garamond"/>
                <w:sz w:val="24"/>
                <w:szCs w:val="24"/>
                <w:lang w:val="en-GB"/>
              </w:rPr>
            </w:pPr>
            <w:r w:rsidRPr="004D3009">
              <w:rPr>
                <w:rFonts w:ascii="Garamond" w:hAnsi="Garamond"/>
                <w:sz w:val="24"/>
                <w:szCs w:val="24"/>
                <w:lang w:val="en-GB"/>
              </w:rPr>
              <w:t>Describe briefly which SDGs that the outcomes will contribute to achieve and how the outcomes will contribute</w:t>
            </w:r>
          </w:p>
        </w:tc>
      </w:tr>
      <w:tr w:rsidR="00F52775" w:rsidRPr="004D3009" w14:paraId="6EAD46F7" w14:textId="77777777" w:rsidTr="00F52775">
        <w:trPr>
          <w:trHeight w:hRule="exact" w:val="113"/>
        </w:trPr>
        <w:tc>
          <w:tcPr>
            <w:tcW w:w="9778" w:type="dxa"/>
            <w:gridSpan w:val="4"/>
          </w:tcPr>
          <w:p w14:paraId="2AE357D5" w14:textId="77777777" w:rsidR="00F52775" w:rsidRPr="004D3009" w:rsidRDefault="00F52775" w:rsidP="00F52775">
            <w:pPr>
              <w:jc w:val="both"/>
              <w:rPr>
                <w:rFonts w:ascii="Garamond" w:hAnsi="Garamond"/>
                <w:sz w:val="24"/>
                <w:szCs w:val="24"/>
                <w:lang w:val="en-GB"/>
              </w:rPr>
            </w:pPr>
          </w:p>
        </w:tc>
      </w:tr>
      <w:tr w:rsidR="00F52775" w:rsidRPr="004D3009" w14:paraId="0971283C" w14:textId="77777777" w:rsidTr="00F52775">
        <w:tc>
          <w:tcPr>
            <w:tcW w:w="2235" w:type="dxa"/>
            <w:gridSpan w:val="2"/>
            <w:shd w:val="clear" w:color="auto" w:fill="8DB3E2" w:themeFill="text2" w:themeFillTint="66"/>
          </w:tcPr>
          <w:p w14:paraId="0888619A"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put</w:t>
            </w:r>
            <w:r w:rsidR="00714EE3" w:rsidRPr="004D3009">
              <w:rPr>
                <w:rFonts w:ascii="Garamond" w:hAnsi="Garamond"/>
                <w:sz w:val="24"/>
                <w:szCs w:val="24"/>
                <w:lang w:val="en-GB"/>
              </w:rPr>
              <w:t xml:space="preserve"> 1:</w:t>
            </w:r>
          </w:p>
        </w:tc>
        <w:tc>
          <w:tcPr>
            <w:tcW w:w="7543" w:type="dxa"/>
            <w:gridSpan w:val="2"/>
          </w:tcPr>
          <w:p w14:paraId="73150BC3"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 xml:space="preserve">[Short-term result </w:t>
            </w:r>
            <w:r w:rsidR="00C42E6F" w:rsidRPr="004D3009">
              <w:rPr>
                <w:rFonts w:ascii="Garamond" w:hAnsi="Garamond"/>
                <w:sz w:val="24"/>
                <w:szCs w:val="24"/>
                <w:lang w:val="en-GB"/>
              </w:rPr>
              <w:t>of</w:t>
            </w:r>
            <w:r w:rsidRPr="004D3009">
              <w:rPr>
                <w:rFonts w:ascii="Garamond" w:hAnsi="Garamond"/>
                <w:sz w:val="24"/>
                <w:szCs w:val="24"/>
                <w:lang w:val="en-GB"/>
              </w:rPr>
              <w:t xml:space="preserve"> activit</w:t>
            </w:r>
            <w:r w:rsidR="00714EE3" w:rsidRPr="004D3009">
              <w:rPr>
                <w:rFonts w:ascii="Garamond" w:hAnsi="Garamond"/>
                <w:sz w:val="24"/>
                <w:szCs w:val="24"/>
                <w:lang w:val="en-GB"/>
              </w:rPr>
              <w:t>ies carried out</w:t>
            </w:r>
            <w:r w:rsidRPr="004D3009">
              <w:rPr>
                <w:rFonts w:ascii="Garamond" w:hAnsi="Garamond"/>
                <w:sz w:val="24"/>
                <w:szCs w:val="24"/>
                <w:lang w:val="en-GB"/>
              </w:rPr>
              <w:t>]</w:t>
            </w:r>
          </w:p>
        </w:tc>
      </w:tr>
      <w:tr w:rsidR="00F52775" w:rsidRPr="004D3009" w14:paraId="7656D107" w14:textId="77777777" w:rsidTr="00F52775">
        <w:tc>
          <w:tcPr>
            <w:tcW w:w="2235" w:type="dxa"/>
            <w:gridSpan w:val="2"/>
            <w:shd w:val="clear" w:color="auto" w:fill="8DB3E2" w:themeFill="text2" w:themeFillTint="66"/>
          </w:tcPr>
          <w:p w14:paraId="55214AF4"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put indicator</w:t>
            </w:r>
          </w:p>
        </w:tc>
        <w:tc>
          <w:tcPr>
            <w:tcW w:w="7543" w:type="dxa"/>
            <w:gridSpan w:val="2"/>
          </w:tcPr>
          <w:p w14:paraId="79456594"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F52775" w:rsidRPr="004D3009" w14:paraId="1A005569" w14:textId="77777777" w:rsidTr="00E97D95">
        <w:tc>
          <w:tcPr>
            <w:tcW w:w="1075" w:type="dxa"/>
            <w:shd w:val="clear" w:color="auto" w:fill="8DB3E2" w:themeFill="text2" w:themeFillTint="66"/>
          </w:tcPr>
          <w:p w14:paraId="7B9DF9E4"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8DB3E2" w:themeFill="text2" w:themeFillTint="66"/>
          </w:tcPr>
          <w:p w14:paraId="7688A5DF"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73505A90" w14:textId="77777777" w:rsidR="00F52775" w:rsidRPr="004D3009" w:rsidRDefault="00F52775" w:rsidP="00F52775">
            <w:pPr>
              <w:jc w:val="both"/>
              <w:rPr>
                <w:rFonts w:ascii="Garamond" w:hAnsi="Garamond"/>
                <w:sz w:val="24"/>
                <w:szCs w:val="24"/>
                <w:lang w:val="en-GB"/>
              </w:rPr>
            </w:pPr>
          </w:p>
        </w:tc>
        <w:tc>
          <w:tcPr>
            <w:tcW w:w="6551" w:type="dxa"/>
          </w:tcPr>
          <w:p w14:paraId="6CAF3E92"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Situation prior to activit</w:t>
            </w:r>
            <w:r w:rsidR="00714EE3" w:rsidRPr="004D3009">
              <w:rPr>
                <w:rFonts w:ascii="Garamond" w:hAnsi="Garamond"/>
                <w:sz w:val="24"/>
                <w:szCs w:val="24"/>
                <w:lang w:val="en-GB"/>
              </w:rPr>
              <w:t>ies</w:t>
            </w:r>
            <w:r w:rsidRPr="004D3009">
              <w:rPr>
                <w:rFonts w:ascii="Garamond" w:hAnsi="Garamond"/>
                <w:sz w:val="24"/>
                <w:szCs w:val="24"/>
                <w:lang w:val="en-GB"/>
              </w:rPr>
              <w:t>]</w:t>
            </w:r>
          </w:p>
        </w:tc>
      </w:tr>
      <w:tr w:rsidR="00F52775" w:rsidRPr="004D3009" w14:paraId="5D3FB50A" w14:textId="77777777" w:rsidTr="00E97D95">
        <w:tc>
          <w:tcPr>
            <w:tcW w:w="1075" w:type="dxa"/>
            <w:shd w:val="clear" w:color="auto" w:fill="8DB3E2" w:themeFill="text2" w:themeFillTint="66"/>
          </w:tcPr>
          <w:p w14:paraId="19D9660D"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T</w:t>
            </w:r>
            <w:r w:rsidR="00F52775" w:rsidRPr="004D3009">
              <w:rPr>
                <w:rFonts w:ascii="Garamond" w:hAnsi="Garamond"/>
                <w:sz w:val="24"/>
                <w:szCs w:val="24"/>
                <w:lang w:val="en-GB"/>
              </w:rPr>
              <w:t>arget</w:t>
            </w:r>
          </w:p>
        </w:tc>
        <w:tc>
          <w:tcPr>
            <w:tcW w:w="1160" w:type="dxa"/>
            <w:shd w:val="clear" w:color="auto" w:fill="8DB3E2" w:themeFill="text2" w:themeFillTint="66"/>
          </w:tcPr>
          <w:p w14:paraId="442CD072"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Quarter</w:t>
            </w:r>
            <w:r w:rsidR="00F52775" w:rsidRPr="004D3009">
              <w:rPr>
                <w:rFonts w:ascii="Garamond" w:hAnsi="Garamond"/>
                <w:sz w:val="24"/>
                <w:szCs w:val="24"/>
                <w:lang w:val="en-GB"/>
              </w:rPr>
              <w:t xml:space="preserve"> 1</w:t>
            </w:r>
          </w:p>
        </w:tc>
        <w:tc>
          <w:tcPr>
            <w:tcW w:w="992" w:type="dxa"/>
          </w:tcPr>
          <w:p w14:paraId="06458972" w14:textId="77777777" w:rsidR="00F52775" w:rsidRPr="004D3009" w:rsidRDefault="00F52775" w:rsidP="00F52775">
            <w:pPr>
              <w:jc w:val="both"/>
              <w:rPr>
                <w:rFonts w:ascii="Garamond" w:hAnsi="Garamond"/>
                <w:sz w:val="24"/>
                <w:szCs w:val="24"/>
                <w:lang w:val="en-GB"/>
              </w:rPr>
            </w:pPr>
          </w:p>
        </w:tc>
        <w:tc>
          <w:tcPr>
            <w:tcW w:w="6551" w:type="dxa"/>
          </w:tcPr>
          <w:p w14:paraId="34B6A0B3"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 xml:space="preserve">[Intended situation after first </w:t>
            </w:r>
            <w:r w:rsidR="00C42E6F" w:rsidRPr="004D3009">
              <w:rPr>
                <w:rFonts w:ascii="Garamond" w:hAnsi="Garamond"/>
                <w:sz w:val="24"/>
                <w:szCs w:val="24"/>
                <w:lang w:val="en-GB"/>
              </w:rPr>
              <w:t>quarter</w:t>
            </w:r>
            <w:r w:rsidRPr="004D3009">
              <w:rPr>
                <w:rFonts w:ascii="Garamond" w:hAnsi="Garamond"/>
                <w:sz w:val="24"/>
                <w:szCs w:val="24"/>
                <w:lang w:val="en-GB"/>
              </w:rPr>
              <w:t xml:space="preserve"> of implementation]</w:t>
            </w:r>
          </w:p>
        </w:tc>
      </w:tr>
      <w:tr w:rsidR="00F52775" w:rsidRPr="004D3009" w14:paraId="2802F42C" w14:textId="77777777" w:rsidTr="00E97D95">
        <w:tc>
          <w:tcPr>
            <w:tcW w:w="1075" w:type="dxa"/>
            <w:shd w:val="clear" w:color="auto" w:fill="8DB3E2" w:themeFill="text2" w:themeFillTint="66"/>
          </w:tcPr>
          <w:p w14:paraId="70111B71"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T</w:t>
            </w:r>
            <w:r w:rsidR="00F52775" w:rsidRPr="004D3009">
              <w:rPr>
                <w:rFonts w:ascii="Garamond" w:hAnsi="Garamond"/>
                <w:sz w:val="24"/>
                <w:szCs w:val="24"/>
                <w:lang w:val="en-GB"/>
              </w:rPr>
              <w:t>arget</w:t>
            </w:r>
          </w:p>
        </w:tc>
        <w:tc>
          <w:tcPr>
            <w:tcW w:w="1160" w:type="dxa"/>
            <w:shd w:val="clear" w:color="auto" w:fill="8DB3E2" w:themeFill="text2" w:themeFillTint="66"/>
          </w:tcPr>
          <w:p w14:paraId="5B56C3F2"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Quarter 2</w:t>
            </w:r>
          </w:p>
        </w:tc>
        <w:tc>
          <w:tcPr>
            <w:tcW w:w="992" w:type="dxa"/>
          </w:tcPr>
          <w:p w14:paraId="2AA80B88" w14:textId="77777777" w:rsidR="00F52775" w:rsidRPr="004D3009" w:rsidRDefault="00F52775" w:rsidP="00F52775">
            <w:pPr>
              <w:jc w:val="both"/>
              <w:rPr>
                <w:rFonts w:ascii="Garamond" w:hAnsi="Garamond"/>
                <w:sz w:val="24"/>
                <w:szCs w:val="24"/>
                <w:lang w:val="en-GB"/>
              </w:rPr>
            </w:pPr>
          </w:p>
        </w:tc>
        <w:tc>
          <w:tcPr>
            <w:tcW w:w="6551" w:type="dxa"/>
          </w:tcPr>
          <w:p w14:paraId="0BCF3A79" w14:textId="77777777" w:rsidR="00F52775" w:rsidRPr="004D3009" w:rsidRDefault="00C42E6F" w:rsidP="00F52775">
            <w:pPr>
              <w:jc w:val="both"/>
              <w:rPr>
                <w:rFonts w:ascii="Garamond" w:hAnsi="Garamond"/>
                <w:sz w:val="24"/>
                <w:szCs w:val="24"/>
                <w:lang w:val="en-GB"/>
              </w:rPr>
            </w:pPr>
            <w:r w:rsidRPr="004D3009">
              <w:rPr>
                <w:rFonts w:ascii="Garamond" w:hAnsi="Garamond"/>
                <w:sz w:val="24"/>
                <w:szCs w:val="24"/>
                <w:lang w:val="en-GB"/>
              </w:rPr>
              <w:t>[Intended situation after second quarter of implementation]</w:t>
            </w:r>
          </w:p>
        </w:tc>
      </w:tr>
      <w:tr w:rsidR="00F52775" w:rsidRPr="004D3009" w14:paraId="1A61E89B" w14:textId="77777777" w:rsidTr="00E97D95">
        <w:tc>
          <w:tcPr>
            <w:tcW w:w="1075" w:type="dxa"/>
            <w:shd w:val="clear" w:color="auto" w:fill="8DB3E2" w:themeFill="text2" w:themeFillTint="66"/>
          </w:tcPr>
          <w:p w14:paraId="145E0903"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T</w:t>
            </w:r>
            <w:r w:rsidR="00F52775" w:rsidRPr="004D3009">
              <w:rPr>
                <w:rFonts w:ascii="Garamond" w:hAnsi="Garamond"/>
                <w:sz w:val="24"/>
                <w:szCs w:val="24"/>
                <w:lang w:val="en-GB"/>
              </w:rPr>
              <w:t>arget</w:t>
            </w:r>
          </w:p>
        </w:tc>
        <w:tc>
          <w:tcPr>
            <w:tcW w:w="1160" w:type="dxa"/>
            <w:shd w:val="clear" w:color="auto" w:fill="8DB3E2" w:themeFill="text2" w:themeFillTint="66"/>
          </w:tcPr>
          <w:p w14:paraId="768C8770"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 xml:space="preserve">Quarter </w:t>
            </w:r>
            <w:r w:rsidR="00F52775" w:rsidRPr="004D3009">
              <w:rPr>
                <w:rFonts w:ascii="Garamond" w:hAnsi="Garamond"/>
                <w:sz w:val="24"/>
                <w:szCs w:val="24"/>
                <w:lang w:val="en-GB"/>
              </w:rPr>
              <w:t>3</w:t>
            </w:r>
          </w:p>
        </w:tc>
        <w:tc>
          <w:tcPr>
            <w:tcW w:w="992" w:type="dxa"/>
          </w:tcPr>
          <w:p w14:paraId="0834BB3E" w14:textId="77777777" w:rsidR="00F52775" w:rsidRPr="004D3009" w:rsidRDefault="00F52775" w:rsidP="00F52775">
            <w:pPr>
              <w:jc w:val="both"/>
              <w:rPr>
                <w:rFonts w:ascii="Garamond" w:hAnsi="Garamond"/>
                <w:sz w:val="24"/>
                <w:szCs w:val="24"/>
                <w:lang w:val="en-GB"/>
              </w:rPr>
            </w:pPr>
          </w:p>
        </w:tc>
        <w:tc>
          <w:tcPr>
            <w:tcW w:w="6551" w:type="dxa"/>
          </w:tcPr>
          <w:p w14:paraId="69FFEE32" w14:textId="77777777" w:rsidR="00F52775" w:rsidRPr="004D3009" w:rsidRDefault="00C42E6F" w:rsidP="00F52775">
            <w:pPr>
              <w:jc w:val="both"/>
              <w:rPr>
                <w:rFonts w:ascii="Garamond" w:hAnsi="Garamond"/>
                <w:sz w:val="24"/>
                <w:szCs w:val="24"/>
                <w:lang w:val="en-GB"/>
              </w:rPr>
            </w:pPr>
            <w:r w:rsidRPr="004D3009">
              <w:rPr>
                <w:rFonts w:ascii="Garamond" w:hAnsi="Garamond"/>
                <w:sz w:val="24"/>
                <w:szCs w:val="24"/>
                <w:lang w:val="en-GB"/>
              </w:rPr>
              <w:t>[Intended situation after third quarter of implementation]</w:t>
            </w:r>
          </w:p>
        </w:tc>
      </w:tr>
      <w:tr w:rsidR="005C2C56" w:rsidRPr="004D3009" w14:paraId="48AD2FB7" w14:textId="77777777" w:rsidTr="00E97D95">
        <w:tc>
          <w:tcPr>
            <w:tcW w:w="1075" w:type="dxa"/>
            <w:shd w:val="clear" w:color="auto" w:fill="8DB3E2" w:themeFill="text2" w:themeFillTint="66"/>
          </w:tcPr>
          <w:p w14:paraId="39254020" w14:textId="77777777" w:rsidR="005C2C56" w:rsidRPr="004D3009" w:rsidRDefault="005C2C56" w:rsidP="005C2C56">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6519DFD8" w14:textId="77777777" w:rsidR="005C2C56" w:rsidRPr="004D3009" w:rsidRDefault="005C2C56" w:rsidP="005C2C56">
            <w:pPr>
              <w:jc w:val="both"/>
              <w:rPr>
                <w:rFonts w:ascii="Garamond" w:hAnsi="Garamond"/>
                <w:sz w:val="24"/>
                <w:szCs w:val="24"/>
                <w:lang w:val="en-GB"/>
              </w:rPr>
            </w:pPr>
            <w:r w:rsidRPr="004D3009">
              <w:rPr>
                <w:rFonts w:ascii="Garamond" w:hAnsi="Garamond"/>
                <w:sz w:val="24"/>
                <w:szCs w:val="24"/>
                <w:lang w:val="en-GB"/>
              </w:rPr>
              <w:t>Quarter 4</w:t>
            </w:r>
          </w:p>
        </w:tc>
        <w:tc>
          <w:tcPr>
            <w:tcW w:w="992" w:type="dxa"/>
          </w:tcPr>
          <w:p w14:paraId="2CAD419A" w14:textId="77777777" w:rsidR="005C2C56" w:rsidRPr="004D3009" w:rsidRDefault="005C2C56" w:rsidP="005C2C56">
            <w:pPr>
              <w:jc w:val="both"/>
              <w:rPr>
                <w:rFonts w:ascii="Garamond" w:hAnsi="Garamond"/>
                <w:sz w:val="24"/>
                <w:szCs w:val="24"/>
                <w:lang w:val="en-GB"/>
              </w:rPr>
            </w:pPr>
          </w:p>
        </w:tc>
        <w:tc>
          <w:tcPr>
            <w:tcW w:w="6551" w:type="dxa"/>
          </w:tcPr>
          <w:p w14:paraId="0DBA8C83" w14:textId="5961B3B0" w:rsidR="005C2C56" w:rsidRPr="004D3009" w:rsidRDefault="00E97D95" w:rsidP="005C2C56">
            <w:pPr>
              <w:jc w:val="both"/>
              <w:rPr>
                <w:rFonts w:ascii="Garamond" w:hAnsi="Garamond"/>
                <w:sz w:val="24"/>
                <w:szCs w:val="24"/>
                <w:lang w:val="en-GB"/>
              </w:rPr>
            </w:pPr>
            <w:r w:rsidRPr="004D3009">
              <w:rPr>
                <w:rFonts w:ascii="Garamond" w:hAnsi="Garamond"/>
                <w:sz w:val="24"/>
                <w:szCs w:val="24"/>
                <w:lang w:val="en-GB"/>
              </w:rPr>
              <w:t xml:space="preserve">[Intended situation after </w:t>
            </w:r>
            <w:r>
              <w:rPr>
                <w:rFonts w:ascii="Garamond" w:hAnsi="Garamond"/>
                <w:sz w:val="24"/>
                <w:szCs w:val="24"/>
                <w:lang w:val="en-GB"/>
              </w:rPr>
              <w:t>fourth</w:t>
            </w:r>
            <w:r w:rsidRPr="004D3009">
              <w:rPr>
                <w:rFonts w:ascii="Garamond" w:hAnsi="Garamond"/>
                <w:sz w:val="24"/>
                <w:szCs w:val="24"/>
                <w:lang w:val="en-GB"/>
              </w:rPr>
              <w:t xml:space="preserve"> quarter of implementation]</w:t>
            </w:r>
          </w:p>
        </w:tc>
      </w:tr>
      <w:tr w:rsidR="00E97D95" w:rsidRPr="004D3009" w14:paraId="012A084E" w14:textId="77777777" w:rsidTr="00E97D95">
        <w:tc>
          <w:tcPr>
            <w:tcW w:w="1075" w:type="dxa"/>
            <w:shd w:val="clear" w:color="auto" w:fill="8DB3E2" w:themeFill="text2" w:themeFillTint="66"/>
          </w:tcPr>
          <w:p w14:paraId="4D4AE95C" w14:textId="715F142D"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4DE7584C" w14:textId="2B3D901B"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Quarter </w:t>
            </w:r>
            <w:r>
              <w:rPr>
                <w:rFonts w:ascii="Garamond" w:hAnsi="Garamond"/>
                <w:sz w:val="24"/>
                <w:szCs w:val="24"/>
                <w:lang w:val="en-GB"/>
              </w:rPr>
              <w:t>5</w:t>
            </w:r>
          </w:p>
        </w:tc>
        <w:tc>
          <w:tcPr>
            <w:tcW w:w="992" w:type="dxa"/>
          </w:tcPr>
          <w:p w14:paraId="3F332856" w14:textId="77777777" w:rsidR="00E97D95" w:rsidRPr="004D3009" w:rsidRDefault="00E97D95" w:rsidP="00E97D95">
            <w:pPr>
              <w:jc w:val="both"/>
              <w:rPr>
                <w:rFonts w:ascii="Garamond" w:hAnsi="Garamond"/>
                <w:sz w:val="24"/>
                <w:szCs w:val="24"/>
                <w:lang w:val="en-GB"/>
              </w:rPr>
            </w:pPr>
          </w:p>
        </w:tc>
        <w:tc>
          <w:tcPr>
            <w:tcW w:w="6551" w:type="dxa"/>
          </w:tcPr>
          <w:p w14:paraId="289F4515" w14:textId="01542851"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when activity ends]</w:t>
            </w:r>
          </w:p>
        </w:tc>
      </w:tr>
      <w:tr w:rsidR="00E97D95" w:rsidRPr="004D3009" w14:paraId="2AC7445B" w14:textId="77777777" w:rsidTr="00F52775">
        <w:trPr>
          <w:trHeight w:hRule="exact" w:val="113"/>
        </w:trPr>
        <w:tc>
          <w:tcPr>
            <w:tcW w:w="9778" w:type="dxa"/>
            <w:gridSpan w:val="4"/>
          </w:tcPr>
          <w:p w14:paraId="7A8711EA" w14:textId="77777777" w:rsidR="00E97D95" w:rsidRPr="004D3009" w:rsidRDefault="00E97D95" w:rsidP="00E97D95">
            <w:pPr>
              <w:jc w:val="both"/>
              <w:rPr>
                <w:rFonts w:ascii="Garamond" w:hAnsi="Garamond"/>
                <w:sz w:val="24"/>
                <w:szCs w:val="24"/>
                <w:lang w:val="en-GB"/>
              </w:rPr>
            </w:pPr>
          </w:p>
        </w:tc>
      </w:tr>
      <w:tr w:rsidR="00E97D95" w:rsidRPr="004D3009" w14:paraId="1FE5BD2D" w14:textId="77777777" w:rsidTr="00F52775">
        <w:tc>
          <w:tcPr>
            <w:tcW w:w="2235" w:type="dxa"/>
            <w:gridSpan w:val="2"/>
            <w:shd w:val="clear" w:color="auto" w:fill="8DB3E2" w:themeFill="text2" w:themeFillTint="66"/>
          </w:tcPr>
          <w:p w14:paraId="399624C3"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2:</w:t>
            </w:r>
          </w:p>
        </w:tc>
        <w:tc>
          <w:tcPr>
            <w:tcW w:w="7543" w:type="dxa"/>
            <w:gridSpan w:val="2"/>
          </w:tcPr>
          <w:p w14:paraId="500D0E2D"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hort-term result of activities carried out]</w:t>
            </w:r>
          </w:p>
        </w:tc>
      </w:tr>
      <w:tr w:rsidR="00E97D95" w:rsidRPr="004D3009" w14:paraId="4AEDCB17" w14:textId="77777777" w:rsidTr="00F52775">
        <w:tc>
          <w:tcPr>
            <w:tcW w:w="2235" w:type="dxa"/>
            <w:gridSpan w:val="2"/>
            <w:shd w:val="clear" w:color="auto" w:fill="8DB3E2" w:themeFill="text2" w:themeFillTint="66"/>
          </w:tcPr>
          <w:p w14:paraId="4B971F3E"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indicator</w:t>
            </w:r>
          </w:p>
        </w:tc>
        <w:tc>
          <w:tcPr>
            <w:tcW w:w="7543" w:type="dxa"/>
            <w:gridSpan w:val="2"/>
          </w:tcPr>
          <w:p w14:paraId="7F967AB1"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E97D95" w:rsidRPr="004D3009" w14:paraId="2FB9582E" w14:textId="77777777" w:rsidTr="00E97D95">
        <w:tc>
          <w:tcPr>
            <w:tcW w:w="1075" w:type="dxa"/>
            <w:shd w:val="clear" w:color="auto" w:fill="8DB3E2" w:themeFill="text2" w:themeFillTint="66"/>
          </w:tcPr>
          <w:p w14:paraId="1F9515B0"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8DB3E2" w:themeFill="text2" w:themeFillTint="66"/>
          </w:tcPr>
          <w:p w14:paraId="356DBCBB"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4DEE29D3" w14:textId="77777777" w:rsidR="00E97D95" w:rsidRPr="004D3009" w:rsidRDefault="00E97D95" w:rsidP="00E97D95">
            <w:pPr>
              <w:jc w:val="both"/>
              <w:rPr>
                <w:rFonts w:ascii="Garamond" w:hAnsi="Garamond"/>
                <w:sz w:val="24"/>
                <w:szCs w:val="24"/>
                <w:lang w:val="en-GB"/>
              </w:rPr>
            </w:pPr>
          </w:p>
        </w:tc>
        <w:tc>
          <w:tcPr>
            <w:tcW w:w="6551" w:type="dxa"/>
          </w:tcPr>
          <w:p w14:paraId="44C75FF7"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ituation prior to activities]</w:t>
            </w:r>
          </w:p>
        </w:tc>
      </w:tr>
      <w:tr w:rsidR="00E97D95" w:rsidRPr="004D3009" w14:paraId="25AAB88A" w14:textId="77777777" w:rsidTr="00E97D95">
        <w:tc>
          <w:tcPr>
            <w:tcW w:w="1075" w:type="dxa"/>
            <w:shd w:val="clear" w:color="auto" w:fill="8DB3E2" w:themeFill="text2" w:themeFillTint="66"/>
          </w:tcPr>
          <w:p w14:paraId="7478A131"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52CCD5C0"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1</w:t>
            </w:r>
          </w:p>
        </w:tc>
        <w:tc>
          <w:tcPr>
            <w:tcW w:w="992" w:type="dxa"/>
          </w:tcPr>
          <w:p w14:paraId="173117D2" w14:textId="77777777" w:rsidR="00E97D95" w:rsidRPr="004D3009" w:rsidRDefault="00E97D95" w:rsidP="00E97D95">
            <w:pPr>
              <w:jc w:val="both"/>
              <w:rPr>
                <w:rFonts w:ascii="Garamond" w:hAnsi="Garamond"/>
                <w:sz w:val="24"/>
                <w:szCs w:val="24"/>
                <w:lang w:val="en-GB"/>
              </w:rPr>
            </w:pPr>
          </w:p>
        </w:tc>
        <w:tc>
          <w:tcPr>
            <w:tcW w:w="6551" w:type="dxa"/>
          </w:tcPr>
          <w:p w14:paraId="516B8A70"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first quarter of implementation]</w:t>
            </w:r>
          </w:p>
        </w:tc>
      </w:tr>
      <w:tr w:rsidR="00E97D95" w:rsidRPr="004D3009" w14:paraId="3F9F38F4" w14:textId="77777777" w:rsidTr="00E97D95">
        <w:tc>
          <w:tcPr>
            <w:tcW w:w="1075" w:type="dxa"/>
            <w:shd w:val="clear" w:color="auto" w:fill="8DB3E2" w:themeFill="text2" w:themeFillTint="66"/>
          </w:tcPr>
          <w:p w14:paraId="21765569"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53B7575D"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2</w:t>
            </w:r>
          </w:p>
        </w:tc>
        <w:tc>
          <w:tcPr>
            <w:tcW w:w="992" w:type="dxa"/>
          </w:tcPr>
          <w:p w14:paraId="3B9F69CB" w14:textId="77777777" w:rsidR="00E97D95" w:rsidRPr="004D3009" w:rsidRDefault="00E97D95" w:rsidP="00E97D95">
            <w:pPr>
              <w:jc w:val="both"/>
              <w:rPr>
                <w:rFonts w:ascii="Garamond" w:hAnsi="Garamond"/>
                <w:sz w:val="24"/>
                <w:szCs w:val="24"/>
                <w:lang w:val="en-GB"/>
              </w:rPr>
            </w:pPr>
          </w:p>
        </w:tc>
        <w:tc>
          <w:tcPr>
            <w:tcW w:w="6551" w:type="dxa"/>
          </w:tcPr>
          <w:p w14:paraId="6DAA76DF"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second quarter of implementation]</w:t>
            </w:r>
          </w:p>
        </w:tc>
      </w:tr>
      <w:tr w:rsidR="00E97D95" w:rsidRPr="004D3009" w14:paraId="268C18F8" w14:textId="77777777" w:rsidTr="00E97D95">
        <w:tc>
          <w:tcPr>
            <w:tcW w:w="1075" w:type="dxa"/>
            <w:shd w:val="clear" w:color="auto" w:fill="8DB3E2" w:themeFill="text2" w:themeFillTint="66"/>
          </w:tcPr>
          <w:p w14:paraId="5A58D0DD" w14:textId="60A22E5F"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1C51A187" w14:textId="693ECACF"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3</w:t>
            </w:r>
          </w:p>
        </w:tc>
        <w:tc>
          <w:tcPr>
            <w:tcW w:w="992" w:type="dxa"/>
          </w:tcPr>
          <w:p w14:paraId="02AE7976" w14:textId="77777777" w:rsidR="00E97D95" w:rsidRPr="004D3009" w:rsidRDefault="00E97D95" w:rsidP="00E97D95">
            <w:pPr>
              <w:jc w:val="both"/>
              <w:rPr>
                <w:rFonts w:ascii="Garamond" w:hAnsi="Garamond"/>
                <w:sz w:val="24"/>
                <w:szCs w:val="24"/>
                <w:lang w:val="en-GB"/>
              </w:rPr>
            </w:pPr>
          </w:p>
        </w:tc>
        <w:tc>
          <w:tcPr>
            <w:tcW w:w="6551" w:type="dxa"/>
          </w:tcPr>
          <w:p w14:paraId="7A7646EE" w14:textId="34FEFAD5"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third quarter of implementation]</w:t>
            </w:r>
          </w:p>
        </w:tc>
      </w:tr>
      <w:tr w:rsidR="00E97D95" w:rsidRPr="004D3009" w14:paraId="7873D8B2" w14:textId="77777777" w:rsidTr="00E97D95">
        <w:tc>
          <w:tcPr>
            <w:tcW w:w="1075" w:type="dxa"/>
            <w:shd w:val="clear" w:color="auto" w:fill="8DB3E2" w:themeFill="text2" w:themeFillTint="66"/>
          </w:tcPr>
          <w:p w14:paraId="68F644EE" w14:textId="64FCC986"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4ABF4869" w14:textId="50CC1144"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4</w:t>
            </w:r>
          </w:p>
        </w:tc>
        <w:tc>
          <w:tcPr>
            <w:tcW w:w="992" w:type="dxa"/>
          </w:tcPr>
          <w:p w14:paraId="2749B7D7" w14:textId="77777777" w:rsidR="00E97D95" w:rsidRPr="004D3009" w:rsidRDefault="00E97D95" w:rsidP="00E97D95">
            <w:pPr>
              <w:jc w:val="both"/>
              <w:rPr>
                <w:rFonts w:ascii="Garamond" w:hAnsi="Garamond"/>
                <w:sz w:val="24"/>
                <w:szCs w:val="24"/>
                <w:lang w:val="en-GB"/>
              </w:rPr>
            </w:pPr>
          </w:p>
        </w:tc>
        <w:tc>
          <w:tcPr>
            <w:tcW w:w="6551" w:type="dxa"/>
          </w:tcPr>
          <w:p w14:paraId="521E88D3" w14:textId="3FBF33A5"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Intended situation after </w:t>
            </w:r>
            <w:r>
              <w:rPr>
                <w:rFonts w:ascii="Garamond" w:hAnsi="Garamond"/>
                <w:sz w:val="24"/>
                <w:szCs w:val="24"/>
                <w:lang w:val="en-GB"/>
              </w:rPr>
              <w:t>fourth</w:t>
            </w:r>
            <w:r w:rsidRPr="004D3009">
              <w:rPr>
                <w:rFonts w:ascii="Garamond" w:hAnsi="Garamond"/>
                <w:sz w:val="24"/>
                <w:szCs w:val="24"/>
                <w:lang w:val="en-GB"/>
              </w:rPr>
              <w:t xml:space="preserve"> quarter of implementation]</w:t>
            </w:r>
          </w:p>
        </w:tc>
      </w:tr>
      <w:tr w:rsidR="00E97D95" w:rsidRPr="004D3009" w14:paraId="7135D42A" w14:textId="77777777" w:rsidTr="00E97D95">
        <w:tc>
          <w:tcPr>
            <w:tcW w:w="1075" w:type="dxa"/>
            <w:shd w:val="clear" w:color="auto" w:fill="8DB3E2" w:themeFill="text2" w:themeFillTint="66"/>
          </w:tcPr>
          <w:p w14:paraId="67A699EA" w14:textId="01B40180"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7D6B8C35" w14:textId="1CF3D154"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Quarter </w:t>
            </w:r>
            <w:r>
              <w:rPr>
                <w:rFonts w:ascii="Garamond" w:hAnsi="Garamond"/>
                <w:sz w:val="24"/>
                <w:szCs w:val="24"/>
                <w:lang w:val="en-GB"/>
              </w:rPr>
              <w:t>5</w:t>
            </w:r>
          </w:p>
        </w:tc>
        <w:tc>
          <w:tcPr>
            <w:tcW w:w="992" w:type="dxa"/>
          </w:tcPr>
          <w:p w14:paraId="21EEC42B" w14:textId="77777777" w:rsidR="00E97D95" w:rsidRPr="004D3009" w:rsidRDefault="00E97D95" w:rsidP="00E97D95">
            <w:pPr>
              <w:jc w:val="both"/>
              <w:rPr>
                <w:rFonts w:ascii="Garamond" w:hAnsi="Garamond"/>
                <w:sz w:val="24"/>
                <w:szCs w:val="24"/>
                <w:lang w:val="en-GB"/>
              </w:rPr>
            </w:pPr>
          </w:p>
        </w:tc>
        <w:tc>
          <w:tcPr>
            <w:tcW w:w="6551" w:type="dxa"/>
          </w:tcPr>
          <w:p w14:paraId="5FE86349" w14:textId="01ED6A3A"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when activity ends]</w:t>
            </w:r>
          </w:p>
        </w:tc>
      </w:tr>
      <w:tr w:rsidR="00E97D95" w:rsidRPr="004D3009" w14:paraId="17781CBE" w14:textId="77777777" w:rsidTr="00F52775">
        <w:trPr>
          <w:trHeight w:hRule="exact" w:val="113"/>
        </w:trPr>
        <w:tc>
          <w:tcPr>
            <w:tcW w:w="9778" w:type="dxa"/>
            <w:gridSpan w:val="4"/>
          </w:tcPr>
          <w:p w14:paraId="391937A2" w14:textId="77777777" w:rsidR="00E97D95" w:rsidRPr="004D3009" w:rsidRDefault="00E97D95" w:rsidP="00E97D95">
            <w:pPr>
              <w:jc w:val="both"/>
              <w:rPr>
                <w:rFonts w:ascii="Garamond" w:hAnsi="Garamond"/>
                <w:sz w:val="24"/>
                <w:szCs w:val="24"/>
                <w:lang w:val="en-GB"/>
              </w:rPr>
            </w:pPr>
          </w:p>
        </w:tc>
      </w:tr>
      <w:tr w:rsidR="00E97D95" w:rsidRPr="004D3009" w14:paraId="6E3770F8" w14:textId="77777777" w:rsidTr="00F52775">
        <w:tc>
          <w:tcPr>
            <w:tcW w:w="2235" w:type="dxa"/>
            <w:gridSpan w:val="2"/>
            <w:shd w:val="clear" w:color="auto" w:fill="8DB3E2" w:themeFill="text2" w:themeFillTint="66"/>
          </w:tcPr>
          <w:p w14:paraId="75F36529"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3:</w:t>
            </w:r>
          </w:p>
        </w:tc>
        <w:tc>
          <w:tcPr>
            <w:tcW w:w="7543" w:type="dxa"/>
            <w:gridSpan w:val="2"/>
          </w:tcPr>
          <w:p w14:paraId="157CC252"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hort-term result of the activities carried out]</w:t>
            </w:r>
          </w:p>
        </w:tc>
      </w:tr>
      <w:tr w:rsidR="00E97D95" w:rsidRPr="004D3009" w14:paraId="3A771EA3" w14:textId="77777777" w:rsidTr="00F52775">
        <w:tc>
          <w:tcPr>
            <w:tcW w:w="2235" w:type="dxa"/>
            <w:gridSpan w:val="2"/>
            <w:shd w:val="clear" w:color="auto" w:fill="8DB3E2" w:themeFill="text2" w:themeFillTint="66"/>
          </w:tcPr>
          <w:p w14:paraId="5FF5C83D"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indicator</w:t>
            </w:r>
          </w:p>
        </w:tc>
        <w:tc>
          <w:tcPr>
            <w:tcW w:w="7543" w:type="dxa"/>
            <w:gridSpan w:val="2"/>
          </w:tcPr>
          <w:p w14:paraId="730FA699"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E97D95" w:rsidRPr="004D3009" w14:paraId="4321EE38" w14:textId="77777777" w:rsidTr="00E97D95">
        <w:tc>
          <w:tcPr>
            <w:tcW w:w="1075" w:type="dxa"/>
            <w:shd w:val="clear" w:color="auto" w:fill="8DB3E2" w:themeFill="text2" w:themeFillTint="66"/>
          </w:tcPr>
          <w:p w14:paraId="06DF3227"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8DB3E2" w:themeFill="text2" w:themeFillTint="66"/>
          </w:tcPr>
          <w:p w14:paraId="3B93BAF7"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2D78636F" w14:textId="77777777" w:rsidR="00E97D95" w:rsidRPr="004D3009" w:rsidRDefault="00E97D95" w:rsidP="00E97D95">
            <w:pPr>
              <w:jc w:val="both"/>
              <w:rPr>
                <w:rFonts w:ascii="Garamond" w:hAnsi="Garamond"/>
                <w:sz w:val="24"/>
                <w:szCs w:val="24"/>
                <w:lang w:val="en-GB"/>
              </w:rPr>
            </w:pPr>
          </w:p>
        </w:tc>
        <w:tc>
          <w:tcPr>
            <w:tcW w:w="6551" w:type="dxa"/>
          </w:tcPr>
          <w:p w14:paraId="7E8B5AA8"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ituation prior to activities]</w:t>
            </w:r>
          </w:p>
        </w:tc>
      </w:tr>
      <w:tr w:rsidR="00E97D95" w:rsidRPr="004D3009" w14:paraId="70F7AC27" w14:textId="77777777" w:rsidTr="00E97D95">
        <w:tc>
          <w:tcPr>
            <w:tcW w:w="1075" w:type="dxa"/>
            <w:shd w:val="clear" w:color="auto" w:fill="8DB3E2" w:themeFill="text2" w:themeFillTint="66"/>
          </w:tcPr>
          <w:p w14:paraId="07BCB8AF" w14:textId="27ADFD13"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6E05B8FC" w14:textId="1F663F76"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1</w:t>
            </w:r>
          </w:p>
        </w:tc>
        <w:tc>
          <w:tcPr>
            <w:tcW w:w="992" w:type="dxa"/>
          </w:tcPr>
          <w:p w14:paraId="6C968A37" w14:textId="77777777" w:rsidR="00E97D95" w:rsidRPr="004D3009" w:rsidRDefault="00E97D95" w:rsidP="00E97D95">
            <w:pPr>
              <w:jc w:val="both"/>
              <w:rPr>
                <w:rFonts w:ascii="Garamond" w:hAnsi="Garamond"/>
                <w:sz w:val="24"/>
                <w:szCs w:val="24"/>
                <w:lang w:val="en-GB"/>
              </w:rPr>
            </w:pPr>
          </w:p>
        </w:tc>
        <w:tc>
          <w:tcPr>
            <w:tcW w:w="6551" w:type="dxa"/>
          </w:tcPr>
          <w:p w14:paraId="664144C2" w14:textId="1E853B1B"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first quarter of implementation]</w:t>
            </w:r>
          </w:p>
        </w:tc>
      </w:tr>
      <w:tr w:rsidR="00E97D95" w:rsidRPr="004D3009" w14:paraId="0382274A" w14:textId="77777777" w:rsidTr="00E97D95">
        <w:tc>
          <w:tcPr>
            <w:tcW w:w="1075" w:type="dxa"/>
            <w:shd w:val="clear" w:color="auto" w:fill="8DB3E2" w:themeFill="text2" w:themeFillTint="66"/>
          </w:tcPr>
          <w:p w14:paraId="689440A9" w14:textId="47355B39"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1A819433" w14:textId="506B1830"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2</w:t>
            </w:r>
          </w:p>
        </w:tc>
        <w:tc>
          <w:tcPr>
            <w:tcW w:w="992" w:type="dxa"/>
          </w:tcPr>
          <w:p w14:paraId="781F2537" w14:textId="77777777" w:rsidR="00E97D95" w:rsidRPr="004D3009" w:rsidRDefault="00E97D95" w:rsidP="00E97D95">
            <w:pPr>
              <w:jc w:val="both"/>
              <w:rPr>
                <w:rFonts w:ascii="Garamond" w:hAnsi="Garamond"/>
                <w:sz w:val="24"/>
                <w:szCs w:val="24"/>
                <w:lang w:val="en-GB"/>
              </w:rPr>
            </w:pPr>
          </w:p>
        </w:tc>
        <w:tc>
          <w:tcPr>
            <w:tcW w:w="6551" w:type="dxa"/>
          </w:tcPr>
          <w:p w14:paraId="5DE3B420" w14:textId="06FA960A"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second quarter of implementation]</w:t>
            </w:r>
          </w:p>
        </w:tc>
      </w:tr>
      <w:tr w:rsidR="00E97D95" w:rsidRPr="004D3009" w14:paraId="5095E0AE" w14:textId="77777777" w:rsidTr="00E97D95">
        <w:tc>
          <w:tcPr>
            <w:tcW w:w="1075" w:type="dxa"/>
            <w:shd w:val="clear" w:color="auto" w:fill="8DB3E2" w:themeFill="text2" w:themeFillTint="66"/>
          </w:tcPr>
          <w:p w14:paraId="3329F86F" w14:textId="6FED54FB"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lastRenderedPageBreak/>
              <w:t>Target</w:t>
            </w:r>
          </w:p>
        </w:tc>
        <w:tc>
          <w:tcPr>
            <w:tcW w:w="1160" w:type="dxa"/>
            <w:shd w:val="clear" w:color="auto" w:fill="8DB3E2" w:themeFill="text2" w:themeFillTint="66"/>
          </w:tcPr>
          <w:p w14:paraId="6C2C76CA" w14:textId="40DA8ABC"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3</w:t>
            </w:r>
          </w:p>
        </w:tc>
        <w:tc>
          <w:tcPr>
            <w:tcW w:w="992" w:type="dxa"/>
          </w:tcPr>
          <w:p w14:paraId="00D613A1" w14:textId="77777777" w:rsidR="00E97D95" w:rsidRPr="004D3009" w:rsidRDefault="00E97D95" w:rsidP="00E97D95">
            <w:pPr>
              <w:jc w:val="both"/>
              <w:rPr>
                <w:rFonts w:ascii="Garamond" w:hAnsi="Garamond"/>
                <w:sz w:val="24"/>
                <w:szCs w:val="24"/>
                <w:lang w:val="en-GB"/>
              </w:rPr>
            </w:pPr>
          </w:p>
        </w:tc>
        <w:tc>
          <w:tcPr>
            <w:tcW w:w="6551" w:type="dxa"/>
          </w:tcPr>
          <w:p w14:paraId="2FBBBEDD" w14:textId="47EB68AE"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third quarter of implementation]</w:t>
            </w:r>
          </w:p>
        </w:tc>
      </w:tr>
      <w:tr w:rsidR="00E97D95" w:rsidRPr="004D3009" w14:paraId="79FA98E0" w14:textId="77777777" w:rsidTr="00E97D95">
        <w:tc>
          <w:tcPr>
            <w:tcW w:w="1075" w:type="dxa"/>
            <w:shd w:val="clear" w:color="auto" w:fill="8DB3E2" w:themeFill="text2" w:themeFillTint="66"/>
          </w:tcPr>
          <w:p w14:paraId="4F33F1FB" w14:textId="12C1B0EC"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16D7133C" w14:textId="2BAD00B0"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4</w:t>
            </w:r>
          </w:p>
        </w:tc>
        <w:tc>
          <w:tcPr>
            <w:tcW w:w="992" w:type="dxa"/>
          </w:tcPr>
          <w:p w14:paraId="5409B199" w14:textId="77777777" w:rsidR="00E97D95" w:rsidRPr="004D3009" w:rsidRDefault="00E97D95" w:rsidP="00E97D95">
            <w:pPr>
              <w:jc w:val="both"/>
              <w:rPr>
                <w:rFonts w:ascii="Garamond" w:hAnsi="Garamond"/>
                <w:sz w:val="24"/>
                <w:szCs w:val="24"/>
                <w:lang w:val="en-GB"/>
              </w:rPr>
            </w:pPr>
          </w:p>
        </w:tc>
        <w:tc>
          <w:tcPr>
            <w:tcW w:w="6551" w:type="dxa"/>
          </w:tcPr>
          <w:p w14:paraId="12EF1B64" w14:textId="27002732"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Intended situation after </w:t>
            </w:r>
            <w:r>
              <w:rPr>
                <w:rFonts w:ascii="Garamond" w:hAnsi="Garamond"/>
                <w:sz w:val="24"/>
                <w:szCs w:val="24"/>
                <w:lang w:val="en-GB"/>
              </w:rPr>
              <w:t>fourth</w:t>
            </w:r>
            <w:r w:rsidRPr="004D3009">
              <w:rPr>
                <w:rFonts w:ascii="Garamond" w:hAnsi="Garamond"/>
                <w:sz w:val="24"/>
                <w:szCs w:val="24"/>
                <w:lang w:val="en-GB"/>
              </w:rPr>
              <w:t xml:space="preserve"> quarter of implementation]</w:t>
            </w:r>
          </w:p>
        </w:tc>
      </w:tr>
      <w:tr w:rsidR="00E97D95" w:rsidRPr="004D3009" w14:paraId="0EB24DA5" w14:textId="77777777" w:rsidTr="00E97D95">
        <w:tc>
          <w:tcPr>
            <w:tcW w:w="1075" w:type="dxa"/>
            <w:shd w:val="clear" w:color="auto" w:fill="8DB3E2" w:themeFill="text2" w:themeFillTint="66"/>
          </w:tcPr>
          <w:p w14:paraId="20D941A0" w14:textId="1DFFE2BD"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49B76127" w14:textId="49EC403C"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Quarter </w:t>
            </w:r>
            <w:r>
              <w:rPr>
                <w:rFonts w:ascii="Garamond" w:hAnsi="Garamond"/>
                <w:sz w:val="24"/>
                <w:szCs w:val="24"/>
                <w:lang w:val="en-GB"/>
              </w:rPr>
              <w:t>5</w:t>
            </w:r>
          </w:p>
        </w:tc>
        <w:tc>
          <w:tcPr>
            <w:tcW w:w="992" w:type="dxa"/>
          </w:tcPr>
          <w:p w14:paraId="1B1700B1" w14:textId="77777777" w:rsidR="00E97D95" w:rsidRPr="004D3009" w:rsidRDefault="00E97D95" w:rsidP="00E97D95">
            <w:pPr>
              <w:jc w:val="both"/>
              <w:rPr>
                <w:rFonts w:ascii="Garamond" w:hAnsi="Garamond"/>
                <w:sz w:val="24"/>
                <w:szCs w:val="24"/>
                <w:lang w:val="en-GB"/>
              </w:rPr>
            </w:pPr>
          </w:p>
        </w:tc>
        <w:tc>
          <w:tcPr>
            <w:tcW w:w="6551" w:type="dxa"/>
          </w:tcPr>
          <w:p w14:paraId="5C8252E0" w14:textId="1FDC28F8"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when activity ends]</w:t>
            </w:r>
          </w:p>
        </w:tc>
      </w:tr>
    </w:tbl>
    <w:p w14:paraId="6959667D" w14:textId="77777777" w:rsidR="00714EE3" w:rsidRDefault="00714EE3" w:rsidP="00B36149">
      <w:pPr>
        <w:rPr>
          <w:lang w:val="en-US"/>
        </w:rPr>
      </w:pPr>
    </w:p>
    <w:p w14:paraId="25BDC86A" w14:textId="77777777" w:rsidR="00E95A95" w:rsidRDefault="00E95A95">
      <w:pPr>
        <w:rPr>
          <w:lang w:val="en-US"/>
        </w:rPr>
      </w:pPr>
      <w:r>
        <w:rPr>
          <w:lang w:val="en-US"/>
        </w:rPr>
        <w:br w:type="page"/>
      </w:r>
    </w:p>
    <w:p w14:paraId="7CBE5FC6" w14:textId="77777777" w:rsidR="00E95A95" w:rsidRDefault="00E95A95" w:rsidP="00B36149">
      <w:pPr>
        <w:rPr>
          <w:lang w:val="en-US"/>
        </w:rPr>
        <w:sectPr w:rsidR="00E95A95" w:rsidSect="00E95A95">
          <w:footerReference w:type="default" r:id="rId10"/>
          <w:footerReference w:type="first" r:id="rId11"/>
          <w:pgSz w:w="11906" w:h="16838"/>
          <w:pgMar w:top="1701" w:right="1134" w:bottom="1701" w:left="1134" w:header="708" w:footer="708" w:gutter="0"/>
          <w:cols w:space="708"/>
          <w:titlePg/>
          <w:docGrid w:linePitch="360"/>
        </w:sectPr>
      </w:pPr>
    </w:p>
    <w:p w14:paraId="2E6D23E5" w14:textId="77777777" w:rsidR="00E95A95" w:rsidRPr="004D3009" w:rsidRDefault="00691D0A" w:rsidP="00691D0A">
      <w:pPr>
        <w:pStyle w:val="Heading2"/>
        <w:rPr>
          <w:rFonts w:ascii="Garamond" w:hAnsi="Garamond"/>
          <w:sz w:val="24"/>
          <w:szCs w:val="24"/>
        </w:rPr>
      </w:pPr>
      <w:r w:rsidRPr="004D3009">
        <w:rPr>
          <w:rFonts w:ascii="Garamond" w:hAnsi="Garamond"/>
          <w:sz w:val="24"/>
          <w:szCs w:val="24"/>
        </w:rPr>
        <w:lastRenderedPageBreak/>
        <w:t xml:space="preserve">Annex </w:t>
      </w:r>
      <w:r w:rsidR="00E95A95" w:rsidRPr="004D3009">
        <w:rPr>
          <w:rFonts w:ascii="Garamond" w:hAnsi="Garamond"/>
          <w:sz w:val="24"/>
          <w:szCs w:val="24"/>
        </w:rPr>
        <w:t>5.2</w:t>
      </w:r>
      <w:r w:rsidRPr="004D3009">
        <w:rPr>
          <w:rFonts w:ascii="Garamond" w:hAnsi="Garamond"/>
          <w:sz w:val="24"/>
          <w:szCs w:val="24"/>
        </w:rPr>
        <w:t>:</w:t>
      </w:r>
      <w:r w:rsidR="00E95A95" w:rsidRPr="004D3009">
        <w:rPr>
          <w:rFonts w:ascii="Garamond" w:hAnsi="Garamond"/>
          <w:sz w:val="24"/>
          <w:szCs w:val="24"/>
        </w:rPr>
        <w:t xml:space="preserve"> Project description format</w:t>
      </w:r>
    </w:p>
    <w:p w14:paraId="2C06D080" w14:textId="77777777" w:rsidR="00691D0A" w:rsidRPr="004D3009" w:rsidRDefault="00691D0A" w:rsidP="00691D0A">
      <w:pPr>
        <w:rPr>
          <w:rFonts w:ascii="Garamond" w:hAnsi="Garamond"/>
          <w:sz w:val="24"/>
          <w:szCs w:val="24"/>
          <w:lang w:val="en-GB"/>
        </w:rPr>
      </w:pPr>
    </w:p>
    <w:tbl>
      <w:tblPr>
        <w:tblW w:w="13490" w:type="dxa"/>
        <w:tblCellMar>
          <w:left w:w="0" w:type="dxa"/>
          <w:right w:w="0" w:type="dxa"/>
        </w:tblCellMar>
        <w:tblLook w:val="0420" w:firstRow="1" w:lastRow="0" w:firstColumn="0" w:lastColumn="0" w:noHBand="0" w:noVBand="1"/>
      </w:tblPr>
      <w:tblGrid>
        <w:gridCol w:w="2458"/>
        <w:gridCol w:w="7021"/>
        <w:gridCol w:w="2096"/>
        <w:gridCol w:w="1915"/>
      </w:tblGrid>
      <w:tr w:rsidR="001317C0" w:rsidRPr="004D3009" w14:paraId="29B5AE0C" w14:textId="0E84A64E" w:rsidTr="00F0686B">
        <w:trPr>
          <w:trHeight w:val="584"/>
        </w:trPr>
        <w:tc>
          <w:tcPr>
            <w:tcW w:w="2458"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Mar>
              <w:top w:w="72" w:type="dxa"/>
              <w:left w:w="144" w:type="dxa"/>
              <w:bottom w:w="72" w:type="dxa"/>
              <w:right w:w="144" w:type="dxa"/>
            </w:tcMar>
            <w:hideMark/>
          </w:tcPr>
          <w:p w14:paraId="1C797CD8" w14:textId="77777777" w:rsidR="001317C0" w:rsidRPr="004D3009" w:rsidRDefault="001317C0" w:rsidP="000021ED">
            <w:pPr>
              <w:rPr>
                <w:rFonts w:ascii="Garamond" w:hAnsi="Garamond"/>
                <w:sz w:val="24"/>
                <w:szCs w:val="24"/>
                <w:lang w:val="en-GB"/>
              </w:rPr>
            </w:pPr>
            <w:r w:rsidRPr="004D3009">
              <w:rPr>
                <w:rFonts w:ascii="Garamond" w:hAnsi="Garamond"/>
                <w:b/>
                <w:bCs/>
                <w:sz w:val="24"/>
                <w:szCs w:val="24"/>
                <w:lang w:val="en-GB"/>
              </w:rPr>
              <w:t>Output</w:t>
            </w:r>
          </w:p>
        </w:tc>
        <w:tc>
          <w:tcPr>
            <w:tcW w:w="7021"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Mar>
              <w:top w:w="72" w:type="dxa"/>
              <w:left w:w="144" w:type="dxa"/>
              <w:bottom w:w="72" w:type="dxa"/>
              <w:right w:w="144" w:type="dxa"/>
            </w:tcMar>
            <w:hideMark/>
          </w:tcPr>
          <w:p w14:paraId="7BB722BD" w14:textId="77777777" w:rsidR="001317C0" w:rsidRPr="004D3009" w:rsidRDefault="001317C0" w:rsidP="000021ED">
            <w:pPr>
              <w:rPr>
                <w:rFonts w:ascii="Garamond" w:hAnsi="Garamond"/>
                <w:sz w:val="24"/>
                <w:szCs w:val="24"/>
                <w:lang w:val="en-GB"/>
              </w:rPr>
            </w:pPr>
            <w:r w:rsidRPr="004D3009">
              <w:rPr>
                <w:rFonts w:ascii="Garamond" w:hAnsi="Garamond"/>
                <w:b/>
                <w:bCs/>
                <w:sz w:val="24"/>
                <w:szCs w:val="24"/>
                <w:lang w:val="en-GB"/>
              </w:rPr>
              <w:t>Main activities</w:t>
            </w:r>
          </w:p>
        </w:tc>
        <w:tc>
          <w:tcPr>
            <w:tcW w:w="2096"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Mar>
              <w:top w:w="72" w:type="dxa"/>
              <w:left w:w="144" w:type="dxa"/>
              <w:bottom w:w="72" w:type="dxa"/>
              <w:right w:w="144" w:type="dxa"/>
            </w:tcMar>
            <w:hideMark/>
          </w:tcPr>
          <w:p w14:paraId="3BBC964F" w14:textId="77777777" w:rsidR="001317C0" w:rsidRPr="004D3009" w:rsidRDefault="001317C0" w:rsidP="000021ED">
            <w:pPr>
              <w:rPr>
                <w:rFonts w:ascii="Garamond" w:hAnsi="Garamond"/>
                <w:sz w:val="24"/>
                <w:szCs w:val="24"/>
                <w:lang w:val="en-GB"/>
              </w:rPr>
            </w:pPr>
            <w:r w:rsidRPr="004D3009">
              <w:rPr>
                <w:rFonts w:ascii="Garamond" w:hAnsi="Garamond"/>
                <w:b/>
                <w:bCs/>
                <w:sz w:val="24"/>
                <w:szCs w:val="24"/>
                <w:lang w:val="en-GB"/>
              </w:rPr>
              <w:t>Time frame for implementation</w:t>
            </w:r>
          </w:p>
        </w:tc>
        <w:tc>
          <w:tcPr>
            <w:tcW w:w="1915"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Pr>
          <w:p w14:paraId="11ECBEB4" w14:textId="6340B280" w:rsidR="001317C0" w:rsidRPr="004D3009" w:rsidRDefault="001317C0" w:rsidP="001317C0">
            <w:pPr>
              <w:ind w:left="121"/>
              <w:rPr>
                <w:rFonts w:ascii="Garamond" w:hAnsi="Garamond"/>
                <w:b/>
                <w:bCs/>
                <w:sz w:val="24"/>
                <w:szCs w:val="24"/>
                <w:lang w:val="en-GB"/>
              </w:rPr>
            </w:pPr>
            <w:r>
              <w:rPr>
                <w:rFonts w:ascii="Garamond" w:hAnsi="Garamond"/>
                <w:b/>
                <w:bCs/>
                <w:sz w:val="24"/>
                <w:szCs w:val="24"/>
                <w:lang w:val="en-GB"/>
              </w:rPr>
              <w:t>Output based budget estimate</w:t>
            </w:r>
            <w:r w:rsidR="00F0686B">
              <w:rPr>
                <w:rFonts w:ascii="Garamond" w:hAnsi="Garamond"/>
                <w:b/>
                <w:bCs/>
                <w:sz w:val="24"/>
                <w:szCs w:val="24"/>
                <w:lang w:val="en-GB"/>
              </w:rPr>
              <w:t>, EUR</w:t>
            </w:r>
          </w:p>
        </w:tc>
      </w:tr>
      <w:tr w:rsidR="001317C0" w:rsidRPr="004D3009" w14:paraId="6B330278" w14:textId="425CB3FE" w:rsidTr="00F0686B">
        <w:trPr>
          <w:trHeight w:val="584"/>
        </w:trPr>
        <w:tc>
          <w:tcPr>
            <w:tcW w:w="2458"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7C3C6490" w14:textId="4D0D982B" w:rsidR="001317C0" w:rsidRPr="004D3009" w:rsidRDefault="001317C0" w:rsidP="005C2C56">
            <w:pPr>
              <w:rPr>
                <w:rFonts w:ascii="Garamond" w:hAnsi="Garamond"/>
                <w:b/>
                <w:bCs/>
                <w:sz w:val="24"/>
                <w:szCs w:val="24"/>
                <w:lang w:val="en-GB"/>
              </w:rPr>
            </w:pPr>
            <w:r w:rsidRPr="004D3009">
              <w:rPr>
                <w:rFonts w:ascii="Garamond" w:hAnsi="Garamond"/>
                <w:b/>
                <w:bCs/>
                <w:sz w:val="24"/>
                <w:szCs w:val="24"/>
                <w:lang w:val="en-GB"/>
              </w:rPr>
              <w:t xml:space="preserve">Output 1: </w:t>
            </w:r>
            <w:r w:rsidRPr="004D3009">
              <w:rPr>
                <w:rFonts w:ascii="Garamond" w:hAnsi="Garamond"/>
                <w:bCs/>
                <w:sz w:val="24"/>
                <w:szCs w:val="24"/>
                <w:lang w:val="en-GB"/>
              </w:rPr>
              <w:t>(From the results format)</w:t>
            </w:r>
          </w:p>
        </w:tc>
        <w:tc>
          <w:tcPr>
            <w:tcW w:w="7021"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33EAD569" w14:textId="7610B866" w:rsidR="001317C0" w:rsidRPr="004D3009" w:rsidRDefault="001317C0" w:rsidP="005C2C56">
            <w:pPr>
              <w:rPr>
                <w:rFonts w:ascii="Garamond" w:hAnsi="Garamond"/>
                <w:sz w:val="24"/>
                <w:szCs w:val="24"/>
                <w:lang w:val="en-GB"/>
              </w:rPr>
            </w:pPr>
            <w:r w:rsidRPr="004D3009">
              <w:rPr>
                <w:rFonts w:ascii="Garamond" w:hAnsi="Garamond"/>
                <w:sz w:val="24"/>
                <w:szCs w:val="24"/>
                <w:lang w:val="en-GB"/>
              </w:rPr>
              <w:t xml:space="preserve">Describe the main activities to be carried out </w:t>
            </w:r>
          </w:p>
        </w:tc>
        <w:tc>
          <w:tcPr>
            <w:tcW w:w="209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5309E29A" w14:textId="439DC5A6" w:rsidR="001317C0" w:rsidRPr="004D3009" w:rsidRDefault="001317C0" w:rsidP="005C2C56">
            <w:pPr>
              <w:jc w:val="center"/>
              <w:rPr>
                <w:rFonts w:ascii="Garamond" w:hAnsi="Garamond"/>
                <w:sz w:val="24"/>
                <w:szCs w:val="24"/>
                <w:lang w:val="en-GB"/>
              </w:rPr>
            </w:pPr>
            <w:r w:rsidRPr="004D3009">
              <w:rPr>
                <w:rFonts w:ascii="Garamond" w:hAnsi="Garamond"/>
                <w:sz w:val="24"/>
                <w:szCs w:val="24"/>
                <w:lang w:val="en-GB"/>
              </w:rPr>
              <w:t>Describe when the activities will be implemented</w:t>
            </w:r>
          </w:p>
        </w:tc>
        <w:tc>
          <w:tcPr>
            <w:tcW w:w="1915"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Pr>
          <w:p w14:paraId="7971DE61" w14:textId="77777777" w:rsidR="001317C0" w:rsidRPr="004D3009" w:rsidRDefault="001317C0" w:rsidP="005C2C56">
            <w:pPr>
              <w:jc w:val="center"/>
              <w:rPr>
                <w:rFonts w:ascii="Garamond" w:hAnsi="Garamond"/>
                <w:sz w:val="24"/>
                <w:szCs w:val="24"/>
                <w:lang w:val="en-GB"/>
              </w:rPr>
            </w:pPr>
          </w:p>
        </w:tc>
      </w:tr>
      <w:tr w:rsidR="001317C0" w:rsidRPr="00BA1E9B" w14:paraId="16A01685" w14:textId="206D178A" w:rsidTr="00F0686B">
        <w:trPr>
          <w:trHeight w:val="498"/>
        </w:trPr>
        <w:tc>
          <w:tcPr>
            <w:tcW w:w="2458"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637775C6" w14:textId="5B1A1E51" w:rsidR="001317C0" w:rsidRPr="004D3009" w:rsidRDefault="001317C0" w:rsidP="009B2457">
            <w:pPr>
              <w:rPr>
                <w:rFonts w:ascii="Garamond" w:hAnsi="Garamond"/>
                <w:b/>
                <w:bCs/>
                <w:sz w:val="24"/>
                <w:szCs w:val="24"/>
                <w:lang w:val="en-GB"/>
              </w:rPr>
            </w:pPr>
            <w:r w:rsidRPr="004D3009">
              <w:rPr>
                <w:rFonts w:ascii="Garamond" w:hAnsi="Garamond"/>
                <w:b/>
                <w:bCs/>
                <w:sz w:val="24"/>
                <w:szCs w:val="24"/>
                <w:lang w:val="en-GB"/>
              </w:rPr>
              <w:t xml:space="preserve">Output 2: </w:t>
            </w:r>
            <w:r w:rsidRPr="004D3009">
              <w:rPr>
                <w:rFonts w:ascii="Garamond" w:hAnsi="Garamond"/>
                <w:bCs/>
                <w:sz w:val="24"/>
                <w:szCs w:val="24"/>
                <w:lang w:val="en-GB"/>
              </w:rPr>
              <w:t>(From the results format)</w:t>
            </w:r>
          </w:p>
        </w:tc>
        <w:tc>
          <w:tcPr>
            <w:tcW w:w="7021"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78EE18E6" w14:textId="0235B9CC" w:rsidR="001317C0" w:rsidRPr="004D3009" w:rsidRDefault="001317C0" w:rsidP="009B2457">
            <w:pPr>
              <w:rPr>
                <w:rFonts w:ascii="Garamond" w:hAnsi="Garamond"/>
                <w:sz w:val="24"/>
                <w:szCs w:val="24"/>
                <w:lang w:val="en-GB"/>
              </w:rPr>
            </w:pPr>
            <w:r w:rsidRPr="004D3009">
              <w:rPr>
                <w:rFonts w:ascii="Garamond" w:hAnsi="Garamond"/>
                <w:sz w:val="24"/>
                <w:szCs w:val="24"/>
                <w:lang w:val="en-GB"/>
              </w:rPr>
              <w:t>Describe the main activities to be carried out</w:t>
            </w:r>
          </w:p>
        </w:tc>
        <w:tc>
          <w:tcPr>
            <w:tcW w:w="209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613E25F1" w14:textId="52874C12" w:rsidR="001317C0" w:rsidRPr="004D3009" w:rsidRDefault="001317C0" w:rsidP="009B2457">
            <w:pPr>
              <w:jc w:val="center"/>
              <w:rPr>
                <w:rFonts w:ascii="Garamond" w:hAnsi="Garamond"/>
                <w:sz w:val="24"/>
                <w:szCs w:val="24"/>
                <w:lang w:val="en-GB"/>
              </w:rPr>
            </w:pPr>
            <w:r w:rsidRPr="004D3009">
              <w:rPr>
                <w:rFonts w:ascii="Garamond" w:hAnsi="Garamond"/>
                <w:sz w:val="24"/>
                <w:szCs w:val="24"/>
                <w:lang w:val="en-GB"/>
              </w:rPr>
              <w:t>Describe when the activities will be implemented</w:t>
            </w:r>
          </w:p>
        </w:tc>
        <w:tc>
          <w:tcPr>
            <w:tcW w:w="1915"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Pr>
          <w:p w14:paraId="142CDCFB" w14:textId="77777777" w:rsidR="001317C0" w:rsidRPr="004D3009" w:rsidRDefault="001317C0" w:rsidP="009B2457">
            <w:pPr>
              <w:jc w:val="center"/>
              <w:rPr>
                <w:rFonts w:ascii="Garamond" w:hAnsi="Garamond"/>
                <w:sz w:val="24"/>
                <w:szCs w:val="24"/>
                <w:lang w:val="en-GB"/>
              </w:rPr>
            </w:pPr>
          </w:p>
        </w:tc>
      </w:tr>
      <w:tr w:rsidR="001317C0" w:rsidRPr="004D3009" w14:paraId="770FCF22" w14:textId="1826467A" w:rsidTr="00F0686B">
        <w:trPr>
          <w:trHeight w:val="584"/>
        </w:trPr>
        <w:tc>
          <w:tcPr>
            <w:tcW w:w="2458"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2965B58A" w14:textId="6BEE6677" w:rsidR="001317C0" w:rsidRPr="004D3009" w:rsidRDefault="001317C0" w:rsidP="009B2457">
            <w:pPr>
              <w:rPr>
                <w:rFonts w:ascii="Garamond" w:hAnsi="Garamond"/>
                <w:b/>
                <w:bCs/>
                <w:sz w:val="24"/>
                <w:szCs w:val="24"/>
                <w:lang w:val="en-GB"/>
              </w:rPr>
            </w:pPr>
            <w:r w:rsidRPr="004D3009">
              <w:rPr>
                <w:rFonts w:ascii="Garamond" w:hAnsi="Garamond"/>
                <w:b/>
                <w:bCs/>
                <w:sz w:val="24"/>
                <w:szCs w:val="24"/>
                <w:lang w:val="en-GB"/>
              </w:rPr>
              <w:t xml:space="preserve">Output 3: </w:t>
            </w:r>
            <w:r w:rsidRPr="004D3009">
              <w:rPr>
                <w:rFonts w:ascii="Garamond" w:hAnsi="Garamond"/>
                <w:bCs/>
                <w:sz w:val="24"/>
                <w:szCs w:val="24"/>
                <w:lang w:val="en-GB"/>
              </w:rPr>
              <w:t>(From the results format)</w:t>
            </w:r>
          </w:p>
        </w:tc>
        <w:tc>
          <w:tcPr>
            <w:tcW w:w="7021"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3DF22502" w14:textId="255A7DB2" w:rsidR="001317C0" w:rsidRPr="004D3009" w:rsidRDefault="001317C0" w:rsidP="009B2457">
            <w:pPr>
              <w:rPr>
                <w:rFonts w:ascii="Garamond" w:hAnsi="Garamond"/>
                <w:sz w:val="24"/>
                <w:szCs w:val="24"/>
                <w:lang w:val="en-GB"/>
              </w:rPr>
            </w:pPr>
            <w:r w:rsidRPr="004D3009">
              <w:rPr>
                <w:rFonts w:ascii="Garamond" w:hAnsi="Garamond"/>
                <w:sz w:val="24"/>
                <w:szCs w:val="24"/>
                <w:lang w:val="en-GB"/>
              </w:rPr>
              <w:t>Describe the main activities to be carried out</w:t>
            </w:r>
          </w:p>
        </w:tc>
        <w:tc>
          <w:tcPr>
            <w:tcW w:w="209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0D828835" w14:textId="1B94E9D0" w:rsidR="001317C0" w:rsidRPr="004D3009" w:rsidRDefault="001317C0" w:rsidP="009B2457">
            <w:pPr>
              <w:jc w:val="center"/>
              <w:rPr>
                <w:rFonts w:ascii="Garamond" w:hAnsi="Garamond"/>
                <w:sz w:val="24"/>
                <w:szCs w:val="24"/>
                <w:lang w:val="en-GB"/>
              </w:rPr>
            </w:pPr>
            <w:r w:rsidRPr="004D3009">
              <w:rPr>
                <w:rFonts w:ascii="Garamond" w:hAnsi="Garamond"/>
                <w:sz w:val="24"/>
                <w:szCs w:val="24"/>
                <w:lang w:val="en-GB"/>
              </w:rPr>
              <w:t>Describe when the activities will be implemented</w:t>
            </w:r>
          </w:p>
        </w:tc>
        <w:tc>
          <w:tcPr>
            <w:tcW w:w="1915"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Pr>
          <w:p w14:paraId="0F6A8021" w14:textId="77777777" w:rsidR="001317C0" w:rsidRPr="004D3009" w:rsidRDefault="001317C0" w:rsidP="009B2457">
            <w:pPr>
              <w:jc w:val="center"/>
              <w:rPr>
                <w:rFonts w:ascii="Garamond" w:hAnsi="Garamond"/>
                <w:sz w:val="24"/>
                <w:szCs w:val="24"/>
                <w:lang w:val="en-GB"/>
              </w:rPr>
            </w:pPr>
          </w:p>
        </w:tc>
      </w:tr>
    </w:tbl>
    <w:p w14:paraId="482CD5D3" w14:textId="77777777" w:rsidR="00B74FCB" w:rsidRPr="004D3009" w:rsidRDefault="00B74FCB">
      <w:pPr>
        <w:rPr>
          <w:rFonts w:ascii="Garamond" w:hAnsi="Garamond"/>
          <w:sz w:val="24"/>
          <w:szCs w:val="24"/>
        </w:rPr>
      </w:pPr>
    </w:p>
    <w:p w14:paraId="7B13D0B9" w14:textId="77777777" w:rsidR="00B74FCB" w:rsidRPr="004D3009" w:rsidRDefault="00B74FCB">
      <w:pPr>
        <w:rPr>
          <w:rFonts w:ascii="Garamond" w:hAnsi="Garamond"/>
          <w:sz w:val="24"/>
          <w:szCs w:val="24"/>
        </w:rPr>
      </w:pPr>
      <w:r w:rsidRPr="004D3009">
        <w:rPr>
          <w:rFonts w:ascii="Garamond" w:hAnsi="Garamond"/>
          <w:sz w:val="24"/>
          <w:szCs w:val="24"/>
        </w:rPr>
        <w:br w:type="page"/>
      </w:r>
    </w:p>
    <w:p w14:paraId="423B3794" w14:textId="77777777" w:rsidR="00BD2613" w:rsidRPr="004D3009" w:rsidRDefault="00B74FCB" w:rsidP="00691D0A">
      <w:pPr>
        <w:pStyle w:val="Heading2"/>
        <w:rPr>
          <w:rFonts w:ascii="Garamond" w:hAnsi="Garamond"/>
          <w:sz w:val="24"/>
          <w:szCs w:val="24"/>
        </w:rPr>
      </w:pPr>
      <w:r w:rsidRPr="004D3009">
        <w:rPr>
          <w:rFonts w:ascii="Garamond" w:hAnsi="Garamond"/>
          <w:sz w:val="24"/>
          <w:szCs w:val="24"/>
        </w:rPr>
        <w:lastRenderedPageBreak/>
        <w:t>Annex 5.3: Project work plan</w:t>
      </w:r>
    </w:p>
    <w:p w14:paraId="74CFF1AB" w14:textId="77777777" w:rsidR="00B74FCB" w:rsidRPr="004D3009" w:rsidRDefault="00B74FCB" w:rsidP="00B74FCB">
      <w:pPr>
        <w:rPr>
          <w:rFonts w:ascii="Garamond" w:hAnsi="Garamond"/>
          <w:sz w:val="24"/>
          <w:szCs w:val="24"/>
          <w:lang w:val="en-GB"/>
        </w:rPr>
      </w:pPr>
    </w:p>
    <w:p w14:paraId="68772335" w14:textId="77777777" w:rsidR="00B74FCB" w:rsidRPr="004D3009" w:rsidRDefault="00B74FCB" w:rsidP="00B74FCB">
      <w:pPr>
        <w:rPr>
          <w:rFonts w:ascii="Garamond" w:hAnsi="Garamond"/>
          <w:sz w:val="24"/>
          <w:szCs w:val="24"/>
          <w:lang w:val="en-GB"/>
        </w:rPr>
      </w:pPr>
      <w:r w:rsidRPr="004D3009">
        <w:rPr>
          <w:rFonts w:ascii="Garamond" w:hAnsi="Garamond" w:cs="Calibri"/>
          <w:bCs/>
          <w:i/>
          <w:sz w:val="24"/>
          <w:szCs w:val="24"/>
        </w:rPr>
        <w:t>Describe a detailed schedule of the process of project implementation using the table below. Please indicate time necessary for the planning, organizing and implementation of the project, the activities planned and the implementers responsible for the implementation of the activities</w:t>
      </w:r>
    </w:p>
    <w:tbl>
      <w:tblPr>
        <w:tblStyle w:val="TableGrid"/>
        <w:tblW w:w="12875" w:type="dxa"/>
        <w:jc w:val="center"/>
        <w:tblLayout w:type="fixed"/>
        <w:tblLook w:val="04A0" w:firstRow="1" w:lastRow="0" w:firstColumn="1" w:lastColumn="0" w:noHBand="0" w:noVBand="1"/>
      </w:tblPr>
      <w:tblGrid>
        <w:gridCol w:w="4140"/>
        <w:gridCol w:w="2195"/>
        <w:gridCol w:w="425"/>
        <w:gridCol w:w="425"/>
        <w:gridCol w:w="426"/>
        <w:gridCol w:w="425"/>
        <w:gridCol w:w="425"/>
        <w:gridCol w:w="425"/>
        <w:gridCol w:w="426"/>
        <w:gridCol w:w="425"/>
        <w:gridCol w:w="423"/>
        <w:gridCol w:w="465"/>
        <w:gridCol w:w="450"/>
        <w:gridCol w:w="450"/>
        <w:gridCol w:w="450"/>
        <w:gridCol w:w="450"/>
        <w:gridCol w:w="450"/>
      </w:tblGrid>
      <w:tr w:rsidR="00450813" w:rsidRPr="00E97D95" w14:paraId="6101F670" w14:textId="77777777" w:rsidTr="00E97D95">
        <w:trPr>
          <w:trHeight w:val="368"/>
          <w:jc w:val="center"/>
        </w:trPr>
        <w:tc>
          <w:tcPr>
            <w:tcW w:w="4140" w:type="dxa"/>
            <w:vMerge w:val="restart"/>
            <w:shd w:val="clear" w:color="auto" w:fill="B8CCE4" w:themeFill="accent1" w:themeFillTint="66"/>
            <w:vAlign w:val="center"/>
          </w:tcPr>
          <w:p w14:paraId="6D01CEDC" w14:textId="77777777" w:rsidR="00450813" w:rsidRPr="00E97D95" w:rsidRDefault="00450813" w:rsidP="001317C0">
            <w:pPr>
              <w:spacing w:before="100" w:beforeAutospacing="1" w:after="100" w:afterAutospacing="1"/>
              <w:ind w:right="-5"/>
              <w:jc w:val="center"/>
              <w:rPr>
                <w:rFonts w:ascii="Garamond" w:hAnsi="Garamond" w:cstheme="minorHAnsi"/>
                <w:sz w:val="24"/>
                <w:szCs w:val="24"/>
              </w:rPr>
            </w:pPr>
            <w:r w:rsidRPr="00E97D95">
              <w:rPr>
                <w:rFonts w:ascii="Garamond" w:hAnsi="Garamond" w:cstheme="minorHAnsi"/>
                <w:sz w:val="24"/>
                <w:szCs w:val="24"/>
              </w:rPr>
              <w:t>Activity</w:t>
            </w:r>
          </w:p>
        </w:tc>
        <w:tc>
          <w:tcPr>
            <w:tcW w:w="2195" w:type="dxa"/>
            <w:vMerge w:val="restart"/>
            <w:shd w:val="clear" w:color="auto" w:fill="B8CCE4" w:themeFill="accent1" w:themeFillTint="66"/>
          </w:tcPr>
          <w:p w14:paraId="7969BD0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Person Responsible</w:t>
            </w:r>
          </w:p>
        </w:tc>
        <w:tc>
          <w:tcPr>
            <w:tcW w:w="1276" w:type="dxa"/>
            <w:gridSpan w:val="3"/>
            <w:tcBorders>
              <w:bottom w:val="single" w:sz="4" w:space="0" w:color="auto"/>
            </w:tcBorders>
            <w:shd w:val="clear" w:color="auto" w:fill="B8CCE4" w:themeFill="accent1" w:themeFillTint="66"/>
          </w:tcPr>
          <w:p w14:paraId="688610D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1</w:t>
            </w:r>
          </w:p>
        </w:tc>
        <w:tc>
          <w:tcPr>
            <w:tcW w:w="1275" w:type="dxa"/>
            <w:gridSpan w:val="3"/>
            <w:tcBorders>
              <w:bottom w:val="single" w:sz="4" w:space="0" w:color="auto"/>
            </w:tcBorders>
            <w:shd w:val="clear" w:color="auto" w:fill="B8CCE4" w:themeFill="accent1" w:themeFillTint="66"/>
          </w:tcPr>
          <w:p w14:paraId="7A4194D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2</w:t>
            </w:r>
          </w:p>
        </w:tc>
        <w:tc>
          <w:tcPr>
            <w:tcW w:w="1274" w:type="dxa"/>
            <w:gridSpan w:val="3"/>
            <w:tcBorders>
              <w:top w:val="single" w:sz="4" w:space="0" w:color="auto"/>
              <w:bottom w:val="single" w:sz="4" w:space="0" w:color="auto"/>
            </w:tcBorders>
            <w:shd w:val="clear" w:color="auto" w:fill="B8CCE4" w:themeFill="accent1" w:themeFillTint="66"/>
          </w:tcPr>
          <w:p w14:paraId="40F91DC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3</w:t>
            </w:r>
          </w:p>
        </w:tc>
        <w:tc>
          <w:tcPr>
            <w:tcW w:w="1365" w:type="dxa"/>
            <w:gridSpan w:val="3"/>
            <w:tcBorders>
              <w:top w:val="single" w:sz="4" w:space="0" w:color="auto"/>
              <w:bottom w:val="single" w:sz="4" w:space="0" w:color="auto"/>
            </w:tcBorders>
            <w:shd w:val="clear" w:color="auto" w:fill="B8CCE4" w:themeFill="accent1" w:themeFillTint="66"/>
          </w:tcPr>
          <w:p w14:paraId="2FF760F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4</w:t>
            </w:r>
          </w:p>
        </w:tc>
        <w:tc>
          <w:tcPr>
            <w:tcW w:w="1350" w:type="dxa"/>
            <w:gridSpan w:val="3"/>
            <w:tcBorders>
              <w:top w:val="single" w:sz="4" w:space="0" w:color="auto"/>
              <w:bottom w:val="single" w:sz="4" w:space="0" w:color="auto"/>
            </w:tcBorders>
            <w:shd w:val="clear" w:color="auto" w:fill="B8CCE4" w:themeFill="accent1" w:themeFillTint="66"/>
          </w:tcPr>
          <w:p w14:paraId="404E994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5</w:t>
            </w:r>
          </w:p>
        </w:tc>
      </w:tr>
      <w:tr w:rsidR="00450813" w:rsidRPr="00E97D95" w14:paraId="37505BA5" w14:textId="77777777" w:rsidTr="00E97D95">
        <w:trPr>
          <w:trHeight w:val="201"/>
          <w:jc w:val="center"/>
        </w:trPr>
        <w:tc>
          <w:tcPr>
            <w:tcW w:w="4140" w:type="dxa"/>
            <w:vMerge/>
            <w:shd w:val="clear" w:color="auto" w:fill="B8CCE4" w:themeFill="accent1" w:themeFillTint="66"/>
          </w:tcPr>
          <w:p w14:paraId="2358232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vMerge/>
            <w:shd w:val="clear" w:color="auto" w:fill="B8CCE4" w:themeFill="accent1" w:themeFillTint="66"/>
          </w:tcPr>
          <w:p w14:paraId="074910F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tcBorders>
              <w:top w:val="single" w:sz="4" w:space="0" w:color="auto"/>
            </w:tcBorders>
            <w:shd w:val="clear" w:color="auto" w:fill="B8CCE4" w:themeFill="accent1" w:themeFillTint="66"/>
          </w:tcPr>
          <w:p w14:paraId="191CBB5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w:t>
            </w:r>
          </w:p>
        </w:tc>
        <w:tc>
          <w:tcPr>
            <w:tcW w:w="425" w:type="dxa"/>
            <w:tcBorders>
              <w:top w:val="single" w:sz="4" w:space="0" w:color="auto"/>
            </w:tcBorders>
            <w:shd w:val="clear" w:color="auto" w:fill="B8CCE4" w:themeFill="accent1" w:themeFillTint="66"/>
          </w:tcPr>
          <w:p w14:paraId="7E4C73E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2</w:t>
            </w:r>
          </w:p>
        </w:tc>
        <w:tc>
          <w:tcPr>
            <w:tcW w:w="426" w:type="dxa"/>
            <w:tcBorders>
              <w:top w:val="single" w:sz="4" w:space="0" w:color="auto"/>
            </w:tcBorders>
            <w:shd w:val="clear" w:color="auto" w:fill="B8CCE4" w:themeFill="accent1" w:themeFillTint="66"/>
          </w:tcPr>
          <w:p w14:paraId="5607BA6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3</w:t>
            </w:r>
          </w:p>
        </w:tc>
        <w:tc>
          <w:tcPr>
            <w:tcW w:w="425" w:type="dxa"/>
            <w:tcBorders>
              <w:top w:val="single" w:sz="4" w:space="0" w:color="auto"/>
            </w:tcBorders>
            <w:shd w:val="clear" w:color="auto" w:fill="B8CCE4" w:themeFill="accent1" w:themeFillTint="66"/>
          </w:tcPr>
          <w:p w14:paraId="018654D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4</w:t>
            </w:r>
          </w:p>
        </w:tc>
        <w:tc>
          <w:tcPr>
            <w:tcW w:w="425" w:type="dxa"/>
            <w:tcBorders>
              <w:top w:val="single" w:sz="4" w:space="0" w:color="auto"/>
            </w:tcBorders>
            <w:shd w:val="clear" w:color="auto" w:fill="B8CCE4" w:themeFill="accent1" w:themeFillTint="66"/>
          </w:tcPr>
          <w:p w14:paraId="19716CA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5</w:t>
            </w:r>
          </w:p>
        </w:tc>
        <w:tc>
          <w:tcPr>
            <w:tcW w:w="425" w:type="dxa"/>
            <w:tcBorders>
              <w:top w:val="single" w:sz="4" w:space="0" w:color="auto"/>
            </w:tcBorders>
            <w:shd w:val="clear" w:color="auto" w:fill="B8CCE4" w:themeFill="accent1" w:themeFillTint="66"/>
          </w:tcPr>
          <w:p w14:paraId="2F625D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6</w:t>
            </w:r>
          </w:p>
        </w:tc>
        <w:tc>
          <w:tcPr>
            <w:tcW w:w="426" w:type="dxa"/>
            <w:tcBorders>
              <w:top w:val="single" w:sz="4" w:space="0" w:color="auto"/>
            </w:tcBorders>
            <w:shd w:val="clear" w:color="auto" w:fill="B8CCE4" w:themeFill="accent1" w:themeFillTint="66"/>
          </w:tcPr>
          <w:p w14:paraId="6BB713A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7</w:t>
            </w:r>
          </w:p>
        </w:tc>
        <w:tc>
          <w:tcPr>
            <w:tcW w:w="425" w:type="dxa"/>
            <w:shd w:val="clear" w:color="auto" w:fill="B8CCE4" w:themeFill="accent1" w:themeFillTint="66"/>
          </w:tcPr>
          <w:p w14:paraId="6978D5C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8</w:t>
            </w:r>
          </w:p>
        </w:tc>
        <w:tc>
          <w:tcPr>
            <w:tcW w:w="423" w:type="dxa"/>
            <w:shd w:val="clear" w:color="auto" w:fill="B8CCE4" w:themeFill="accent1" w:themeFillTint="66"/>
          </w:tcPr>
          <w:p w14:paraId="5BAD094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9</w:t>
            </w:r>
          </w:p>
        </w:tc>
        <w:tc>
          <w:tcPr>
            <w:tcW w:w="465" w:type="dxa"/>
            <w:shd w:val="clear" w:color="auto" w:fill="B8CCE4" w:themeFill="accent1" w:themeFillTint="66"/>
          </w:tcPr>
          <w:p w14:paraId="1849E38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0</w:t>
            </w:r>
          </w:p>
        </w:tc>
        <w:tc>
          <w:tcPr>
            <w:tcW w:w="450" w:type="dxa"/>
            <w:shd w:val="clear" w:color="auto" w:fill="B8CCE4" w:themeFill="accent1" w:themeFillTint="66"/>
          </w:tcPr>
          <w:p w14:paraId="65AA79B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1</w:t>
            </w:r>
          </w:p>
        </w:tc>
        <w:tc>
          <w:tcPr>
            <w:tcW w:w="450" w:type="dxa"/>
            <w:shd w:val="clear" w:color="auto" w:fill="B8CCE4" w:themeFill="accent1" w:themeFillTint="66"/>
          </w:tcPr>
          <w:p w14:paraId="580D8E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2</w:t>
            </w:r>
          </w:p>
        </w:tc>
        <w:tc>
          <w:tcPr>
            <w:tcW w:w="450" w:type="dxa"/>
            <w:shd w:val="clear" w:color="auto" w:fill="B8CCE4" w:themeFill="accent1" w:themeFillTint="66"/>
          </w:tcPr>
          <w:p w14:paraId="1B1021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3</w:t>
            </w:r>
          </w:p>
        </w:tc>
        <w:tc>
          <w:tcPr>
            <w:tcW w:w="450" w:type="dxa"/>
            <w:shd w:val="clear" w:color="auto" w:fill="B8CCE4" w:themeFill="accent1" w:themeFillTint="66"/>
          </w:tcPr>
          <w:p w14:paraId="54ECB5F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4</w:t>
            </w:r>
          </w:p>
        </w:tc>
        <w:tc>
          <w:tcPr>
            <w:tcW w:w="450" w:type="dxa"/>
            <w:shd w:val="clear" w:color="auto" w:fill="B8CCE4" w:themeFill="accent1" w:themeFillTint="66"/>
          </w:tcPr>
          <w:p w14:paraId="180CD8E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5</w:t>
            </w:r>
          </w:p>
        </w:tc>
      </w:tr>
      <w:tr w:rsidR="00450813" w:rsidRPr="00E97D95" w14:paraId="60617222" w14:textId="77777777" w:rsidTr="00E97D95">
        <w:trPr>
          <w:jc w:val="center"/>
        </w:trPr>
        <w:tc>
          <w:tcPr>
            <w:tcW w:w="4140" w:type="dxa"/>
          </w:tcPr>
          <w:p w14:paraId="20D8A3A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20C22C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69EFA99" w14:textId="77777777" w:rsidR="00450813" w:rsidRPr="00E97D95" w:rsidRDefault="00450813" w:rsidP="001317C0">
            <w:pPr>
              <w:spacing w:before="100" w:beforeAutospacing="1" w:after="100" w:afterAutospacing="1"/>
              <w:ind w:right="-5"/>
              <w:jc w:val="both"/>
              <w:rPr>
                <w:rFonts w:ascii="Garamond" w:hAnsi="Garamond" w:cstheme="minorHAnsi"/>
                <w:color w:val="F2F2F2" w:themeColor="background1" w:themeShade="F2"/>
                <w:sz w:val="24"/>
                <w:szCs w:val="24"/>
              </w:rPr>
            </w:pPr>
          </w:p>
        </w:tc>
        <w:tc>
          <w:tcPr>
            <w:tcW w:w="425" w:type="dxa"/>
            <w:shd w:val="clear" w:color="auto" w:fill="auto"/>
          </w:tcPr>
          <w:p w14:paraId="6C006BF0" w14:textId="77777777" w:rsidR="00450813" w:rsidRPr="00E97D95" w:rsidRDefault="00450813" w:rsidP="001317C0">
            <w:pPr>
              <w:spacing w:before="100" w:beforeAutospacing="1" w:after="100" w:afterAutospacing="1"/>
              <w:ind w:right="-5"/>
              <w:jc w:val="both"/>
              <w:rPr>
                <w:rFonts w:ascii="Garamond" w:hAnsi="Garamond" w:cstheme="minorHAnsi"/>
                <w:color w:val="F2F2F2" w:themeColor="background1" w:themeShade="F2"/>
                <w:sz w:val="24"/>
                <w:szCs w:val="24"/>
              </w:rPr>
            </w:pPr>
          </w:p>
        </w:tc>
        <w:tc>
          <w:tcPr>
            <w:tcW w:w="426" w:type="dxa"/>
            <w:shd w:val="clear" w:color="auto" w:fill="auto"/>
          </w:tcPr>
          <w:p w14:paraId="6739C468" w14:textId="77777777" w:rsidR="00450813" w:rsidRPr="00E97D95" w:rsidRDefault="00450813" w:rsidP="001317C0">
            <w:pPr>
              <w:spacing w:before="100" w:beforeAutospacing="1" w:after="100" w:afterAutospacing="1"/>
              <w:ind w:right="-5"/>
              <w:jc w:val="both"/>
              <w:rPr>
                <w:rFonts w:ascii="Garamond" w:hAnsi="Garamond" w:cstheme="minorHAnsi"/>
                <w:color w:val="F2F2F2" w:themeColor="background1" w:themeShade="F2"/>
                <w:sz w:val="24"/>
                <w:szCs w:val="24"/>
              </w:rPr>
            </w:pPr>
          </w:p>
        </w:tc>
        <w:tc>
          <w:tcPr>
            <w:tcW w:w="425" w:type="dxa"/>
            <w:shd w:val="clear" w:color="auto" w:fill="auto"/>
          </w:tcPr>
          <w:p w14:paraId="2E30AB1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C214F8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4F3C4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6D0F9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A12FD6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359055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7D3A423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F0B36C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C40973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4F580D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95D18A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3881A0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A307C4D" w14:textId="77777777" w:rsidTr="00E97D95">
        <w:trPr>
          <w:jc w:val="center"/>
        </w:trPr>
        <w:tc>
          <w:tcPr>
            <w:tcW w:w="4140" w:type="dxa"/>
          </w:tcPr>
          <w:p w14:paraId="15645DF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4676925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DDA09B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0B3D56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4E0F7A8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2DD901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8EEDCB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E97129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4B0A26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7529C0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5737F6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8E8590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4ACFDE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B95208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30E52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79242E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11D319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728E9144" w14:textId="77777777" w:rsidTr="00E97D95">
        <w:trPr>
          <w:jc w:val="center"/>
        </w:trPr>
        <w:tc>
          <w:tcPr>
            <w:tcW w:w="4140" w:type="dxa"/>
          </w:tcPr>
          <w:p w14:paraId="411D628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1F5A872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EFEB08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BC776C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6E245F4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467D60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E89824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C570A0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2285F2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1D7F06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42E7BF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065626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1FF3FA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838DB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83975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F4CEF1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57DC82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0FE94330" w14:textId="77777777" w:rsidTr="00E97D95">
        <w:trPr>
          <w:jc w:val="center"/>
        </w:trPr>
        <w:tc>
          <w:tcPr>
            <w:tcW w:w="4140" w:type="dxa"/>
          </w:tcPr>
          <w:p w14:paraId="6267D5E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44854CC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8DFCDB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CE44B6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6D2ECC9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76CCDC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41FE37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665928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1B370D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BFD484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ECB2AB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233223D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595D0E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F7B6FE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D7FD54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C266D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952C75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5E43A689" w14:textId="77777777" w:rsidTr="00E97D95">
        <w:trPr>
          <w:jc w:val="center"/>
        </w:trPr>
        <w:tc>
          <w:tcPr>
            <w:tcW w:w="4140" w:type="dxa"/>
          </w:tcPr>
          <w:p w14:paraId="02C34AD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191A57F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2ACA9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4FCA68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B8D417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515437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BC98F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E82FFA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296A08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79851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2988DBA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025E9B9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2848DA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23A512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24812B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202C89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FD698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022949C3" w14:textId="77777777" w:rsidTr="00E97D95">
        <w:trPr>
          <w:jc w:val="center"/>
        </w:trPr>
        <w:tc>
          <w:tcPr>
            <w:tcW w:w="4140" w:type="dxa"/>
          </w:tcPr>
          <w:p w14:paraId="6458B30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9D9FF6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B27A15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A64F2F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4DCA242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EDADDD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D7E495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0D16C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3D2BCEF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4AFF78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7DB7E46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2C27F5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A9BF55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C20B29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D6F774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840FD9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04D9FA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2B427BD5" w14:textId="77777777" w:rsidTr="00E97D95">
        <w:trPr>
          <w:trHeight w:val="89"/>
          <w:jc w:val="center"/>
        </w:trPr>
        <w:tc>
          <w:tcPr>
            <w:tcW w:w="4140" w:type="dxa"/>
          </w:tcPr>
          <w:p w14:paraId="04FF6F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5674648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A428D8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63CE29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18CE881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6469E5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E36136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B922F8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23720B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7EF0D4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18DD663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00A7046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260B4A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2FECD8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41F59C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1C3B2C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BAD8E4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5F6D0341" w14:textId="77777777" w:rsidTr="00E97D95">
        <w:trPr>
          <w:jc w:val="center"/>
        </w:trPr>
        <w:tc>
          <w:tcPr>
            <w:tcW w:w="4140" w:type="dxa"/>
          </w:tcPr>
          <w:p w14:paraId="3095732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70701BD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7E85A6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7DFDDE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251D11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7D06E0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21AAFD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4D8405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728374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CDD35C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5D65A3E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F4CE79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45DB1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97E8BC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6C67A7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753E6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8BC490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0A464202" w14:textId="77777777" w:rsidTr="00E97D95">
        <w:trPr>
          <w:jc w:val="center"/>
        </w:trPr>
        <w:tc>
          <w:tcPr>
            <w:tcW w:w="4140" w:type="dxa"/>
          </w:tcPr>
          <w:p w14:paraId="7422BD2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73BED07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A503CA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3346B6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3D09FF7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399CA4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DF2B88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39EC52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CFD369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92504A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1C2FFF1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7859E46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B9C357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2BBB50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61C9A1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251632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7561C2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15981E8C" w14:textId="77777777" w:rsidTr="00E97D95">
        <w:trPr>
          <w:jc w:val="center"/>
        </w:trPr>
        <w:tc>
          <w:tcPr>
            <w:tcW w:w="4140" w:type="dxa"/>
          </w:tcPr>
          <w:p w14:paraId="445EF7F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0A5B32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7AAFA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56B588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23042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063EFF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4F932B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71A7BF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E13113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C8769C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31F2D7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4C54915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358E30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409E89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B2BF3E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0385D4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D5F328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6C2A2857" w14:textId="77777777" w:rsidTr="00E97D95">
        <w:trPr>
          <w:jc w:val="center"/>
        </w:trPr>
        <w:tc>
          <w:tcPr>
            <w:tcW w:w="4140" w:type="dxa"/>
          </w:tcPr>
          <w:p w14:paraId="07D88D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19C8440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2E6EFC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08A5FD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378BA92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3E5F6A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834D75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E36CB1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67196B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54D21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B15DD9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60E2747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A9BFE0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D6D673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91CF7C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759741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DC6788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9948120" w14:textId="77777777" w:rsidTr="00E97D95">
        <w:trPr>
          <w:jc w:val="center"/>
        </w:trPr>
        <w:tc>
          <w:tcPr>
            <w:tcW w:w="4140" w:type="dxa"/>
          </w:tcPr>
          <w:p w14:paraId="285A8B7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4A42F0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9AC727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7AEFF3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F80BFB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9486D5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A972E2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4D21A3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B452CA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7CE55F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31C3A13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390DA52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B86D7D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F14005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D5D04C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48C5E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80FF85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6215C058" w14:textId="77777777" w:rsidTr="00E97D95">
        <w:trPr>
          <w:jc w:val="center"/>
        </w:trPr>
        <w:tc>
          <w:tcPr>
            <w:tcW w:w="4140" w:type="dxa"/>
          </w:tcPr>
          <w:p w14:paraId="612A8C4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8546FF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A5806F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E10CA7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534E83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9BC5DE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A6BCA1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435171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3C3D0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A2D531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27D84E7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3046701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947D65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3F5835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CBD91D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F9136D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0F14CA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D74CC07" w14:textId="77777777" w:rsidTr="00E97D95">
        <w:trPr>
          <w:jc w:val="center"/>
        </w:trPr>
        <w:tc>
          <w:tcPr>
            <w:tcW w:w="4140" w:type="dxa"/>
          </w:tcPr>
          <w:p w14:paraId="7780D66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24ADC62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997512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D1246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4125837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731566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ACC960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5A4072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0B3F62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2F727D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1EC0055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479A018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A3A260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3D105E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4DB32A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831EC3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E3F7D0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565660D" w14:textId="77777777" w:rsidTr="00E97D95">
        <w:trPr>
          <w:jc w:val="center"/>
        </w:trPr>
        <w:tc>
          <w:tcPr>
            <w:tcW w:w="4140" w:type="dxa"/>
          </w:tcPr>
          <w:p w14:paraId="14C3FC5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DB365C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65344A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37E771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05AB89D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0D2F65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840174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DCAE6A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C003E6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067FC0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03C218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DDF56D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C1265C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8D80B1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32F46B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7B93CB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85A141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bl>
    <w:p w14:paraId="719097D8" w14:textId="77777777" w:rsidR="00B74FCB" w:rsidRPr="00E97D95" w:rsidRDefault="00B74FCB" w:rsidP="00B74FCB">
      <w:pPr>
        <w:rPr>
          <w:rFonts w:ascii="Garamond" w:hAnsi="Garamond"/>
          <w:sz w:val="24"/>
          <w:szCs w:val="24"/>
          <w:lang w:val="en-GB"/>
        </w:rPr>
      </w:pPr>
    </w:p>
    <w:p w14:paraId="531E243E" w14:textId="77777777" w:rsidR="00B74FCB" w:rsidRPr="00B74FCB" w:rsidRDefault="00B74FCB" w:rsidP="00B74FCB">
      <w:pPr>
        <w:rPr>
          <w:lang w:val="en-GB"/>
        </w:rPr>
      </w:pPr>
    </w:p>
    <w:sectPr w:rsidR="00B74FCB" w:rsidRPr="00B74FCB" w:rsidSect="006C1798">
      <w:pgSz w:w="16838" w:h="11906" w:orient="landscape"/>
      <w:pgMar w:top="1134" w:right="170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95335" w14:textId="77777777" w:rsidR="006A746E" w:rsidRDefault="006A746E" w:rsidP="00DD3A3F">
      <w:pPr>
        <w:spacing w:after="0" w:line="240" w:lineRule="auto"/>
      </w:pPr>
      <w:r>
        <w:separator/>
      </w:r>
    </w:p>
  </w:endnote>
  <w:endnote w:type="continuationSeparator" w:id="0">
    <w:p w14:paraId="495A7ECF" w14:textId="77777777" w:rsidR="006A746E" w:rsidRDefault="006A746E" w:rsidP="00DD3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8102652"/>
      <w:docPartObj>
        <w:docPartGallery w:val="Page Numbers (Bottom of Page)"/>
        <w:docPartUnique/>
      </w:docPartObj>
    </w:sdtPr>
    <w:sdtEndPr/>
    <w:sdtContent>
      <w:p w14:paraId="499D63B2" w14:textId="77777777" w:rsidR="001317C0" w:rsidRDefault="001317C0">
        <w:pPr>
          <w:pStyle w:val="Footer"/>
          <w:jc w:val="center"/>
        </w:pPr>
        <w:r>
          <w:fldChar w:fldCharType="begin"/>
        </w:r>
        <w:r>
          <w:instrText>PAGE   \* MERGEFORMAT</w:instrText>
        </w:r>
        <w:r>
          <w:fldChar w:fldCharType="separate"/>
        </w:r>
        <w:r>
          <w:rPr>
            <w:noProof/>
          </w:rPr>
          <w:t>11</w:t>
        </w:r>
        <w:r>
          <w:fldChar w:fldCharType="end"/>
        </w:r>
      </w:p>
    </w:sdtContent>
  </w:sdt>
  <w:p w14:paraId="360675F9" w14:textId="77777777" w:rsidR="001317C0" w:rsidRDefault="00131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8725434"/>
      <w:docPartObj>
        <w:docPartGallery w:val="Page Numbers (Bottom of Page)"/>
        <w:docPartUnique/>
      </w:docPartObj>
    </w:sdtPr>
    <w:sdtEndPr>
      <w:rPr>
        <w:noProof/>
      </w:rPr>
    </w:sdtEndPr>
    <w:sdtContent>
      <w:p w14:paraId="69313215" w14:textId="77777777" w:rsidR="001317C0" w:rsidRDefault="001317C0">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14:paraId="1F5B2FB0" w14:textId="77777777" w:rsidR="001317C0" w:rsidRDefault="001317C0" w:rsidP="0040656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61F1C" w14:textId="77777777" w:rsidR="006A746E" w:rsidRDefault="006A746E" w:rsidP="00DD3A3F">
      <w:pPr>
        <w:spacing w:after="0" w:line="240" w:lineRule="auto"/>
      </w:pPr>
      <w:r>
        <w:separator/>
      </w:r>
    </w:p>
  </w:footnote>
  <w:footnote w:type="continuationSeparator" w:id="0">
    <w:p w14:paraId="1D6FF3D0" w14:textId="77777777" w:rsidR="006A746E" w:rsidRDefault="006A746E" w:rsidP="00DD3A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47F8F"/>
    <w:multiLevelType w:val="hybridMultilevel"/>
    <w:tmpl w:val="E17AC998"/>
    <w:lvl w:ilvl="0" w:tplc="78782CDA">
      <w:start w:val="1"/>
      <w:numFmt w:val="bullet"/>
      <w:lvlText w:val="-"/>
      <w:lvlJc w:val="left"/>
      <w:pPr>
        <w:tabs>
          <w:tab w:val="num" w:pos="720"/>
        </w:tabs>
        <w:ind w:left="720" w:hanging="360"/>
      </w:pPr>
      <w:rPr>
        <w:rFonts w:ascii="Arial" w:hAnsi="Arial" w:hint="default"/>
      </w:rPr>
    </w:lvl>
    <w:lvl w:ilvl="1" w:tplc="0F8E05C4" w:tentative="1">
      <w:start w:val="1"/>
      <w:numFmt w:val="bullet"/>
      <w:lvlText w:val="-"/>
      <w:lvlJc w:val="left"/>
      <w:pPr>
        <w:tabs>
          <w:tab w:val="num" w:pos="1440"/>
        </w:tabs>
        <w:ind w:left="1440" w:hanging="360"/>
      </w:pPr>
      <w:rPr>
        <w:rFonts w:ascii="Arial" w:hAnsi="Arial" w:hint="default"/>
      </w:rPr>
    </w:lvl>
    <w:lvl w:ilvl="2" w:tplc="6AF813DE" w:tentative="1">
      <w:start w:val="1"/>
      <w:numFmt w:val="bullet"/>
      <w:lvlText w:val="-"/>
      <w:lvlJc w:val="left"/>
      <w:pPr>
        <w:tabs>
          <w:tab w:val="num" w:pos="2160"/>
        </w:tabs>
        <w:ind w:left="2160" w:hanging="360"/>
      </w:pPr>
      <w:rPr>
        <w:rFonts w:ascii="Arial" w:hAnsi="Arial" w:hint="default"/>
      </w:rPr>
    </w:lvl>
    <w:lvl w:ilvl="3" w:tplc="B44EC496" w:tentative="1">
      <w:start w:val="1"/>
      <w:numFmt w:val="bullet"/>
      <w:lvlText w:val="-"/>
      <w:lvlJc w:val="left"/>
      <w:pPr>
        <w:tabs>
          <w:tab w:val="num" w:pos="2880"/>
        </w:tabs>
        <w:ind w:left="2880" w:hanging="360"/>
      </w:pPr>
      <w:rPr>
        <w:rFonts w:ascii="Arial" w:hAnsi="Arial" w:hint="default"/>
      </w:rPr>
    </w:lvl>
    <w:lvl w:ilvl="4" w:tplc="62FAAD2E" w:tentative="1">
      <w:start w:val="1"/>
      <w:numFmt w:val="bullet"/>
      <w:lvlText w:val="-"/>
      <w:lvlJc w:val="left"/>
      <w:pPr>
        <w:tabs>
          <w:tab w:val="num" w:pos="3600"/>
        </w:tabs>
        <w:ind w:left="3600" w:hanging="360"/>
      </w:pPr>
      <w:rPr>
        <w:rFonts w:ascii="Arial" w:hAnsi="Arial" w:hint="default"/>
      </w:rPr>
    </w:lvl>
    <w:lvl w:ilvl="5" w:tplc="4164FAC4" w:tentative="1">
      <w:start w:val="1"/>
      <w:numFmt w:val="bullet"/>
      <w:lvlText w:val="-"/>
      <w:lvlJc w:val="left"/>
      <w:pPr>
        <w:tabs>
          <w:tab w:val="num" w:pos="4320"/>
        </w:tabs>
        <w:ind w:left="4320" w:hanging="360"/>
      </w:pPr>
      <w:rPr>
        <w:rFonts w:ascii="Arial" w:hAnsi="Arial" w:hint="default"/>
      </w:rPr>
    </w:lvl>
    <w:lvl w:ilvl="6" w:tplc="D12045E6" w:tentative="1">
      <w:start w:val="1"/>
      <w:numFmt w:val="bullet"/>
      <w:lvlText w:val="-"/>
      <w:lvlJc w:val="left"/>
      <w:pPr>
        <w:tabs>
          <w:tab w:val="num" w:pos="5040"/>
        </w:tabs>
        <w:ind w:left="5040" w:hanging="360"/>
      </w:pPr>
      <w:rPr>
        <w:rFonts w:ascii="Arial" w:hAnsi="Arial" w:hint="default"/>
      </w:rPr>
    </w:lvl>
    <w:lvl w:ilvl="7" w:tplc="F21E02B0" w:tentative="1">
      <w:start w:val="1"/>
      <w:numFmt w:val="bullet"/>
      <w:lvlText w:val="-"/>
      <w:lvlJc w:val="left"/>
      <w:pPr>
        <w:tabs>
          <w:tab w:val="num" w:pos="5760"/>
        </w:tabs>
        <w:ind w:left="5760" w:hanging="360"/>
      </w:pPr>
      <w:rPr>
        <w:rFonts w:ascii="Arial" w:hAnsi="Arial" w:hint="default"/>
      </w:rPr>
    </w:lvl>
    <w:lvl w:ilvl="8" w:tplc="6BFAB4E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F02A58"/>
    <w:multiLevelType w:val="multilevel"/>
    <w:tmpl w:val="2242C46E"/>
    <w:lvl w:ilvl="0">
      <w:start w:val="1"/>
      <w:numFmt w:val="decimal"/>
      <w:lvlText w:val="%1."/>
      <w:lvlJc w:val="left"/>
      <w:pPr>
        <w:ind w:left="132" w:hanging="360"/>
      </w:pPr>
      <w:rPr>
        <w:rFonts w:hint="default"/>
        <w:b/>
      </w:rPr>
    </w:lvl>
    <w:lvl w:ilvl="1">
      <w:start w:val="6"/>
      <w:numFmt w:val="decimal"/>
      <w:isLgl/>
      <w:lvlText w:val="%1.%2"/>
      <w:lvlJc w:val="left"/>
      <w:pPr>
        <w:ind w:left="132" w:hanging="360"/>
      </w:pPr>
      <w:rPr>
        <w:rFonts w:hint="default"/>
      </w:rPr>
    </w:lvl>
    <w:lvl w:ilvl="2">
      <w:start w:val="1"/>
      <w:numFmt w:val="decimal"/>
      <w:isLgl/>
      <w:lvlText w:val="%1.%2.%3"/>
      <w:lvlJc w:val="left"/>
      <w:pPr>
        <w:ind w:left="492" w:hanging="720"/>
      </w:pPr>
      <w:rPr>
        <w:rFonts w:hint="default"/>
      </w:rPr>
    </w:lvl>
    <w:lvl w:ilvl="3">
      <w:start w:val="1"/>
      <w:numFmt w:val="decimal"/>
      <w:isLgl/>
      <w:lvlText w:val="%1.%2.%3.%4"/>
      <w:lvlJc w:val="left"/>
      <w:pPr>
        <w:ind w:left="492" w:hanging="720"/>
      </w:pPr>
      <w:rPr>
        <w:rFonts w:hint="default"/>
      </w:rPr>
    </w:lvl>
    <w:lvl w:ilvl="4">
      <w:start w:val="1"/>
      <w:numFmt w:val="decimal"/>
      <w:isLgl/>
      <w:lvlText w:val="%1.%2.%3.%4.%5"/>
      <w:lvlJc w:val="left"/>
      <w:pPr>
        <w:ind w:left="852" w:hanging="1080"/>
      </w:pPr>
      <w:rPr>
        <w:rFonts w:hint="default"/>
      </w:rPr>
    </w:lvl>
    <w:lvl w:ilvl="5">
      <w:start w:val="1"/>
      <w:numFmt w:val="decimal"/>
      <w:isLgl/>
      <w:lvlText w:val="%1.%2.%3.%4.%5.%6"/>
      <w:lvlJc w:val="left"/>
      <w:pPr>
        <w:ind w:left="852" w:hanging="1080"/>
      </w:pPr>
      <w:rPr>
        <w:rFonts w:hint="default"/>
      </w:rPr>
    </w:lvl>
    <w:lvl w:ilvl="6">
      <w:start w:val="1"/>
      <w:numFmt w:val="decimal"/>
      <w:isLgl/>
      <w:lvlText w:val="%1.%2.%3.%4.%5.%6.%7"/>
      <w:lvlJc w:val="left"/>
      <w:pPr>
        <w:ind w:left="1212" w:hanging="1440"/>
      </w:pPr>
      <w:rPr>
        <w:rFonts w:hint="default"/>
      </w:rPr>
    </w:lvl>
    <w:lvl w:ilvl="7">
      <w:start w:val="1"/>
      <w:numFmt w:val="decimal"/>
      <w:isLgl/>
      <w:lvlText w:val="%1.%2.%3.%4.%5.%6.%7.%8"/>
      <w:lvlJc w:val="left"/>
      <w:pPr>
        <w:ind w:left="1212" w:hanging="1440"/>
      </w:pPr>
      <w:rPr>
        <w:rFonts w:hint="default"/>
      </w:rPr>
    </w:lvl>
    <w:lvl w:ilvl="8">
      <w:start w:val="1"/>
      <w:numFmt w:val="decimal"/>
      <w:isLgl/>
      <w:lvlText w:val="%1.%2.%3.%4.%5.%6.%7.%8.%9"/>
      <w:lvlJc w:val="left"/>
      <w:pPr>
        <w:ind w:left="1212" w:hanging="1440"/>
      </w:pPr>
      <w:rPr>
        <w:rFonts w:hint="default"/>
      </w:rPr>
    </w:lvl>
  </w:abstractNum>
  <w:abstractNum w:abstractNumId="2" w15:restartNumberingAfterBreak="0">
    <w:nsid w:val="0D011F3F"/>
    <w:multiLevelType w:val="hybridMultilevel"/>
    <w:tmpl w:val="E0E09662"/>
    <w:lvl w:ilvl="0" w:tplc="0406000D">
      <w:start w:val="1"/>
      <w:numFmt w:val="bullet"/>
      <w:lvlText w:val=""/>
      <w:lvlJc w:val="left"/>
      <w:pPr>
        <w:ind w:left="3600" w:hanging="360"/>
      </w:pPr>
      <w:rPr>
        <w:rFonts w:ascii="Wingdings" w:hAnsi="Wingdings" w:hint="default"/>
      </w:rPr>
    </w:lvl>
    <w:lvl w:ilvl="1" w:tplc="04060003" w:tentative="1">
      <w:start w:val="1"/>
      <w:numFmt w:val="bullet"/>
      <w:lvlText w:val="o"/>
      <w:lvlJc w:val="left"/>
      <w:pPr>
        <w:ind w:left="4320" w:hanging="360"/>
      </w:pPr>
      <w:rPr>
        <w:rFonts w:ascii="Courier New" w:hAnsi="Courier New" w:cs="Courier New" w:hint="default"/>
      </w:rPr>
    </w:lvl>
    <w:lvl w:ilvl="2" w:tplc="04060005" w:tentative="1">
      <w:start w:val="1"/>
      <w:numFmt w:val="bullet"/>
      <w:lvlText w:val=""/>
      <w:lvlJc w:val="left"/>
      <w:pPr>
        <w:ind w:left="5040" w:hanging="360"/>
      </w:pPr>
      <w:rPr>
        <w:rFonts w:ascii="Wingdings" w:hAnsi="Wingdings" w:hint="default"/>
      </w:rPr>
    </w:lvl>
    <w:lvl w:ilvl="3" w:tplc="04060001" w:tentative="1">
      <w:start w:val="1"/>
      <w:numFmt w:val="bullet"/>
      <w:lvlText w:val=""/>
      <w:lvlJc w:val="left"/>
      <w:pPr>
        <w:ind w:left="5760" w:hanging="360"/>
      </w:pPr>
      <w:rPr>
        <w:rFonts w:ascii="Symbol" w:hAnsi="Symbol" w:hint="default"/>
      </w:rPr>
    </w:lvl>
    <w:lvl w:ilvl="4" w:tplc="04060003" w:tentative="1">
      <w:start w:val="1"/>
      <w:numFmt w:val="bullet"/>
      <w:lvlText w:val="o"/>
      <w:lvlJc w:val="left"/>
      <w:pPr>
        <w:ind w:left="6480" w:hanging="360"/>
      </w:pPr>
      <w:rPr>
        <w:rFonts w:ascii="Courier New" w:hAnsi="Courier New" w:cs="Courier New" w:hint="default"/>
      </w:rPr>
    </w:lvl>
    <w:lvl w:ilvl="5" w:tplc="04060005" w:tentative="1">
      <w:start w:val="1"/>
      <w:numFmt w:val="bullet"/>
      <w:lvlText w:val=""/>
      <w:lvlJc w:val="left"/>
      <w:pPr>
        <w:ind w:left="7200" w:hanging="360"/>
      </w:pPr>
      <w:rPr>
        <w:rFonts w:ascii="Wingdings" w:hAnsi="Wingdings" w:hint="default"/>
      </w:rPr>
    </w:lvl>
    <w:lvl w:ilvl="6" w:tplc="04060001" w:tentative="1">
      <w:start w:val="1"/>
      <w:numFmt w:val="bullet"/>
      <w:lvlText w:val=""/>
      <w:lvlJc w:val="left"/>
      <w:pPr>
        <w:ind w:left="7920" w:hanging="360"/>
      </w:pPr>
      <w:rPr>
        <w:rFonts w:ascii="Symbol" w:hAnsi="Symbol" w:hint="default"/>
      </w:rPr>
    </w:lvl>
    <w:lvl w:ilvl="7" w:tplc="04060003" w:tentative="1">
      <w:start w:val="1"/>
      <w:numFmt w:val="bullet"/>
      <w:lvlText w:val="o"/>
      <w:lvlJc w:val="left"/>
      <w:pPr>
        <w:ind w:left="8640" w:hanging="360"/>
      </w:pPr>
      <w:rPr>
        <w:rFonts w:ascii="Courier New" w:hAnsi="Courier New" w:cs="Courier New" w:hint="default"/>
      </w:rPr>
    </w:lvl>
    <w:lvl w:ilvl="8" w:tplc="04060005" w:tentative="1">
      <w:start w:val="1"/>
      <w:numFmt w:val="bullet"/>
      <w:lvlText w:val=""/>
      <w:lvlJc w:val="left"/>
      <w:pPr>
        <w:ind w:left="9360" w:hanging="360"/>
      </w:pPr>
      <w:rPr>
        <w:rFonts w:ascii="Wingdings" w:hAnsi="Wingdings" w:hint="default"/>
      </w:rPr>
    </w:lvl>
  </w:abstractNum>
  <w:abstractNum w:abstractNumId="3" w15:restartNumberingAfterBreak="0">
    <w:nsid w:val="2E4E2D64"/>
    <w:multiLevelType w:val="hybridMultilevel"/>
    <w:tmpl w:val="B3CE669A"/>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4" w15:restartNumberingAfterBreak="0">
    <w:nsid w:val="30270A77"/>
    <w:multiLevelType w:val="hybridMultilevel"/>
    <w:tmpl w:val="69E2603C"/>
    <w:lvl w:ilvl="0" w:tplc="4AE6C0F8">
      <w:start w:val="1"/>
      <w:numFmt w:val="decimal"/>
      <w:lvlText w:val="%1."/>
      <w:lvlJc w:val="left"/>
      <w:pPr>
        <w:ind w:left="360" w:hanging="360"/>
      </w:pPr>
      <w:rPr>
        <w:sz w:val="20"/>
        <w:szCs w:val="20"/>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5" w15:restartNumberingAfterBreak="0">
    <w:nsid w:val="358147F4"/>
    <w:multiLevelType w:val="hybridMultilevel"/>
    <w:tmpl w:val="17184092"/>
    <w:lvl w:ilvl="0" w:tplc="65EED21C">
      <w:start w:val="1"/>
      <w:numFmt w:val="lowerRoman"/>
      <w:lvlText w:val="%1)"/>
      <w:lvlJc w:val="left"/>
      <w:pPr>
        <w:ind w:left="720" w:hanging="72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6" w15:restartNumberingAfterBreak="0">
    <w:nsid w:val="36341DFC"/>
    <w:multiLevelType w:val="hybridMultilevel"/>
    <w:tmpl w:val="16DA2C64"/>
    <w:lvl w:ilvl="0" w:tplc="0406000D">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65A51F8"/>
    <w:multiLevelType w:val="hybridMultilevel"/>
    <w:tmpl w:val="B988198A"/>
    <w:lvl w:ilvl="0" w:tplc="0FE0471C">
      <w:start w:val="1"/>
      <w:numFmt w:val="bullet"/>
      <w:lvlText w:val="-"/>
      <w:lvlJc w:val="left"/>
      <w:pPr>
        <w:tabs>
          <w:tab w:val="num" w:pos="720"/>
        </w:tabs>
        <w:ind w:left="720" w:hanging="360"/>
      </w:pPr>
      <w:rPr>
        <w:rFonts w:ascii="Arial" w:hAnsi="Arial" w:hint="default"/>
      </w:rPr>
    </w:lvl>
    <w:lvl w:ilvl="1" w:tplc="77DE1670" w:tentative="1">
      <w:start w:val="1"/>
      <w:numFmt w:val="bullet"/>
      <w:lvlText w:val="-"/>
      <w:lvlJc w:val="left"/>
      <w:pPr>
        <w:tabs>
          <w:tab w:val="num" w:pos="1440"/>
        </w:tabs>
        <w:ind w:left="1440" w:hanging="360"/>
      </w:pPr>
      <w:rPr>
        <w:rFonts w:ascii="Arial" w:hAnsi="Arial" w:hint="default"/>
      </w:rPr>
    </w:lvl>
    <w:lvl w:ilvl="2" w:tplc="1F3A672A" w:tentative="1">
      <w:start w:val="1"/>
      <w:numFmt w:val="bullet"/>
      <w:lvlText w:val="-"/>
      <w:lvlJc w:val="left"/>
      <w:pPr>
        <w:tabs>
          <w:tab w:val="num" w:pos="2160"/>
        </w:tabs>
        <w:ind w:left="2160" w:hanging="360"/>
      </w:pPr>
      <w:rPr>
        <w:rFonts w:ascii="Arial" w:hAnsi="Arial" w:hint="default"/>
      </w:rPr>
    </w:lvl>
    <w:lvl w:ilvl="3" w:tplc="3D2C2328" w:tentative="1">
      <w:start w:val="1"/>
      <w:numFmt w:val="bullet"/>
      <w:lvlText w:val="-"/>
      <w:lvlJc w:val="left"/>
      <w:pPr>
        <w:tabs>
          <w:tab w:val="num" w:pos="2880"/>
        </w:tabs>
        <w:ind w:left="2880" w:hanging="360"/>
      </w:pPr>
      <w:rPr>
        <w:rFonts w:ascii="Arial" w:hAnsi="Arial" w:hint="default"/>
      </w:rPr>
    </w:lvl>
    <w:lvl w:ilvl="4" w:tplc="1F7C331C" w:tentative="1">
      <w:start w:val="1"/>
      <w:numFmt w:val="bullet"/>
      <w:lvlText w:val="-"/>
      <w:lvlJc w:val="left"/>
      <w:pPr>
        <w:tabs>
          <w:tab w:val="num" w:pos="3600"/>
        </w:tabs>
        <w:ind w:left="3600" w:hanging="360"/>
      </w:pPr>
      <w:rPr>
        <w:rFonts w:ascii="Arial" w:hAnsi="Arial" w:hint="default"/>
      </w:rPr>
    </w:lvl>
    <w:lvl w:ilvl="5" w:tplc="30849B08" w:tentative="1">
      <w:start w:val="1"/>
      <w:numFmt w:val="bullet"/>
      <w:lvlText w:val="-"/>
      <w:lvlJc w:val="left"/>
      <w:pPr>
        <w:tabs>
          <w:tab w:val="num" w:pos="4320"/>
        </w:tabs>
        <w:ind w:left="4320" w:hanging="360"/>
      </w:pPr>
      <w:rPr>
        <w:rFonts w:ascii="Arial" w:hAnsi="Arial" w:hint="default"/>
      </w:rPr>
    </w:lvl>
    <w:lvl w:ilvl="6" w:tplc="09A662CA" w:tentative="1">
      <w:start w:val="1"/>
      <w:numFmt w:val="bullet"/>
      <w:lvlText w:val="-"/>
      <w:lvlJc w:val="left"/>
      <w:pPr>
        <w:tabs>
          <w:tab w:val="num" w:pos="5040"/>
        </w:tabs>
        <w:ind w:left="5040" w:hanging="360"/>
      </w:pPr>
      <w:rPr>
        <w:rFonts w:ascii="Arial" w:hAnsi="Arial" w:hint="default"/>
      </w:rPr>
    </w:lvl>
    <w:lvl w:ilvl="7" w:tplc="52865216" w:tentative="1">
      <w:start w:val="1"/>
      <w:numFmt w:val="bullet"/>
      <w:lvlText w:val="-"/>
      <w:lvlJc w:val="left"/>
      <w:pPr>
        <w:tabs>
          <w:tab w:val="num" w:pos="5760"/>
        </w:tabs>
        <w:ind w:left="5760" w:hanging="360"/>
      </w:pPr>
      <w:rPr>
        <w:rFonts w:ascii="Arial" w:hAnsi="Arial" w:hint="default"/>
      </w:rPr>
    </w:lvl>
    <w:lvl w:ilvl="8" w:tplc="881C0A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B1005E"/>
    <w:multiLevelType w:val="multilevel"/>
    <w:tmpl w:val="9216E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A36976"/>
    <w:multiLevelType w:val="hybridMultilevel"/>
    <w:tmpl w:val="0FFCB91E"/>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6B4A345B"/>
    <w:multiLevelType w:val="hybridMultilevel"/>
    <w:tmpl w:val="9A8C9D5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3DB6F3B"/>
    <w:multiLevelType w:val="hybridMultilevel"/>
    <w:tmpl w:val="65BC48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747D2D7C"/>
    <w:multiLevelType w:val="hybridMultilevel"/>
    <w:tmpl w:val="FA5C582C"/>
    <w:lvl w:ilvl="0" w:tplc="FE92C1E0">
      <w:start w:val="1"/>
      <w:numFmt w:val="lowerRoman"/>
      <w:lvlText w:val="%1)"/>
      <w:lvlJc w:val="left"/>
      <w:pPr>
        <w:ind w:left="720" w:hanging="720"/>
      </w:pPr>
      <w:rPr>
        <w:rFonts w:ascii="Verdana" w:eastAsiaTheme="minorHAnsi" w:hAnsi="Verdana" w:cstheme="minorBidi"/>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7BCC1148"/>
    <w:multiLevelType w:val="hybridMultilevel"/>
    <w:tmpl w:val="53C4EB72"/>
    <w:lvl w:ilvl="0" w:tplc="BA7CCBCE">
      <w:start w:val="5"/>
      <w:numFmt w:val="bullet"/>
      <w:lvlText w:val="-"/>
      <w:lvlJc w:val="left"/>
      <w:pPr>
        <w:ind w:left="705" w:hanging="360"/>
      </w:pPr>
      <w:rPr>
        <w:rFonts w:ascii="Arial" w:eastAsia="Times New Roman" w:hAnsi="Arial" w:cs="Arial" w:hint="default"/>
      </w:rPr>
    </w:lvl>
    <w:lvl w:ilvl="1" w:tplc="04060003" w:tentative="1">
      <w:start w:val="1"/>
      <w:numFmt w:val="bullet"/>
      <w:lvlText w:val="o"/>
      <w:lvlJc w:val="left"/>
      <w:pPr>
        <w:ind w:left="1425" w:hanging="360"/>
      </w:pPr>
      <w:rPr>
        <w:rFonts w:ascii="Courier New" w:hAnsi="Courier New" w:cs="Courier New" w:hint="default"/>
      </w:rPr>
    </w:lvl>
    <w:lvl w:ilvl="2" w:tplc="04060005" w:tentative="1">
      <w:start w:val="1"/>
      <w:numFmt w:val="bullet"/>
      <w:lvlText w:val=""/>
      <w:lvlJc w:val="left"/>
      <w:pPr>
        <w:ind w:left="2145" w:hanging="360"/>
      </w:pPr>
      <w:rPr>
        <w:rFonts w:ascii="Wingdings" w:hAnsi="Wingdings" w:hint="default"/>
      </w:rPr>
    </w:lvl>
    <w:lvl w:ilvl="3" w:tplc="04060001" w:tentative="1">
      <w:start w:val="1"/>
      <w:numFmt w:val="bullet"/>
      <w:lvlText w:val=""/>
      <w:lvlJc w:val="left"/>
      <w:pPr>
        <w:ind w:left="2865" w:hanging="360"/>
      </w:pPr>
      <w:rPr>
        <w:rFonts w:ascii="Symbol" w:hAnsi="Symbol" w:hint="default"/>
      </w:rPr>
    </w:lvl>
    <w:lvl w:ilvl="4" w:tplc="04060003" w:tentative="1">
      <w:start w:val="1"/>
      <w:numFmt w:val="bullet"/>
      <w:lvlText w:val="o"/>
      <w:lvlJc w:val="left"/>
      <w:pPr>
        <w:ind w:left="3585" w:hanging="360"/>
      </w:pPr>
      <w:rPr>
        <w:rFonts w:ascii="Courier New" w:hAnsi="Courier New" w:cs="Courier New" w:hint="default"/>
      </w:rPr>
    </w:lvl>
    <w:lvl w:ilvl="5" w:tplc="04060005" w:tentative="1">
      <w:start w:val="1"/>
      <w:numFmt w:val="bullet"/>
      <w:lvlText w:val=""/>
      <w:lvlJc w:val="left"/>
      <w:pPr>
        <w:ind w:left="4305" w:hanging="360"/>
      </w:pPr>
      <w:rPr>
        <w:rFonts w:ascii="Wingdings" w:hAnsi="Wingdings" w:hint="default"/>
      </w:rPr>
    </w:lvl>
    <w:lvl w:ilvl="6" w:tplc="04060001" w:tentative="1">
      <w:start w:val="1"/>
      <w:numFmt w:val="bullet"/>
      <w:lvlText w:val=""/>
      <w:lvlJc w:val="left"/>
      <w:pPr>
        <w:ind w:left="5025" w:hanging="360"/>
      </w:pPr>
      <w:rPr>
        <w:rFonts w:ascii="Symbol" w:hAnsi="Symbol" w:hint="default"/>
      </w:rPr>
    </w:lvl>
    <w:lvl w:ilvl="7" w:tplc="04060003" w:tentative="1">
      <w:start w:val="1"/>
      <w:numFmt w:val="bullet"/>
      <w:lvlText w:val="o"/>
      <w:lvlJc w:val="left"/>
      <w:pPr>
        <w:ind w:left="5745" w:hanging="360"/>
      </w:pPr>
      <w:rPr>
        <w:rFonts w:ascii="Courier New" w:hAnsi="Courier New" w:cs="Courier New" w:hint="default"/>
      </w:rPr>
    </w:lvl>
    <w:lvl w:ilvl="8" w:tplc="04060005" w:tentative="1">
      <w:start w:val="1"/>
      <w:numFmt w:val="bullet"/>
      <w:lvlText w:val=""/>
      <w:lvlJc w:val="left"/>
      <w:pPr>
        <w:ind w:left="6465" w:hanging="360"/>
      </w:pPr>
      <w:rPr>
        <w:rFonts w:ascii="Wingdings" w:hAnsi="Wingdings" w:hint="default"/>
      </w:rPr>
    </w:lvl>
  </w:abstractNum>
  <w:abstractNum w:abstractNumId="14" w15:restartNumberingAfterBreak="0">
    <w:nsid w:val="7D3B1F62"/>
    <w:multiLevelType w:val="multilevel"/>
    <w:tmpl w:val="5AF4DE1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F4B370A"/>
    <w:multiLevelType w:val="hybridMultilevel"/>
    <w:tmpl w:val="6EB696B8"/>
    <w:lvl w:ilvl="0" w:tplc="90C096D4">
      <w:start w:val="1"/>
      <w:numFmt w:val="bullet"/>
      <w:lvlText w:val="-"/>
      <w:lvlJc w:val="left"/>
      <w:pPr>
        <w:tabs>
          <w:tab w:val="num" w:pos="720"/>
        </w:tabs>
        <w:ind w:left="720" w:hanging="360"/>
      </w:pPr>
      <w:rPr>
        <w:rFonts w:ascii="Arial" w:hAnsi="Arial" w:hint="default"/>
      </w:rPr>
    </w:lvl>
    <w:lvl w:ilvl="1" w:tplc="E83A979A" w:tentative="1">
      <w:start w:val="1"/>
      <w:numFmt w:val="bullet"/>
      <w:lvlText w:val="-"/>
      <w:lvlJc w:val="left"/>
      <w:pPr>
        <w:tabs>
          <w:tab w:val="num" w:pos="1440"/>
        </w:tabs>
        <w:ind w:left="1440" w:hanging="360"/>
      </w:pPr>
      <w:rPr>
        <w:rFonts w:ascii="Arial" w:hAnsi="Arial" w:hint="default"/>
      </w:rPr>
    </w:lvl>
    <w:lvl w:ilvl="2" w:tplc="6AB89AD0" w:tentative="1">
      <w:start w:val="1"/>
      <w:numFmt w:val="bullet"/>
      <w:lvlText w:val="-"/>
      <w:lvlJc w:val="left"/>
      <w:pPr>
        <w:tabs>
          <w:tab w:val="num" w:pos="2160"/>
        </w:tabs>
        <w:ind w:left="2160" w:hanging="360"/>
      </w:pPr>
      <w:rPr>
        <w:rFonts w:ascii="Arial" w:hAnsi="Arial" w:hint="default"/>
      </w:rPr>
    </w:lvl>
    <w:lvl w:ilvl="3" w:tplc="97EE2348" w:tentative="1">
      <w:start w:val="1"/>
      <w:numFmt w:val="bullet"/>
      <w:lvlText w:val="-"/>
      <w:lvlJc w:val="left"/>
      <w:pPr>
        <w:tabs>
          <w:tab w:val="num" w:pos="2880"/>
        </w:tabs>
        <w:ind w:left="2880" w:hanging="360"/>
      </w:pPr>
      <w:rPr>
        <w:rFonts w:ascii="Arial" w:hAnsi="Arial" w:hint="default"/>
      </w:rPr>
    </w:lvl>
    <w:lvl w:ilvl="4" w:tplc="F348D328" w:tentative="1">
      <w:start w:val="1"/>
      <w:numFmt w:val="bullet"/>
      <w:lvlText w:val="-"/>
      <w:lvlJc w:val="left"/>
      <w:pPr>
        <w:tabs>
          <w:tab w:val="num" w:pos="3600"/>
        </w:tabs>
        <w:ind w:left="3600" w:hanging="360"/>
      </w:pPr>
      <w:rPr>
        <w:rFonts w:ascii="Arial" w:hAnsi="Arial" w:hint="default"/>
      </w:rPr>
    </w:lvl>
    <w:lvl w:ilvl="5" w:tplc="59BAB7AC" w:tentative="1">
      <w:start w:val="1"/>
      <w:numFmt w:val="bullet"/>
      <w:lvlText w:val="-"/>
      <w:lvlJc w:val="left"/>
      <w:pPr>
        <w:tabs>
          <w:tab w:val="num" w:pos="4320"/>
        </w:tabs>
        <w:ind w:left="4320" w:hanging="360"/>
      </w:pPr>
      <w:rPr>
        <w:rFonts w:ascii="Arial" w:hAnsi="Arial" w:hint="default"/>
      </w:rPr>
    </w:lvl>
    <w:lvl w:ilvl="6" w:tplc="B6346586" w:tentative="1">
      <w:start w:val="1"/>
      <w:numFmt w:val="bullet"/>
      <w:lvlText w:val="-"/>
      <w:lvlJc w:val="left"/>
      <w:pPr>
        <w:tabs>
          <w:tab w:val="num" w:pos="5040"/>
        </w:tabs>
        <w:ind w:left="5040" w:hanging="360"/>
      </w:pPr>
      <w:rPr>
        <w:rFonts w:ascii="Arial" w:hAnsi="Arial" w:hint="default"/>
      </w:rPr>
    </w:lvl>
    <w:lvl w:ilvl="7" w:tplc="1C4A9D1A" w:tentative="1">
      <w:start w:val="1"/>
      <w:numFmt w:val="bullet"/>
      <w:lvlText w:val="-"/>
      <w:lvlJc w:val="left"/>
      <w:pPr>
        <w:tabs>
          <w:tab w:val="num" w:pos="5760"/>
        </w:tabs>
        <w:ind w:left="5760" w:hanging="360"/>
      </w:pPr>
      <w:rPr>
        <w:rFonts w:ascii="Arial" w:hAnsi="Arial" w:hint="default"/>
      </w:rPr>
    </w:lvl>
    <w:lvl w:ilvl="8" w:tplc="6C2EBE60"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1"/>
  </w:num>
  <w:num w:numId="3">
    <w:abstractNumId w:val="14"/>
  </w:num>
  <w:num w:numId="4">
    <w:abstractNumId w:val="2"/>
  </w:num>
  <w:num w:numId="5">
    <w:abstractNumId w:val="6"/>
  </w:num>
  <w:num w:numId="6">
    <w:abstractNumId w:val="5"/>
  </w:num>
  <w:num w:numId="7">
    <w:abstractNumId w:val="9"/>
  </w:num>
  <w:num w:numId="8">
    <w:abstractNumId w:val="7"/>
  </w:num>
  <w:num w:numId="9">
    <w:abstractNumId w:val="15"/>
  </w:num>
  <w:num w:numId="10">
    <w:abstractNumId w:val="0"/>
  </w:num>
  <w:num w:numId="11">
    <w:abstractNumId w:val="12"/>
  </w:num>
  <w:num w:numId="12">
    <w:abstractNumId w:val="1"/>
  </w:num>
  <w:num w:numId="13">
    <w:abstractNumId w:val="3"/>
  </w:num>
  <w:num w:numId="14">
    <w:abstractNumId w:val="4"/>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jM1MTY0MDW2NDdU0lEKTi0uzszPAykwqgUAHzfAoiwAAAA="/>
  </w:docVars>
  <w:rsids>
    <w:rsidRoot w:val="00DD3A3F"/>
    <w:rsid w:val="00001413"/>
    <w:rsid w:val="00001F65"/>
    <w:rsid w:val="000021ED"/>
    <w:rsid w:val="00002E0F"/>
    <w:rsid w:val="000032CC"/>
    <w:rsid w:val="00003A3A"/>
    <w:rsid w:val="00004A41"/>
    <w:rsid w:val="00004A75"/>
    <w:rsid w:val="00004ED1"/>
    <w:rsid w:val="00005A27"/>
    <w:rsid w:val="00006054"/>
    <w:rsid w:val="00006EB3"/>
    <w:rsid w:val="00006EBC"/>
    <w:rsid w:val="000073A0"/>
    <w:rsid w:val="00007971"/>
    <w:rsid w:val="00007D1B"/>
    <w:rsid w:val="0001013A"/>
    <w:rsid w:val="000101E9"/>
    <w:rsid w:val="00010E2D"/>
    <w:rsid w:val="00012B12"/>
    <w:rsid w:val="00013865"/>
    <w:rsid w:val="00013E83"/>
    <w:rsid w:val="00015154"/>
    <w:rsid w:val="00015498"/>
    <w:rsid w:val="00015977"/>
    <w:rsid w:val="00015D22"/>
    <w:rsid w:val="0001616B"/>
    <w:rsid w:val="000168B5"/>
    <w:rsid w:val="000170A2"/>
    <w:rsid w:val="0001774C"/>
    <w:rsid w:val="00017913"/>
    <w:rsid w:val="00020CAC"/>
    <w:rsid w:val="00021270"/>
    <w:rsid w:val="00022C4F"/>
    <w:rsid w:val="00023414"/>
    <w:rsid w:val="000236C0"/>
    <w:rsid w:val="000248AF"/>
    <w:rsid w:val="000248FA"/>
    <w:rsid w:val="00025532"/>
    <w:rsid w:val="000257D8"/>
    <w:rsid w:val="00025FD6"/>
    <w:rsid w:val="0002627F"/>
    <w:rsid w:val="000263BE"/>
    <w:rsid w:val="00026D63"/>
    <w:rsid w:val="0002728C"/>
    <w:rsid w:val="000274DF"/>
    <w:rsid w:val="00027D62"/>
    <w:rsid w:val="00030F5D"/>
    <w:rsid w:val="00031B08"/>
    <w:rsid w:val="00031C31"/>
    <w:rsid w:val="00031DCC"/>
    <w:rsid w:val="00031F3C"/>
    <w:rsid w:val="000328B3"/>
    <w:rsid w:val="00032D24"/>
    <w:rsid w:val="000331F3"/>
    <w:rsid w:val="0003510C"/>
    <w:rsid w:val="00035AC8"/>
    <w:rsid w:val="00035BF4"/>
    <w:rsid w:val="000364DF"/>
    <w:rsid w:val="00036BE0"/>
    <w:rsid w:val="0003788F"/>
    <w:rsid w:val="00037DED"/>
    <w:rsid w:val="000402FE"/>
    <w:rsid w:val="000406B1"/>
    <w:rsid w:val="000412C5"/>
    <w:rsid w:val="00041907"/>
    <w:rsid w:val="0004231F"/>
    <w:rsid w:val="00042C7B"/>
    <w:rsid w:val="00043F85"/>
    <w:rsid w:val="0004443E"/>
    <w:rsid w:val="000447BC"/>
    <w:rsid w:val="0004548E"/>
    <w:rsid w:val="00045E6E"/>
    <w:rsid w:val="000460EE"/>
    <w:rsid w:val="00046139"/>
    <w:rsid w:val="00046E97"/>
    <w:rsid w:val="00047308"/>
    <w:rsid w:val="000508DA"/>
    <w:rsid w:val="00051220"/>
    <w:rsid w:val="000518D2"/>
    <w:rsid w:val="00051E0D"/>
    <w:rsid w:val="000524A4"/>
    <w:rsid w:val="00052702"/>
    <w:rsid w:val="000533F2"/>
    <w:rsid w:val="00053B2F"/>
    <w:rsid w:val="00053E40"/>
    <w:rsid w:val="0005404C"/>
    <w:rsid w:val="000541C7"/>
    <w:rsid w:val="00054DEE"/>
    <w:rsid w:val="000563EA"/>
    <w:rsid w:val="0005643B"/>
    <w:rsid w:val="0005643C"/>
    <w:rsid w:val="00056579"/>
    <w:rsid w:val="00056757"/>
    <w:rsid w:val="00056FEC"/>
    <w:rsid w:val="000574E6"/>
    <w:rsid w:val="00057C43"/>
    <w:rsid w:val="000604F8"/>
    <w:rsid w:val="0006073B"/>
    <w:rsid w:val="00060C1D"/>
    <w:rsid w:val="000610B1"/>
    <w:rsid w:val="0006247B"/>
    <w:rsid w:val="00062867"/>
    <w:rsid w:val="000645F0"/>
    <w:rsid w:val="0006467A"/>
    <w:rsid w:val="00064824"/>
    <w:rsid w:val="000660FE"/>
    <w:rsid w:val="000661E3"/>
    <w:rsid w:val="00066AAB"/>
    <w:rsid w:val="0006742D"/>
    <w:rsid w:val="00067759"/>
    <w:rsid w:val="000705C0"/>
    <w:rsid w:val="00071904"/>
    <w:rsid w:val="000720B5"/>
    <w:rsid w:val="000724E7"/>
    <w:rsid w:val="00072FBC"/>
    <w:rsid w:val="00074BBF"/>
    <w:rsid w:val="00076E2D"/>
    <w:rsid w:val="000770DB"/>
    <w:rsid w:val="0007720D"/>
    <w:rsid w:val="000775FE"/>
    <w:rsid w:val="0007765B"/>
    <w:rsid w:val="00077C7B"/>
    <w:rsid w:val="00077F08"/>
    <w:rsid w:val="00080658"/>
    <w:rsid w:val="00081111"/>
    <w:rsid w:val="0008153E"/>
    <w:rsid w:val="000818E2"/>
    <w:rsid w:val="00081947"/>
    <w:rsid w:val="00081C1E"/>
    <w:rsid w:val="00081CC9"/>
    <w:rsid w:val="00081DF4"/>
    <w:rsid w:val="00081E78"/>
    <w:rsid w:val="00084250"/>
    <w:rsid w:val="000846F7"/>
    <w:rsid w:val="00085085"/>
    <w:rsid w:val="000850DF"/>
    <w:rsid w:val="00085209"/>
    <w:rsid w:val="0008624D"/>
    <w:rsid w:val="00086DB4"/>
    <w:rsid w:val="000876B6"/>
    <w:rsid w:val="000902E6"/>
    <w:rsid w:val="00091E21"/>
    <w:rsid w:val="00092883"/>
    <w:rsid w:val="00092F7A"/>
    <w:rsid w:val="0009356F"/>
    <w:rsid w:val="00093660"/>
    <w:rsid w:val="00093CF0"/>
    <w:rsid w:val="00095C3E"/>
    <w:rsid w:val="000962C3"/>
    <w:rsid w:val="000A0024"/>
    <w:rsid w:val="000A01B0"/>
    <w:rsid w:val="000A0AF0"/>
    <w:rsid w:val="000A0D68"/>
    <w:rsid w:val="000A0ECE"/>
    <w:rsid w:val="000A1335"/>
    <w:rsid w:val="000A14AA"/>
    <w:rsid w:val="000A2022"/>
    <w:rsid w:val="000A3519"/>
    <w:rsid w:val="000A3909"/>
    <w:rsid w:val="000A39B2"/>
    <w:rsid w:val="000A3D38"/>
    <w:rsid w:val="000A493A"/>
    <w:rsid w:val="000A4B3E"/>
    <w:rsid w:val="000A5127"/>
    <w:rsid w:val="000A5A8F"/>
    <w:rsid w:val="000A61E0"/>
    <w:rsid w:val="000A66A3"/>
    <w:rsid w:val="000A6986"/>
    <w:rsid w:val="000A6E91"/>
    <w:rsid w:val="000A7B8E"/>
    <w:rsid w:val="000B0923"/>
    <w:rsid w:val="000B0A31"/>
    <w:rsid w:val="000B1260"/>
    <w:rsid w:val="000B129B"/>
    <w:rsid w:val="000B17E2"/>
    <w:rsid w:val="000B2AFB"/>
    <w:rsid w:val="000B33E9"/>
    <w:rsid w:val="000B34EA"/>
    <w:rsid w:val="000B3B5E"/>
    <w:rsid w:val="000B3EF8"/>
    <w:rsid w:val="000B47A2"/>
    <w:rsid w:val="000B498A"/>
    <w:rsid w:val="000B4BD6"/>
    <w:rsid w:val="000B51AC"/>
    <w:rsid w:val="000B5436"/>
    <w:rsid w:val="000B6156"/>
    <w:rsid w:val="000B6955"/>
    <w:rsid w:val="000B6EAC"/>
    <w:rsid w:val="000B75DA"/>
    <w:rsid w:val="000B7660"/>
    <w:rsid w:val="000B794C"/>
    <w:rsid w:val="000B7D10"/>
    <w:rsid w:val="000B7E2C"/>
    <w:rsid w:val="000C10A1"/>
    <w:rsid w:val="000C1372"/>
    <w:rsid w:val="000C1621"/>
    <w:rsid w:val="000C19A6"/>
    <w:rsid w:val="000C214A"/>
    <w:rsid w:val="000C2371"/>
    <w:rsid w:val="000C2528"/>
    <w:rsid w:val="000C2A59"/>
    <w:rsid w:val="000C31B6"/>
    <w:rsid w:val="000C3227"/>
    <w:rsid w:val="000C3908"/>
    <w:rsid w:val="000C3A41"/>
    <w:rsid w:val="000C4233"/>
    <w:rsid w:val="000C433B"/>
    <w:rsid w:val="000C4635"/>
    <w:rsid w:val="000C53B3"/>
    <w:rsid w:val="000C61BF"/>
    <w:rsid w:val="000C67CF"/>
    <w:rsid w:val="000C69B9"/>
    <w:rsid w:val="000C723A"/>
    <w:rsid w:val="000C7631"/>
    <w:rsid w:val="000D0080"/>
    <w:rsid w:val="000D08C6"/>
    <w:rsid w:val="000D11E2"/>
    <w:rsid w:val="000D18F2"/>
    <w:rsid w:val="000D24EB"/>
    <w:rsid w:val="000D27CC"/>
    <w:rsid w:val="000D40E5"/>
    <w:rsid w:val="000D42D2"/>
    <w:rsid w:val="000D4396"/>
    <w:rsid w:val="000D44E7"/>
    <w:rsid w:val="000D628E"/>
    <w:rsid w:val="000D6B45"/>
    <w:rsid w:val="000D6B77"/>
    <w:rsid w:val="000D6C96"/>
    <w:rsid w:val="000D6E28"/>
    <w:rsid w:val="000D6F85"/>
    <w:rsid w:val="000E0C6D"/>
    <w:rsid w:val="000E1730"/>
    <w:rsid w:val="000E24BF"/>
    <w:rsid w:val="000E3094"/>
    <w:rsid w:val="000E32E3"/>
    <w:rsid w:val="000E410F"/>
    <w:rsid w:val="000E4DF6"/>
    <w:rsid w:val="000E583C"/>
    <w:rsid w:val="000E5958"/>
    <w:rsid w:val="000E6083"/>
    <w:rsid w:val="000E6B5F"/>
    <w:rsid w:val="000E70ED"/>
    <w:rsid w:val="000E7D10"/>
    <w:rsid w:val="000F296B"/>
    <w:rsid w:val="000F3132"/>
    <w:rsid w:val="000F3AC9"/>
    <w:rsid w:val="000F3DE3"/>
    <w:rsid w:val="000F42AB"/>
    <w:rsid w:val="000F4C73"/>
    <w:rsid w:val="000F547E"/>
    <w:rsid w:val="000F5665"/>
    <w:rsid w:val="000F58C3"/>
    <w:rsid w:val="000F6327"/>
    <w:rsid w:val="00100A80"/>
    <w:rsid w:val="00100B33"/>
    <w:rsid w:val="001015EA"/>
    <w:rsid w:val="001015FE"/>
    <w:rsid w:val="00101847"/>
    <w:rsid w:val="00101F26"/>
    <w:rsid w:val="00102313"/>
    <w:rsid w:val="00102E29"/>
    <w:rsid w:val="001031D0"/>
    <w:rsid w:val="00103881"/>
    <w:rsid w:val="00104348"/>
    <w:rsid w:val="0010576C"/>
    <w:rsid w:val="00105F99"/>
    <w:rsid w:val="0010642F"/>
    <w:rsid w:val="00106DBC"/>
    <w:rsid w:val="00107478"/>
    <w:rsid w:val="0011007F"/>
    <w:rsid w:val="001103A8"/>
    <w:rsid w:val="001103CF"/>
    <w:rsid w:val="00110C5D"/>
    <w:rsid w:val="00111AC2"/>
    <w:rsid w:val="00111FFD"/>
    <w:rsid w:val="0011208B"/>
    <w:rsid w:val="00112789"/>
    <w:rsid w:val="00112D0F"/>
    <w:rsid w:val="00112DF2"/>
    <w:rsid w:val="00112DFE"/>
    <w:rsid w:val="0011309C"/>
    <w:rsid w:val="00113F65"/>
    <w:rsid w:val="001142C5"/>
    <w:rsid w:val="00114799"/>
    <w:rsid w:val="00114A9A"/>
    <w:rsid w:val="0011512F"/>
    <w:rsid w:val="001152A5"/>
    <w:rsid w:val="00115617"/>
    <w:rsid w:val="00115E1A"/>
    <w:rsid w:val="00116007"/>
    <w:rsid w:val="00116053"/>
    <w:rsid w:val="0011698D"/>
    <w:rsid w:val="00117E70"/>
    <w:rsid w:val="00117EF9"/>
    <w:rsid w:val="001204EB"/>
    <w:rsid w:val="001230FB"/>
    <w:rsid w:val="00124558"/>
    <w:rsid w:val="00125107"/>
    <w:rsid w:val="00125382"/>
    <w:rsid w:val="00125742"/>
    <w:rsid w:val="0012615E"/>
    <w:rsid w:val="0012677D"/>
    <w:rsid w:val="00127F5F"/>
    <w:rsid w:val="001302B3"/>
    <w:rsid w:val="001309A2"/>
    <w:rsid w:val="00130C80"/>
    <w:rsid w:val="001317C0"/>
    <w:rsid w:val="00131A25"/>
    <w:rsid w:val="00132AFC"/>
    <w:rsid w:val="00133390"/>
    <w:rsid w:val="00133A8C"/>
    <w:rsid w:val="00134821"/>
    <w:rsid w:val="00134838"/>
    <w:rsid w:val="001355C3"/>
    <w:rsid w:val="00135B64"/>
    <w:rsid w:val="00136349"/>
    <w:rsid w:val="0013683D"/>
    <w:rsid w:val="00136FE2"/>
    <w:rsid w:val="001371F9"/>
    <w:rsid w:val="00137D25"/>
    <w:rsid w:val="00137FC6"/>
    <w:rsid w:val="001407F8"/>
    <w:rsid w:val="00140A46"/>
    <w:rsid w:val="00141858"/>
    <w:rsid w:val="00141DDF"/>
    <w:rsid w:val="00142038"/>
    <w:rsid w:val="0014382F"/>
    <w:rsid w:val="001446F9"/>
    <w:rsid w:val="00145017"/>
    <w:rsid w:val="00145D52"/>
    <w:rsid w:val="0014670B"/>
    <w:rsid w:val="00146C6E"/>
    <w:rsid w:val="00146EAA"/>
    <w:rsid w:val="00147148"/>
    <w:rsid w:val="0014715D"/>
    <w:rsid w:val="0014727D"/>
    <w:rsid w:val="0015001C"/>
    <w:rsid w:val="00150863"/>
    <w:rsid w:val="001517DE"/>
    <w:rsid w:val="00152373"/>
    <w:rsid w:val="001525BE"/>
    <w:rsid w:val="0015273F"/>
    <w:rsid w:val="00153175"/>
    <w:rsid w:val="00153216"/>
    <w:rsid w:val="0015366F"/>
    <w:rsid w:val="00153AB2"/>
    <w:rsid w:val="0015563F"/>
    <w:rsid w:val="00155647"/>
    <w:rsid w:val="00156200"/>
    <w:rsid w:val="00156C06"/>
    <w:rsid w:val="00156C7A"/>
    <w:rsid w:val="00156F5F"/>
    <w:rsid w:val="001574B5"/>
    <w:rsid w:val="00157682"/>
    <w:rsid w:val="00160503"/>
    <w:rsid w:val="00160519"/>
    <w:rsid w:val="00160988"/>
    <w:rsid w:val="00161187"/>
    <w:rsid w:val="00161A4A"/>
    <w:rsid w:val="00161DA8"/>
    <w:rsid w:val="00163327"/>
    <w:rsid w:val="00163368"/>
    <w:rsid w:val="001636B0"/>
    <w:rsid w:val="00163FC1"/>
    <w:rsid w:val="001641C5"/>
    <w:rsid w:val="001643DF"/>
    <w:rsid w:val="001647B4"/>
    <w:rsid w:val="00165807"/>
    <w:rsid w:val="0016614E"/>
    <w:rsid w:val="0016686B"/>
    <w:rsid w:val="00166899"/>
    <w:rsid w:val="00166D2C"/>
    <w:rsid w:val="00166EEF"/>
    <w:rsid w:val="00166F28"/>
    <w:rsid w:val="001671EA"/>
    <w:rsid w:val="00167308"/>
    <w:rsid w:val="00167466"/>
    <w:rsid w:val="00167618"/>
    <w:rsid w:val="00167A39"/>
    <w:rsid w:val="001706AA"/>
    <w:rsid w:val="0017077F"/>
    <w:rsid w:val="001716EF"/>
    <w:rsid w:val="00171A04"/>
    <w:rsid w:val="00171ACC"/>
    <w:rsid w:val="00172718"/>
    <w:rsid w:val="00174D47"/>
    <w:rsid w:val="00175010"/>
    <w:rsid w:val="001754D6"/>
    <w:rsid w:val="0017631A"/>
    <w:rsid w:val="00176EB9"/>
    <w:rsid w:val="00177893"/>
    <w:rsid w:val="00177B57"/>
    <w:rsid w:val="00177F3F"/>
    <w:rsid w:val="00182407"/>
    <w:rsid w:val="00182899"/>
    <w:rsid w:val="00183B5F"/>
    <w:rsid w:val="0018461F"/>
    <w:rsid w:val="00185D22"/>
    <w:rsid w:val="00185F71"/>
    <w:rsid w:val="0018698A"/>
    <w:rsid w:val="00186D5A"/>
    <w:rsid w:val="0019035E"/>
    <w:rsid w:val="00190575"/>
    <w:rsid w:val="0019087F"/>
    <w:rsid w:val="001909A3"/>
    <w:rsid w:val="001909AE"/>
    <w:rsid w:val="001913D7"/>
    <w:rsid w:val="001924C6"/>
    <w:rsid w:val="00192726"/>
    <w:rsid w:val="00192CB3"/>
    <w:rsid w:val="00192CB9"/>
    <w:rsid w:val="00193C46"/>
    <w:rsid w:val="001942CF"/>
    <w:rsid w:val="001944F0"/>
    <w:rsid w:val="0019488A"/>
    <w:rsid w:val="00194C0C"/>
    <w:rsid w:val="00196415"/>
    <w:rsid w:val="00196B47"/>
    <w:rsid w:val="0019717C"/>
    <w:rsid w:val="001979F5"/>
    <w:rsid w:val="00197A38"/>
    <w:rsid w:val="001A03B3"/>
    <w:rsid w:val="001A1095"/>
    <w:rsid w:val="001A17F6"/>
    <w:rsid w:val="001A2882"/>
    <w:rsid w:val="001A2F41"/>
    <w:rsid w:val="001A3066"/>
    <w:rsid w:val="001A33AA"/>
    <w:rsid w:val="001A3F49"/>
    <w:rsid w:val="001A43B8"/>
    <w:rsid w:val="001A443C"/>
    <w:rsid w:val="001A5424"/>
    <w:rsid w:val="001A5A6E"/>
    <w:rsid w:val="001A645A"/>
    <w:rsid w:val="001A6C74"/>
    <w:rsid w:val="001A7EA8"/>
    <w:rsid w:val="001B0227"/>
    <w:rsid w:val="001B08A9"/>
    <w:rsid w:val="001B0B83"/>
    <w:rsid w:val="001B0EA3"/>
    <w:rsid w:val="001B10F5"/>
    <w:rsid w:val="001B1183"/>
    <w:rsid w:val="001B198D"/>
    <w:rsid w:val="001B1A08"/>
    <w:rsid w:val="001B1A30"/>
    <w:rsid w:val="001B24DF"/>
    <w:rsid w:val="001B2B51"/>
    <w:rsid w:val="001B2CD0"/>
    <w:rsid w:val="001B3C01"/>
    <w:rsid w:val="001B4065"/>
    <w:rsid w:val="001B4668"/>
    <w:rsid w:val="001B5338"/>
    <w:rsid w:val="001B533D"/>
    <w:rsid w:val="001B5834"/>
    <w:rsid w:val="001B794B"/>
    <w:rsid w:val="001B7F28"/>
    <w:rsid w:val="001C0194"/>
    <w:rsid w:val="001C0456"/>
    <w:rsid w:val="001C0B66"/>
    <w:rsid w:val="001C16A6"/>
    <w:rsid w:val="001C1D02"/>
    <w:rsid w:val="001C22EC"/>
    <w:rsid w:val="001C2D1D"/>
    <w:rsid w:val="001C2EB7"/>
    <w:rsid w:val="001C453B"/>
    <w:rsid w:val="001C517C"/>
    <w:rsid w:val="001C5CD0"/>
    <w:rsid w:val="001C5FFC"/>
    <w:rsid w:val="001C6146"/>
    <w:rsid w:val="001C6383"/>
    <w:rsid w:val="001C6948"/>
    <w:rsid w:val="001C6FC7"/>
    <w:rsid w:val="001C79A9"/>
    <w:rsid w:val="001C7A90"/>
    <w:rsid w:val="001D02EB"/>
    <w:rsid w:val="001D0B61"/>
    <w:rsid w:val="001D106F"/>
    <w:rsid w:val="001D1099"/>
    <w:rsid w:val="001D2B56"/>
    <w:rsid w:val="001D31F2"/>
    <w:rsid w:val="001D3624"/>
    <w:rsid w:val="001D38EE"/>
    <w:rsid w:val="001D3D5F"/>
    <w:rsid w:val="001D42DE"/>
    <w:rsid w:val="001D54B9"/>
    <w:rsid w:val="001D6529"/>
    <w:rsid w:val="001D6FD6"/>
    <w:rsid w:val="001D7AD1"/>
    <w:rsid w:val="001D7DEC"/>
    <w:rsid w:val="001E090E"/>
    <w:rsid w:val="001E1FF8"/>
    <w:rsid w:val="001E430C"/>
    <w:rsid w:val="001E4A16"/>
    <w:rsid w:val="001E4A21"/>
    <w:rsid w:val="001E5721"/>
    <w:rsid w:val="001E601F"/>
    <w:rsid w:val="001E7739"/>
    <w:rsid w:val="001E78A0"/>
    <w:rsid w:val="001F110B"/>
    <w:rsid w:val="001F14E7"/>
    <w:rsid w:val="001F1EC8"/>
    <w:rsid w:val="001F1F29"/>
    <w:rsid w:val="001F210F"/>
    <w:rsid w:val="001F3990"/>
    <w:rsid w:val="001F3ABF"/>
    <w:rsid w:val="001F415A"/>
    <w:rsid w:val="001F4235"/>
    <w:rsid w:val="001F4CC2"/>
    <w:rsid w:val="001F539E"/>
    <w:rsid w:val="001F5677"/>
    <w:rsid w:val="001F58EF"/>
    <w:rsid w:val="001F5FEC"/>
    <w:rsid w:val="001F67E0"/>
    <w:rsid w:val="001F78F3"/>
    <w:rsid w:val="001F7A41"/>
    <w:rsid w:val="00200395"/>
    <w:rsid w:val="00200869"/>
    <w:rsid w:val="00201292"/>
    <w:rsid w:val="0020199A"/>
    <w:rsid w:val="00202966"/>
    <w:rsid w:val="0020511C"/>
    <w:rsid w:val="00205229"/>
    <w:rsid w:val="00205CEF"/>
    <w:rsid w:val="00205F2C"/>
    <w:rsid w:val="0020620D"/>
    <w:rsid w:val="002064B0"/>
    <w:rsid w:val="00207192"/>
    <w:rsid w:val="002077C9"/>
    <w:rsid w:val="00207C53"/>
    <w:rsid w:val="00207E92"/>
    <w:rsid w:val="002104DF"/>
    <w:rsid w:val="00210626"/>
    <w:rsid w:val="002106A0"/>
    <w:rsid w:val="00210D15"/>
    <w:rsid w:val="0021151B"/>
    <w:rsid w:val="0021166F"/>
    <w:rsid w:val="00211F80"/>
    <w:rsid w:val="00212C7E"/>
    <w:rsid w:val="00213372"/>
    <w:rsid w:val="00214245"/>
    <w:rsid w:val="00214610"/>
    <w:rsid w:val="00214B88"/>
    <w:rsid w:val="00214D22"/>
    <w:rsid w:val="00214F51"/>
    <w:rsid w:val="00215061"/>
    <w:rsid w:val="002157B7"/>
    <w:rsid w:val="002159FD"/>
    <w:rsid w:val="00215DCB"/>
    <w:rsid w:val="0021680D"/>
    <w:rsid w:val="00216BF0"/>
    <w:rsid w:val="0021756A"/>
    <w:rsid w:val="002175BF"/>
    <w:rsid w:val="002176A5"/>
    <w:rsid w:val="0022090A"/>
    <w:rsid w:val="00220AB2"/>
    <w:rsid w:val="00220AE3"/>
    <w:rsid w:val="00220D56"/>
    <w:rsid w:val="00220EEE"/>
    <w:rsid w:val="00221433"/>
    <w:rsid w:val="00221573"/>
    <w:rsid w:val="00221F1F"/>
    <w:rsid w:val="00222420"/>
    <w:rsid w:val="00222926"/>
    <w:rsid w:val="002236D7"/>
    <w:rsid w:val="00225A7D"/>
    <w:rsid w:val="00226445"/>
    <w:rsid w:val="002274C6"/>
    <w:rsid w:val="00227EDD"/>
    <w:rsid w:val="002312E5"/>
    <w:rsid w:val="0023149E"/>
    <w:rsid w:val="00231A11"/>
    <w:rsid w:val="00231ED7"/>
    <w:rsid w:val="00232433"/>
    <w:rsid w:val="00232BD0"/>
    <w:rsid w:val="00233678"/>
    <w:rsid w:val="002340F2"/>
    <w:rsid w:val="002343F7"/>
    <w:rsid w:val="00234827"/>
    <w:rsid w:val="00234C48"/>
    <w:rsid w:val="00234DF4"/>
    <w:rsid w:val="00235E19"/>
    <w:rsid w:val="00237AA6"/>
    <w:rsid w:val="00240DBE"/>
    <w:rsid w:val="002414F1"/>
    <w:rsid w:val="002416FB"/>
    <w:rsid w:val="00242A49"/>
    <w:rsid w:val="00242BBB"/>
    <w:rsid w:val="00243653"/>
    <w:rsid w:val="002438E3"/>
    <w:rsid w:val="00244500"/>
    <w:rsid w:val="0024495F"/>
    <w:rsid w:val="002469C8"/>
    <w:rsid w:val="00246C29"/>
    <w:rsid w:val="00247217"/>
    <w:rsid w:val="00247C01"/>
    <w:rsid w:val="00251293"/>
    <w:rsid w:val="002516F3"/>
    <w:rsid w:val="00251C35"/>
    <w:rsid w:val="00251F42"/>
    <w:rsid w:val="00252115"/>
    <w:rsid w:val="00253476"/>
    <w:rsid w:val="002537D4"/>
    <w:rsid w:val="00253CAE"/>
    <w:rsid w:val="0025455E"/>
    <w:rsid w:val="002549BC"/>
    <w:rsid w:val="00254B23"/>
    <w:rsid w:val="00254D30"/>
    <w:rsid w:val="0025563A"/>
    <w:rsid w:val="00256166"/>
    <w:rsid w:val="0025637E"/>
    <w:rsid w:val="002571A3"/>
    <w:rsid w:val="0025759F"/>
    <w:rsid w:val="00257E87"/>
    <w:rsid w:val="00261993"/>
    <w:rsid w:val="00261EAD"/>
    <w:rsid w:val="00261F96"/>
    <w:rsid w:val="00262681"/>
    <w:rsid w:val="00262871"/>
    <w:rsid w:val="002642C3"/>
    <w:rsid w:val="00265D75"/>
    <w:rsid w:val="00266E45"/>
    <w:rsid w:val="0026715B"/>
    <w:rsid w:val="0026743F"/>
    <w:rsid w:val="002706B4"/>
    <w:rsid w:val="002711EC"/>
    <w:rsid w:val="00271F84"/>
    <w:rsid w:val="00273375"/>
    <w:rsid w:val="00274732"/>
    <w:rsid w:val="002755D4"/>
    <w:rsid w:val="00276112"/>
    <w:rsid w:val="00276B12"/>
    <w:rsid w:val="00276B91"/>
    <w:rsid w:val="00276F89"/>
    <w:rsid w:val="0027717F"/>
    <w:rsid w:val="0027723B"/>
    <w:rsid w:val="00277985"/>
    <w:rsid w:val="00281404"/>
    <w:rsid w:val="002815BD"/>
    <w:rsid w:val="00281887"/>
    <w:rsid w:val="00282916"/>
    <w:rsid w:val="00282C69"/>
    <w:rsid w:val="002832EB"/>
    <w:rsid w:val="00284264"/>
    <w:rsid w:val="00284385"/>
    <w:rsid w:val="00285325"/>
    <w:rsid w:val="00286EDB"/>
    <w:rsid w:val="00287510"/>
    <w:rsid w:val="002906B2"/>
    <w:rsid w:val="002909F1"/>
    <w:rsid w:val="0029166B"/>
    <w:rsid w:val="00293164"/>
    <w:rsid w:val="00293826"/>
    <w:rsid w:val="0029516F"/>
    <w:rsid w:val="00295F0F"/>
    <w:rsid w:val="002961D8"/>
    <w:rsid w:val="002971A9"/>
    <w:rsid w:val="00297779"/>
    <w:rsid w:val="002A0252"/>
    <w:rsid w:val="002A1E19"/>
    <w:rsid w:val="002A3072"/>
    <w:rsid w:val="002A3541"/>
    <w:rsid w:val="002A548C"/>
    <w:rsid w:val="002A611C"/>
    <w:rsid w:val="002A64BB"/>
    <w:rsid w:val="002A7378"/>
    <w:rsid w:val="002A7571"/>
    <w:rsid w:val="002A7F8C"/>
    <w:rsid w:val="002B150F"/>
    <w:rsid w:val="002B2781"/>
    <w:rsid w:val="002B29EB"/>
    <w:rsid w:val="002B5946"/>
    <w:rsid w:val="002B645D"/>
    <w:rsid w:val="002B7D8B"/>
    <w:rsid w:val="002C12FE"/>
    <w:rsid w:val="002C2567"/>
    <w:rsid w:val="002C2B1E"/>
    <w:rsid w:val="002C3804"/>
    <w:rsid w:val="002C3C21"/>
    <w:rsid w:val="002C5643"/>
    <w:rsid w:val="002C5A94"/>
    <w:rsid w:val="002C7010"/>
    <w:rsid w:val="002D091F"/>
    <w:rsid w:val="002D1877"/>
    <w:rsid w:val="002D20F8"/>
    <w:rsid w:val="002D269F"/>
    <w:rsid w:val="002D26AD"/>
    <w:rsid w:val="002D2799"/>
    <w:rsid w:val="002D2ED0"/>
    <w:rsid w:val="002D3EFA"/>
    <w:rsid w:val="002D3FC3"/>
    <w:rsid w:val="002D4825"/>
    <w:rsid w:val="002D48E7"/>
    <w:rsid w:val="002D518B"/>
    <w:rsid w:val="002D60C5"/>
    <w:rsid w:val="002D650A"/>
    <w:rsid w:val="002D6516"/>
    <w:rsid w:val="002D6A3D"/>
    <w:rsid w:val="002D7007"/>
    <w:rsid w:val="002D74DF"/>
    <w:rsid w:val="002D7520"/>
    <w:rsid w:val="002D7B91"/>
    <w:rsid w:val="002D7CB3"/>
    <w:rsid w:val="002D7D77"/>
    <w:rsid w:val="002E214A"/>
    <w:rsid w:val="002E21E8"/>
    <w:rsid w:val="002E266A"/>
    <w:rsid w:val="002E3E97"/>
    <w:rsid w:val="002E406F"/>
    <w:rsid w:val="002E4430"/>
    <w:rsid w:val="002E4637"/>
    <w:rsid w:val="002E48E3"/>
    <w:rsid w:val="002E56AF"/>
    <w:rsid w:val="002E67B1"/>
    <w:rsid w:val="002F0212"/>
    <w:rsid w:val="002F1058"/>
    <w:rsid w:val="002F1650"/>
    <w:rsid w:val="002F169E"/>
    <w:rsid w:val="002F1E2E"/>
    <w:rsid w:val="002F28DB"/>
    <w:rsid w:val="002F2DDD"/>
    <w:rsid w:val="002F318D"/>
    <w:rsid w:val="002F34CF"/>
    <w:rsid w:val="002F3A7A"/>
    <w:rsid w:val="002F4B5C"/>
    <w:rsid w:val="002F69D0"/>
    <w:rsid w:val="002F71EB"/>
    <w:rsid w:val="003012FA"/>
    <w:rsid w:val="003018AF"/>
    <w:rsid w:val="00301E18"/>
    <w:rsid w:val="00303385"/>
    <w:rsid w:val="00303D96"/>
    <w:rsid w:val="00303E0A"/>
    <w:rsid w:val="00304283"/>
    <w:rsid w:val="00304529"/>
    <w:rsid w:val="0030457E"/>
    <w:rsid w:val="003046DD"/>
    <w:rsid w:val="00305342"/>
    <w:rsid w:val="003065A5"/>
    <w:rsid w:val="0030689D"/>
    <w:rsid w:val="00306B74"/>
    <w:rsid w:val="00306DBB"/>
    <w:rsid w:val="00306EAD"/>
    <w:rsid w:val="003101EA"/>
    <w:rsid w:val="00311FEF"/>
    <w:rsid w:val="00312B65"/>
    <w:rsid w:val="00313ED5"/>
    <w:rsid w:val="00313F37"/>
    <w:rsid w:val="00314183"/>
    <w:rsid w:val="00314516"/>
    <w:rsid w:val="00314820"/>
    <w:rsid w:val="003149AA"/>
    <w:rsid w:val="003150F1"/>
    <w:rsid w:val="00315455"/>
    <w:rsid w:val="00315692"/>
    <w:rsid w:val="003158BF"/>
    <w:rsid w:val="00315B91"/>
    <w:rsid w:val="0031671C"/>
    <w:rsid w:val="0031777E"/>
    <w:rsid w:val="00320101"/>
    <w:rsid w:val="003204D2"/>
    <w:rsid w:val="0032050D"/>
    <w:rsid w:val="00320CBA"/>
    <w:rsid w:val="003214FA"/>
    <w:rsid w:val="0032188E"/>
    <w:rsid w:val="003222B9"/>
    <w:rsid w:val="00323A59"/>
    <w:rsid w:val="00323C6F"/>
    <w:rsid w:val="0032415E"/>
    <w:rsid w:val="00324217"/>
    <w:rsid w:val="0032439F"/>
    <w:rsid w:val="003244AF"/>
    <w:rsid w:val="00325F91"/>
    <w:rsid w:val="003262A4"/>
    <w:rsid w:val="00327786"/>
    <w:rsid w:val="003306FD"/>
    <w:rsid w:val="003311EC"/>
    <w:rsid w:val="00331653"/>
    <w:rsid w:val="00331ACC"/>
    <w:rsid w:val="00331C07"/>
    <w:rsid w:val="0033233F"/>
    <w:rsid w:val="00332ECF"/>
    <w:rsid w:val="00332F8D"/>
    <w:rsid w:val="00333943"/>
    <w:rsid w:val="003341BD"/>
    <w:rsid w:val="00334362"/>
    <w:rsid w:val="00334C25"/>
    <w:rsid w:val="00336704"/>
    <w:rsid w:val="00336A98"/>
    <w:rsid w:val="00336E28"/>
    <w:rsid w:val="0033777C"/>
    <w:rsid w:val="00341980"/>
    <w:rsid w:val="00343155"/>
    <w:rsid w:val="0034351D"/>
    <w:rsid w:val="003437D3"/>
    <w:rsid w:val="003459B1"/>
    <w:rsid w:val="00346D64"/>
    <w:rsid w:val="00347736"/>
    <w:rsid w:val="00347FC9"/>
    <w:rsid w:val="00350E92"/>
    <w:rsid w:val="003511AC"/>
    <w:rsid w:val="003511FC"/>
    <w:rsid w:val="003514AE"/>
    <w:rsid w:val="00351855"/>
    <w:rsid w:val="00351B16"/>
    <w:rsid w:val="00352419"/>
    <w:rsid w:val="00352C7C"/>
    <w:rsid w:val="00352CE3"/>
    <w:rsid w:val="00353009"/>
    <w:rsid w:val="0035344E"/>
    <w:rsid w:val="00353B0A"/>
    <w:rsid w:val="00353B81"/>
    <w:rsid w:val="0035482F"/>
    <w:rsid w:val="00355078"/>
    <w:rsid w:val="0035557E"/>
    <w:rsid w:val="00355706"/>
    <w:rsid w:val="00355EF0"/>
    <w:rsid w:val="003562A3"/>
    <w:rsid w:val="00356430"/>
    <w:rsid w:val="00356A8C"/>
    <w:rsid w:val="00356DF5"/>
    <w:rsid w:val="00357830"/>
    <w:rsid w:val="00357BDC"/>
    <w:rsid w:val="0036022F"/>
    <w:rsid w:val="003615AD"/>
    <w:rsid w:val="003617EA"/>
    <w:rsid w:val="00362379"/>
    <w:rsid w:val="00362B0B"/>
    <w:rsid w:val="003634F8"/>
    <w:rsid w:val="00363877"/>
    <w:rsid w:val="00363B4C"/>
    <w:rsid w:val="00364F60"/>
    <w:rsid w:val="0036529A"/>
    <w:rsid w:val="0036584B"/>
    <w:rsid w:val="00365A19"/>
    <w:rsid w:val="00366767"/>
    <w:rsid w:val="00366C3B"/>
    <w:rsid w:val="003671CB"/>
    <w:rsid w:val="003672FE"/>
    <w:rsid w:val="00367671"/>
    <w:rsid w:val="003704F6"/>
    <w:rsid w:val="0037071D"/>
    <w:rsid w:val="003737CA"/>
    <w:rsid w:val="003739FF"/>
    <w:rsid w:val="00373B77"/>
    <w:rsid w:val="0037439D"/>
    <w:rsid w:val="0037442C"/>
    <w:rsid w:val="0037454B"/>
    <w:rsid w:val="00374782"/>
    <w:rsid w:val="003748A3"/>
    <w:rsid w:val="0037543D"/>
    <w:rsid w:val="00375AE1"/>
    <w:rsid w:val="00375E7C"/>
    <w:rsid w:val="003763FD"/>
    <w:rsid w:val="00376A14"/>
    <w:rsid w:val="00376CBF"/>
    <w:rsid w:val="00377257"/>
    <w:rsid w:val="003809CF"/>
    <w:rsid w:val="00380D6B"/>
    <w:rsid w:val="00380F02"/>
    <w:rsid w:val="003810C7"/>
    <w:rsid w:val="00381270"/>
    <w:rsid w:val="00382E3C"/>
    <w:rsid w:val="003830FF"/>
    <w:rsid w:val="00383153"/>
    <w:rsid w:val="00383FDD"/>
    <w:rsid w:val="0038495C"/>
    <w:rsid w:val="00384C9F"/>
    <w:rsid w:val="0038551A"/>
    <w:rsid w:val="00385AE4"/>
    <w:rsid w:val="00385F2A"/>
    <w:rsid w:val="00386632"/>
    <w:rsid w:val="003867CB"/>
    <w:rsid w:val="003871BA"/>
    <w:rsid w:val="00391681"/>
    <w:rsid w:val="003922A7"/>
    <w:rsid w:val="00392F06"/>
    <w:rsid w:val="0039319D"/>
    <w:rsid w:val="003931F3"/>
    <w:rsid w:val="003932FC"/>
    <w:rsid w:val="00395C1E"/>
    <w:rsid w:val="003961F0"/>
    <w:rsid w:val="003A0AA3"/>
    <w:rsid w:val="003A1787"/>
    <w:rsid w:val="003A19AB"/>
    <w:rsid w:val="003A1A45"/>
    <w:rsid w:val="003A23F9"/>
    <w:rsid w:val="003A4082"/>
    <w:rsid w:val="003A441B"/>
    <w:rsid w:val="003A4522"/>
    <w:rsid w:val="003A4C24"/>
    <w:rsid w:val="003A53B6"/>
    <w:rsid w:val="003A55D6"/>
    <w:rsid w:val="003A58B5"/>
    <w:rsid w:val="003A6236"/>
    <w:rsid w:val="003A79E2"/>
    <w:rsid w:val="003B0073"/>
    <w:rsid w:val="003B0FCC"/>
    <w:rsid w:val="003B2223"/>
    <w:rsid w:val="003B30A0"/>
    <w:rsid w:val="003B30D3"/>
    <w:rsid w:val="003B39AA"/>
    <w:rsid w:val="003B3D66"/>
    <w:rsid w:val="003B485D"/>
    <w:rsid w:val="003B50B6"/>
    <w:rsid w:val="003B59D9"/>
    <w:rsid w:val="003B5C22"/>
    <w:rsid w:val="003B60CD"/>
    <w:rsid w:val="003B6691"/>
    <w:rsid w:val="003B6CE1"/>
    <w:rsid w:val="003B6E33"/>
    <w:rsid w:val="003B768F"/>
    <w:rsid w:val="003B78B9"/>
    <w:rsid w:val="003B7E0C"/>
    <w:rsid w:val="003C1338"/>
    <w:rsid w:val="003C1D5B"/>
    <w:rsid w:val="003C236C"/>
    <w:rsid w:val="003C249B"/>
    <w:rsid w:val="003C2C78"/>
    <w:rsid w:val="003C2CEB"/>
    <w:rsid w:val="003C3A04"/>
    <w:rsid w:val="003C3EFB"/>
    <w:rsid w:val="003C4B13"/>
    <w:rsid w:val="003C4DD4"/>
    <w:rsid w:val="003C4E5C"/>
    <w:rsid w:val="003C5063"/>
    <w:rsid w:val="003C585E"/>
    <w:rsid w:val="003C5E9A"/>
    <w:rsid w:val="003C64D0"/>
    <w:rsid w:val="003C65AE"/>
    <w:rsid w:val="003C6E91"/>
    <w:rsid w:val="003D01E0"/>
    <w:rsid w:val="003D0E3D"/>
    <w:rsid w:val="003D17D6"/>
    <w:rsid w:val="003D1C4A"/>
    <w:rsid w:val="003D224B"/>
    <w:rsid w:val="003D2462"/>
    <w:rsid w:val="003D25E0"/>
    <w:rsid w:val="003D2D50"/>
    <w:rsid w:val="003D3352"/>
    <w:rsid w:val="003D370E"/>
    <w:rsid w:val="003D437F"/>
    <w:rsid w:val="003D5017"/>
    <w:rsid w:val="003D57AD"/>
    <w:rsid w:val="003D71DB"/>
    <w:rsid w:val="003D7359"/>
    <w:rsid w:val="003D7C07"/>
    <w:rsid w:val="003E11D8"/>
    <w:rsid w:val="003E1A3E"/>
    <w:rsid w:val="003E1B6C"/>
    <w:rsid w:val="003E1B7B"/>
    <w:rsid w:val="003E2363"/>
    <w:rsid w:val="003E3B27"/>
    <w:rsid w:val="003E3B78"/>
    <w:rsid w:val="003E50A7"/>
    <w:rsid w:val="003E5280"/>
    <w:rsid w:val="003E59FF"/>
    <w:rsid w:val="003E68CE"/>
    <w:rsid w:val="003E6E30"/>
    <w:rsid w:val="003E7175"/>
    <w:rsid w:val="003E722A"/>
    <w:rsid w:val="003E7579"/>
    <w:rsid w:val="003E7943"/>
    <w:rsid w:val="003E7AE4"/>
    <w:rsid w:val="003F14DC"/>
    <w:rsid w:val="003F1713"/>
    <w:rsid w:val="003F1BE5"/>
    <w:rsid w:val="003F2C3D"/>
    <w:rsid w:val="003F2CB7"/>
    <w:rsid w:val="003F306B"/>
    <w:rsid w:val="003F3144"/>
    <w:rsid w:val="003F4F36"/>
    <w:rsid w:val="003F55B1"/>
    <w:rsid w:val="003F5785"/>
    <w:rsid w:val="003F60FF"/>
    <w:rsid w:val="003F625F"/>
    <w:rsid w:val="003F6C30"/>
    <w:rsid w:val="003F6CEB"/>
    <w:rsid w:val="00400246"/>
    <w:rsid w:val="0040056F"/>
    <w:rsid w:val="00401564"/>
    <w:rsid w:val="004015BC"/>
    <w:rsid w:val="0040245C"/>
    <w:rsid w:val="00403052"/>
    <w:rsid w:val="004033E3"/>
    <w:rsid w:val="0040359A"/>
    <w:rsid w:val="004035F2"/>
    <w:rsid w:val="004050A2"/>
    <w:rsid w:val="00406562"/>
    <w:rsid w:val="00406BFD"/>
    <w:rsid w:val="004078F6"/>
    <w:rsid w:val="0041021C"/>
    <w:rsid w:val="00410762"/>
    <w:rsid w:val="00410AD8"/>
    <w:rsid w:val="00411137"/>
    <w:rsid w:val="00411F5C"/>
    <w:rsid w:val="004123A3"/>
    <w:rsid w:val="00412CC2"/>
    <w:rsid w:val="00412F19"/>
    <w:rsid w:val="004134D2"/>
    <w:rsid w:val="0041384E"/>
    <w:rsid w:val="00413889"/>
    <w:rsid w:val="00413C85"/>
    <w:rsid w:val="0041440C"/>
    <w:rsid w:val="00415FBC"/>
    <w:rsid w:val="00416247"/>
    <w:rsid w:val="00416672"/>
    <w:rsid w:val="0041744B"/>
    <w:rsid w:val="00417809"/>
    <w:rsid w:val="00421C01"/>
    <w:rsid w:val="00422534"/>
    <w:rsid w:val="0042266C"/>
    <w:rsid w:val="00422A2B"/>
    <w:rsid w:val="00422E61"/>
    <w:rsid w:val="004234F0"/>
    <w:rsid w:val="00423699"/>
    <w:rsid w:val="004239B8"/>
    <w:rsid w:val="00423F00"/>
    <w:rsid w:val="00423F34"/>
    <w:rsid w:val="00424889"/>
    <w:rsid w:val="004257B7"/>
    <w:rsid w:val="00425A7A"/>
    <w:rsid w:val="004263EA"/>
    <w:rsid w:val="0042705C"/>
    <w:rsid w:val="00427553"/>
    <w:rsid w:val="004279E7"/>
    <w:rsid w:val="00427AD9"/>
    <w:rsid w:val="004303F2"/>
    <w:rsid w:val="004304B7"/>
    <w:rsid w:val="0043077C"/>
    <w:rsid w:val="00430AAA"/>
    <w:rsid w:val="004310A9"/>
    <w:rsid w:val="004311E1"/>
    <w:rsid w:val="00431E44"/>
    <w:rsid w:val="0043269D"/>
    <w:rsid w:val="004326A4"/>
    <w:rsid w:val="00432B47"/>
    <w:rsid w:val="00432D66"/>
    <w:rsid w:val="00433D55"/>
    <w:rsid w:val="0043499D"/>
    <w:rsid w:val="00434B53"/>
    <w:rsid w:val="00435EF1"/>
    <w:rsid w:val="004372EF"/>
    <w:rsid w:val="0043745C"/>
    <w:rsid w:val="00437CC1"/>
    <w:rsid w:val="00440BA4"/>
    <w:rsid w:val="00441120"/>
    <w:rsid w:val="004414B1"/>
    <w:rsid w:val="00441D4E"/>
    <w:rsid w:val="00441DAA"/>
    <w:rsid w:val="00442AF4"/>
    <w:rsid w:val="00442D9E"/>
    <w:rsid w:val="00443F8A"/>
    <w:rsid w:val="004441C9"/>
    <w:rsid w:val="00444342"/>
    <w:rsid w:val="004444FB"/>
    <w:rsid w:val="0044460A"/>
    <w:rsid w:val="00444F9A"/>
    <w:rsid w:val="004450C8"/>
    <w:rsid w:val="0044525D"/>
    <w:rsid w:val="0044585F"/>
    <w:rsid w:val="00445922"/>
    <w:rsid w:val="00445B50"/>
    <w:rsid w:val="0044652E"/>
    <w:rsid w:val="00446E7F"/>
    <w:rsid w:val="00447E3F"/>
    <w:rsid w:val="004502D9"/>
    <w:rsid w:val="00450769"/>
    <w:rsid w:val="00450813"/>
    <w:rsid w:val="00450D24"/>
    <w:rsid w:val="00451764"/>
    <w:rsid w:val="004520E8"/>
    <w:rsid w:val="0045257C"/>
    <w:rsid w:val="004533B1"/>
    <w:rsid w:val="00453763"/>
    <w:rsid w:val="004548B0"/>
    <w:rsid w:val="00454C03"/>
    <w:rsid w:val="00454E48"/>
    <w:rsid w:val="00455B56"/>
    <w:rsid w:val="004561B3"/>
    <w:rsid w:val="00456324"/>
    <w:rsid w:val="004563BC"/>
    <w:rsid w:val="00456A5C"/>
    <w:rsid w:val="004573D3"/>
    <w:rsid w:val="0045757A"/>
    <w:rsid w:val="004579DE"/>
    <w:rsid w:val="00461708"/>
    <w:rsid w:val="0046212C"/>
    <w:rsid w:val="00462405"/>
    <w:rsid w:val="00462F01"/>
    <w:rsid w:val="00463714"/>
    <w:rsid w:val="00464D54"/>
    <w:rsid w:val="0046551C"/>
    <w:rsid w:val="00465780"/>
    <w:rsid w:val="00465AC7"/>
    <w:rsid w:val="00466CE1"/>
    <w:rsid w:val="004674D3"/>
    <w:rsid w:val="00470EE0"/>
    <w:rsid w:val="00471DB2"/>
    <w:rsid w:val="00471FF2"/>
    <w:rsid w:val="004724D5"/>
    <w:rsid w:val="00473012"/>
    <w:rsid w:val="00475BD5"/>
    <w:rsid w:val="00475E70"/>
    <w:rsid w:val="00476310"/>
    <w:rsid w:val="00477C7D"/>
    <w:rsid w:val="00477CFE"/>
    <w:rsid w:val="00480821"/>
    <w:rsid w:val="004808C0"/>
    <w:rsid w:val="00481BD0"/>
    <w:rsid w:val="00482604"/>
    <w:rsid w:val="00482BF2"/>
    <w:rsid w:val="00482ED2"/>
    <w:rsid w:val="0048331B"/>
    <w:rsid w:val="0048375B"/>
    <w:rsid w:val="004837BE"/>
    <w:rsid w:val="0048381F"/>
    <w:rsid w:val="00486C75"/>
    <w:rsid w:val="00487230"/>
    <w:rsid w:val="0049025D"/>
    <w:rsid w:val="004906E1"/>
    <w:rsid w:val="00490A1F"/>
    <w:rsid w:val="004914B7"/>
    <w:rsid w:val="0049197F"/>
    <w:rsid w:val="00491DCB"/>
    <w:rsid w:val="00492172"/>
    <w:rsid w:val="004924DB"/>
    <w:rsid w:val="00492CBF"/>
    <w:rsid w:val="00492DDB"/>
    <w:rsid w:val="004939AD"/>
    <w:rsid w:val="00494221"/>
    <w:rsid w:val="0049431F"/>
    <w:rsid w:val="00495265"/>
    <w:rsid w:val="004955FD"/>
    <w:rsid w:val="00495B48"/>
    <w:rsid w:val="00497B48"/>
    <w:rsid w:val="00497D07"/>
    <w:rsid w:val="004A048A"/>
    <w:rsid w:val="004A0A40"/>
    <w:rsid w:val="004A0F8C"/>
    <w:rsid w:val="004A21F5"/>
    <w:rsid w:val="004A346B"/>
    <w:rsid w:val="004A3AAE"/>
    <w:rsid w:val="004A4918"/>
    <w:rsid w:val="004A49E2"/>
    <w:rsid w:val="004A4C41"/>
    <w:rsid w:val="004A50E3"/>
    <w:rsid w:val="004A5C9E"/>
    <w:rsid w:val="004A6704"/>
    <w:rsid w:val="004A6FA4"/>
    <w:rsid w:val="004A71E3"/>
    <w:rsid w:val="004A7973"/>
    <w:rsid w:val="004A7FB9"/>
    <w:rsid w:val="004B0F80"/>
    <w:rsid w:val="004B15A2"/>
    <w:rsid w:val="004B1922"/>
    <w:rsid w:val="004B205E"/>
    <w:rsid w:val="004B24EC"/>
    <w:rsid w:val="004B25C4"/>
    <w:rsid w:val="004B348D"/>
    <w:rsid w:val="004B404A"/>
    <w:rsid w:val="004B44CD"/>
    <w:rsid w:val="004B4EFA"/>
    <w:rsid w:val="004B5B51"/>
    <w:rsid w:val="004B6495"/>
    <w:rsid w:val="004B7CFD"/>
    <w:rsid w:val="004C047A"/>
    <w:rsid w:val="004C13F4"/>
    <w:rsid w:val="004C1B5D"/>
    <w:rsid w:val="004C28CE"/>
    <w:rsid w:val="004C43AD"/>
    <w:rsid w:val="004C47EF"/>
    <w:rsid w:val="004C492A"/>
    <w:rsid w:val="004C4E5C"/>
    <w:rsid w:val="004C52C4"/>
    <w:rsid w:val="004C54BE"/>
    <w:rsid w:val="004C5564"/>
    <w:rsid w:val="004C5CBB"/>
    <w:rsid w:val="004C6610"/>
    <w:rsid w:val="004C692D"/>
    <w:rsid w:val="004C6C83"/>
    <w:rsid w:val="004C6CDC"/>
    <w:rsid w:val="004C7676"/>
    <w:rsid w:val="004C792D"/>
    <w:rsid w:val="004C7C05"/>
    <w:rsid w:val="004D08B8"/>
    <w:rsid w:val="004D0BBE"/>
    <w:rsid w:val="004D2329"/>
    <w:rsid w:val="004D3009"/>
    <w:rsid w:val="004D30E5"/>
    <w:rsid w:val="004D3B6A"/>
    <w:rsid w:val="004D513A"/>
    <w:rsid w:val="004D58B9"/>
    <w:rsid w:val="004D59C6"/>
    <w:rsid w:val="004D632A"/>
    <w:rsid w:val="004D6955"/>
    <w:rsid w:val="004D73FF"/>
    <w:rsid w:val="004D775D"/>
    <w:rsid w:val="004D7DD4"/>
    <w:rsid w:val="004E01B3"/>
    <w:rsid w:val="004E13A4"/>
    <w:rsid w:val="004E167D"/>
    <w:rsid w:val="004E1F2A"/>
    <w:rsid w:val="004E1FCF"/>
    <w:rsid w:val="004E29D5"/>
    <w:rsid w:val="004E3370"/>
    <w:rsid w:val="004E3B8E"/>
    <w:rsid w:val="004E3CB9"/>
    <w:rsid w:val="004E4041"/>
    <w:rsid w:val="004E4DF4"/>
    <w:rsid w:val="004E5348"/>
    <w:rsid w:val="004E6A48"/>
    <w:rsid w:val="004E796C"/>
    <w:rsid w:val="004F0780"/>
    <w:rsid w:val="004F0958"/>
    <w:rsid w:val="004F104F"/>
    <w:rsid w:val="004F1E67"/>
    <w:rsid w:val="004F217B"/>
    <w:rsid w:val="004F261A"/>
    <w:rsid w:val="004F3765"/>
    <w:rsid w:val="004F60E9"/>
    <w:rsid w:val="004F6D93"/>
    <w:rsid w:val="004F70BF"/>
    <w:rsid w:val="004F7B67"/>
    <w:rsid w:val="00500096"/>
    <w:rsid w:val="00500205"/>
    <w:rsid w:val="00500219"/>
    <w:rsid w:val="005006C4"/>
    <w:rsid w:val="005006DB"/>
    <w:rsid w:val="00500F9E"/>
    <w:rsid w:val="005012F2"/>
    <w:rsid w:val="00501795"/>
    <w:rsid w:val="005017BE"/>
    <w:rsid w:val="00501A7A"/>
    <w:rsid w:val="00501B54"/>
    <w:rsid w:val="0050204C"/>
    <w:rsid w:val="005025DC"/>
    <w:rsid w:val="00503011"/>
    <w:rsid w:val="0050391C"/>
    <w:rsid w:val="00503FA3"/>
    <w:rsid w:val="00504854"/>
    <w:rsid w:val="00504B6B"/>
    <w:rsid w:val="00504E81"/>
    <w:rsid w:val="005052EB"/>
    <w:rsid w:val="005064D5"/>
    <w:rsid w:val="0050735D"/>
    <w:rsid w:val="00507456"/>
    <w:rsid w:val="00507682"/>
    <w:rsid w:val="00507688"/>
    <w:rsid w:val="005078C0"/>
    <w:rsid w:val="00507995"/>
    <w:rsid w:val="00507F75"/>
    <w:rsid w:val="00510084"/>
    <w:rsid w:val="00510219"/>
    <w:rsid w:val="005103B1"/>
    <w:rsid w:val="00510598"/>
    <w:rsid w:val="00510ACE"/>
    <w:rsid w:val="00510E55"/>
    <w:rsid w:val="005110F1"/>
    <w:rsid w:val="00511C46"/>
    <w:rsid w:val="00511E17"/>
    <w:rsid w:val="00511F9D"/>
    <w:rsid w:val="0051227C"/>
    <w:rsid w:val="005128C9"/>
    <w:rsid w:val="00512E32"/>
    <w:rsid w:val="00513245"/>
    <w:rsid w:val="00515969"/>
    <w:rsid w:val="00515D79"/>
    <w:rsid w:val="005161CB"/>
    <w:rsid w:val="00516439"/>
    <w:rsid w:val="005164C0"/>
    <w:rsid w:val="00516B2C"/>
    <w:rsid w:val="00516C3C"/>
    <w:rsid w:val="0051703F"/>
    <w:rsid w:val="0051726E"/>
    <w:rsid w:val="0052035D"/>
    <w:rsid w:val="005206DC"/>
    <w:rsid w:val="00521165"/>
    <w:rsid w:val="005212D1"/>
    <w:rsid w:val="005213E6"/>
    <w:rsid w:val="0052197A"/>
    <w:rsid w:val="00523A28"/>
    <w:rsid w:val="0052446B"/>
    <w:rsid w:val="00524B21"/>
    <w:rsid w:val="005263F5"/>
    <w:rsid w:val="00527BB3"/>
    <w:rsid w:val="0053027C"/>
    <w:rsid w:val="00530567"/>
    <w:rsid w:val="00530D22"/>
    <w:rsid w:val="00530EE8"/>
    <w:rsid w:val="005322FD"/>
    <w:rsid w:val="00532F1A"/>
    <w:rsid w:val="00532FE4"/>
    <w:rsid w:val="00533447"/>
    <w:rsid w:val="00533B6C"/>
    <w:rsid w:val="00533C1F"/>
    <w:rsid w:val="005342B2"/>
    <w:rsid w:val="00534E00"/>
    <w:rsid w:val="00534F4E"/>
    <w:rsid w:val="00535913"/>
    <w:rsid w:val="00535B5E"/>
    <w:rsid w:val="00537569"/>
    <w:rsid w:val="005379D5"/>
    <w:rsid w:val="005401C6"/>
    <w:rsid w:val="0054030B"/>
    <w:rsid w:val="005404C1"/>
    <w:rsid w:val="0054084E"/>
    <w:rsid w:val="00541871"/>
    <w:rsid w:val="00541F26"/>
    <w:rsid w:val="00542128"/>
    <w:rsid w:val="0054271A"/>
    <w:rsid w:val="005428D1"/>
    <w:rsid w:val="00542BE0"/>
    <w:rsid w:val="00543284"/>
    <w:rsid w:val="0054331A"/>
    <w:rsid w:val="00543793"/>
    <w:rsid w:val="00544200"/>
    <w:rsid w:val="005453BE"/>
    <w:rsid w:val="00545A34"/>
    <w:rsid w:val="00545AE8"/>
    <w:rsid w:val="00545E4D"/>
    <w:rsid w:val="00546466"/>
    <w:rsid w:val="005466EE"/>
    <w:rsid w:val="00547340"/>
    <w:rsid w:val="005503BA"/>
    <w:rsid w:val="00550EF7"/>
    <w:rsid w:val="0055101F"/>
    <w:rsid w:val="00551D70"/>
    <w:rsid w:val="00552DA5"/>
    <w:rsid w:val="00552E13"/>
    <w:rsid w:val="00553473"/>
    <w:rsid w:val="00553FCB"/>
    <w:rsid w:val="00554F79"/>
    <w:rsid w:val="0055581E"/>
    <w:rsid w:val="00555B38"/>
    <w:rsid w:val="00555D84"/>
    <w:rsid w:val="0055635B"/>
    <w:rsid w:val="005565B8"/>
    <w:rsid w:val="005568D5"/>
    <w:rsid w:val="00556A3C"/>
    <w:rsid w:val="005570B5"/>
    <w:rsid w:val="00557AB5"/>
    <w:rsid w:val="00557D12"/>
    <w:rsid w:val="00560293"/>
    <w:rsid w:val="00560D11"/>
    <w:rsid w:val="00560FFF"/>
    <w:rsid w:val="005626D9"/>
    <w:rsid w:val="00564E6B"/>
    <w:rsid w:val="00564FF8"/>
    <w:rsid w:val="00565423"/>
    <w:rsid w:val="0056577C"/>
    <w:rsid w:val="0056678A"/>
    <w:rsid w:val="00566F22"/>
    <w:rsid w:val="00570ABA"/>
    <w:rsid w:val="005710C4"/>
    <w:rsid w:val="005713B5"/>
    <w:rsid w:val="00571C1E"/>
    <w:rsid w:val="005727F0"/>
    <w:rsid w:val="005738B3"/>
    <w:rsid w:val="00574733"/>
    <w:rsid w:val="00574791"/>
    <w:rsid w:val="0057596F"/>
    <w:rsid w:val="005760BF"/>
    <w:rsid w:val="00576A22"/>
    <w:rsid w:val="00576BAB"/>
    <w:rsid w:val="005770C3"/>
    <w:rsid w:val="00577875"/>
    <w:rsid w:val="005778F9"/>
    <w:rsid w:val="00580D0B"/>
    <w:rsid w:val="00582613"/>
    <w:rsid w:val="00582CEE"/>
    <w:rsid w:val="005837C6"/>
    <w:rsid w:val="00583CCC"/>
    <w:rsid w:val="00583F1D"/>
    <w:rsid w:val="00585E3F"/>
    <w:rsid w:val="00586C99"/>
    <w:rsid w:val="00587255"/>
    <w:rsid w:val="005878E3"/>
    <w:rsid w:val="00587A3A"/>
    <w:rsid w:val="00587EBE"/>
    <w:rsid w:val="00590208"/>
    <w:rsid w:val="005903E5"/>
    <w:rsid w:val="005907C7"/>
    <w:rsid w:val="00590EE4"/>
    <w:rsid w:val="00591068"/>
    <w:rsid w:val="00593087"/>
    <w:rsid w:val="0059348C"/>
    <w:rsid w:val="00593572"/>
    <w:rsid w:val="00594039"/>
    <w:rsid w:val="005940FC"/>
    <w:rsid w:val="00594338"/>
    <w:rsid w:val="005945DF"/>
    <w:rsid w:val="0059542E"/>
    <w:rsid w:val="005956E5"/>
    <w:rsid w:val="005957FF"/>
    <w:rsid w:val="005966E1"/>
    <w:rsid w:val="00597875"/>
    <w:rsid w:val="005A01B7"/>
    <w:rsid w:val="005A0E63"/>
    <w:rsid w:val="005A1272"/>
    <w:rsid w:val="005A15F7"/>
    <w:rsid w:val="005A1634"/>
    <w:rsid w:val="005A29A4"/>
    <w:rsid w:val="005A2A49"/>
    <w:rsid w:val="005A2F3D"/>
    <w:rsid w:val="005A401F"/>
    <w:rsid w:val="005A419D"/>
    <w:rsid w:val="005A41CB"/>
    <w:rsid w:val="005A47E9"/>
    <w:rsid w:val="005A4848"/>
    <w:rsid w:val="005A48CC"/>
    <w:rsid w:val="005A5172"/>
    <w:rsid w:val="005A5E30"/>
    <w:rsid w:val="005A5F5E"/>
    <w:rsid w:val="005A6718"/>
    <w:rsid w:val="005A6B77"/>
    <w:rsid w:val="005A7A5A"/>
    <w:rsid w:val="005B006A"/>
    <w:rsid w:val="005B0166"/>
    <w:rsid w:val="005B0878"/>
    <w:rsid w:val="005B160C"/>
    <w:rsid w:val="005B300F"/>
    <w:rsid w:val="005B396A"/>
    <w:rsid w:val="005B39D3"/>
    <w:rsid w:val="005B3A35"/>
    <w:rsid w:val="005B3A78"/>
    <w:rsid w:val="005B4F55"/>
    <w:rsid w:val="005B56D3"/>
    <w:rsid w:val="005B68B8"/>
    <w:rsid w:val="005B6B19"/>
    <w:rsid w:val="005B6D97"/>
    <w:rsid w:val="005B71AF"/>
    <w:rsid w:val="005B763E"/>
    <w:rsid w:val="005C0468"/>
    <w:rsid w:val="005C04A9"/>
    <w:rsid w:val="005C1808"/>
    <w:rsid w:val="005C1852"/>
    <w:rsid w:val="005C1EAF"/>
    <w:rsid w:val="005C1EDC"/>
    <w:rsid w:val="005C2C56"/>
    <w:rsid w:val="005C2C62"/>
    <w:rsid w:val="005C2FC2"/>
    <w:rsid w:val="005C3BA9"/>
    <w:rsid w:val="005C3F3C"/>
    <w:rsid w:val="005C441D"/>
    <w:rsid w:val="005C533D"/>
    <w:rsid w:val="005C6D84"/>
    <w:rsid w:val="005C6EAC"/>
    <w:rsid w:val="005C7B1F"/>
    <w:rsid w:val="005C7B6F"/>
    <w:rsid w:val="005C7C79"/>
    <w:rsid w:val="005D001A"/>
    <w:rsid w:val="005D03EF"/>
    <w:rsid w:val="005D090E"/>
    <w:rsid w:val="005D0959"/>
    <w:rsid w:val="005D0E7B"/>
    <w:rsid w:val="005D18BA"/>
    <w:rsid w:val="005D24FA"/>
    <w:rsid w:val="005D26D1"/>
    <w:rsid w:val="005D29DE"/>
    <w:rsid w:val="005D368F"/>
    <w:rsid w:val="005D4A89"/>
    <w:rsid w:val="005D7BD2"/>
    <w:rsid w:val="005D7C8E"/>
    <w:rsid w:val="005E08D2"/>
    <w:rsid w:val="005E126B"/>
    <w:rsid w:val="005E1437"/>
    <w:rsid w:val="005E1A88"/>
    <w:rsid w:val="005E27C3"/>
    <w:rsid w:val="005E2C18"/>
    <w:rsid w:val="005E2E7F"/>
    <w:rsid w:val="005E3C12"/>
    <w:rsid w:val="005E50D3"/>
    <w:rsid w:val="005E5E11"/>
    <w:rsid w:val="005E6777"/>
    <w:rsid w:val="005E6A20"/>
    <w:rsid w:val="005E6BF3"/>
    <w:rsid w:val="005E79C1"/>
    <w:rsid w:val="005E7D26"/>
    <w:rsid w:val="005E7F18"/>
    <w:rsid w:val="005F0552"/>
    <w:rsid w:val="005F1906"/>
    <w:rsid w:val="005F2654"/>
    <w:rsid w:val="005F3CC3"/>
    <w:rsid w:val="005F404E"/>
    <w:rsid w:val="005F4B3E"/>
    <w:rsid w:val="005F4BF8"/>
    <w:rsid w:val="005F4CF2"/>
    <w:rsid w:val="005F53AB"/>
    <w:rsid w:val="005F540D"/>
    <w:rsid w:val="005F588F"/>
    <w:rsid w:val="005F5C25"/>
    <w:rsid w:val="005F606F"/>
    <w:rsid w:val="005F71E4"/>
    <w:rsid w:val="005F7828"/>
    <w:rsid w:val="005F7EAC"/>
    <w:rsid w:val="0060012D"/>
    <w:rsid w:val="0060066B"/>
    <w:rsid w:val="006009D2"/>
    <w:rsid w:val="00600C2E"/>
    <w:rsid w:val="00601D4F"/>
    <w:rsid w:val="00601EE3"/>
    <w:rsid w:val="006021FA"/>
    <w:rsid w:val="0060281F"/>
    <w:rsid w:val="00602E96"/>
    <w:rsid w:val="006030B6"/>
    <w:rsid w:val="0060508F"/>
    <w:rsid w:val="00605320"/>
    <w:rsid w:val="006066DF"/>
    <w:rsid w:val="00606AAD"/>
    <w:rsid w:val="00606ECB"/>
    <w:rsid w:val="006078B3"/>
    <w:rsid w:val="006102B4"/>
    <w:rsid w:val="00610944"/>
    <w:rsid w:val="006115F3"/>
    <w:rsid w:val="00611B75"/>
    <w:rsid w:val="00612136"/>
    <w:rsid w:val="00612CF0"/>
    <w:rsid w:val="006140E7"/>
    <w:rsid w:val="00614491"/>
    <w:rsid w:val="00614C99"/>
    <w:rsid w:val="00615ADE"/>
    <w:rsid w:val="006162AD"/>
    <w:rsid w:val="0061693F"/>
    <w:rsid w:val="0061774D"/>
    <w:rsid w:val="00617C7A"/>
    <w:rsid w:val="006202EE"/>
    <w:rsid w:val="0062186D"/>
    <w:rsid w:val="00621D32"/>
    <w:rsid w:val="00621E5D"/>
    <w:rsid w:val="00622357"/>
    <w:rsid w:val="00622997"/>
    <w:rsid w:val="00622ABE"/>
    <w:rsid w:val="00622FD3"/>
    <w:rsid w:val="00623644"/>
    <w:rsid w:val="006244C8"/>
    <w:rsid w:val="00624998"/>
    <w:rsid w:val="0062568B"/>
    <w:rsid w:val="00625A1B"/>
    <w:rsid w:val="00625DFF"/>
    <w:rsid w:val="0062616B"/>
    <w:rsid w:val="0062688E"/>
    <w:rsid w:val="00626EEA"/>
    <w:rsid w:val="00627086"/>
    <w:rsid w:val="00627869"/>
    <w:rsid w:val="00630252"/>
    <w:rsid w:val="0063069B"/>
    <w:rsid w:val="00632484"/>
    <w:rsid w:val="0063257B"/>
    <w:rsid w:val="00632AB8"/>
    <w:rsid w:val="0063309B"/>
    <w:rsid w:val="00633B37"/>
    <w:rsid w:val="00633B4E"/>
    <w:rsid w:val="00633C44"/>
    <w:rsid w:val="006340DE"/>
    <w:rsid w:val="00634127"/>
    <w:rsid w:val="006345ED"/>
    <w:rsid w:val="00636ABA"/>
    <w:rsid w:val="00636D46"/>
    <w:rsid w:val="006400CE"/>
    <w:rsid w:val="006400E4"/>
    <w:rsid w:val="00640347"/>
    <w:rsid w:val="006403C1"/>
    <w:rsid w:val="00640DBF"/>
    <w:rsid w:val="00641469"/>
    <w:rsid w:val="00641AB7"/>
    <w:rsid w:val="00641C4F"/>
    <w:rsid w:val="00641DAC"/>
    <w:rsid w:val="006429F7"/>
    <w:rsid w:val="00643795"/>
    <w:rsid w:val="00644A3D"/>
    <w:rsid w:val="00644D4B"/>
    <w:rsid w:val="00645316"/>
    <w:rsid w:val="006459EE"/>
    <w:rsid w:val="00645C19"/>
    <w:rsid w:val="00645FB8"/>
    <w:rsid w:val="0064625A"/>
    <w:rsid w:val="00646486"/>
    <w:rsid w:val="00646EEC"/>
    <w:rsid w:val="006471AD"/>
    <w:rsid w:val="00647740"/>
    <w:rsid w:val="00650231"/>
    <w:rsid w:val="006502AA"/>
    <w:rsid w:val="00650488"/>
    <w:rsid w:val="00651695"/>
    <w:rsid w:val="00651D28"/>
    <w:rsid w:val="00653D5D"/>
    <w:rsid w:val="0065418F"/>
    <w:rsid w:val="00654E3D"/>
    <w:rsid w:val="00654FA4"/>
    <w:rsid w:val="0065595B"/>
    <w:rsid w:val="006561BC"/>
    <w:rsid w:val="00656A1C"/>
    <w:rsid w:val="00657299"/>
    <w:rsid w:val="00657EA6"/>
    <w:rsid w:val="00660699"/>
    <w:rsid w:val="00660B6E"/>
    <w:rsid w:val="0066192B"/>
    <w:rsid w:val="00661F0F"/>
    <w:rsid w:val="0066222B"/>
    <w:rsid w:val="00663B9A"/>
    <w:rsid w:val="006647A7"/>
    <w:rsid w:val="006647E3"/>
    <w:rsid w:val="0066491A"/>
    <w:rsid w:val="00664AF6"/>
    <w:rsid w:val="00665137"/>
    <w:rsid w:val="00665A97"/>
    <w:rsid w:val="00665F8B"/>
    <w:rsid w:val="00666214"/>
    <w:rsid w:val="006679C6"/>
    <w:rsid w:val="00667BD1"/>
    <w:rsid w:val="00667E07"/>
    <w:rsid w:val="00671A87"/>
    <w:rsid w:val="006724E1"/>
    <w:rsid w:val="0067338C"/>
    <w:rsid w:val="006739CF"/>
    <w:rsid w:val="00673A21"/>
    <w:rsid w:val="006746B3"/>
    <w:rsid w:val="0067493D"/>
    <w:rsid w:val="00675AA8"/>
    <w:rsid w:val="00675EA3"/>
    <w:rsid w:val="00677130"/>
    <w:rsid w:val="00677267"/>
    <w:rsid w:val="006777B8"/>
    <w:rsid w:val="00677E68"/>
    <w:rsid w:val="00677FA7"/>
    <w:rsid w:val="00680AF9"/>
    <w:rsid w:val="00680BFA"/>
    <w:rsid w:val="00681A60"/>
    <w:rsid w:val="00681B24"/>
    <w:rsid w:val="0068202E"/>
    <w:rsid w:val="00682C31"/>
    <w:rsid w:val="006837AD"/>
    <w:rsid w:val="00684984"/>
    <w:rsid w:val="00685028"/>
    <w:rsid w:val="00685744"/>
    <w:rsid w:val="00685BEB"/>
    <w:rsid w:val="006861B8"/>
    <w:rsid w:val="00686295"/>
    <w:rsid w:val="0069007D"/>
    <w:rsid w:val="006900F4"/>
    <w:rsid w:val="00690670"/>
    <w:rsid w:val="006906CF"/>
    <w:rsid w:val="006912AF"/>
    <w:rsid w:val="00691D0A"/>
    <w:rsid w:val="00692097"/>
    <w:rsid w:val="0069225D"/>
    <w:rsid w:val="0069339F"/>
    <w:rsid w:val="006937AC"/>
    <w:rsid w:val="00693EBD"/>
    <w:rsid w:val="0069413D"/>
    <w:rsid w:val="006944CF"/>
    <w:rsid w:val="00694908"/>
    <w:rsid w:val="00694A45"/>
    <w:rsid w:val="00695688"/>
    <w:rsid w:val="00695DAD"/>
    <w:rsid w:val="00696DE2"/>
    <w:rsid w:val="006974C4"/>
    <w:rsid w:val="00697F08"/>
    <w:rsid w:val="00697FBD"/>
    <w:rsid w:val="006A0B4B"/>
    <w:rsid w:val="006A0DFD"/>
    <w:rsid w:val="006A1939"/>
    <w:rsid w:val="006A1BBA"/>
    <w:rsid w:val="006A1E12"/>
    <w:rsid w:val="006A1F79"/>
    <w:rsid w:val="006A24C5"/>
    <w:rsid w:val="006A250D"/>
    <w:rsid w:val="006A2A89"/>
    <w:rsid w:val="006A2D80"/>
    <w:rsid w:val="006A2F7F"/>
    <w:rsid w:val="006A4283"/>
    <w:rsid w:val="006A44FA"/>
    <w:rsid w:val="006A4E34"/>
    <w:rsid w:val="006A4EB2"/>
    <w:rsid w:val="006A5B8C"/>
    <w:rsid w:val="006A7197"/>
    <w:rsid w:val="006A7270"/>
    <w:rsid w:val="006A746E"/>
    <w:rsid w:val="006A79C9"/>
    <w:rsid w:val="006A7AE0"/>
    <w:rsid w:val="006A7D3F"/>
    <w:rsid w:val="006A7F3C"/>
    <w:rsid w:val="006B09F2"/>
    <w:rsid w:val="006B1A62"/>
    <w:rsid w:val="006B364F"/>
    <w:rsid w:val="006B4156"/>
    <w:rsid w:val="006B53F4"/>
    <w:rsid w:val="006B563A"/>
    <w:rsid w:val="006B6F23"/>
    <w:rsid w:val="006B7151"/>
    <w:rsid w:val="006C001A"/>
    <w:rsid w:val="006C1798"/>
    <w:rsid w:val="006C1A4F"/>
    <w:rsid w:val="006C1C96"/>
    <w:rsid w:val="006C1D25"/>
    <w:rsid w:val="006C1F94"/>
    <w:rsid w:val="006C2D21"/>
    <w:rsid w:val="006C2D29"/>
    <w:rsid w:val="006C334D"/>
    <w:rsid w:val="006C39CD"/>
    <w:rsid w:val="006C3F06"/>
    <w:rsid w:val="006C4EBA"/>
    <w:rsid w:val="006C57BE"/>
    <w:rsid w:val="006C5BBD"/>
    <w:rsid w:val="006C6369"/>
    <w:rsid w:val="006C69E1"/>
    <w:rsid w:val="006C748A"/>
    <w:rsid w:val="006C795B"/>
    <w:rsid w:val="006C7D7A"/>
    <w:rsid w:val="006C7E7C"/>
    <w:rsid w:val="006D03E0"/>
    <w:rsid w:val="006D03E3"/>
    <w:rsid w:val="006D173D"/>
    <w:rsid w:val="006D20EB"/>
    <w:rsid w:val="006D24AB"/>
    <w:rsid w:val="006D24F1"/>
    <w:rsid w:val="006D2719"/>
    <w:rsid w:val="006D35ED"/>
    <w:rsid w:val="006D49A0"/>
    <w:rsid w:val="006D5403"/>
    <w:rsid w:val="006D64E2"/>
    <w:rsid w:val="006D700C"/>
    <w:rsid w:val="006D7BAE"/>
    <w:rsid w:val="006E109F"/>
    <w:rsid w:val="006E12A6"/>
    <w:rsid w:val="006E1A77"/>
    <w:rsid w:val="006E288B"/>
    <w:rsid w:val="006E3A5E"/>
    <w:rsid w:val="006E4185"/>
    <w:rsid w:val="006E4855"/>
    <w:rsid w:val="006E59CF"/>
    <w:rsid w:val="006E6239"/>
    <w:rsid w:val="006E63D5"/>
    <w:rsid w:val="006E6D92"/>
    <w:rsid w:val="006F06B6"/>
    <w:rsid w:val="006F11D9"/>
    <w:rsid w:val="006F2261"/>
    <w:rsid w:val="006F2A59"/>
    <w:rsid w:val="006F32FB"/>
    <w:rsid w:val="006F3472"/>
    <w:rsid w:val="006F37D7"/>
    <w:rsid w:val="006F3917"/>
    <w:rsid w:val="006F470D"/>
    <w:rsid w:val="006F4E96"/>
    <w:rsid w:val="006F5CDD"/>
    <w:rsid w:val="006F5D51"/>
    <w:rsid w:val="006F62A2"/>
    <w:rsid w:val="006F74FF"/>
    <w:rsid w:val="006F7FC2"/>
    <w:rsid w:val="007004F9"/>
    <w:rsid w:val="00701EFA"/>
    <w:rsid w:val="007021D2"/>
    <w:rsid w:val="00702A38"/>
    <w:rsid w:val="00702E62"/>
    <w:rsid w:val="00703339"/>
    <w:rsid w:val="00703A55"/>
    <w:rsid w:val="00703F93"/>
    <w:rsid w:val="0070402F"/>
    <w:rsid w:val="00705637"/>
    <w:rsid w:val="007065C8"/>
    <w:rsid w:val="0070670C"/>
    <w:rsid w:val="0070727E"/>
    <w:rsid w:val="00707529"/>
    <w:rsid w:val="00707804"/>
    <w:rsid w:val="00707BA8"/>
    <w:rsid w:val="00707D33"/>
    <w:rsid w:val="007109FF"/>
    <w:rsid w:val="007118C1"/>
    <w:rsid w:val="00711F47"/>
    <w:rsid w:val="0071216A"/>
    <w:rsid w:val="007134CB"/>
    <w:rsid w:val="007144C8"/>
    <w:rsid w:val="00714BA4"/>
    <w:rsid w:val="00714EE3"/>
    <w:rsid w:val="00716679"/>
    <w:rsid w:val="00716CA8"/>
    <w:rsid w:val="00716F90"/>
    <w:rsid w:val="00717650"/>
    <w:rsid w:val="0072001C"/>
    <w:rsid w:val="007200D9"/>
    <w:rsid w:val="00720491"/>
    <w:rsid w:val="00720EE6"/>
    <w:rsid w:val="00721164"/>
    <w:rsid w:val="00721412"/>
    <w:rsid w:val="00721A79"/>
    <w:rsid w:val="00722254"/>
    <w:rsid w:val="007225A8"/>
    <w:rsid w:val="007225DD"/>
    <w:rsid w:val="00722A88"/>
    <w:rsid w:val="00722A8C"/>
    <w:rsid w:val="00722FCD"/>
    <w:rsid w:val="00723BC2"/>
    <w:rsid w:val="00723FE7"/>
    <w:rsid w:val="0072463F"/>
    <w:rsid w:val="007252B4"/>
    <w:rsid w:val="0072549A"/>
    <w:rsid w:val="00730A72"/>
    <w:rsid w:val="00731DE5"/>
    <w:rsid w:val="0073292A"/>
    <w:rsid w:val="00732E7F"/>
    <w:rsid w:val="00733B10"/>
    <w:rsid w:val="00734AB7"/>
    <w:rsid w:val="00735000"/>
    <w:rsid w:val="00735C83"/>
    <w:rsid w:val="007365B9"/>
    <w:rsid w:val="0073662A"/>
    <w:rsid w:val="007373C0"/>
    <w:rsid w:val="00737C0E"/>
    <w:rsid w:val="007403E3"/>
    <w:rsid w:val="00740AB3"/>
    <w:rsid w:val="00740BC1"/>
    <w:rsid w:val="00741ACC"/>
    <w:rsid w:val="00741CF2"/>
    <w:rsid w:val="0074265F"/>
    <w:rsid w:val="00743A8C"/>
    <w:rsid w:val="007442EF"/>
    <w:rsid w:val="007443D7"/>
    <w:rsid w:val="007448B8"/>
    <w:rsid w:val="00744C19"/>
    <w:rsid w:val="007471D7"/>
    <w:rsid w:val="0075096F"/>
    <w:rsid w:val="0075158A"/>
    <w:rsid w:val="00751852"/>
    <w:rsid w:val="007519FA"/>
    <w:rsid w:val="00752198"/>
    <w:rsid w:val="00752731"/>
    <w:rsid w:val="00753149"/>
    <w:rsid w:val="007534AB"/>
    <w:rsid w:val="00754B05"/>
    <w:rsid w:val="00754B2B"/>
    <w:rsid w:val="00754E28"/>
    <w:rsid w:val="00754FCB"/>
    <w:rsid w:val="007558A2"/>
    <w:rsid w:val="00755C04"/>
    <w:rsid w:val="00755CDD"/>
    <w:rsid w:val="00756030"/>
    <w:rsid w:val="00756218"/>
    <w:rsid w:val="00756957"/>
    <w:rsid w:val="007573A1"/>
    <w:rsid w:val="0075764C"/>
    <w:rsid w:val="007602B7"/>
    <w:rsid w:val="00760A17"/>
    <w:rsid w:val="0076196E"/>
    <w:rsid w:val="00763441"/>
    <w:rsid w:val="007634EE"/>
    <w:rsid w:val="0076488E"/>
    <w:rsid w:val="00764982"/>
    <w:rsid w:val="00764EB5"/>
    <w:rsid w:val="00764FB6"/>
    <w:rsid w:val="00765161"/>
    <w:rsid w:val="007666BD"/>
    <w:rsid w:val="007701DA"/>
    <w:rsid w:val="00770D59"/>
    <w:rsid w:val="00771319"/>
    <w:rsid w:val="00773282"/>
    <w:rsid w:val="00775457"/>
    <w:rsid w:val="00775F28"/>
    <w:rsid w:val="0077657E"/>
    <w:rsid w:val="00777027"/>
    <w:rsid w:val="007772E3"/>
    <w:rsid w:val="00777877"/>
    <w:rsid w:val="007807CE"/>
    <w:rsid w:val="00780BD4"/>
    <w:rsid w:val="0078100C"/>
    <w:rsid w:val="0078127C"/>
    <w:rsid w:val="0078159A"/>
    <w:rsid w:val="00781BE9"/>
    <w:rsid w:val="00782D4E"/>
    <w:rsid w:val="0078351F"/>
    <w:rsid w:val="007843A2"/>
    <w:rsid w:val="007848F2"/>
    <w:rsid w:val="00784CF3"/>
    <w:rsid w:val="00784D72"/>
    <w:rsid w:val="00785422"/>
    <w:rsid w:val="007862FB"/>
    <w:rsid w:val="00786CDD"/>
    <w:rsid w:val="00787B1C"/>
    <w:rsid w:val="00787C0A"/>
    <w:rsid w:val="00790241"/>
    <w:rsid w:val="00790730"/>
    <w:rsid w:val="007910D6"/>
    <w:rsid w:val="0079199B"/>
    <w:rsid w:val="007921C6"/>
    <w:rsid w:val="00793A58"/>
    <w:rsid w:val="00794C86"/>
    <w:rsid w:val="00795F31"/>
    <w:rsid w:val="00795F9A"/>
    <w:rsid w:val="00796388"/>
    <w:rsid w:val="00796F87"/>
    <w:rsid w:val="007976F3"/>
    <w:rsid w:val="007A0385"/>
    <w:rsid w:val="007A09B3"/>
    <w:rsid w:val="007A15E0"/>
    <w:rsid w:val="007A16E9"/>
    <w:rsid w:val="007A218F"/>
    <w:rsid w:val="007A264C"/>
    <w:rsid w:val="007A2B54"/>
    <w:rsid w:val="007A2EB8"/>
    <w:rsid w:val="007A2F81"/>
    <w:rsid w:val="007A34D4"/>
    <w:rsid w:val="007A3CBB"/>
    <w:rsid w:val="007A44ED"/>
    <w:rsid w:val="007A4804"/>
    <w:rsid w:val="007A5854"/>
    <w:rsid w:val="007A5E0E"/>
    <w:rsid w:val="007A5E12"/>
    <w:rsid w:val="007A67D4"/>
    <w:rsid w:val="007A69C1"/>
    <w:rsid w:val="007B02DC"/>
    <w:rsid w:val="007B1258"/>
    <w:rsid w:val="007B1E6B"/>
    <w:rsid w:val="007B1E8C"/>
    <w:rsid w:val="007B1F1D"/>
    <w:rsid w:val="007B26EA"/>
    <w:rsid w:val="007B2A5E"/>
    <w:rsid w:val="007B3FD0"/>
    <w:rsid w:val="007B45AB"/>
    <w:rsid w:val="007B4AAF"/>
    <w:rsid w:val="007B4BEF"/>
    <w:rsid w:val="007B4C7A"/>
    <w:rsid w:val="007B51F9"/>
    <w:rsid w:val="007B52B0"/>
    <w:rsid w:val="007B55A3"/>
    <w:rsid w:val="007C02B9"/>
    <w:rsid w:val="007C0ABC"/>
    <w:rsid w:val="007C1E91"/>
    <w:rsid w:val="007C2B43"/>
    <w:rsid w:val="007C2D0D"/>
    <w:rsid w:val="007C2D4C"/>
    <w:rsid w:val="007C341B"/>
    <w:rsid w:val="007C3457"/>
    <w:rsid w:val="007C3B9F"/>
    <w:rsid w:val="007C406F"/>
    <w:rsid w:val="007C4257"/>
    <w:rsid w:val="007C447D"/>
    <w:rsid w:val="007C5168"/>
    <w:rsid w:val="007C5672"/>
    <w:rsid w:val="007C5854"/>
    <w:rsid w:val="007C614D"/>
    <w:rsid w:val="007C743D"/>
    <w:rsid w:val="007C7651"/>
    <w:rsid w:val="007D036B"/>
    <w:rsid w:val="007D1609"/>
    <w:rsid w:val="007D18A1"/>
    <w:rsid w:val="007D26C0"/>
    <w:rsid w:val="007D2987"/>
    <w:rsid w:val="007D2AA3"/>
    <w:rsid w:val="007D3270"/>
    <w:rsid w:val="007D353B"/>
    <w:rsid w:val="007D3DAE"/>
    <w:rsid w:val="007D4DAA"/>
    <w:rsid w:val="007D4DC1"/>
    <w:rsid w:val="007D556B"/>
    <w:rsid w:val="007D55D7"/>
    <w:rsid w:val="007D5757"/>
    <w:rsid w:val="007D66DD"/>
    <w:rsid w:val="007D76CF"/>
    <w:rsid w:val="007E00B3"/>
    <w:rsid w:val="007E0806"/>
    <w:rsid w:val="007E10D4"/>
    <w:rsid w:val="007E298C"/>
    <w:rsid w:val="007E2B5C"/>
    <w:rsid w:val="007E3338"/>
    <w:rsid w:val="007E3FC5"/>
    <w:rsid w:val="007E40A9"/>
    <w:rsid w:val="007E412E"/>
    <w:rsid w:val="007E4196"/>
    <w:rsid w:val="007E4984"/>
    <w:rsid w:val="007E49D6"/>
    <w:rsid w:val="007E4D3E"/>
    <w:rsid w:val="007E60D8"/>
    <w:rsid w:val="007E6E09"/>
    <w:rsid w:val="007E6E91"/>
    <w:rsid w:val="007E7793"/>
    <w:rsid w:val="007E7B5A"/>
    <w:rsid w:val="007F09B2"/>
    <w:rsid w:val="007F2143"/>
    <w:rsid w:val="007F375B"/>
    <w:rsid w:val="007F37F8"/>
    <w:rsid w:val="007F3AB5"/>
    <w:rsid w:val="007F3C13"/>
    <w:rsid w:val="007F4B38"/>
    <w:rsid w:val="007F51B3"/>
    <w:rsid w:val="007F549B"/>
    <w:rsid w:val="007F5528"/>
    <w:rsid w:val="007F585F"/>
    <w:rsid w:val="007F6380"/>
    <w:rsid w:val="007F72C6"/>
    <w:rsid w:val="00800605"/>
    <w:rsid w:val="008011B9"/>
    <w:rsid w:val="00801268"/>
    <w:rsid w:val="00801C42"/>
    <w:rsid w:val="00803262"/>
    <w:rsid w:val="0080333A"/>
    <w:rsid w:val="00803B5A"/>
    <w:rsid w:val="00803BFA"/>
    <w:rsid w:val="00804BD0"/>
    <w:rsid w:val="00804CA7"/>
    <w:rsid w:val="00805568"/>
    <w:rsid w:val="00805F30"/>
    <w:rsid w:val="00806020"/>
    <w:rsid w:val="00806CDB"/>
    <w:rsid w:val="008072E7"/>
    <w:rsid w:val="0080791F"/>
    <w:rsid w:val="00807C94"/>
    <w:rsid w:val="00810260"/>
    <w:rsid w:val="0081066F"/>
    <w:rsid w:val="0081160E"/>
    <w:rsid w:val="00812796"/>
    <w:rsid w:val="00813091"/>
    <w:rsid w:val="008133DB"/>
    <w:rsid w:val="00813EF9"/>
    <w:rsid w:val="00814650"/>
    <w:rsid w:val="00815228"/>
    <w:rsid w:val="0081614A"/>
    <w:rsid w:val="00817E98"/>
    <w:rsid w:val="008200FF"/>
    <w:rsid w:val="00821E03"/>
    <w:rsid w:val="00823111"/>
    <w:rsid w:val="00823A11"/>
    <w:rsid w:val="00823A88"/>
    <w:rsid w:val="0082459A"/>
    <w:rsid w:val="008247AD"/>
    <w:rsid w:val="008252DE"/>
    <w:rsid w:val="00826C81"/>
    <w:rsid w:val="00827111"/>
    <w:rsid w:val="008271F0"/>
    <w:rsid w:val="008278A9"/>
    <w:rsid w:val="008306A5"/>
    <w:rsid w:val="00830CF3"/>
    <w:rsid w:val="00830DA5"/>
    <w:rsid w:val="00831DD0"/>
    <w:rsid w:val="008324BE"/>
    <w:rsid w:val="008324EA"/>
    <w:rsid w:val="008324F8"/>
    <w:rsid w:val="008330F4"/>
    <w:rsid w:val="008334BE"/>
    <w:rsid w:val="00833543"/>
    <w:rsid w:val="00833687"/>
    <w:rsid w:val="00833E03"/>
    <w:rsid w:val="00833F4C"/>
    <w:rsid w:val="008347CD"/>
    <w:rsid w:val="0083560C"/>
    <w:rsid w:val="00835882"/>
    <w:rsid w:val="00835895"/>
    <w:rsid w:val="008360BC"/>
    <w:rsid w:val="008360E3"/>
    <w:rsid w:val="008364FC"/>
    <w:rsid w:val="00837A04"/>
    <w:rsid w:val="00837DBC"/>
    <w:rsid w:val="008409DE"/>
    <w:rsid w:val="00840C40"/>
    <w:rsid w:val="00840D54"/>
    <w:rsid w:val="00841F35"/>
    <w:rsid w:val="008422FB"/>
    <w:rsid w:val="00842848"/>
    <w:rsid w:val="0084297F"/>
    <w:rsid w:val="00842B6A"/>
    <w:rsid w:val="00843539"/>
    <w:rsid w:val="008438BB"/>
    <w:rsid w:val="00843CDE"/>
    <w:rsid w:val="0084410C"/>
    <w:rsid w:val="00844439"/>
    <w:rsid w:val="0084479A"/>
    <w:rsid w:val="00844884"/>
    <w:rsid w:val="00844F01"/>
    <w:rsid w:val="008453D3"/>
    <w:rsid w:val="00845443"/>
    <w:rsid w:val="0084566E"/>
    <w:rsid w:val="00845934"/>
    <w:rsid w:val="00845D8F"/>
    <w:rsid w:val="008462A0"/>
    <w:rsid w:val="008473D6"/>
    <w:rsid w:val="00847558"/>
    <w:rsid w:val="00847D34"/>
    <w:rsid w:val="00850870"/>
    <w:rsid w:val="00850926"/>
    <w:rsid w:val="00851167"/>
    <w:rsid w:val="0085129E"/>
    <w:rsid w:val="008515BE"/>
    <w:rsid w:val="00852366"/>
    <w:rsid w:val="008523F7"/>
    <w:rsid w:val="00852F76"/>
    <w:rsid w:val="008532AD"/>
    <w:rsid w:val="008544EC"/>
    <w:rsid w:val="00854B77"/>
    <w:rsid w:val="008555C9"/>
    <w:rsid w:val="00855ADA"/>
    <w:rsid w:val="00857047"/>
    <w:rsid w:val="00857DCE"/>
    <w:rsid w:val="00857E21"/>
    <w:rsid w:val="0086307B"/>
    <w:rsid w:val="0086430A"/>
    <w:rsid w:val="008660BD"/>
    <w:rsid w:val="008664B6"/>
    <w:rsid w:val="00867623"/>
    <w:rsid w:val="008709C7"/>
    <w:rsid w:val="00870B63"/>
    <w:rsid w:val="008715EE"/>
    <w:rsid w:val="008719A6"/>
    <w:rsid w:val="00872286"/>
    <w:rsid w:val="008722A6"/>
    <w:rsid w:val="0087289D"/>
    <w:rsid w:val="00872EB2"/>
    <w:rsid w:val="008730FC"/>
    <w:rsid w:val="008732CB"/>
    <w:rsid w:val="008739F6"/>
    <w:rsid w:val="00873B4D"/>
    <w:rsid w:val="00873F90"/>
    <w:rsid w:val="00875CFE"/>
    <w:rsid w:val="00875F4F"/>
    <w:rsid w:val="0087682C"/>
    <w:rsid w:val="008774A4"/>
    <w:rsid w:val="00877BEC"/>
    <w:rsid w:val="00877F26"/>
    <w:rsid w:val="00880827"/>
    <w:rsid w:val="00880E95"/>
    <w:rsid w:val="0088115B"/>
    <w:rsid w:val="008813C8"/>
    <w:rsid w:val="00881737"/>
    <w:rsid w:val="00881742"/>
    <w:rsid w:val="00881DDA"/>
    <w:rsid w:val="00883351"/>
    <w:rsid w:val="00883A8F"/>
    <w:rsid w:val="0088529B"/>
    <w:rsid w:val="008852CB"/>
    <w:rsid w:val="00885945"/>
    <w:rsid w:val="008859EB"/>
    <w:rsid w:val="00885EF2"/>
    <w:rsid w:val="00886113"/>
    <w:rsid w:val="0088685F"/>
    <w:rsid w:val="00886F10"/>
    <w:rsid w:val="00890AF1"/>
    <w:rsid w:val="008916D1"/>
    <w:rsid w:val="00892081"/>
    <w:rsid w:val="00892CAF"/>
    <w:rsid w:val="00892DDB"/>
    <w:rsid w:val="00893D5B"/>
    <w:rsid w:val="00894F03"/>
    <w:rsid w:val="008953B3"/>
    <w:rsid w:val="008954CB"/>
    <w:rsid w:val="00895514"/>
    <w:rsid w:val="008957EE"/>
    <w:rsid w:val="00895C93"/>
    <w:rsid w:val="00895FD2"/>
    <w:rsid w:val="00896097"/>
    <w:rsid w:val="008968A6"/>
    <w:rsid w:val="00896BD6"/>
    <w:rsid w:val="008A0C23"/>
    <w:rsid w:val="008A0EB3"/>
    <w:rsid w:val="008A12E8"/>
    <w:rsid w:val="008A1C06"/>
    <w:rsid w:val="008A28D7"/>
    <w:rsid w:val="008A2F6C"/>
    <w:rsid w:val="008A2F8E"/>
    <w:rsid w:val="008A2FE5"/>
    <w:rsid w:val="008A3D3B"/>
    <w:rsid w:val="008A3ED1"/>
    <w:rsid w:val="008A3F21"/>
    <w:rsid w:val="008A42C8"/>
    <w:rsid w:val="008A520D"/>
    <w:rsid w:val="008A70CD"/>
    <w:rsid w:val="008A7616"/>
    <w:rsid w:val="008A7721"/>
    <w:rsid w:val="008A7789"/>
    <w:rsid w:val="008A7E29"/>
    <w:rsid w:val="008B0B16"/>
    <w:rsid w:val="008B11A1"/>
    <w:rsid w:val="008B16B1"/>
    <w:rsid w:val="008B1E90"/>
    <w:rsid w:val="008B24C4"/>
    <w:rsid w:val="008B288C"/>
    <w:rsid w:val="008B293F"/>
    <w:rsid w:val="008B31F1"/>
    <w:rsid w:val="008B3D4C"/>
    <w:rsid w:val="008B4280"/>
    <w:rsid w:val="008B43BC"/>
    <w:rsid w:val="008B459C"/>
    <w:rsid w:val="008B4695"/>
    <w:rsid w:val="008B4992"/>
    <w:rsid w:val="008B5991"/>
    <w:rsid w:val="008B688D"/>
    <w:rsid w:val="008B6C50"/>
    <w:rsid w:val="008B7316"/>
    <w:rsid w:val="008B7816"/>
    <w:rsid w:val="008B78A3"/>
    <w:rsid w:val="008B7C49"/>
    <w:rsid w:val="008C0D9B"/>
    <w:rsid w:val="008C1BBF"/>
    <w:rsid w:val="008C1DA9"/>
    <w:rsid w:val="008C20E9"/>
    <w:rsid w:val="008C2711"/>
    <w:rsid w:val="008C2BBA"/>
    <w:rsid w:val="008C3EA8"/>
    <w:rsid w:val="008C49F3"/>
    <w:rsid w:val="008C4A4A"/>
    <w:rsid w:val="008C5116"/>
    <w:rsid w:val="008C5656"/>
    <w:rsid w:val="008C611D"/>
    <w:rsid w:val="008C6405"/>
    <w:rsid w:val="008C6D42"/>
    <w:rsid w:val="008C7252"/>
    <w:rsid w:val="008D0301"/>
    <w:rsid w:val="008D033B"/>
    <w:rsid w:val="008D3211"/>
    <w:rsid w:val="008D3ADC"/>
    <w:rsid w:val="008D41EA"/>
    <w:rsid w:val="008D49F0"/>
    <w:rsid w:val="008D4F0B"/>
    <w:rsid w:val="008D510F"/>
    <w:rsid w:val="008D581A"/>
    <w:rsid w:val="008D6F8F"/>
    <w:rsid w:val="008D766B"/>
    <w:rsid w:val="008E0132"/>
    <w:rsid w:val="008E0247"/>
    <w:rsid w:val="008E146D"/>
    <w:rsid w:val="008E1CEE"/>
    <w:rsid w:val="008E1EC4"/>
    <w:rsid w:val="008E2FE7"/>
    <w:rsid w:val="008E33C3"/>
    <w:rsid w:val="008E4EAB"/>
    <w:rsid w:val="008E5CD9"/>
    <w:rsid w:val="008E6B32"/>
    <w:rsid w:val="008E6D4E"/>
    <w:rsid w:val="008E7177"/>
    <w:rsid w:val="008E7C0C"/>
    <w:rsid w:val="008E7CF7"/>
    <w:rsid w:val="008F016D"/>
    <w:rsid w:val="008F01CB"/>
    <w:rsid w:val="008F0D36"/>
    <w:rsid w:val="008F1101"/>
    <w:rsid w:val="008F14FE"/>
    <w:rsid w:val="008F15BB"/>
    <w:rsid w:val="008F1E8E"/>
    <w:rsid w:val="008F30A7"/>
    <w:rsid w:val="008F3B1A"/>
    <w:rsid w:val="008F3ED8"/>
    <w:rsid w:val="008F42CC"/>
    <w:rsid w:val="008F4FAB"/>
    <w:rsid w:val="008F58AB"/>
    <w:rsid w:val="008F5951"/>
    <w:rsid w:val="008F5F3C"/>
    <w:rsid w:val="008F67D3"/>
    <w:rsid w:val="008F6C9C"/>
    <w:rsid w:val="008F705A"/>
    <w:rsid w:val="008F78ED"/>
    <w:rsid w:val="008F7AB0"/>
    <w:rsid w:val="00900410"/>
    <w:rsid w:val="0090068B"/>
    <w:rsid w:val="00901191"/>
    <w:rsid w:val="00902ABB"/>
    <w:rsid w:val="00902B5B"/>
    <w:rsid w:val="009036F5"/>
    <w:rsid w:val="00903747"/>
    <w:rsid w:val="00903D09"/>
    <w:rsid w:val="0090421A"/>
    <w:rsid w:val="00904428"/>
    <w:rsid w:val="00904766"/>
    <w:rsid w:val="00904A2D"/>
    <w:rsid w:val="00904C11"/>
    <w:rsid w:val="00904D08"/>
    <w:rsid w:val="00904D72"/>
    <w:rsid w:val="00904E5F"/>
    <w:rsid w:val="0090555D"/>
    <w:rsid w:val="0090565D"/>
    <w:rsid w:val="00905734"/>
    <w:rsid w:val="00905F60"/>
    <w:rsid w:val="00906BC4"/>
    <w:rsid w:val="0091017F"/>
    <w:rsid w:val="00910852"/>
    <w:rsid w:val="00910E3E"/>
    <w:rsid w:val="0091120F"/>
    <w:rsid w:val="009113AB"/>
    <w:rsid w:val="00911613"/>
    <w:rsid w:val="00911724"/>
    <w:rsid w:val="00911A2F"/>
    <w:rsid w:val="00912290"/>
    <w:rsid w:val="009123B7"/>
    <w:rsid w:val="00913A07"/>
    <w:rsid w:val="00913E78"/>
    <w:rsid w:val="00914003"/>
    <w:rsid w:val="009141A3"/>
    <w:rsid w:val="009144B5"/>
    <w:rsid w:val="009147BD"/>
    <w:rsid w:val="00915736"/>
    <w:rsid w:val="00915B53"/>
    <w:rsid w:val="00915B55"/>
    <w:rsid w:val="00915FEE"/>
    <w:rsid w:val="00916AA3"/>
    <w:rsid w:val="0091769B"/>
    <w:rsid w:val="0092011E"/>
    <w:rsid w:val="0092078F"/>
    <w:rsid w:val="00920873"/>
    <w:rsid w:val="00921835"/>
    <w:rsid w:val="009219D1"/>
    <w:rsid w:val="00921D25"/>
    <w:rsid w:val="00921D5E"/>
    <w:rsid w:val="0092207C"/>
    <w:rsid w:val="00922B7D"/>
    <w:rsid w:val="009235B5"/>
    <w:rsid w:val="009237B2"/>
    <w:rsid w:val="00923C56"/>
    <w:rsid w:val="0092443F"/>
    <w:rsid w:val="00925557"/>
    <w:rsid w:val="00925980"/>
    <w:rsid w:val="00926F24"/>
    <w:rsid w:val="00926F36"/>
    <w:rsid w:val="00926FB0"/>
    <w:rsid w:val="009274C6"/>
    <w:rsid w:val="00927713"/>
    <w:rsid w:val="009278F0"/>
    <w:rsid w:val="00927D99"/>
    <w:rsid w:val="00927E84"/>
    <w:rsid w:val="009301FC"/>
    <w:rsid w:val="00931EB7"/>
    <w:rsid w:val="0093235D"/>
    <w:rsid w:val="009323BE"/>
    <w:rsid w:val="00932C65"/>
    <w:rsid w:val="00932D84"/>
    <w:rsid w:val="00932E02"/>
    <w:rsid w:val="0093681D"/>
    <w:rsid w:val="00936978"/>
    <w:rsid w:val="00936D8F"/>
    <w:rsid w:val="0093731F"/>
    <w:rsid w:val="00937B64"/>
    <w:rsid w:val="00937C8C"/>
    <w:rsid w:val="00940570"/>
    <w:rsid w:val="00940C71"/>
    <w:rsid w:val="00940EBF"/>
    <w:rsid w:val="00941108"/>
    <w:rsid w:val="00941243"/>
    <w:rsid w:val="009412BA"/>
    <w:rsid w:val="009419DF"/>
    <w:rsid w:val="00942114"/>
    <w:rsid w:val="009428F3"/>
    <w:rsid w:val="00942D18"/>
    <w:rsid w:val="009436E4"/>
    <w:rsid w:val="00943A21"/>
    <w:rsid w:val="009445CD"/>
    <w:rsid w:val="0094484E"/>
    <w:rsid w:val="0094516C"/>
    <w:rsid w:val="009451AE"/>
    <w:rsid w:val="00945C1D"/>
    <w:rsid w:val="009469DE"/>
    <w:rsid w:val="00946C86"/>
    <w:rsid w:val="00946DD3"/>
    <w:rsid w:val="00947B21"/>
    <w:rsid w:val="00947CC7"/>
    <w:rsid w:val="009500A5"/>
    <w:rsid w:val="009509E5"/>
    <w:rsid w:val="00950BCE"/>
    <w:rsid w:val="00951636"/>
    <w:rsid w:val="00951EC4"/>
    <w:rsid w:val="00951FDC"/>
    <w:rsid w:val="00952227"/>
    <w:rsid w:val="00952397"/>
    <w:rsid w:val="00953794"/>
    <w:rsid w:val="00954279"/>
    <w:rsid w:val="00955A82"/>
    <w:rsid w:val="009569B0"/>
    <w:rsid w:val="0095728B"/>
    <w:rsid w:val="0095785A"/>
    <w:rsid w:val="009579DB"/>
    <w:rsid w:val="009606A9"/>
    <w:rsid w:val="009606D9"/>
    <w:rsid w:val="00961DF7"/>
    <w:rsid w:val="00961E1B"/>
    <w:rsid w:val="00962C7A"/>
    <w:rsid w:val="00966134"/>
    <w:rsid w:val="00971FBE"/>
    <w:rsid w:val="00972854"/>
    <w:rsid w:val="00972BA7"/>
    <w:rsid w:val="00974657"/>
    <w:rsid w:val="0097597C"/>
    <w:rsid w:val="00975EA2"/>
    <w:rsid w:val="00976B29"/>
    <w:rsid w:val="00976C21"/>
    <w:rsid w:val="00976C92"/>
    <w:rsid w:val="0098058F"/>
    <w:rsid w:val="00981D9D"/>
    <w:rsid w:val="00982114"/>
    <w:rsid w:val="00984B21"/>
    <w:rsid w:val="00985A62"/>
    <w:rsid w:val="00985C8D"/>
    <w:rsid w:val="00985DC2"/>
    <w:rsid w:val="0098656F"/>
    <w:rsid w:val="00986799"/>
    <w:rsid w:val="009876B1"/>
    <w:rsid w:val="00987D8F"/>
    <w:rsid w:val="00990562"/>
    <w:rsid w:val="00991AD8"/>
    <w:rsid w:val="00991DC6"/>
    <w:rsid w:val="00991FAE"/>
    <w:rsid w:val="009929DD"/>
    <w:rsid w:val="00993413"/>
    <w:rsid w:val="0099343C"/>
    <w:rsid w:val="009938F6"/>
    <w:rsid w:val="00993F82"/>
    <w:rsid w:val="0099486D"/>
    <w:rsid w:val="00994BB8"/>
    <w:rsid w:val="00994FC2"/>
    <w:rsid w:val="00995336"/>
    <w:rsid w:val="0099632B"/>
    <w:rsid w:val="009964C1"/>
    <w:rsid w:val="009970BA"/>
    <w:rsid w:val="0099785D"/>
    <w:rsid w:val="00997A52"/>
    <w:rsid w:val="009A0DF5"/>
    <w:rsid w:val="009A0EB3"/>
    <w:rsid w:val="009A136D"/>
    <w:rsid w:val="009A1708"/>
    <w:rsid w:val="009A1C06"/>
    <w:rsid w:val="009A20DC"/>
    <w:rsid w:val="009A2FAB"/>
    <w:rsid w:val="009A3315"/>
    <w:rsid w:val="009A3718"/>
    <w:rsid w:val="009A499C"/>
    <w:rsid w:val="009A64A9"/>
    <w:rsid w:val="009A742D"/>
    <w:rsid w:val="009B105F"/>
    <w:rsid w:val="009B10FF"/>
    <w:rsid w:val="009B1702"/>
    <w:rsid w:val="009B1789"/>
    <w:rsid w:val="009B219F"/>
    <w:rsid w:val="009B2457"/>
    <w:rsid w:val="009B2C2C"/>
    <w:rsid w:val="009B2DD5"/>
    <w:rsid w:val="009B306F"/>
    <w:rsid w:val="009B307C"/>
    <w:rsid w:val="009B3344"/>
    <w:rsid w:val="009B33B7"/>
    <w:rsid w:val="009B4B1C"/>
    <w:rsid w:val="009B51D7"/>
    <w:rsid w:val="009B5C07"/>
    <w:rsid w:val="009B5CE9"/>
    <w:rsid w:val="009B617A"/>
    <w:rsid w:val="009B6A2B"/>
    <w:rsid w:val="009B79C2"/>
    <w:rsid w:val="009B7B44"/>
    <w:rsid w:val="009B7C73"/>
    <w:rsid w:val="009C1B31"/>
    <w:rsid w:val="009C2162"/>
    <w:rsid w:val="009C231F"/>
    <w:rsid w:val="009C2472"/>
    <w:rsid w:val="009C2E68"/>
    <w:rsid w:val="009C3533"/>
    <w:rsid w:val="009C396E"/>
    <w:rsid w:val="009C3B3F"/>
    <w:rsid w:val="009C3C0A"/>
    <w:rsid w:val="009C3D38"/>
    <w:rsid w:val="009C4316"/>
    <w:rsid w:val="009C44FF"/>
    <w:rsid w:val="009C4FEF"/>
    <w:rsid w:val="009C5415"/>
    <w:rsid w:val="009C6159"/>
    <w:rsid w:val="009C6EA9"/>
    <w:rsid w:val="009C7011"/>
    <w:rsid w:val="009C7264"/>
    <w:rsid w:val="009C7E25"/>
    <w:rsid w:val="009D00E9"/>
    <w:rsid w:val="009D027B"/>
    <w:rsid w:val="009D04B4"/>
    <w:rsid w:val="009D0800"/>
    <w:rsid w:val="009D0DFF"/>
    <w:rsid w:val="009D106B"/>
    <w:rsid w:val="009D1530"/>
    <w:rsid w:val="009D17DD"/>
    <w:rsid w:val="009D2BB8"/>
    <w:rsid w:val="009D2C2E"/>
    <w:rsid w:val="009D381B"/>
    <w:rsid w:val="009D4956"/>
    <w:rsid w:val="009D5339"/>
    <w:rsid w:val="009E088F"/>
    <w:rsid w:val="009E0BB9"/>
    <w:rsid w:val="009E1193"/>
    <w:rsid w:val="009E15F3"/>
    <w:rsid w:val="009E21C3"/>
    <w:rsid w:val="009E2854"/>
    <w:rsid w:val="009E4894"/>
    <w:rsid w:val="009E4AC3"/>
    <w:rsid w:val="009E50D5"/>
    <w:rsid w:val="009E5269"/>
    <w:rsid w:val="009E5C92"/>
    <w:rsid w:val="009E5F44"/>
    <w:rsid w:val="009E6374"/>
    <w:rsid w:val="009F041B"/>
    <w:rsid w:val="009F10CC"/>
    <w:rsid w:val="009F1155"/>
    <w:rsid w:val="009F132F"/>
    <w:rsid w:val="009F16AC"/>
    <w:rsid w:val="009F1B89"/>
    <w:rsid w:val="009F1FD9"/>
    <w:rsid w:val="009F2331"/>
    <w:rsid w:val="009F36FC"/>
    <w:rsid w:val="009F3D73"/>
    <w:rsid w:val="009F3EA9"/>
    <w:rsid w:val="009F4084"/>
    <w:rsid w:val="009F40C6"/>
    <w:rsid w:val="009F4DC5"/>
    <w:rsid w:val="009F5AB1"/>
    <w:rsid w:val="009F5C64"/>
    <w:rsid w:val="009F5D06"/>
    <w:rsid w:val="009F6485"/>
    <w:rsid w:val="009F71FB"/>
    <w:rsid w:val="009F76B8"/>
    <w:rsid w:val="009F78DD"/>
    <w:rsid w:val="00A00134"/>
    <w:rsid w:val="00A00E0A"/>
    <w:rsid w:val="00A01D20"/>
    <w:rsid w:val="00A02D01"/>
    <w:rsid w:val="00A02E3C"/>
    <w:rsid w:val="00A03540"/>
    <w:rsid w:val="00A04172"/>
    <w:rsid w:val="00A04393"/>
    <w:rsid w:val="00A04437"/>
    <w:rsid w:val="00A04455"/>
    <w:rsid w:val="00A04F1B"/>
    <w:rsid w:val="00A0506D"/>
    <w:rsid w:val="00A05A22"/>
    <w:rsid w:val="00A05F1F"/>
    <w:rsid w:val="00A073EF"/>
    <w:rsid w:val="00A07521"/>
    <w:rsid w:val="00A07C22"/>
    <w:rsid w:val="00A104B6"/>
    <w:rsid w:val="00A10C1E"/>
    <w:rsid w:val="00A11192"/>
    <w:rsid w:val="00A119EB"/>
    <w:rsid w:val="00A12455"/>
    <w:rsid w:val="00A13195"/>
    <w:rsid w:val="00A13B21"/>
    <w:rsid w:val="00A14EEC"/>
    <w:rsid w:val="00A15021"/>
    <w:rsid w:val="00A16236"/>
    <w:rsid w:val="00A16351"/>
    <w:rsid w:val="00A17141"/>
    <w:rsid w:val="00A17815"/>
    <w:rsid w:val="00A17B4F"/>
    <w:rsid w:val="00A17D8C"/>
    <w:rsid w:val="00A200DA"/>
    <w:rsid w:val="00A2052B"/>
    <w:rsid w:val="00A21639"/>
    <w:rsid w:val="00A22050"/>
    <w:rsid w:val="00A22842"/>
    <w:rsid w:val="00A241FE"/>
    <w:rsid w:val="00A2451F"/>
    <w:rsid w:val="00A24DE3"/>
    <w:rsid w:val="00A258D4"/>
    <w:rsid w:val="00A25A9D"/>
    <w:rsid w:val="00A25FA8"/>
    <w:rsid w:val="00A2622E"/>
    <w:rsid w:val="00A26DF0"/>
    <w:rsid w:val="00A271A3"/>
    <w:rsid w:val="00A2757B"/>
    <w:rsid w:val="00A275DF"/>
    <w:rsid w:val="00A27D3C"/>
    <w:rsid w:val="00A3079D"/>
    <w:rsid w:val="00A30856"/>
    <w:rsid w:val="00A309ED"/>
    <w:rsid w:val="00A30DF0"/>
    <w:rsid w:val="00A312DC"/>
    <w:rsid w:val="00A31936"/>
    <w:rsid w:val="00A31F20"/>
    <w:rsid w:val="00A329CF"/>
    <w:rsid w:val="00A337BC"/>
    <w:rsid w:val="00A33865"/>
    <w:rsid w:val="00A3396F"/>
    <w:rsid w:val="00A33AA5"/>
    <w:rsid w:val="00A33C29"/>
    <w:rsid w:val="00A33F95"/>
    <w:rsid w:val="00A34C13"/>
    <w:rsid w:val="00A34CA4"/>
    <w:rsid w:val="00A352CC"/>
    <w:rsid w:val="00A3584E"/>
    <w:rsid w:val="00A37060"/>
    <w:rsid w:val="00A37173"/>
    <w:rsid w:val="00A40E68"/>
    <w:rsid w:val="00A4179F"/>
    <w:rsid w:val="00A41919"/>
    <w:rsid w:val="00A41C25"/>
    <w:rsid w:val="00A4269A"/>
    <w:rsid w:val="00A42E4A"/>
    <w:rsid w:val="00A43440"/>
    <w:rsid w:val="00A438D7"/>
    <w:rsid w:val="00A43D93"/>
    <w:rsid w:val="00A4537E"/>
    <w:rsid w:val="00A45EF0"/>
    <w:rsid w:val="00A460BE"/>
    <w:rsid w:val="00A470D8"/>
    <w:rsid w:val="00A50473"/>
    <w:rsid w:val="00A50CA0"/>
    <w:rsid w:val="00A5455E"/>
    <w:rsid w:val="00A54736"/>
    <w:rsid w:val="00A54967"/>
    <w:rsid w:val="00A54C0B"/>
    <w:rsid w:val="00A54E3A"/>
    <w:rsid w:val="00A5525F"/>
    <w:rsid w:val="00A5567A"/>
    <w:rsid w:val="00A5647A"/>
    <w:rsid w:val="00A567D5"/>
    <w:rsid w:val="00A56F24"/>
    <w:rsid w:val="00A57CDB"/>
    <w:rsid w:val="00A60020"/>
    <w:rsid w:val="00A6072E"/>
    <w:rsid w:val="00A615F8"/>
    <w:rsid w:val="00A618E1"/>
    <w:rsid w:val="00A61FD2"/>
    <w:rsid w:val="00A627CD"/>
    <w:rsid w:val="00A63290"/>
    <w:rsid w:val="00A633CE"/>
    <w:rsid w:val="00A64097"/>
    <w:rsid w:val="00A64B77"/>
    <w:rsid w:val="00A64BA2"/>
    <w:rsid w:val="00A64C0E"/>
    <w:rsid w:val="00A6529A"/>
    <w:rsid w:val="00A65326"/>
    <w:rsid w:val="00A653E4"/>
    <w:rsid w:val="00A666D0"/>
    <w:rsid w:val="00A675F6"/>
    <w:rsid w:val="00A67716"/>
    <w:rsid w:val="00A71DC5"/>
    <w:rsid w:val="00A72353"/>
    <w:rsid w:val="00A72668"/>
    <w:rsid w:val="00A72FED"/>
    <w:rsid w:val="00A7320B"/>
    <w:rsid w:val="00A73362"/>
    <w:rsid w:val="00A73677"/>
    <w:rsid w:val="00A73FCA"/>
    <w:rsid w:val="00A749A5"/>
    <w:rsid w:val="00A74AE5"/>
    <w:rsid w:val="00A7569A"/>
    <w:rsid w:val="00A75A0E"/>
    <w:rsid w:val="00A75A1D"/>
    <w:rsid w:val="00A771A0"/>
    <w:rsid w:val="00A77C1F"/>
    <w:rsid w:val="00A80F3B"/>
    <w:rsid w:val="00A81A1D"/>
    <w:rsid w:val="00A8274B"/>
    <w:rsid w:val="00A8295B"/>
    <w:rsid w:val="00A8405D"/>
    <w:rsid w:val="00A84B44"/>
    <w:rsid w:val="00A84C89"/>
    <w:rsid w:val="00A851E7"/>
    <w:rsid w:val="00A85859"/>
    <w:rsid w:val="00A85EA5"/>
    <w:rsid w:val="00A86026"/>
    <w:rsid w:val="00A874CE"/>
    <w:rsid w:val="00A91028"/>
    <w:rsid w:val="00A9169C"/>
    <w:rsid w:val="00A91721"/>
    <w:rsid w:val="00A91941"/>
    <w:rsid w:val="00A93AD0"/>
    <w:rsid w:val="00A94D35"/>
    <w:rsid w:val="00A95051"/>
    <w:rsid w:val="00A95E0A"/>
    <w:rsid w:val="00A96C95"/>
    <w:rsid w:val="00A97320"/>
    <w:rsid w:val="00A9790B"/>
    <w:rsid w:val="00A9796C"/>
    <w:rsid w:val="00A9797F"/>
    <w:rsid w:val="00A97F60"/>
    <w:rsid w:val="00AA022F"/>
    <w:rsid w:val="00AA0293"/>
    <w:rsid w:val="00AA0B29"/>
    <w:rsid w:val="00AA15CE"/>
    <w:rsid w:val="00AA2BA5"/>
    <w:rsid w:val="00AA3A4E"/>
    <w:rsid w:val="00AA3B7B"/>
    <w:rsid w:val="00AA3F00"/>
    <w:rsid w:val="00AA4291"/>
    <w:rsid w:val="00AA51EB"/>
    <w:rsid w:val="00AA57AC"/>
    <w:rsid w:val="00AA5E7A"/>
    <w:rsid w:val="00AA5EC5"/>
    <w:rsid w:val="00AA6256"/>
    <w:rsid w:val="00AA6AE9"/>
    <w:rsid w:val="00AA7742"/>
    <w:rsid w:val="00AA7EC9"/>
    <w:rsid w:val="00AB0688"/>
    <w:rsid w:val="00AB09E9"/>
    <w:rsid w:val="00AB1288"/>
    <w:rsid w:val="00AB12C9"/>
    <w:rsid w:val="00AB1925"/>
    <w:rsid w:val="00AB29B9"/>
    <w:rsid w:val="00AB3154"/>
    <w:rsid w:val="00AB3182"/>
    <w:rsid w:val="00AB33DF"/>
    <w:rsid w:val="00AB4B3F"/>
    <w:rsid w:val="00AB4FCA"/>
    <w:rsid w:val="00AB5602"/>
    <w:rsid w:val="00AB6613"/>
    <w:rsid w:val="00AB665E"/>
    <w:rsid w:val="00AB79F6"/>
    <w:rsid w:val="00AC0D82"/>
    <w:rsid w:val="00AC0EFF"/>
    <w:rsid w:val="00AC13FD"/>
    <w:rsid w:val="00AC1989"/>
    <w:rsid w:val="00AC1CFD"/>
    <w:rsid w:val="00AC1DEE"/>
    <w:rsid w:val="00AC24B8"/>
    <w:rsid w:val="00AC265D"/>
    <w:rsid w:val="00AC2FF9"/>
    <w:rsid w:val="00AC32E8"/>
    <w:rsid w:val="00AC44A5"/>
    <w:rsid w:val="00AC4745"/>
    <w:rsid w:val="00AC5057"/>
    <w:rsid w:val="00AC6002"/>
    <w:rsid w:val="00AC64E9"/>
    <w:rsid w:val="00AC6605"/>
    <w:rsid w:val="00AC678A"/>
    <w:rsid w:val="00AC6930"/>
    <w:rsid w:val="00AD093E"/>
    <w:rsid w:val="00AD0F0D"/>
    <w:rsid w:val="00AD100B"/>
    <w:rsid w:val="00AD1631"/>
    <w:rsid w:val="00AD228F"/>
    <w:rsid w:val="00AD32DF"/>
    <w:rsid w:val="00AD3321"/>
    <w:rsid w:val="00AD3714"/>
    <w:rsid w:val="00AD414B"/>
    <w:rsid w:val="00AD4FDD"/>
    <w:rsid w:val="00AD537A"/>
    <w:rsid w:val="00AD66DE"/>
    <w:rsid w:val="00AD6C17"/>
    <w:rsid w:val="00AD70FB"/>
    <w:rsid w:val="00AD75C0"/>
    <w:rsid w:val="00AE084D"/>
    <w:rsid w:val="00AE0B39"/>
    <w:rsid w:val="00AE0DB6"/>
    <w:rsid w:val="00AE1005"/>
    <w:rsid w:val="00AE128B"/>
    <w:rsid w:val="00AE1B63"/>
    <w:rsid w:val="00AE2103"/>
    <w:rsid w:val="00AE25BA"/>
    <w:rsid w:val="00AE2723"/>
    <w:rsid w:val="00AE2BEA"/>
    <w:rsid w:val="00AE335C"/>
    <w:rsid w:val="00AE34D3"/>
    <w:rsid w:val="00AE385C"/>
    <w:rsid w:val="00AE4C8E"/>
    <w:rsid w:val="00AE5587"/>
    <w:rsid w:val="00AE591A"/>
    <w:rsid w:val="00AE598F"/>
    <w:rsid w:val="00AE5ED3"/>
    <w:rsid w:val="00AE6429"/>
    <w:rsid w:val="00AE690C"/>
    <w:rsid w:val="00AE7005"/>
    <w:rsid w:val="00AE71F4"/>
    <w:rsid w:val="00AE7501"/>
    <w:rsid w:val="00AE7AEF"/>
    <w:rsid w:val="00AF09B2"/>
    <w:rsid w:val="00AF248F"/>
    <w:rsid w:val="00AF254C"/>
    <w:rsid w:val="00AF27D0"/>
    <w:rsid w:val="00AF3050"/>
    <w:rsid w:val="00AF4626"/>
    <w:rsid w:val="00AF4C34"/>
    <w:rsid w:val="00AF5368"/>
    <w:rsid w:val="00AF62B5"/>
    <w:rsid w:val="00AF641A"/>
    <w:rsid w:val="00AF677D"/>
    <w:rsid w:val="00B004C4"/>
    <w:rsid w:val="00B004F0"/>
    <w:rsid w:val="00B004F6"/>
    <w:rsid w:val="00B00682"/>
    <w:rsid w:val="00B00A39"/>
    <w:rsid w:val="00B0162C"/>
    <w:rsid w:val="00B025C6"/>
    <w:rsid w:val="00B025C7"/>
    <w:rsid w:val="00B02C2D"/>
    <w:rsid w:val="00B03526"/>
    <w:rsid w:val="00B05A3D"/>
    <w:rsid w:val="00B05D56"/>
    <w:rsid w:val="00B06486"/>
    <w:rsid w:val="00B06640"/>
    <w:rsid w:val="00B06B3E"/>
    <w:rsid w:val="00B07227"/>
    <w:rsid w:val="00B07784"/>
    <w:rsid w:val="00B07BE9"/>
    <w:rsid w:val="00B1004D"/>
    <w:rsid w:val="00B10E12"/>
    <w:rsid w:val="00B10EF9"/>
    <w:rsid w:val="00B11DFA"/>
    <w:rsid w:val="00B124C3"/>
    <w:rsid w:val="00B12924"/>
    <w:rsid w:val="00B13CDC"/>
    <w:rsid w:val="00B13EDC"/>
    <w:rsid w:val="00B157A7"/>
    <w:rsid w:val="00B163EA"/>
    <w:rsid w:val="00B170F6"/>
    <w:rsid w:val="00B175BF"/>
    <w:rsid w:val="00B17D1A"/>
    <w:rsid w:val="00B21272"/>
    <w:rsid w:val="00B217EB"/>
    <w:rsid w:val="00B21AFE"/>
    <w:rsid w:val="00B2238F"/>
    <w:rsid w:val="00B22406"/>
    <w:rsid w:val="00B226B9"/>
    <w:rsid w:val="00B230AF"/>
    <w:rsid w:val="00B239DE"/>
    <w:rsid w:val="00B23EB5"/>
    <w:rsid w:val="00B24865"/>
    <w:rsid w:val="00B257CD"/>
    <w:rsid w:val="00B2669B"/>
    <w:rsid w:val="00B26BA2"/>
    <w:rsid w:val="00B26FD5"/>
    <w:rsid w:val="00B27467"/>
    <w:rsid w:val="00B301CC"/>
    <w:rsid w:val="00B30F58"/>
    <w:rsid w:val="00B31E66"/>
    <w:rsid w:val="00B3237D"/>
    <w:rsid w:val="00B32682"/>
    <w:rsid w:val="00B3276A"/>
    <w:rsid w:val="00B32D21"/>
    <w:rsid w:val="00B333AF"/>
    <w:rsid w:val="00B3341A"/>
    <w:rsid w:val="00B34299"/>
    <w:rsid w:val="00B34620"/>
    <w:rsid w:val="00B34855"/>
    <w:rsid w:val="00B350F7"/>
    <w:rsid w:val="00B35CAC"/>
    <w:rsid w:val="00B35D30"/>
    <w:rsid w:val="00B36124"/>
    <w:rsid w:val="00B36141"/>
    <w:rsid w:val="00B36149"/>
    <w:rsid w:val="00B372F8"/>
    <w:rsid w:val="00B37454"/>
    <w:rsid w:val="00B3745C"/>
    <w:rsid w:val="00B37A75"/>
    <w:rsid w:val="00B37B8D"/>
    <w:rsid w:val="00B37DB9"/>
    <w:rsid w:val="00B405F8"/>
    <w:rsid w:val="00B41EC3"/>
    <w:rsid w:val="00B42211"/>
    <w:rsid w:val="00B426A5"/>
    <w:rsid w:val="00B431D2"/>
    <w:rsid w:val="00B437F1"/>
    <w:rsid w:val="00B43938"/>
    <w:rsid w:val="00B459E2"/>
    <w:rsid w:val="00B461A5"/>
    <w:rsid w:val="00B46217"/>
    <w:rsid w:val="00B47BC6"/>
    <w:rsid w:val="00B504EA"/>
    <w:rsid w:val="00B51854"/>
    <w:rsid w:val="00B52647"/>
    <w:rsid w:val="00B5373A"/>
    <w:rsid w:val="00B53F48"/>
    <w:rsid w:val="00B54865"/>
    <w:rsid w:val="00B54BA8"/>
    <w:rsid w:val="00B54FF8"/>
    <w:rsid w:val="00B56128"/>
    <w:rsid w:val="00B56905"/>
    <w:rsid w:val="00B56EA4"/>
    <w:rsid w:val="00B57C89"/>
    <w:rsid w:val="00B57E6A"/>
    <w:rsid w:val="00B6028D"/>
    <w:rsid w:val="00B6053A"/>
    <w:rsid w:val="00B612DD"/>
    <w:rsid w:val="00B614C8"/>
    <w:rsid w:val="00B61BB6"/>
    <w:rsid w:val="00B62695"/>
    <w:rsid w:val="00B629B1"/>
    <w:rsid w:val="00B632C4"/>
    <w:rsid w:val="00B63825"/>
    <w:rsid w:val="00B63988"/>
    <w:rsid w:val="00B63CC5"/>
    <w:rsid w:val="00B63D16"/>
    <w:rsid w:val="00B64767"/>
    <w:rsid w:val="00B648B9"/>
    <w:rsid w:val="00B651F0"/>
    <w:rsid w:val="00B652AD"/>
    <w:rsid w:val="00B65541"/>
    <w:rsid w:val="00B65A33"/>
    <w:rsid w:val="00B6603D"/>
    <w:rsid w:val="00B6680A"/>
    <w:rsid w:val="00B669CE"/>
    <w:rsid w:val="00B66C4B"/>
    <w:rsid w:val="00B66E0E"/>
    <w:rsid w:val="00B67642"/>
    <w:rsid w:val="00B676F0"/>
    <w:rsid w:val="00B67B46"/>
    <w:rsid w:val="00B67BF3"/>
    <w:rsid w:val="00B67E1C"/>
    <w:rsid w:val="00B70038"/>
    <w:rsid w:val="00B7124D"/>
    <w:rsid w:val="00B71423"/>
    <w:rsid w:val="00B724BE"/>
    <w:rsid w:val="00B7283A"/>
    <w:rsid w:val="00B7307A"/>
    <w:rsid w:val="00B735EC"/>
    <w:rsid w:val="00B73D82"/>
    <w:rsid w:val="00B74BDC"/>
    <w:rsid w:val="00B74FCB"/>
    <w:rsid w:val="00B7641A"/>
    <w:rsid w:val="00B769A7"/>
    <w:rsid w:val="00B76DCA"/>
    <w:rsid w:val="00B80362"/>
    <w:rsid w:val="00B803F2"/>
    <w:rsid w:val="00B815B3"/>
    <w:rsid w:val="00B81779"/>
    <w:rsid w:val="00B81871"/>
    <w:rsid w:val="00B81BD2"/>
    <w:rsid w:val="00B82E46"/>
    <w:rsid w:val="00B8330F"/>
    <w:rsid w:val="00B836F0"/>
    <w:rsid w:val="00B83E3B"/>
    <w:rsid w:val="00B83F91"/>
    <w:rsid w:val="00B84AAC"/>
    <w:rsid w:val="00B84E31"/>
    <w:rsid w:val="00B857D8"/>
    <w:rsid w:val="00B8714C"/>
    <w:rsid w:val="00B8778B"/>
    <w:rsid w:val="00B8796B"/>
    <w:rsid w:val="00B90D9A"/>
    <w:rsid w:val="00B90DCC"/>
    <w:rsid w:val="00B9118A"/>
    <w:rsid w:val="00B91E3B"/>
    <w:rsid w:val="00B921A5"/>
    <w:rsid w:val="00B925F0"/>
    <w:rsid w:val="00B93252"/>
    <w:rsid w:val="00B93C29"/>
    <w:rsid w:val="00B93E98"/>
    <w:rsid w:val="00B940AC"/>
    <w:rsid w:val="00B95501"/>
    <w:rsid w:val="00B95FAB"/>
    <w:rsid w:val="00B97078"/>
    <w:rsid w:val="00B970C2"/>
    <w:rsid w:val="00B97594"/>
    <w:rsid w:val="00B97DCF"/>
    <w:rsid w:val="00BA04BA"/>
    <w:rsid w:val="00BA081B"/>
    <w:rsid w:val="00BA13C5"/>
    <w:rsid w:val="00BA1829"/>
    <w:rsid w:val="00BA1ADC"/>
    <w:rsid w:val="00BA1E9B"/>
    <w:rsid w:val="00BA23E8"/>
    <w:rsid w:val="00BA3700"/>
    <w:rsid w:val="00BA48B6"/>
    <w:rsid w:val="00BA5FDD"/>
    <w:rsid w:val="00BA676A"/>
    <w:rsid w:val="00BA6AEA"/>
    <w:rsid w:val="00BA6FCA"/>
    <w:rsid w:val="00BA72B3"/>
    <w:rsid w:val="00BA7416"/>
    <w:rsid w:val="00BA7E46"/>
    <w:rsid w:val="00BA7F19"/>
    <w:rsid w:val="00BB0720"/>
    <w:rsid w:val="00BB0C28"/>
    <w:rsid w:val="00BB14E4"/>
    <w:rsid w:val="00BB1634"/>
    <w:rsid w:val="00BB1F90"/>
    <w:rsid w:val="00BB218E"/>
    <w:rsid w:val="00BB2207"/>
    <w:rsid w:val="00BB22B9"/>
    <w:rsid w:val="00BB25F2"/>
    <w:rsid w:val="00BB2B03"/>
    <w:rsid w:val="00BB2D06"/>
    <w:rsid w:val="00BB314F"/>
    <w:rsid w:val="00BB34F1"/>
    <w:rsid w:val="00BB3841"/>
    <w:rsid w:val="00BB3921"/>
    <w:rsid w:val="00BB3C00"/>
    <w:rsid w:val="00BB4294"/>
    <w:rsid w:val="00BB44A8"/>
    <w:rsid w:val="00BB44DE"/>
    <w:rsid w:val="00BB534D"/>
    <w:rsid w:val="00BB5BB9"/>
    <w:rsid w:val="00BB5EE6"/>
    <w:rsid w:val="00BB653F"/>
    <w:rsid w:val="00BB74E3"/>
    <w:rsid w:val="00BB7FD3"/>
    <w:rsid w:val="00BC0E07"/>
    <w:rsid w:val="00BC103F"/>
    <w:rsid w:val="00BC23F2"/>
    <w:rsid w:val="00BC3C0B"/>
    <w:rsid w:val="00BC4AF8"/>
    <w:rsid w:val="00BC4BB2"/>
    <w:rsid w:val="00BC59BD"/>
    <w:rsid w:val="00BC6326"/>
    <w:rsid w:val="00BC6432"/>
    <w:rsid w:val="00BC678A"/>
    <w:rsid w:val="00BC73A7"/>
    <w:rsid w:val="00BC7DC5"/>
    <w:rsid w:val="00BD0757"/>
    <w:rsid w:val="00BD0BA6"/>
    <w:rsid w:val="00BD0D29"/>
    <w:rsid w:val="00BD0F43"/>
    <w:rsid w:val="00BD1314"/>
    <w:rsid w:val="00BD1A00"/>
    <w:rsid w:val="00BD2613"/>
    <w:rsid w:val="00BD2F12"/>
    <w:rsid w:val="00BD3013"/>
    <w:rsid w:val="00BD35D0"/>
    <w:rsid w:val="00BD4000"/>
    <w:rsid w:val="00BD48FD"/>
    <w:rsid w:val="00BD52EE"/>
    <w:rsid w:val="00BD5A29"/>
    <w:rsid w:val="00BD6F17"/>
    <w:rsid w:val="00BD70F0"/>
    <w:rsid w:val="00BD74B1"/>
    <w:rsid w:val="00BD7A34"/>
    <w:rsid w:val="00BE1D6D"/>
    <w:rsid w:val="00BE3980"/>
    <w:rsid w:val="00BE3C0D"/>
    <w:rsid w:val="00BE401F"/>
    <w:rsid w:val="00BE4149"/>
    <w:rsid w:val="00BE4686"/>
    <w:rsid w:val="00BE4F23"/>
    <w:rsid w:val="00BE603E"/>
    <w:rsid w:val="00BE6A1E"/>
    <w:rsid w:val="00BE79E8"/>
    <w:rsid w:val="00BE7C5D"/>
    <w:rsid w:val="00BF1F69"/>
    <w:rsid w:val="00BF215A"/>
    <w:rsid w:val="00BF37E4"/>
    <w:rsid w:val="00BF3C6A"/>
    <w:rsid w:val="00BF50B1"/>
    <w:rsid w:val="00BF599F"/>
    <w:rsid w:val="00BF6623"/>
    <w:rsid w:val="00BF6B64"/>
    <w:rsid w:val="00BF740B"/>
    <w:rsid w:val="00C014D1"/>
    <w:rsid w:val="00C022FD"/>
    <w:rsid w:val="00C02C5B"/>
    <w:rsid w:val="00C02EDA"/>
    <w:rsid w:val="00C03DC8"/>
    <w:rsid w:val="00C042C7"/>
    <w:rsid w:val="00C04895"/>
    <w:rsid w:val="00C04C78"/>
    <w:rsid w:val="00C04D68"/>
    <w:rsid w:val="00C0509D"/>
    <w:rsid w:val="00C05DF0"/>
    <w:rsid w:val="00C07077"/>
    <w:rsid w:val="00C07805"/>
    <w:rsid w:val="00C10327"/>
    <w:rsid w:val="00C121A0"/>
    <w:rsid w:val="00C123B3"/>
    <w:rsid w:val="00C12AA7"/>
    <w:rsid w:val="00C12D18"/>
    <w:rsid w:val="00C1461F"/>
    <w:rsid w:val="00C14C91"/>
    <w:rsid w:val="00C14D5F"/>
    <w:rsid w:val="00C152D9"/>
    <w:rsid w:val="00C157C9"/>
    <w:rsid w:val="00C15D47"/>
    <w:rsid w:val="00C16346"/>
    <w:rsid w:val="00C16AA1"/>
    <w:rsid w:val="00C16C19"/>
    <w:rsid w:val="00C17EEE"/>
    <w:rsid w:val="00C20111"/>
    <w:rsid w:val="00C201BF"/>
    <w:rsid w:val="00C205B2"/>
    <w:rsid w:val="00C21676"/>
    <w:rsid w:val="00C22AFC"/>
    <w:rsid w:val="00C22C51"/>
    <w:rsid w:val="00C22EBE"/>
    <w:rsid w:val="00C22F8C"/>
    <w:rsid w:val="00C231C4"/>
    <w:rsid w:val="00C232EE"/>
    <w:rsid w:val="00C23448"/>
    <w:rsid w:val="00C25265"/>
    <w:rsid w:val="00C261D1"/>
    <w:rsid w:val="00C261FB"/>
    <w:rsid w:val="00C2697F"/>
    <w:rsid w:val="00C269A1"/>
    <w:rsid w:val="00C26F8D"/>
    <w:rsid w:val="00C30194"/>
    <w:rsid w:val="00C3153D"/>
    <w:rsid w:val="00C31977"/>
    <w:rsid w:val="00C31999"/>
    <w:rsid w:val="00C31B22"/>
    <w:rsid w:val="00C31D6B"/>
    <w:rsid w:val="00C32383"/>
    <w:rsid w:val="00C328A2"/>
    <w:rsid w:val="00C3302B"/>
    <w:rsid w:val="00C330BF"/>
    <w:rsid w:val="00C33B96"/>
    <w:rsid w:val="00C33DB3"/>
    <w:rsid w:val="00C3476F"/>
    <w:rsid w:val="00C3491F"/>
    <w:rsid w:val="00C349FB"/>
    <w:rsid w:val="00C35250"/>
    <w:rsid w:val="00C352F5"/>
    <w:rsid w:val="00C3560E"/>
    <w:rsid w:val="00C35F93"/>
    <w:rsid w:val="00C3606A"/>
    <w:rsid w:val="00C36A38"/>
    <w:rsid w:val="00C371ED"/>
    <w:rsid w:val="00C37441"/>
    <w:rsid w:val="00C37DED"/>
    <w:rsid w:val="00C407F2"/>
    <w:rsid w:val="00C41D86"/>
    <w:rsid w:val="00C42159"/>
    <w:rsid w:val="00C42404"/>
    <w:rsid w:val="00C42BFB"/>
    <w:rsid w:val="00C42CA7"/>
    <w:rsid w:val="00C42E6F"/>
    <w:rsid w:val="00C433BE"/>
    <w:rsid w:val="00C438A3"/>
    <w:rsid w:val="00C445CE"/>
    <w:rsid w:val="00C44730"/>
    <w:rsid w:val="00C44EFD"/>
    <w:rsid w:val="00C44F73"/>
    <w:rsid w:val="00C4511B"/>
    <w:rsid w:val="00C451A0"/>
    <w:rsid w:val="00C4551E"/>
    <w:rsid w:val="00C4566D"/>
    <w:rsid w:val="00C45FE7"/>
    <w:rsid w:val="00C46307"/>
    <w:rsid w:val="00C46610"/>
    <w:rsid w:val="00C47003"/>
    <w:rsid w:val="00C471B5"/>
    <w:rsid w:val="00C4775D"/>
    <w:rsid w:val="00C50CDF"/>
    <w:rsid w:val="00C51097"/>
    <w:rsid w:val="00C51976"/>
    <w:rsid w:val="00C5243E"/>
    <w:rsid w:val="00C546F6"/>
    <w:rsid w:val="00C551F6"/>
    <w:rsid w:val="00C55A9B"/>
    <w:rsid w:val="00C55B8B"/>
    <w:rsid w:val="00C55EA9"/>
    <w:rsid w:val="00C56126"/>
    <w:rsid w:val="00C56476"/>
    <w:rsid w:val="00C567DF"/>
    <w:rsid w:val="00C5737B"/>
    <w:rsid w:val="00C57485"/>
    <w:rsid w:val="00C57758"/>
    <w:rsid w:val="00C61359"/>
    <w:rsid w:val="00C61422"/>
    <w:rsid w:val="00C61583"/>
    <w:rsid w:val="00C6179C"/>
    <w:rsid w:val="00C617D5"/>
    <w:rsid w:val="00C62479"/>
    <w:rsid w:val="00C62658"/>
    <w:rsid w:val="00C62DF2"/>
    <w:rsid w:val="00C63CC9"/>
    <w:rsid w:val="00C63F83"/>
    <w:rsid w:val="00C644DF"/>
    <w:rsid w:val="00C64506"/>
    <w:rsid w:val="00C64980"/>
    <w:rsid w:val="00C64AC6"/>
    <w:rsid w:val="00C65209"/>
    <w:rsid w:val="00C652F4"/>
    <w:rsid w:val="00C65C9C"/>
    <w:rsid w:val="00C65D59"/>
    <w:rsid w:val="00C6650E"/>
    <w:rsid w:val="00C66999"/>
    <w:rsid w:val="00C67D4A"/>
    <w:rsid w:val="00C67DD7"/>
    <w:rsid w:val="00C71ADF"/>
    <w:rsid w:val="00C71AF8"/>
    <w:rsid w:val="00C72783"/>
    <w:rsid w:val="00C74023"/>
    <w:rsid w:val="00C74324"/>
    <w:rsid w:val="00C74CE1"/>
    <w:rsid w:val="00C74F33"/>
    <w:rsid w:val="00C751C1"/>
    <w:rsid w:val="00C75F69"/>
    <w:rsid w:val="00C7633D"/>
    <w:rsid w:val="00C76772"/>
    <w:rsid w:val="00C76BF4"/>
    <w:rsid w:val="00C77269"/>
    <w:rsid w:val="00C773DE"/>
    <w:rsid w:val="00C80183"/>
    <w:rsid w:val="00C8093E"/>
    <w:rsid w:val="00C81207"/>
    <w:rsid w:val="00C820FD"/>
    <w:rsid w:val="00C83037"/>
    <w:rsid w:val="00C830F2"/>
    <w:rsid w:val="00C831A5"/>
    <w:rsid w:val="00C84C8D"/>
    <w:rsid w:val="00C85E59"/>
    <w:rsid w:val="00C85EC9"/>
    <w:rsid w:val="00C866DA"/>
    <w:rsid w:val="00C901D3"/>
    <w:rsid w:val="00C9025C"/>
    <w:rsid w:val="00C90DA8"/>
    <w:rsid w:val="00C91ACC"/>
    <w:rsid w:val="00C924A7"/>
    <w:rsid w:val="00C92599"/>
    <w:rsid w:val="00C927D7"/>
    <w:rsid w:val="00C934A5"/>
    <w:rsid w:val="00C9382B"/>
    <w:rsid w:val="00C9478F"/>
    <w:rsid w:val="00C949AA"/>
    <w:rsid w:val="00C949E3"/>
    <w:rsid w:val="00C94D6E"/>
    <w:rsid w:val="00C9549E"/>
    <w:rsid w:val="00C955B4"/>
    <w:rsid w:val="00C958D1"/>
    <w:rsid w:val="00C959F3"/>
    <w:rsid w:val="00C95E7F"/>
    <w:rsid w:val="00C96D6C"/>
    <w:rsid w:val="00C973F9"/>
    <w:rsid w:val="00C97484"/>
    <w:rsid w:val="00C97885"/>
    <w:rsid w:val="00CA0692"/>
    <w:rsid w:val="00CA07E1"/>
    <w:rsid w:val="00CA083F"/>
    <w:rsid w:val="00CA0D92"/>
    <w:rsid w:val="00CA104B"/>
    <w:rsid w:val="00CA3C3B"/>
    <w:rsid w:val="00CA40F4"/>
    <w:rsid w:val="00CA42C1"/>
    <w:rsid w:val="00CA4B2A"/>
    <w:rsid w:val="00CA5672"/>
    <w:rsid w:val="00CA7359"/>
    <w:rsid w:val="00CA7BB7"/>
    <w:rsid w:val="00CB10E4"/>
    <w:rsid w:val="00CB219C"/>
    <w:rsid w:val="00CB24F2"/>
    <w:rsid w:val="00CB257D"/>
    <w:rsid w:val="00CB26B3"/>
    <w:rsid w:val="00CB2C83"/>
    <w:rsid w:val="00CB2D8C"/>
    <w:rsid w:val="00CB430A"/>
    <w:rsid w:val="00CB4ADB"/>
    <w:rsid w:val="00CB4C21"/>
    <w:rsid w:val="00CB537C"/>
    <w:rsid w:val="00CB5B81"/>
    <w:rsid w:val="00CB7694"/>
    <w:rsid w:val="00CB7B35"/>
    <w:rsid w:val="00CC0E9A"/>
    <w:rsid w:val="00CC100E"/>
    <w:rsid w:val="00CC1B82"/>
    <w:rsid w:val="00CC1BBD"/>
    <w:rsid w:val="00CC2981"/>
    <w:rsid w:val="00CC35D3"/>
    <w:rsid w:val="00CC371B"/>
    <w:rsid w:val="00CC3EA2"/>
    <w:rsid w:val="00CC4A81"/>
    <w:rsid w:val="00CC5693"/>
    <w:rsid w:val="00CC596E"/>
    <w:rsid w:val="00CC6426"/>
    <w:rsid w:val="00CC6B4B"/>
    <w:rsid w:val="00CC7703"/>
    <w:rsid w:val="00CD001E"/>
    <w:rsid w:val="00CD04E9"/>
    <w:rsid w:val="00CD0F80"/>
    <w:rsid w:val="00CD12D3"/>
    <w:rsid w:val="00CD1320"/>
    <w:rsid w:val="00CD13C2"/>
    <w:rsid w:val="00CD1649"/>
    <w:rsid w:val="00CD1AFE"/>
    <w:rsid w:val="00CD2763"/>
    <w:rsid w:val="00CD4315"/>
    <w:rsid w:val="00CD4F55"/>
    <w:rsid w:val="00CD61E9"/>
    <w:rsid w:val="00CD6627"/>
    <w:rsid w:val="00CD6CCC"/>
    <w:rsid w:val="00CD7333"/>
    <w:rsid w:val="00CD7F41"/>
    <w:rsid w:val="00CE14C9"/>
    <w:rsid w:val="00CE1AB5"/>
    <w:rsid w:val="00CE1BCA"/>
    <w:rsid w:val="00CE2548"/>
    <w:rsid w:val="00CE30C9"/>
    <w:rsid w:val="00CE37D3"/>
    <w:rsid w:val="00CE40F4"/>
    <w:rsid w:val="00CE4CF6"/>
    <w:rsid w:val="00CE512E"/>
    <w:rsid w:val="00CE54E5"/>
    <w:rsid w:val="00CE586A"/>
    <w:rsid w:val="00CE5C9E"/>
    <w:rsid w:val="00CE5D32"/>
    <w:rsid w:val="00CE5DC1"/>
    <w:rsid w:val="00CE6192"/>
    <w:rsid w:val="00CE7339"/>
    <w:rsid w:val="00CF137B"/>
    <w:rsid w:val="00CF1381"/>
    <w:rsid w:val="00CF1992"/>
    <w:rsid w:val="00CF216A"/>
    <w:rsid w:val="00CF26E4"/>
    <w:rsid w:val="00CF2783"/>
    <w:rsid w:val="00CF3C70"/>
    <w:rsid w:val="00CF3F12"/>
    <w:rsid w:val="00CF5983"/>
    <w:rsid w:val="00CF60C1"/>
    <w:rsid w:val="00CF60E6"/>
    <w:rsid w:val="00CF7109"/>
    <w:rsid w:val="00CF74D9"/>
    <w:rsid w:val="00CF7992"/>
    <w:rsid w:val="00CF7BAF"/>
    <w:rsid w:val="00CF7C33"/>
    <w:rsid w:val="00D006FD"/>
    <w:rsid w:val="00D007F3"/>
    <w:rsid w:val="00D0082A"/>
    <w:rsid w:val="00D00CF3"/>
    <w:rsid w:val="00D01C3E"/>
    <w:rsid w:val="00D02858"/>
    <w:rsid w:val="00D03420"/>
    <w:rsid w:val="00D03756"/>
    <w:rsid w:val="00D043BB"/>
    <w:rsid w:val="00D04FF5"/>
    <w:rsid w:val="00D052C1"/>
    <w:rsid w:val="00D05F57"/>
    <w:rsid w:val="00D063FA"/>
    <w:rsid w:val="00D0721B"/>
    <w:rsid w:val="00D0763E"/>
    <w:rsid w:val="00D07737"/>
    <w:rsid w:val="00D07AD4"/>
    <w:rsid w:val="00D10E2F"/>
    <w:rsid w:val="00D118EC"/>
    <w:rsid w:val="00D13664"/>
    <w:rsid w:val="00D136F1"/>
    <w:rsid w:val="00D144A4"/>
    <w:rsid w:val="00D1589E"/>
    <w:rsid w:val="00D16902"/>
    <w:rsid w:val="00D1769E"/>
    <w:rsid w:val="00D17973"/>
    <w:rsid w:val="00D200B9"/>
    <w:rsid w:val="00D203D9"/>
    <w:rsid w:val="00D20F76"/>
    <w:rsid w:val="00D2192D"/>
    <w:rsid w:val="00D21951"/>
    <w:rsid w:val="00D2210A"/>
    <w:rsid w:val="00D23A02"/>
    <w:rsid w:val="00D254BD"/>
    <w:rsid w:val="00D254F1"/>
    <w:rsid w:val="00D255AD"/>
    <w:rsid w:val="00D255F5"/>
    <w:rsid w:val="00D25CDF"/>
    <w:rsid w:val="00D27FC4"/>
    <w:rsid w:val="00D3068F"/>
    <w:rsid w:val="00D312DC"/>
    <w:rsid w:val="00D3291A"/>
    <w:rsid w:val="00D32CA5"/>
    <w:rsid w:val="00D3315E"/>
    <w:rsid w:val="00D332AE"/>
    <w:rsid w:val="00D339B2"/>
    <w:rsid w:val="00D35EE3"/>
    <w:rsid w:val="00D36EE6"/>
    <w:rsid w:val="00D36F0F"/>
    <w:rsid w:val="00D3797D"/>
    <w:rsid w:val="00D40467"/>
    <w:rsid w:val="00D40E5F"/>
    <w:rsid w:val="00D411A9"/>
    <w:rsid w:val="00D41DFE"/>
    <w:rsid w:val="00D41FE8"/>
    <w:rsid w:val="00D42FB8"/>
    <w:rsid w:val="00D43120"/>
    <w:rsid w:val="00D44320"/>
    <w:rsid w:val="00D443E4"/>
    <w:rsid w:val="00D459B6"/>
    <w:rsid w:val="00D45FDD"/>
    <w:rsid w:val="00D463B2"/>
    <w:rsid w:val="00D46A7F"/>
    <w:rsid w:val="00D46B61"/>
    <w:rsid w:val="00D46C72"/>
    <w:rsid w:val="00D471BE"/>
    <w:rsid w:val="00D47583"/>
    <w:rsid w:val="00D475A1"/>
    <w:rsid w:val="00D475E8"/>
    <w:rsid w:val="00D50149"/>
    <w:rsid w:val="00D50306"/>
    <w:rsid w:val="00D513CF"/>
    <w:rsid w:val="00D517DB"/>
    <w:rsid w:val="00D523A1"/>
    <w:rsid w:val="00D5284B"/>
    <w:rsid w:val="00D52CAB"/>
    <w:rsid w:val="00D53110"/>
    <w:rsid w:val="00D53659"/>
    <w:rsid w:val="00D53A0C"/>
    <w:rsid w:val="00D540A5"/>
    <w:rsid w:val="00D54372"/>
    <w:rsid w:val="00D56A68"/>
    <w:rsid w:val="00D57068"/>
    <w:rsid w:val="00D57341"/>
    <w:rsid w:val="00D57419"/>
    <w:rsid w:val="00D57434"/>
    <w:rsid w:val="00D6036A"/>
    <w:rsid w:val="00D60BA9"/>
    <w:rsid w:val="00D6147D"/>
    <w:rsid w:val="00D614D4"/>
    <w:rsid w:val="00D6203A"/>
    <w:rsid w:val="00D624EF"/>
    <w:rsid w:val="00D634AD"/>
    <w:rsid w:val="00D63891"/>
    <w:rsid w:val="00D63EBD"/>
    <w:rsid w:val="00D63F40"/>
    <w:rsid w:val="00D6478A"/>
    <w:rsid w:val="00D649A3"/>
    <w:rsid w:val="00D64A0C"/>
    <w:rsid w:val="00D64A9A"/>
    <w:rsid w:val="00D65670"/>
    <w:rsid w:val="00D65BFA"/>
    <w:rsid w:val="00D65EE1"/>
    <w:rsid w:val="00D66150"/>
    <w:rsid w:val="00D66655"/>
    <w:rsid w:val="00D674B4"/>
    <w:rsid w:val="00D67F09"/>
    <w:rsid w:val="00D702E2"/>
    <w:rsid w:val="00D7053A"/>
    <w:rsid w:val="00D706A8"/>
    <w:rsid w:val="00D706BF"/>
    <w:rsid w:val="00D70713"/>
    <w:rsid w:val="00D71339"/>
    <w:rsid w:val="00D715C1"/>
    <w:rsid w:val="00D71E13"/>
    <w:rsid w:val="00D7263B"/>
    <w:rsid w:val="00D72A05"/>
    <w:rsid w:val="00D730D2"/>
    <w:rsid w:val="00D73568"/>
    <w:rsid w:val="00D74077"/>
    <w:rsid w:val="00D74786"/>
    <w:rsid w:val="00D75B61"/>
    <w:rsid w:val="00D75DAA"/>
    <w:rsid w:val="00D7769C"/>
    <w:rsid w:val="00D778FC"/>
    <w:rsid w:val="00D80462"/>
    <w:rsid w:val="00D80649"/>
    <w:rsid w:val="00D80C39"/>
    <w:rsid w:val="00D8103E"/>
    <w:rsid w:val="00D8175C"/>
    <w:rsid w:val="00D82130"/>
    <w:rsid w:val="00D82B6C"/>
    <w:rsid w:val="00D82C44"/>
    <w:rsid w:val="00D835B5"/>
    <w:rsid w:val="00D839C9"/>
    <w:rsid w:val="00D83CBF"/>
    <w:rsid w:val="00D84804"/>
    <w:rsid w:val="00D849FC"/>
    <w:rsid w:val="00D84E6C"/>
    <w:rsid w:val="00D854CB"/>
    <w:rsid w:val="00D85571"/>
    <w:rsid w:val="00D856AB"/>
    <w:rsid w:val="00D860F0"/>
    <w:rsid w:val="00D861D2"/>
    <w:rsid w:val="00D87A5B"/>
    <w:rsid w:val="00D90934"/>
    <w:rsid w:val="00D90F57"/>
    <w:rsid w:val="00D92D95"/>
    <w:rsid w:val="00D93730"/>
    <w:rsid w:val="00D93CEF"/>
    <w:rsid w:val="00D93EB6"/>
    <w:rsid w:val="00D942E2"/>
    <w:rsid w:val="00D945C4"/>
    <w:rsid w:val="00D953FC"/>
    <w:rsid w:val="00D95ABE"/>
    <w:rsid w:val="00D96427"/>
    <w:rsid w:val="00D9659A"/>
    <w:rsid w:val="00D96A17"/>
    <w:rsid w:val="00DA01A4"/>
    <w:rsid w:val="00DA03B6"/>
    <w:rsid w:val="00DA0663"/>
    <w:rsid w:val="00DA0A35"/>
    <w:rsid w:val="00DA0A60"/>
    <w:rsid w:val="00DA10DF"/>
    <w:rsid w:val="00DA1418"/>
    <w:rsid w:val="00DA197E"/>
    <w:rsid w:val="00DA34F2"/>
    <w:rsid w:val="00DA3D70"/>
    <w:rsid w:val="00DA41C6"/>
    <w:rsid w:val="00DA53A6"/>
    <w:rsid w:val="00DA57B7"/>
    <w:rsid w:val="00DA6845"/>
    <w:rsid w:val="00DA7B9E"/>
    <w:rsid w:val="00DB0380"/>
    <w:rsid w:val="00DB0C4C"/>
    <w:rsid w:val="00DB0CB1"/>
    <w:rsid w:val="00DB0F34"/>
    <w:rsid w:val="00DB1DD0"/>
    <w:rsid w:val="00DB1E24"/>
    <w:rsid w:val="00DB231F"/>
    <w:rsid w:val="00DB276E"/>
    <w:rsid w:val="00DB3207"/>
    <w:rsid w:val="00DB3ADA"/>
    <w:rsid w:val="00DB3D5E"/>
    <w:rsid w:val="00DB3F5E"/>
    <w:rsid w:val="00DB4E56"/>
    <w:rsid w:val="00DB5A5F"/>
    <w:rsid w:val="00DB5E85"/>
    <w:rsid w:val="00DB680C"/>
    <w:rsid w:val="00DB71C9"/>
    <w:rsid w:val="00DB752D"/>
    <w:rsid w:val="00DB790A"/>
    <w:rsid w:val="00DB7C31"/>
    <w:rsid w:val="00DB7D97"/>
    <w:rsid w:val="00DB7DF5"/>
    <w:rsid w:val="00DB7E1F"/>
    <w:rsid w:val="00DB7E3A"/>
    <w:rsid w:val="00DC23D6"/>
    <w:rsid w:val="00DC2CAC"/>
    <w:rsid w:val="00DC334C"/>
    <w:rsid w:val="00DC3398"/>
    <w:rsid w:val="00DC53D1"/>
    <w:rsid w:val="00DC5950"/>
    <w:rsid w:val="00DC61C2"/>
    <w:rsid w:val="00DC63BC"/>
    <w:rsid w:val="00DC6C65"/>
    <w:rsid w:val="00DC6F3D"/>
    <w:rsid w:val="00DD0156"/>
    <w:rsid w:val="00DD0CE1"/>
    <w:rsid w:val="00DD2DB2"/>
    <w:rsid w:val="00DD362B"/>
    <w:rsid w:val="00DD3A3F"/>
    <w:rsid w:val="00DD4563"/>
    <w:rsid w:val="00DD4ACB"/>
    <w:rsid w:val="00DD591F"/>
    <w:rsid w:val="00DD5B50"/>
    <w:rsid w:val="00DD62DA"/>
    <w:rsid w:val="00DD7546"/>
    <w:rsid w:val="00DD7767"/>
    <w:rsid w:val="00DD79E3"/>
    <w:rsid w:val="00DD7A94"/>
    <w:rsid w:val="00DE0F73"/>
    <w:rsid w:val="00DE106A"/>
    <w:rsid w:val="00DE18AB"/>
    <w:rsid w:val="00DE2655"/>
    <w:rsid w:val="00DE26AC"/>
    <w:rsid w:val="00DE344C"/>
    <w:rsid w:val="00DE34A6"/>
    <w:rsid w:val="00DE56F6"/>
    <w:rsid w:val="00DE7A22"/>
    <w:rsid w:val="00DE7C3D"/>
    <w:rsid w:val="00DE7DF4"/>
    <w:rsid w:val="00DF073F"/>
    <w:rsid w:val="00DF0CBA"/>
    <w:rsid w:val="00DF18F0"/>
    <w:rsid w:val="00DF207C"/>
    <w:rsid w:val="00DF2361"/>
    <w:rsid w:val="00DF36F3"/>
    <w:rsid w:val="00DF4792"/>
    <w:rsid w:val="00DF4B3D"/>
    <w:rsid w:val="00DF4C64"/>
    <w:rsid w:val="00DF4ED1"/>
    <w:rsid w:val="00DF546B"/>
    <w:rsid w:val="00DF5E22"/>
    <w:rsid w:val="00DF604B"/>
    <w:rsid w:val="00DF6536"/>
    <w:rsid w:val="00DF671B"/>
    <w:rsid w:val="00DF6B3A"/>
    <w:rsid w:val="00DF7927"/>
    <w:rsid w:val="00E00605"/>
    <w:rsid w:val="00E00800"/>
    <w:rsid w:val="00E00A2E"/>
    <w:rsid w:val="00E00C11"/>
    <w:rsid w:val="00E010AB"/>
    <w:rsid w:val="00E01B60"/>
    <w:rsid w:val="00E01ED2"/>
    <w:rsid w:val="00E02508"/>
    <w:rsid w:val="00E03185"/>
    <w:rsid w:val="00E03A50"/>
    <w:rsid w:val="00E03E11"/>
    <w:rsid w:val="00E04E30"/>
    <w:rsid w:val="00E051A8"/>
    <w:rsid w:val="00E06752"/>
    <w:rsid w:val="00E07741"/>
    <w:rsid w:val="00E07DFC"/>
    <w:rsid w:val="00E108F2"/>
    <w:rsid w:val="00E10A5D"/>
    <w:rsid w:val="00E14BAD"/>
    <w:rsid w:val="00E14FAD"/>
    <w:rsid w:val="00E1540D"/>
    <w:rsid w:val="00E16AAD"/>
    <w:rsid w:val="00E16FD7"/>
    <w:rsid w:val="00E177B0"/>
    <w:rsid w:val="00E203BD"/>
    <w:rsid w:val="00E203F7"/>
    <w:rsid w:val="00E20B50"/>
    <w:rsid w:val="00E20D81"/>
    <w:rsid w:val="00E22ADA"/>
    <w:rsid w:val="00E22EA5"/>
    <w:rsid w:val="00E23304"/>
    <w:rsid w:val="00E237B0"/>
    <w:rsid w:val="00E252A3"/>
    <w:rsid w:val="00E260EE"/>
    <w:rsid w:val="00E270D8"/>
    <w:rsid w:val="00E30A48"/>
    <w:rsid w:val="00E30AF1"/>
    <w:rsid w:val="00E320AA"/>
    <w:rsid w:val="00E32129"/>
    <w:rsid w:val="00E33172"/>
    <w:rsid w:val="00E33E5B"/>
    <w:rsid w:val="00E33E88"/>
    <w:rsid w:val="00E341A4"/>
    <w:rsid w:val="00E34557"/>
    <w:rsid w:val="00E34605"/>
    <w:rsid w:val="00E3503F"/>
    <w:rsid w:val="00E35064"/>
    <w:rsid w:val="00E35A79"/>
    <w:rsid w:val="00E366E5"/>
    <w:rsid w:val="00E368CA"/>
    <w:rsid w:val="00E36AF8"/>
    <w:rsid w:val="00E37095"/>
    <w:rsid w:val="00E37BBD"/>
    <w:rsid w:val="00E37E42"/>
    <w:rsid w:val="00E418CD"/>
    <w:rsid w:val="00E42636"/>
    <w:rsid w:val="00E42A61"/>
    <w:rsid w:val="00E45A58"/>
    <w:rsid w:val="00E462A4"/>
    <w:rsid w:val="00E503F5"/>
    <w:rsid w:val="00E512D0"/>
    <w:rsid w:val="00E513CF"/>
    <w:rsid w:val="00E51A75"/>
    <w:rsid w:val="00E52555"/>
    <w:rsid w:val="00E5284F"/>
    <w:rsid w:val="00E54405"/>
    <w:rsid w:val="00E5471F"/>
    <w:rsid w:val="00E54A77"/>
    <w:rsid w:val="00E54DFC"/>
    <w:rsid w:val="00E55F29"/>
    <w:rsid w:val="00E56091"/>
    <w:rsid w:val="00E565D0"/>
    <w:rsid w:val="00E56730"/>
    <w:rsid w:val="00E5709B"/>
    <w:rsid w:val="00E57199"/>
    <w:rsid w:val="00E57AE9"/>
    <w:rsid w:val="00E57C7F"/>
    <w:rsid w:val="00E57D0E"/>
    <w:rsid w:val="00E60224"/>
    <w:rsid w:val="00E608C6"/>
    <w:rsid w:val="00E60DB3"/>
    <w:rsid w:val="00E6101A"/>
    <w:rsid w:val="00E6118D"/>
    <w:rsid w:val="00E612E1"/>
    <w:rsid w:val="00E61B0F"/>
    <w:rsid w:val="00E61CF7"/>
    <w:rsid w:val="00E61E08"/>
    <w:rsid w:val="00E61E4D"/>
    <w:rsid w:val="00E63823"/>
    <w:rsid w:val="00E64003"/>
    <w:rsid w:val="00E65415"/>
    <w:rsid w:val="00E6546B"/>
    <w:rsid w:val="00E65B50"/>
    <w:rsid w:val="00E65BC2"/>
    <w:rsid w:val="00E65BF3"/>
    <w:rsid w:val="00E660AF"/>
    <w:rsid w:val="00E667A4"/>
    <w:rsid w:val="00E667B4"/>
    <w:rsid w:val="00E66CA3"/>
    <w:rsid w:val="00E6727E"/>
    <w:rsid w:val="00E7038E"/>
    <w:rsid w:val="00E71DEB"/>
    <w:rsid w:val="00E72091"/>
    <w:rsid w:val="00E72D1D"/>
    <w:rsid w:val="00E739FA"/>
    <w:rsid w:val="00E73D20"/>
    <w:rsid w:val="00E74209"/>
    <w:rsid w:val="00E74298"/>
    <w:rsid w:val="00E74891"/>
    <w:rsid w:val="00E748C0"/>
    <w:rsid w:val="00E74992"/>
    <w:rsid w:val="00E749D3"/>
    <w:rsid w:val="00E7587D"/>
    <w:rsid w:val="00E75E80"/>
    <w:rsid w:val="00E75F96"/>
    <w:rsid w:val="00E763E7"/>
    <w:rsid w:val="00E767F8"/>
    <w:rsid w:val="00E76D9B"/>
    <w:rsid w:val="00E7774F"/>
    <w:rsid w:val="00E80A16"/>
    <w:rsid w:val="00E810B5"/>
    <w:rsid w:val="00E81705"/>
    <w:rsid w:val="00E81E68"/>
    <w:rsid w:val="00E82106"/>
    <w:rsid w:val="00E82264"/>
    <w:rsid w:val="00E8252D"/>
    <w:rsid w:val="00E82C66"/>
    <w:rsid w:val="00E830FD"/>
    <w:rsid w:val="00E83591"/>
    <w:rsid w:val="00E8494E"/>
    <w:rsid w:val="00E84B16"/>
    <w:rsid w:val="00E84C56"/>
    <w:rsid w:val="00E85313"/>
    <w:rsid w:val="00E85664"/>
    <w:rsid w:val="00E85BC7"/>
    <w:rsid w:val="00E8659E"/>
    <w:rsid w:val="00E86DB5"/>
    <w:rsid w:val="00E87710"/>
    <w:rsid w:val="00E87D21"/>
    <w:rsid w:val="00E93542"/>
    <w:rsid w:val="00E9470C"/>
    <w:rsid w:val="00E95055"/>
    <w:rsid w:val="00E95A95"/>
    <w:rsid w:val="00E96F94"/>
    <w:rsid w:val="00E9717C"/>
    <w:rsid w:val="00E97C92"/>
    <w:rsid w:val="00E97D95"/>
    <w:rsid w:val="00EA12E7"/>
    <w:rsid w:val="00EA29FA"/>
    <w:rsid w:val="00EA3F1D"/>
    <w:rsid w:val="00EA492F"/>
    <w:rsid w:val="00EA4B92"/>
    <w:rsid w:val="00EA54FE"/>
    <w:rsid w:val="00EA6914"/>
    <w:rsid w:val="00EA761D"/>
    <w:rsid w:val="00EA7AE2"/>
    <w:rsid w:val="00EA7B9A"/>
    <w:rsid w:val="00EA7D9C"/>
    <w:rsid w:val="00EB0D12"/>
    <w:rsid w:val="00EB10B3"/>
    <w:rsid w:val="00EB13D2"/>
    <w:rsid w:val="00EB19AE"/>
    <w:rsid w:val="00EB2558"/>
    <w:rsid w:val="00EB2A39"/>
    <w:rsid w:val="00EB3146"/>
    <w:rsid w:val="00EB476B"/>
    <w:rsid w:val="00EB47BC"/>
    <w:rsid w:val="00EB4BBC"/>
    <w:rsid w:val="00EB4CED"/>
    <w:rsid w:val="00EB4D74"/>
    <w:rsid w:val="00EB53F6"/>
    <w:rsid w:val="00EB5598"/>
    <w:rsid w:val="00EB58F2"/>
    <w:rsid w:val="00EB5F04"/>
    <w:rsid w:val="00EB64B3"/>
    <w:rsid w:val="00EB6A42"/>
    <w:rsid w:val="00EB6BF7"/>
    <w:rsid w:val="00EC0022"/>
    <w:rsid w:val="00EC0D1A"/>
    <w:rsid w:val="00EC16D7"/>
    <w:rsid w:val="00EC1BEC"/>
    <w:rsid w:val="00EC2BB9"/>
    <w:rsid w:val="00EC3187"/>
    <w:rsid w:val="00EC3558"/>
    <w:rsid w:val="00EC4C76"/>
    <w:rsid w:val="00EC518C"/>
    <w:rsid w:val="00EC5B22"/>
    <w:rsid w:val="00EC5EB7"/>
    <w:rsid w:val="00EC69B8"/>
    <w:rsid w:val="00EC6D96"/>
    <w:rsid w:val="00EC772A"/>
    <w:rsid w:val="00ED03EF"/>
    <w:rsid w:val="00ED0CC9"/>
    <w:rsid w:val="00ED115B"/>
    <w:rsid w:val="00ED14A9"/>
    <w:rsid w:val="00ED1CCE"/>
    <w:rsid w:val="00ED1F19"/>
    <w:rsid w:val="00ED2374"/>
    <w:rsid w:val="00ED273D"/>
    <w:rsid w:val="00ED3606"/>
    <w:rsid w:val="00ED3D84"/>
    <w:rsid w:val="00ED3DC9"/>
    <w:rsid w:val="00ED40AE"/>
    <w:rsid w:val="00ED42EE"/>
    <w:rsid w:val="00ED5303"/>
    <w:rsid w:val="00ED71F3"/>
    <w:rsid w:val="00ED732E"/>
    <w:rsid w:val="00ED757D"/>
    <w:rsid w:val="00EE039A"/>
    <w:rsid w:val="00EE17F6"/>
    <w:rsid w:val="00EE19F2"/>
    <w:rsid w:val="00EE19FC"/>
    <w:rsid w:val="00EE3D49"/>
    <w:rsid w:val="00EE4071"/>
    <w:rsid w:val="00EE40FE"/>
    <w:rsid w:val="00EE4153"/>
    <w:rsid w:val="00EE4169"/>
    <w:rsid w:val="00EE4E85"/>
    <w:rsid w:val="00EE58AB"/>
    <w:rsid w:val="00EE698C"/>
    <w:rsid w:val="00EE6C32"/>
    <w:rsid w:val="00EE7235"/>
    <w:rsid w:val="00EF097B"/>
    <w:rsid w:val="00EF0C8D"/>
    <w:rsid w:val="00EF11DD"/>
    <w:rsid w:val="00EF1265"/>
    <w:rsid w:val="00EF204B"/>
    <w:rsid w:val="00EF3262"/>
    <w:rsid w:val="00EF498C"/>
    <w:rsid w:val="00EF4C4B"/>
    <w:rsid w:val="00EF4DB5"/>
    <w:rsid w:val="00EF5114"/>
    <w:rsid w:val="00EF5694"/>
    <w:rsid w:val="00EF5B68"/>
    <w:rsid w:val="00EF65A6"/>
    <w:rsid w:val="00EF6BB4"/>
    <w:rsid w:val="00F019EA"/>
    <w:rsid w:val="00F01FF2"/>
    <w:rsid w:val="00F039D1"/>
    <w:rsid w:val="00F039D7"/>
    <w:rsid w:val="00F039DA"/>
    <w:rsid w:val="00F03E14"/>
    <w:rsid w:val="00F03F14"/>
    <w:rsid w:val="00F043E5"/>
    <w:rsid w:val="00F04D98"/>
    <w:rsid w:val="00F054A8"/>
    <w:rsid w:val="00F054D0"/>
    <w:rsid w:val="00F06272"/>
    <w:rsid w:val="00F0686B"/>
    <w:rsid w:val="00F06DD3"/>
    <w:rsid w:val="00F074DC"/>
    <w:rsid w:val="00F078F4"/>
    <w:rsid w:val="00F07CCD"/>
    <w:rsid w:val="00F10C52"/>
    <w:rsid w:val="00F1229A"/>
    <w:rsid w:val="00F132BD"/>
    <w:rsid w:val="00F133C7"/>
    <w:rsid w:val="00F13CA3"/>
    <w:rsid w:val="00F144FE"/>
    <w:rsid w:val="00F145D5"/>
    <w:rsid w:val="00F14B37"/>
    <w:rsid w:val="00F14F8C"/>
    <w:rsid w:val="00F156A3"/>
    <w:rsid w:val="00F15927"/>
    <w:rsid w:val="00F161EA"/>
    <w:rsid w:val="00F16224"/>
    <w:rsid w:val="00F164C2"/>
    <w:rsid w:val="00F16DB9"/>
    <w:rsid w:val="00F17432"/>
    <w:rsid w:val="00F17666"/>
    <w:rsid w:val="00F203C0"/>
    <w:rsid w:val="00F221EE"/>
    <w:rsid w:val="00F224FE"/>
    <w:rsid w:val="00F2264D"/>
    <w:rsid w:val="00F22CC9"/>
    <w:rsid w:val="00F22DCF"/>
    <w:rsid w:val="00F23AB5"/>
    <w:rsid w:val="00F2404C"/>
    <w:rsid w:val="00F252B9"/>
    <w:rsid w:val="00F25488"/>
    <w:rsid w:val="00F25C13"/>
    <w:rsid w:val="00F26FAE"/>
    <w:rsid w:val="00F30190"/>
    <w:rsid w:val="00F30A96"/>
    <w:rsid w:val="00F31B72"/>
    <w:rsid w:val="00F31E81"/>
    <w:rsid w:val="00F334B5"/>
    <w:rsid w:val="00F34860"/>
    <w:rsid w:val="00F36548"/>
    <w:rsid w:val="00F36EB4"/>
    <w:rsid w:val="00F370C0"/>
    <w:rsid w:val="00F37B8E"/>
    <w:rsid w:val="00F37ED5"/>
    <w:rsid w:val="00F42D45"/>
    <w:rsid w:val="00F42EB5"/>
    <w:rsid w:val="00F43D67"/>
    <w:rsid w:val="00F43F02"/>
    <w:rsid w:val="00F4411E"/>
    <w:rsid w:val="00F447D0"/>
    <w:rsid w:val="00F450FE"/>
    <w:rsid w:val="00F45692"/>
    <w:rsid w:val="00F46123"/>
    <w:rsid w:val="00F46B9F"/>
    <w:rsid w:val="00F46D2C"/>
    <w:rsid w:val="00F46EDD"/>
    <w:rsid w:val="00F46FDE"/>
    <w:rsid w:val="00F50E7A"/>
    <w:rsid w:val="00F50EDC"/>
    <w:rsid w:val="00F51788"/>
    <w:rsid w:val="00F517FA"/>
    <w:rsid w:val="00F51998"/>
    <w:rsid w:val="00F51BFC"/>
    <w:rsid w:val="00F520EC"/>
    <w:rsid w:val="00F52775"/>
    <w:rsid w:val="00F52B96"/>
    <w:rsid w:val="00F5351F"/>
    <w:rsid w:val="00F540AC"/>
    <w:rsid w:val="00F542DA"/>
    <w:rsid w:val="00F542E7"/>
    <w:rsid w:val="00F546E1"/>
    <w:rsid w:val="00F54742"/>
    <w:rsid w:val="00F55295"/>
    <w:rsid w:val="00F553ED"/>
    <w:rsid w:val="00F5692C"/>
    <w:rsid w:val="00F56C8E"/>
    <w:rsid w:val="00F56D30"/>
    <w:rsid w:val="00F576B9"/>
    <w:rsid w:val="00F578C1"/>
    <w:rsid w:val="00F6061B"/>
    <w:rsid w:val="00F62CF4"/>
    <w:rsid w:val="00F63FA2"/>
    <w:rsid w:val="00F64018"/>
    <w:rsid w:val="00F645E1"/>
    <w:rsid w:val="00F66ADD"/>
    <w:rsid w:val="00F66D54"/>
    <w:rsid w:val="00F67847"/>
    <w:rsid w:val="00F67EE6"/>
    <w:rsid w:val="00F7086F"/>
    <w:rsid w:val="00F709EE"/>
    <w:rsid w:val="00F713E4"/>
    <w:rsid w:val="00F71446"/>
    <w:rsid w:val="00F724BB"/>
    <w:rsid w:val="00F72995"/>
    <w:rsid w:val="00F72F4F"/>
    <w:rsid w:val="00F75579"/>
    <w:rsid w:val="00F759EA"/>
    <w:rsid w:val="00F7621C"/>
    <w:rsid w:val="00F76BD3"/>
    <w:rsid w:val="00F76C5B"/>
    <w:rsid w:val="00F80818"/>
    <w:rsid w:val="00F80A8A"/>
    <w:rsid w:val="00F824CF"/>
    <w:rsid w:val="00F82941"/>
    <w:rsid w:val="00F82FA5"/>
    <w:rsid w:val="00F83190"/>
    <w:rsid w:val="00F836E4"/>
    <w:rsid w:val="00F844FA"/>
    <w:rsid w:val="00F8507B"/>
    <w:rsid w:val="00F85E72"/>
    <w:rsid w:val="00F87FAE"/>
    <w:rsid w:val="00F901B7"/>
    <w:rsid w:val="00F90F45"/>
    <w:rsid w:val="00F9155F"/>
    <w:rsid w:val="00F91A4B"/>
    <w:rsid w:val="00F91B54"/>
    <w:rsid w:val="00F91D13"/>
    <w:rsid w:val="00F92049"/>
    <w:rsid w:val="00F921F6"/>
    <w:rsid w:val="00F92370"/>
    <w:rsid w:val="00F924D6"/>
    <w:rsid w:val="00F942EB"/>
    <w:rsid w:val="00F94612"/>
    <w:rsid w:val="00F9531D"/>
    <w:rsid w:val="00F95F80"/>
    <w:rsid w:val="00F96887"/>
    <w:rsid w:val="00F968BF"/>
    <w:rsid w:val="00F9748D"/>
    <w:rsid w:val="00FA0FE9"/>
    <w:rsid w:val="00FA189A"/>
    <w:rsid w:val="00FA1945"/>
    <w:rsid w:val="00FA1A66"/>
    <w:rsid w:val="00FA1A99"/>
    <w:rsid w:val="00FA4D60"/>
    <w:rsid w:val="00FA509A"/>
    <w:rsid w:val="00FA55F9"/>
    <w:rsid w:val="00FA5C78"/>
    <w:rsid w:val="00FA679D"/>
    <w:rsid w:val="00FA74F1"/>
    <w:rsid w:val="00FA766A"/>
    <w:rsid w:val="00FA7B26"/>
    <w:rsid w:val="00FB060C"/>
    <w:rsid w:val="00FB1026"/>
    <w:rsid w:val="00FB1B7D"/>
    <w:rsid w:val="00FB1CC2"/>
    <w:rsid w:val="00FB202F"/>
    <w:rsid w:val="00FB224E"/>
    <w:rsid w:val="00FB2E51"/>
    <w:rsid w:val="00FB361E"/>
    <w:rsid w:val="00FB3D9E"/>
    <w:rsid w:val="00FB4015"/>
    <w:rsid w:val="00FB4158"/>
    <w:rsid w:val="00FB4A83"/>
    <w:rsid w:val="00FB4F34"/>
    <w:rsid w:val="00FB5118"/>
    <w:rsid w:val="00FB6049"/>
    <w:rsid w:val="00FB616F"/>
    <w:rsid w:val="00FB61CF"/>
    <w:rsid w:val="00FB62EF"/>
    <w:rsid w:val="00FB6857"/>
    <w:rsid w:val="00FB6A6E"/>
    <w:rsid w:val="00FB6DF7"/>
    <w:rsid w:val="00FB7924"/>
    <w:rsid w:val="00FB79F1"/>
    <w:rsid w:val="00FB7FBB"/>
    <w:rsid w:val="00FC0837"/>
    <w:rsid w:val="00FC0910"/>
    <w:rsid w:val="00FC0FCE"/>
    <w:rsid w:val="00FC137B"/>
    <w:rsid w:val="00FC1EBA"/>
    <w:rsid w:val="00FC1ED6"/>
    <w:rsid w:val="00FC31E1"/>
    <w:rsid w:val="00FC333E"/>
    <w:rsid w:val="00FC3CD7"/>
    <w:rsid w:val="00FC4029"/>
    <w:rsid w:val="00FC45A4"/>
    <w:rsid w:val="00FC4C72"/>
    <w:rsid w:val="00FC53C5"/>
    <w:rsid w:val="00FC62BA"/>
    <w:rsid w:val="00FC6A2C"/>
    <w:rsid w:val="00FC6ECB"/>
    <w:rsid w:val="00FC78E2"/>
    <w:rsid w:val="00FC7EC1"/>
    <w:rsid w:val="00FD139F"/>
    <w:rsid w:val="00FD2511"/>
    <w:rsid w:val="00FD317E"/>
    <w:rsid w:val="00FD3C95"/>
    <w:rsid w:val="00FD3FBF"/>
    <w:rsid w:val="00FD6D23"/>
    <w:rsid w:val="00FD6EB5"/>
    <w:rsid w:val="00FD7298"/>
    <w:rsid w:val="00FE184E"/>
    <w:rsid w:val="00FE1A69"/>
    <w:rsid w:val="00FE2E92"/>
    <w:rsid w:val="00FE321F"/>
    <w:rsid w:val="00FE3762"/>
    <w:rsid w:val="00FE3B00"/>
    <w:rsid w:val="00FE3D53"/>
    <w:rsid w:val="00FE6D15"/>
    <w:rsid w:val="00FE6E5D"/>
    <w:rsid w:val="00FE724A"/>
    <w:rsid w:val="00FE739C"/>
    <w:rsid w:val="00FE75D6"/>
    <w:rsid w:val="00FE769A"/>
    <w:rsid w:val="00FE7F55"/>
    <w:rsid w:val="00FF01B8"/>
    <w:rsid w:val="00FF1367"/>
    <w:rsid w:val="00FF16C9"/>
    <w:rsid w:val="00FF1C18"/>
    <w:rsid w:val="00FF1C50"/>
    <w:rsid w:val="00FF1FD8"/>
    <w:rsid w:val="00FF22A3"/>
    <w:rsid w:val="00FF2C6E"/>
    <w:rsid w:val="00FF3BA2"/>
    <w:rsid w:val="00FF3D7A"/>
    <w:rsid w:val="00FF4D1E"/>
    <w:rsid w:val="00FF50BC"/>
    <w:rsid w:val="00FF5401"/>
    <w:rsid w:val="00FF5DD3"/>
    <w:rsid w:val="00FF63E6"/>
    <w:rsid w:val="00FF76F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6454B"/>
  <w15:docId w15:val="{9B1D5135-4BC5-4773-90FE-47AF6E8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Theme="minorHAnsi" w:hAnsi="Verdana" w:cstheme="minorBidi"/>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A3F"/>
  </w:style>
  <w:style w:type="paragraph" w:styleId="Heading1">
    <w:name w:val="heading 1"/>
    <w:basedOn w:val="Normal"/>
    <w:next w:val="Normal"/>
    <w:link w:val="Heading1Char"/>
    <w:uiPriority w:val="1"/>
    <w:qFormat/>
    <w:rsid w:val="00DD3A3F"/>
    <w:pPr>
      <w:keepNext/>
      <w:keepLines/>
      <w:spacing w:after="520"/>
      <w:outlineLvl w:val="0"/>
    </w:pPr>
    <w:rPr>
      <w:rFonts w:asciiTheme="majorHAnsi" w:eastAsiaTheme="majorEastAsia" w:hAnsiTheme="majorHAnsi" w:cstheme="majorBidi"/>
      <w:bCs/>
      <w:sz w:val="44"/>
      <w:szCs w:val="44"/>
      <w:lang w:val="en-GB"/>
    </w:rPr>
  </w:style>
  <w:style w:type="paragraph" w:styleId="Heading2">
    <w:name w:val="heading 2"/>
    <w:basedOn w:val="Normal"/>
    <w:next w:val="Normal"/>
    <w:link w:val="Heading2Char"/>
    <w:uiPriority w:val="9"/>
    <w:unhideWhenUsed/>
    <w:qFormat/>
    <w:rsid w:val="00FB361E"/>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GB"/>
    </w:rPr>
  </w:style>
  <w:style w:type="paragraph" w:styleId="Heading3">
    <w:name w:val="heading 3"/>
    <w:basedOn w:val="Normal"/>
    <w:next w:val="Normal"/>
    <w:link w:val="Heading3Char"/>
    <w:uiPriority w:val="9"/>
    <w:unhideWhenUsed/>
    <w:qFormat/>
    <w:rsid w:val="00702E6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D3A3F"/>
    <w:rPr>
      <w:rFonts w:asciiTheme="majorHAnsi" w:eastAsiaTheme="majorEastAsia" w:hAnsiTheme="majorHAnsi" w:cstheme="majorBidi"/>
      <w:bCs/>
      <w:sz w:val="44"/>
      <w:szCs w:val="44"/>
      <w:lang w:val="en-GB"/>
    </w:rPr>
  </w:style>
  <w:style w:type="table" w:styleId="TableGrid">
    <w:name w:val="Table Grid"/>
    <w:basedOn w:val="TableNormal"/>
    <w:rsid w:val="00DD3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3A3F"/>
    <w:pPr>
      <w:ind w:left="720"/>
      <w:contextualSpacing/>
    </w:pPr>
  </w:style>
  <w:style w:type="character" w:styleId="Hyperlink">
    <w:name w:val="Hyperlink"/>
    <w:basedOn w:val="DefaultParagraphFont"/>
    <w:uiPriority w:val="99"/>
    <w:unhideWhenUsed/>
    <w:rsid w:val="00DD3A3F"/>
    <w:rPr>
      <w:color w:val="0000FF" w:themeColor="hyperlink"/>
      <w:u w:val="single"/>
    </w:rPr>
  </w:style>
  <w:style w:type="paragraph" w:styleId="FootnoteText">
    <w:name w:val="footnote text"/>
    <w:basedOn w:val="Normal"/>
    <w:link w:val="FootnoteTextChar"/>
    <w:semiHidden/>
    <w:unhideWhenUsed/>
    <w:rsid w:val="00DD3A3F"/>
    <w:pPr>
      <w:spacing w:after="0" w:line="240" w:lineRule="auto"/>
    </w:pPr>
  </w:style>
  <w:style w:type="character" w:customStyle="1" w:styleId="FootnoteTextChar">
    <w:name w:val="Footnote Text Char"/>
    <w:basedOn w:val="DefaultParagraphFont"/>
    <w:link w:val="FootnoteText"/>
    <w:semiHidden/>
    <w:rsid w:val="00DD3A3F"/>
  </w:style>
  <w:style w:type="character" w:styleId="FootnoteReference">
    <w:name w:val="footnote reference"/>
    <w:basedOn w:val="DefaultParagraphFont"/>
    <w:semiHidden/>
    <w:unhideWhenUsed/>
    <w:rsid w:val="00DD3A3F"/>
    <w:rPr>
      <w:vertAlign w:val="superscript"/>
    </w:rPr>
  </w:style>
  <w:style w:type="paragraph" w:styleId="NoSpacing">
    <w:name w:val="No Spacing"/>
    <w:uiPriority w:val="1"/>
    <w:qFormat/>
    <w:rsid w:val="00DD3A3F"/>
    <w:pPr>
      <w:spacing w:after="0" w:line="240" w:lineRule="auto"/>
    </w:pPr>
  </w:style>
  <w:style w:type="paragraph" w:styleId="Header">
    <w:name w:val="header"/>
    <w:basedOn w:val="Normal"/>
    <w:link w:val="HeaderChar"/>
    <w:uiPriority w:val="99"/>
    <w:unhideWhenUsed/>
    <w:rsid w:val="000248FA"/>
    <w:pPr>
      <w:tabs>
        <w:tab w:val="center" w:pos="4819"/>
        <w:tab w:val="right" w:pos="9638"/>
      </w:tabs>
      <w:spacing w:after="0" w:line="240" w:lineRule="auto"/>
    </w:pPr>
  </w:style>
  <w:style w:type="character" w:customStyle="1" w:styleId="HeaderChar">
    <w:name w:val="Header Char"/>
    <w:basedOn w:val="DefaultParagraphFont"/>
    <w:link w:val="Header"/>
    <w:uiPriority w:val="99"/>
    <w:rsid w:val="000248FA"/>
  </w:style>
  <w:style w:type="paragraph" w:styleId="Footer">
    <w:name w:val="footer"/>
    <w:basedOn w:val="Normal"/>
    <w:link w:val="FooterChar"/>
    <w:uiPriority w:val="99"/>
    <w:unhideWhenUsed/>
    <w:rsid w:val="000248FA"/>
    <w:pPr>
      <w:tabs>
        <w:tab w:val="center" w:pos="4819"/>
        <w:tab w:val="right" w:pos="9638"/>
      </w:tabs>
      <w:spacing w:after="0" w:line="240" w:lineRule="auto"/>
    </w:pPr>
  </w:style>
  <w:style w:type="character" w:customStyle="1" w:styleId="FooterChar">
    <w:name w:val="Footer Char"/>
    <w:basedOn w:val="DefaultParagraphFont"/>
    <w:link w:val="Footer"/>
    <w:uiPriority w:val="99"/>
    <w:rsid w:val="000248FA"/>
  </w:style>
  <w:style w:type="paragraph" w:styleId="Title">
    <w:name w:val="Title"/>
    <w:basedOn w:val="Normal"/>
    <w:next w:val="Normal"/>
    <w:link w:val="TitleChar"/>
    <w:uiPriority w:val="10"/>
    <w:qFormat/>
    <w:rsid w:val="00EB13D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B13D2"/>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530567"/>
    <w:rPr>
      <w:color w:val="800080" w:themeColor="followedHyperlink"/>
      <w:u w:val="single"/>
    </w:rPr>
  </w:style>
  <w:style w:type="paragraph" w:styleId="BalloonText">
    <w:name w:val="Balloon Text"/>
    <w:basedOn w:val="Normal"/>
    <w:link w:val="BalloonTextChar"/>
    <w:uiPriority w:val="99"/>
    <w:semiHidden/>
    <w:unhideWhenUsed/>
    <w:rsid w:val="00557D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D12"/>
    <w:rPr>
      <w:rFonts w:ascii="Tahoma" w:hAnsi="Tahoma" w:cs="Tahoma"/>
      <w:sz w:val="16"/>
      <w:szCs w:val="16"/>
    </w:rPr>
  </w:style>
  <w:style w:type="character" w:styleId="CommentReference">
    <w:name w:val="annotation reference"/>
    <w:basedOn w:val="DefaultParagraphFont"/>
    <w:uiPriority w:val="99"/>
    <w:semiHidden/>
    <w:unhideWhenUsed/>
    <w:rsid w:val="005E3C12"/>
    <w:rPr>
      <w:sz w:val="16"/>
      <w:szCs w:val="16"/>
    </w:rPr>
  </w:style>
  <w:style w:type="paragraph" w:styleId="CommentText">
    <w:name w:val="annotation text"/>
    <w:basedOn w:val="Normal"/>
    <w:link w:val="CommentTextChar"/>
    <w:uiPriority w:val="99"/>
    <w:semiHidden/>
    <w:unhideWhenUsed/>
    <w:rsid w:val="005E3C12"/>
    <w:pPr>
      <w:spacing w:line="240" w:lineRule="auto"/>
    </w:pPr>
  </w:style>
  <w:style w:type="character" w:customStyle="1" w:styleId="CommentTextChar">
    <w:name w:val="Comment Text Char"/>
    <w:basedOn w:val="DefaultParagraphFont"/>
    <w:link w:val="CommentText"/>
    <w:uiPriority w:val="99"/>
    <w:semiHidden/>
    <w:rsid w:val="005E3C12"/>
  </w:style>
  <w:style w:type="paragraph" w:styleId="CommentSubject">
    <w:name w:val="annotation subject"/>
    <w:basedOn w:val="CommentText"/>
    <w:next w:val="CommentText"/>
    <w:link w:val="CommentSubjectChar"/>
    <w:uiPriority w:val="99"/>
    <w:semiHidden/>
    <w:unhideWhenUsed/>
    <w:rsid w:val="005E3C12"/>
    <w:rPr>
      <w:b/>
      <w:bCs/>
    </w:rPr>
  </w:style>
  <w:style w:type="character" w:customStyle="1" w:styleId="CommentSubjectChar">
    <w:name w:val="Comment Subject Char"/>
    <w:basedOn w:val="CommentTextChar"/>
    <w:link w:val="CommentSubject"/>
    <w:uiPriority w:val="99"/>
    <w:semiHidden/>
    <w:rsid w:val="005E3C12"/>
    <w:rPr>
      <w:b/>
      <w:bCs/>
    </w:rPr>
  </w:style>
  <w:style w:type="table" w:customStyle="1" w:styleId="Tabel-Gitter1">
    <w:name w:val="Tabel - Gitter1"/>
    <w:basedOn w:val="TableNormal"/>
    <w:next w:val="TableGrid"/>
    <w:uiPriority w:val="59"/>
    <w:rsid w:val="00F52775"/>
    <w:pPr>
      <w:spacing w:after="0" w:line="240" w:lineRule="auto"/>
    </w:pPr>
    <w:rPr>
      <w:rFonts w:asciiTheme="minorHAnsi" w:eastAsiaTheme="minorEastAsia"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A7197"/>
    <w:pPr>
      <w:autoSpaceDE w:val="0"/>
      <w:autoSpaceDN w:val="0"/>
      <w:adjustRightInd w:val="0"/>
      <w:spacing w:after="0" w:line="240" w:lineRule="auto"/>
    </w:pPr>
    <w:rPr>
      <w:rFonts w:ascii="Garamond" w:eastAsia="Calibri" w:hAnsi="Garamond" w:cs="Garamond"/>
      <w:color w:val="000000"/>
      <w:sz w:val="24"/>
      <w:szCs w:val="24"/>
    </w:rPr>
  </w:style>
  <w:style w:type="paragraph" w:styleId="BodyText2">
    <w:name w:val="Body Text 2"/>
    <w:basedOn w:val="Normal"/>
    <w:link w:val="BodyText2Char"/>
    <w:semiHidden/>
    <w:rsid w:val="00E341A4"/>
    <w:pPr>
      <w:spacing w:after="0" w:line="240" w:lineRule="auto"/>
    </w:pPr>
    <w:rPr>
      <w:rFonts w:ascii="Courier New" w:eastAsia="Times New Roman" w:hAnsi="Courier New" w:cs="Times New Roman"/>
      <w:b/>
      <w:sz w:val="21"/>
      <w:lang w:val="en-GB" w:eastAsia="zh-CN"/>
    </w:rPr>
  </w:style>
  <w:style w:type="character" w:customStyle="1" w:styleId="BodyText2Char">
    <w:name w:val="Body Text 2 Char"/>
    <w:basedOn w:val="DefaultParagraphFont"/>
    <w:link w:val="BodyText2"/>
    <w:semiHidden/>
    <w:rsid w:val="00E341A4"/>
    <w:rPr>
      <w:rFonts w:ascii="Courier New" w:eastAsia="Times New Roman" w:hAnsi="Courier New" w:cs="Times New Roman"/>
      <w:b/>
      <w:sz w:val="21"/>
      <w:lang w:val="en-GB" w:eastAsia="zh-CN"/>
    </w:rPr>
  </w:style>
  <w:style w:type="character" w:customStyle="1" w:styleId="Heading2Char">
    <w:name w:val="Heading 2 Char"/>
    <w:basedOn w:val="DefaultParagraphFont"/>
    <w:link w:val="Heading2"/>
    <w:uiPriority w:val="9"/>
    <w:rsid w:val="00FB361E"/>
    <w:rPr>
      <w:rFonts w:asciiTheme="majorHAnsi" w:eastAsiaTheme="majorEastAsia" w:hAnsiTheme="majorHAnsi" w:cstheme="majorBidi"/>
      <w:color w:val="365F91" w:themeColor="accent1" w:themeShade="BF"/>
      <w:sz w:val="26"/>
      <w:szCs w:val="26"/>
      <w:lang w:val="en-GB"/>
    </w:rPr>
  </w:style>
  <w:style w:type="table" w:customStyle="1" w:styleId="Tabel-Gitter11">
    <w:name w:val="Tabel - Gitter11"/>
    <w:basedOn w:val="TableNormal"/>
    <w:next w:val="TableGrid"/>
    <w:uiPriority w:val="39"/>
    <w:rsid w:val="00FB361E"/>
    <w:pPr>
      <w:spacing w:after="0" w:line="240" w:lineRule="auto"/>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23699"/>
    <w:rPr>
      <w:color w:val="808080"/>
      <w:shd w:val="clear" w:color="auto" w:fill="E6E6E6"/>
    </w:rPr>
  </w:style>
  <w:style w:type="paragraph" w:styleId="Subtitle">
    <w:name w:val="Subtitle"/>
    <w:basedOn w:val="Normal"/>
    <w:next w:val="Normal"/>
    <w:link w:val="SubtitleChar"/>
    <w:uiPriority w:val="11"/>
    <w:qFormat/>
    <w:rsid w:val="00702E62"/>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702E62"/>
    <w:rPr>
      <w:rFonts w:asciiTheme="minorHAnsi" w:eastAsiaTheme="minorEastAsia" w:hAnsiTheme="minorHAnsi"/>
      <w:color w:val="5A5A5A" w:themeColor="text1" w:themeTint="A5"/>
      <w:spacing w:val="15"/>
      <w:sz w:val="22"/>
      <w:szCs w:val="22"/>
    </w:rPr>
  </w:style>
  <w:style w:type="character" w:customStyle="1" w:styleId="Heading3Char">
    <w:name w:val="Heading 3 Char"/>
    <w:basedOn w:val="DefaultParagraphFont"/>
    <w:link w:val="Heading3"/>
    <w:uiPriority w:val="9"/>
    <w:rsid w:val="00702E6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468937">
      <w:bodyDiv w:val="1"/>
      <w:marLeft w:val="0"/>
      <w:marRight w:val="0"/>
      <w:marTop w:val="0"/>
      <w:marBottom w:val="0"/>
      <w:divBdr>
        <w:top w:val="none" w:sz="0" w:space="0" w:color="auto"/>
        <w:left w:val="none" w:sz="0" w:space="0" w:color="auto"/>
        <w:bottom w:val="none" w:sz="0" w:space="0" w:color="auto"/>
        <w:right w:val="none" w:sz="0" w:space="0" w:color="auto"/>
      </w:divBdr>
    </w:div>
    <w:div w:id="1195146197">
      <w:bodyDiv w:val="1"/>
      <w:marLeft w:val="0"/>
      <w:marRight w:val="0"/>
      <w:marTop w:val="0"/>
      <w:marBottom w:val="0"/>
      <w:divBdr>
        <w:top w:val="none" w:sz="0" w:space="0" w:color="auto"/>
        <w:left w:val="none" w:sz="0" w:space="0" w:color="auto"/>
        <w:bottom w:val="none" w:sz="0" w:space="0" w:color="auto"/>
        <w:right w:val="none" w:sz="0" w:space="0" w:color="auto"/>
      </w:divBdr>
      <w:divsChild>
        <w:div w:id="1928422677">
          <w:marLeft w:val="446"/>
          <w:marRight w:val="0"/>
          <w:marTop w:val="0"/>
          <w:marBottom w:val="0"/>
          <w:divBdr>
            <w:top w:val="none" w:sz="0" w:space="0" w:color="auto"/>
            <w:left w:val="none" w:sz="0" w:space="0" w:color="auto"/>
            <w:bottom w:val="none" w:sz="0" w:space="0" w:color="auto"/>
            <w:right w:val="none" w:sz="0" w:space="0" w:color="auto"/>
          </w:divBdr>
        </w:div>
        <w:div w:id="1451508056">
          <w:marLeft w:val="446"/>
          <w:marRight w:val="0"/>
          <w:marTop w:val="0"/>
          <w:marBottom w:val="0"/>
          <w:divBdr>
            <w:top w:val="none" w:sz="0" w:space="0" w:color="auto"/>
            <w:left w:val="none" w:sz="0" w:space="0" w:color="auto"/>
            <w:bottom w:val="none" w:sz="0" w:space="0" w:color="auto"/>
            <w:right w:val="none" w:sz="0" w:space="0" w:color="auto"/>
          </w:divBdr>
        </w:div>
        <w:div w:id="920913718">
          <w:marLeft w:val="446"/>
          <w:marRight w:val="0"/>
          <w:marTop w:val="0"/>
          <w:marBottom w:val="0"/>
          <w:divBdr>
            <w:top w:val="none" w:sz="0" w:space="0" w:color="auto"/>
            <w:left w:val="none" w:sz="0" w:space="0" w:color="auto"/>
            <w:bottom w:val="none" w:sz="0" w:space="0" w:color="auto"/>
            <w:right w:val="none" w:sz="0" w:space="0" w:color="auto"/>
          </w:divBdr>
        </w:div>
        <w:div w:id="2011449312">
          <w:marLeft w:val="446"/>
          <w:marRight w:val="0"/>
          <w:marTop w:val="0"/>
          <w:marBottom w:val="0"/>
          <w:divBdr>
            <w:top w:val="none" w:sz="0" w:space="0" w:color="auto"/>
            <w:left w:val="none" w:sz="0" w:space="0" w:color="auto"/>
            <w:bottom w:val="none" w:sz="0" w:space="0" w:color="auto"/>
            <w:right w:val="none" w:sz="0" w:space="0" w:color="auto"/>
          </w:divBdr>
        </w:div>
        <w:div w:id="1298612322">
          <w:marLeft w:val="446"/>
          <w:marRight w:val="0"/>
          <w:marTop w:val="0"/>
          <w:marBottom w:val="0"/>
          <w:divBdr>
            <w:top w:val="none" w:sz="0" w:space="0" w:color="auto"/>
            <w:left w:val="none" w:sz="0" w:space="0" w:color="auto"/>
            <w:bottom w:val="none" w:sz="0" w:space="0" w:color="auto"/>
            <w:right w:val="none" w:sz="0" w:space="0" w:color="auto"/>
          </w:divBdr>
        </w:div>
        <w:div w:id="1861553882">
          <w:marLeft w:val="446"/>
          <w:marRight w:val="0"/>
          <w:marTop w:val="0"/>
          <w:marBottom w:val="0"/>
          <w:divBdr>
            <w:top w:val="none" w:sz="0" w:space="0" w:color="auto"/>
            <w:left w:val="none" w:sz="0" w:space="0" w:color="auto"/>
            <w:bottom w:val="none" w:sz="0" w:space="0" w:color="auto"/>
            <w:right w:val="none" w:sz="0" w:space="0" w:color="auto"/>
          </w:divBdr>
        </w:div>
      </w:divsChild>
    </w:div>
    <w:div w:id="1603956395">
      <w:bodyDiv w:val="1"/>
      <w:marLeft w:val="0"/>
      <w:marRight w:val="0"/>
      <w:marTop w:val="0"/>
      <w:marBottom w:val="0"/>
      <w:divBdr>
        <w:top w:val="none" w:sz="0" w:space="0" w:color="auto"/>
        <w:left w:val="none" w:sz="0" w:space="0" w:color="auto"/>
        <w:bottom w:val="none" w:sz="0" w:space="0" w:color="auto"/>
        <w:right w:val="none" w:sz="0" w:space="0" w:color="auto"/>
      </w:divBdr>
      <w:divsChild>
        <w:div w:id="2057776072">
          <w:marLeft w:val="446"/>
          <w:marRight w:val="0"/>
          <w:marTop w:val="0"/>
          <w:marBottom w:val="0"/>
          <w:divBdr>
            <w:top w:val="none" w:sz="0" w:space="0" w:color="auto"/>
            <w:left w:val="none" w:sz="0" w:space="0" w:color="auto"/>
            <w:bottom w:val="none" w:sz="0" w:space="0" w:color="auto"/>
            <w:right w:val="none" w:sz="0" w:space="0" w:color="auto"/>
          </w:divBdr>
        </w:div>
        <w:div w:id="1722630579">
          <w:marLeft w:val="446"/>
          <w:marRight w:val="0"/>
          <w:marTop w:val="0"/>
          <w:marBottom w:val="0"/>
          <w:divBdr>
            <w:top w:val="none" w:sz="0" w:space="0" w:color="auto"/>
            <w:left w:val="none" w:sz="0" w:space="0" w:color="auto"/>
            <w:bottom w:val="none" w:sz="0" w:space="0" w:color="auto"/>
            <w:right w:val="none" w:sz="0" w:space="0" w:color="auto"/>
          </w:divBdr>
        </w:div>
        <w:div w:id="1713114619">
          <w:marLeft w:val="446"/>
          <w:marRight w:val="0"/>
          <w:marTop w:val="0"/>
          <w:marBottom w:val="0"/>
          <w:divBdr>
            <w:top w:val="none" w:sz="0" w:space="0" w:color="auto"/>
            <w:left w:val="none" w:sz="0" w:space="0" w:color="auto"/>
            <w:bottom w:val="none" w:sz="0" w:space="0" w:color="auto"/>
            <w:right w:val="none" w:sz="0" w:space="0" w:color="auto"/>
          </w:divBdr>
        </w:div>
        <w:div w:id="341515433">
          <w:marLeft w:val="446"/>
          <w:marRight w:val="0"/>
          <w:marTop w:val="0"/>
          <w:marBottom w:val="0"/>
          <w:divBdr>
            <w:top w:val="none" w:sz="0" w:space="0" w:color="auto"/>
            <w:left w:val="none" w:sz="0" w:space="0" w:color="auto"/>
            <w:bottom w:val="none" w:sz="0" w:space="0" w:color="auto"/>
            <w:right w:val="none" w:sz="0" w:space="0" w:color="auto"/>
          </w:divBdr>
        </w:div>
        <w:div w:id="914321195">
          <w:marLeft w:val="446"/>
          <w:marRight w:val="0"/>
          <w:marTop w:val="0"/>
          <w:marBottom w:val="0"/>
          <w:divBdr>
            <w:top w:val="none" w:sz="0" w:space="0" w:color="auto"/>
            <w:left w:val="none" w:sz="0" w:space="0" w:color="auto"/>
            <w:bottom w:val="none" w:sz="0" w:space="0" w:color="auto"/>
            <w:right w:val="none" w:sz="0" w:space="0" w:color="auto"/>
          </w:divBdr>
        </w:div>
        <w:div w:id="6268261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ukraine-ac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rants@ukraine-aci.com"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DDB8B-F89C-4F42-8205-2F9CD591E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1</Pages>
  <Words>1967</Words>
  <Characters>11216</Characters>
  <Application>Microsoft Office Word</Application>
  <DocSecurity>0</DocSecurity>
  <Lines>93</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denrigsministeriet</Company>
  <LinksUpToDate>false</LinksUpToDate>
  <CharactersWithSpaces>1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s Friis-Jensen</dc:creator>
  <cp:lastModifiedBy>Natalka Vasyukhnik</cp:lastModifiedBy>
  <cp:revision>38</cp:revision>
  <cp:lastPrinted>2020-09-02T14:41:00Z</cp:lastPrinted>
  <dcterms:created xsi:type="dcterms:W3CDTF">2017-06-26T14:07:00Z</dcterms:created>
  <dcterms:modified xsi:type="dcterms:W3CDTF">2020-09-04T11:56:00Z</dcterms:modified>
</cp:coreProperties>
</file>